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E3F0" w14:textId="77777777" w:rsidR="009C0675" w:rsidRDefault="009C0675" w:rsidP="001E6209">
      <w:pPr>
        <w:tabs>
          <w:tab w:val="left" w:pos="3510"/>
        </w:tabs>
        <w:bidi/>
        <w:spacing w:line="240" w:lineRule="auto"/>
        <w:jc w:val="center"/>
        <w:rPr>
          <w:rFonts w:asciiTheme="minorBidi" w:hAnsiTheme="minorBidi"/>
          <w:sz w:val="18"/>
          <w:szCs w:val="32"/>
          <w:rtl/>
        </w:rPr>
      </w:pPr>
      <w:r>
        <w:rPr>
          <w:noProof/>
        </w:rPr>
        <w:drawing>
          <wp:anchor distT="0" distB="0" distL="114300" distR="114300" simplePos="0" relativeHeight="251654144" behindDoc="1" locked="0" layoutInCell="1" allowOverlap="1" wp14:anchorId="485BE474" wp14:editId="40165DD9">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9C0675">
      <w:pPr>
        <w:tabs>
          <w:tab w:val="left" w:pos="3510"/>
        </w:tabs>
        <w:bidi/>
        <w:spacing w:line="240" w:lineRule="auto"/>
        <w:jc w:val="center"/>
        <w:rPr>
          <w:rFonts w:asciiTheme="minorBidi" w:hAnsiTheme="minorBidi"/>
          <w:sz w:val="18"/>
          <w:szCs w:val="32"/>
          <w:rtl/>
        </w:rPr>
      </w:pPr>
    </w:p>
    <w:p w14:paraId="485BE3F2" w14:textId="77777777" w:rsidR="001E6209" w:rsidRPr="00541AD0"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61DA7C3D">
      <w:pPr>
        <w:tabs>
          <w:tab w:val="left" w:pos="3510"/>
        </w:tabs>
        <w:bidi/>
        <w:spacing w:line="240" w:lineRule="auto"/>
        <w:jc w:val="center"/>
        <w:rPr>
          <w:rtl/>
        </w:rPr>
      </w:pPr>
    </w:p>
    <w:p w14:paraId="764923F5" w14:textId="77777777" w:rsidR="00DF7075" w:rsidRPr="00541AD0" w:rsidRDefault="00DF7075" w:rsidP="00DF7075">
      <w:pPr>
        <w:tabs>
          <w:tab w:val="left" w:pos="3510"/>
        </w:tabs>
        <w:bidi/>
        <w:spacing w:line="240" w:lineRule="auto"/>
        <w:jc w:val="center"/>
        <w:rPr>
          <w:rtl/>
        </w:rPr>
      </w:pPr>
    </w:p>
    <w:p w14:paraId="083D6C80" w14:textId="1643707B" w:rsidR="00866517" w:rsidRPr="00DF7075" w:rsidRDefault="00866517" w:rsidP="61DA7C3D">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 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003E1B14">
            <w:rPr>
              <w:rFonts w:hint="cs"/>
              <w:b/>
              <w:bCs/>
              <w:sz w:val="56"/>
              <w:szCs w:val="56"/>
              <w:rtl/>
            </w:rPr>
            <w:t>ב</w:t>
          </w:r>
          <w:r w:rsidRPr="00DF7075">
            <w:rPr>
              <w:b/>
              <w:bCs/>
              <w:sz w:val="56"/>
              <w:szCs w:val="56"/>
              <w:rtl/>
            </w:rPr>
            <w:t>'</w:t>
          </w:r>
        </w:sdtContent>
      </w:sdt>
    </w:p>
    <w:p w14:paraId="485BE3F8" w14:textId="2E1D2895" w:rsidR="001E6209" w:rsidRPr="00DF7075" w:rsidRDefault="001E6209" w:rsidP="00D1272B">
      <w:pPr>
        <w:tabs>
          <w:tab w:val="left" w:pos="3510"/>
        </w:tabs>
        <w:bidi/>
        <w:spacing w:line="240" w:lineRule="auto"/>
        <w:rPr>
          <w:sz w:val="28"/>
          <w:szCs w:val="28"/>
          <w:rtl/>
        </w:rPr>
      </w:pPr>
    </w:p>
    <w:p w14:paraId="2E7F09E3" w14:textId="5AC225BB" w:rsidR="00DF7075" w:rsidRDefault="00DF7075" w:rsidP="61DA7C3D">
      <w:pPr>
        <w:bidi/>
        <w:spacing w:line="240" w:lineRule="auto"/>
        <w:jc w:val="center"/>
        <w:rPr>
          <w:rFonts w:ascii="Arial" w:eastAsia="Arial" w:hAnsi="Arial" w:cs="Arial"/>
          <w:sz w:val="28"/>
          <w:szCs w:val="28"/>
          <w:rtl/>
        </w:rPr>
      </w:pPr>
    </w:p>
    <w:p w14:paraId="6A61F99C" w14:textId="26B970A6" w:rsidR="00DF7075" w:rsidRDefault="00F04FB5" w:rsidP="003C6864">
      <w:pPr>
        <w:bidi/>
        <w:spacing w:line="240" w:lineRule="auto"/>
        <w:rPr>
          <w:rFonts w:ascii="Arial" w:eastAsia="Arial" w:hAnsi="Arial" w:cs="Arial"/>
          <w:sz w:val="28"/>
          <w:szCs w:val="28"/>
          <w:rtl/>
        </w:rPr>
      </w:pPr>
      <w:r w:rsidRPr="671576E3">
        <w:rPr>
          <w:rFonts w:ascii="Arial" w:eastAsia="Arial" w:hAnsi="Arial" w:cs="Arial"/>
          <w:sz w:val="28"/>
          <w:szCs w:val="28"/>
          <w:rtl/>
        </w:rPr>
        <w:t>אימון רשת</w:t>
      </w:r>
      <w:r w:rsidR="005A9BF9" w:rsidRPr="671576E3">
        <w:rPr>
          <w:rFonts w:ascii="Arial" w:eastAsia="Arial" w:hAnsi="Arial" w:cs="Arial"/>
          <w:sz w:val="28"/>
          <w:szCs w:val="28"/>
          <w:rtl/>
        </w:rPr>
        <w:t xml:space="preserve"> נוירונים</w:t>
      </w:r>
      <w:r w:rsidRPr="671576E3">
        <w:rPr>
          <w:rFonts w:ascii="Arial" w:eastAsia="Arial" w:hAnsi="Arial" w:cs="Arial"/>
          <w:sz w:val="28"/>
          <w:szCs w:val="28"/>
          <w:rtl/>
        </w:rPr>
        <w:t xml:space="preserve"> לזיהוי רחפנים בסביבה אורבנית</w:t>
      </w:r>
      <w:r w:rsidR="2A5936FE" w:rsidRPr="671576E3">
        <w:rPr>
          <w:rFonts w:ascii="Arial" w:eastAsia="Arial" w:hAnsi="Arial" w:cs="Arial"/>
          <w:sz w:val="28"/>
          <w:szCs w:val="28"/>
          <w:rtl/>
        </w:rPr>
        <w:t>,</w:t>
      </w:r>
      <w:r w:rsidRPr="671576E3">
        <w:rPr>
          <w:rFonts w:ascii="Arial" w:eastAsia="Arial" w:hAnsi="Arial" w:cs="Arial"/>
          <w:sz w:val="28"/>
          <w:szCs w:val="28"/>
          <w:rtl/>
        </w:rPr>
        <w:t xml:space="preserve"> </w:t>
      </w:r>
      <w:r w:rsidR="2F4893C7" w:rsidRPr="671576E3">
        <w:rPr>
          <w:rFonts w:ascii="Arial" w:eastAsia="Arial" w:hAnsi="Arial" w:cs="Arial"/>
          <w:sz w:val="28"/>
          <w:szCs w:val="28"/>
          <w:rtl/>
        </w:rPr>
        <w:t xml:space="preserve">הפעלת הרשת על </w:t>
      </w:r>
      <w:r w:rsidR="7A0439FE" w:rsidRPr="671576E3">
        <w:rPr>
          <w:rFonts w:ascii="Arial" w:eastAsia="Arial" w:hAnsi="Arial" w:cs="Arial"/>
          <w:sz w:val="28"/>
          <w:szCs w:val="28"/>
          <w:rtl/>
        </w:rPr>
        <w:t>כרטיס</w:t>
      </w:r>
      <w:r w:rsidR="008363BA" w:rsidRPr="671576E3">
        <w:rPr>
          <w:rFonts w:ascii="Arial" w:eastAsia="Arial" w:hAnsi="Arial" w:cs="Arial"/>
          <w:sz w:val="28"/>
          <w:szCs w:val="28"/>
        </w:rPr>
        <w:t>NVIDIA</w:t>
      </w:r>
      <w:r w:rsidR="00351624">
        <w:rPr>
          <w:rFonts w:ascii="Arial" w:eastAsia="Arial" w:hAnsi="Arial" w:cs="Arial"/>
          <w:sz w:val="28"/>
          <w:szCs w:val="28"/>
        </w:rPr>
        <w:t xml:space="preserve"> </w:t>
      </w:r>
      <w:r w:rsidR="00351624" w:rsidRPr="00351624">
        <w:rPr>
          <w:rFonts w:ascii="Arial" w:eastAsia="Arial" w:hAnsi="Arial" w:cs="Arial"/>
          <w:sz w:val="28"/>
          <w:szCs w:val="28"/>
        </w:rPr>
        <w:t>Jetson TX2</w:t>
      </w:r>
      <w:r w:rsidR="2F4893C7" w:rsidRPr="671576E3">
        <w:rPr>
          <w:rFonts w:ascii="Arial" w:eastAsia="Arial" w:hAnsi="Arial" w:cs="Arial"/>
          <w:sz w:val="28"/>
          <w:szCs w:val="28"/>
          <w:rtl/>
        </w:rPr>
        <w:t xml:space="preserve"> </w:t>
      </w:r>
      <w:r w:rsidR="6701ACBE" w:rsidRPr="671576E3">
        <w:rPr>
          <w:rFonts w:ascii="Arial" w:eastAsia="Arial" w:hAnsi="Arial" w:cs="Arial"/>
          <w:sz w:val="28"/>
          <w:szCs w:val="28"/>
          <w:rtl/>
        </w:rPr>
        <w:t>ו</w:t>
      </w:r>
      <w:r w:rsidR="31DE31E7" w:rsidRPr="671576E3">
        <w:rPr>
          <w:rFonts w:ascii="Arial" w:eastAsia="Arial" w:hAnsi="Arial" w:cs="Arial"/>
          <w:sz w:val="28"/>
          <w:szCs w:val="28"/>
          <w:rtl/>
        </w:rPr>
        <w:t>התקנת</w:t>
      </w:r>
      <w:r w:rsidR="6701ACBE" w:rsidRPr="671576E3">
        <w:rPr>
          <w:rFonts w:ascii="Arial" w:eastAsia="Arial" w:hAnsi="Arial" w:cs="Arial"/>
          <w:sz w:val="28"/>
          <w:szCs w:val="28"/>
          <w:rtl/>
        </w:rPr>
        <w:t xml:space="preserve"> המערכת על רחפן סיור</w:t>
      </w:r>
    </w:p>
    <w:p w14:paraId="22372D74" w14:textId="025D3758" w:rsidR="00DF7075" w:rsidRDefault="00DF7075" w:rsidP="007C0FAD">
      <w:pPr>
        <w:spacing w:line="240" w:lineRule="auto"/>
        <w:jc w:val="center"/>
        <w:rPr>
          <w:rFonts w:ascii="Arial" w:eastAsia="Arial" w:hAnsi="Arial" w:cs="Arial"/>
          <w:sz w:val="28"/>
          <w:szCs w:val="28"/>
          <w:rtl/>
        </w:rPr>
      </w:pPr>
    </w:p>
    <w:p w14:paraId="7E00BC5F" w14:textId="7D47754E" w:rsidR="0030233A" w:rsidRDefault="0030233A" w:rsidP="671576E3">
      <w:pPr>
        <w:spacing w:line="240" w:lineRule="auto"/>
        <w:jc w:val="center"/>
        <w:rPr>
          <w:rFonts w:ascii="Arial" w:eastAsia="Arial" w:hAnsi="Arial" w:cs="Arial"/>
          <w:sz w:val="28"/>
          <w:szCs w:val="28"/>
        </w:rPr>
      </w:pPr>
    </w:p>
    <w:p w14:paraId="396C27A6" w14:textId="022DF32B" w:rsidR="0030233A" w:rsidRDefault="0030233A" w:rsidP="00C308B0">
      <w:pPr>
        <w:spacing w:line="240" w:lineRule="auto"/>
        <w:rPr>
          <w:rFonts w:ascii="Arial" w:eastAsia="Arial" w:hAnsi="Arial" w:cs="Arial"/>
          <w:sz w:val="28"/>
          <w:szCs w:val="28"/>
        </w:rPr>
      </w:pPr>
      <w:r w:rsidRPr="0030233A">
        <w:rPr>
          <w:rFonts w:ascii="Arial" w:eastAsia="Arial" w:hAnsi="Arial" w:cs="Arial"/>
          <w:sz w:val="28"/>
          <w:szCs w:val="28"/>
        </w:rPr>
        <w:t xml:space="preserve">Training a neural network for detecting </w:t>
      </w:r>
      <w:r w:rsidRPr="671576E3">
        <w:rPr>
          <w:rFonts w:ascii="Arial" w:eastAsia="Arial" w:hAnsi="Arial" w:cs="Arial"/>
          <w:sz w:val="28"/>
          <w:szCs w:val="28"/>
        </w:rPr>
        <w:t xml:space="preserve">drones </w:t>
      </w:r>
      <w:r w:rsidRPr="0030233A">
        <w:rPr>
          <w:rFonts w:ascii="Arial" w:eastAsia="Arial" w:hAnsi="Arial" w:cs="Arial"/>
          <w:sz w:val="28"/>
          <w:szCs w:val="28"/>
        </w:rPr>
        <w:t xml:space="preserve">in an urban environment, </w:t>
      </w:r>
      <w:r w:rsidR="00C308B0" w:rsidRPr="00C308B0">
        <w:rPr>
          <w:rFonts w:ascii="Arial" w:eastAsia="Arial" w:hAnsi="Arial" w:cs="Arial"/>
          <w:sz w:val="28"/>
          <w:szCs w:val="28"/>
        </w:rPr>
        <w:t xml:space="preserve">integrate </w:t>
      </w:r>
      <w:r w:rsidRPr="0030233A">
        <w:rPr>
          <w:rFonts w:ascii="Arial" w:eastAsia="Arial" w:hAnsi="Arial" w:cs="Arial"/>
          <w:sz w:val="28"/>
          <w:szCs w:val="28"/>
        </w:rPr>
        <w:t xml:space="preserve">the network on an NVIDIA Jetson TX2 card and installing the system on a </w:t>
      </w:r>
      <w:r w:rsidR="00C308B0" w:rsidRPr="671576E3">
        <w:rPr>
          <w:rFonts w:ascii="Arial" w:eastAsia="Arial" w:hAnsi="Arial" w:cs="Arial"/>
          <w:sz w:val="28"/>
          <w:szCs w:val="28"/>
        </w:rPr>
        <w:t>patrol drone</w:t>
      </w:r>
    </w:p>
    <w:p w14:paraId="566BF5D5" w14:textId="73B5BEBB" w:rsidR="00DF7075" w:rsidRDefault="00DF7075" w:rsidP="61DA7C3D">
      <w:pPr>
        <w:tabs>
          <w:tab w:val="left" w:pos="3510"/>
        </w:tabs>
        <w:bidi/>
        <w:spacing w:line="240" w:lineRule="auto"/>
        <w:jc w:val="center"/>
      </w:pPr>
    </w:p>
    <w:p w14:paraId="7D5A148D" w14:textId="03D354B8" w:rsidR="00DF7075" w:rsidRDefault="00DF7075" w:rsidP="00DF7075">
      <w:pPr>
        <w:tabs>
          <w:tab w:val="left" w:pos="3510"/>
        </w:tabs>
        <w:bidi/>
        <w:spacing w:line="240" w:lineRule="auto"/>
        <w:jc w:val="center"/>
        <w:rPr>
          <w:rtl/>
        </w:rPr>
      </w:pPr>
    </w:p>
    <w:p w14:paraId="34C41810" w14:textId="10326160" w:rsidR="000C7B6A" w:rsidRPr="00541AD0" w:rsidRDefault="57801163" w:rsidP="61DA7C3D">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61DA7C3D">
      <w:pPr>
        <w:bidi/>
        <w:spacing w:line="240" w:lineRule="auto"/>
        <w:jc w:val="center"/>
        <w:rPr>
          <w:rFonts w:ascii="Arial" w:eastAsia="Arial" w:hAnsi="Arial" w:cs="Arial"/>
          <w:b/>
          <w:bCs/>
          <w:sz w:val="28"/>
          <w:szCs w:val="28"/>
          <w:rtl/>
        </w:rPr>
      </w:pPr>
    </w:p>
    <w:p w14:paraId="385B8C41" w14:textId="039A82D0" w:rsidR="00BC35E5" w:rsidRPr="00DF7075" w:rsidRDefault="00914928"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00832CA9" w:rsidRPr="61DA7C3D">
        <w:rPr>
          <w:rFonts w:ascii="Arial" w:eastAsia="Arial" w:hAnsi="Arial" w:cs="Arial"/>
          <w:sz w:val="28"/>
          <w:szCs w:val="28"/>
        </w:rPr>
        <w:t>Aviv Paskaro</w:t>
      </w:r>
    </w:p>
    <w:p w14:paraId="28DB38EF" w14:textId="5C201783" w:rsidR="00BC35E5" w:rsidRPr="00DF7075" w:rsidRDefault="000C7B6A"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סתיו יגר</w:t>
      </w:r>
      <w:r w:rsidRPr="61DA7C3D">
        <w:rPr>
          <w:rFonts w:ascii="Arial" w:eastAsia="Arial" w:hAnsi="Arial" w:cs="Arial"/>
          <w:sz w:val="28"/>
          <w:szCs w:val="28"/>
          <w:rtl/>
        </w:rPr>
        <w:t xml:space="preserve">  </w:t>
      </w:r>
      <w:r w:rsidR="00832CA9" w:rsidRPr="61DA7C3D">
        <w:rPr>
          <w:rFonts w:ascii="Arial" w:eastAsia="Arial" w:hAnsi="Arial" w:cs="Arial"/>
          <w:sz w:val="28"/>
          <w:szCs w:val="28"/>
        </w:rPr>
        <w:t>Stav Yeger</w:t>
      </w:r>
      <w:r w:rsidRPr="61DA7C3D">
        <w:rPr>
          <w:rFonts w:ascii="Arial" w:eastAsia="Arial" w:hAnsi="Arial" w:cs="Arial"/>
          <w:sz w:val="28"/>
          <w:szCs w:val="28"/>
        </w:rPr>
        <w:t xml:space="preserve"> </w:t>
      </w:r>
    </w:p>
    <w:p w14:paraId="1C55D630"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61DA7C3D">
      <w:pPr>
        <w:tabs>
          <w:tab w:val="left" w:pos="3510"/>
        </w:tabs>
        <w:bidi/>
        <w:spacing w:line="240" w:lineRule="auto"/>
        <w:jc w:val="center"/>
        <w:rPr>
          <w:rFonts w:ascii="Arial" w:eastAsia="Arial" w:hAnsi="Arial" w:cs="Arial"/>
          <w:b/>
          <w:bCs/>
          <w:sz w:val="28"/>
          <w:szCs w:val="28"/>
          <w:rtl/>
        </w:rPr>
      </w:pPr>
    </w:p>
    <w:p w14:paraId="485BE3FF" w14:textId="18B86308" w:rsidR="001E6209" w:rsidRPr="00DF7075" w:rsidRDefault="00832CA9" w:rsidP="61DA7C3D">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Ilya Tcenov</w:t>
      </w:r>
      <w:r w:rsidR="000C7B6A" w:rsidRPr="0B59F8A4">
        <w:rPr>
          <w:rFonts w:ascii="Arial" w:eastAsia="Arial" w:hAnsi="Arial" w:cs="Arial"/>
          <w:sz w:val="28"/>
          <w:szCs w:val="28"/>
        </w:rPr>
        <w:t xml:space="preserve"> </w:t>
      </w:r>
    </w:p>
    <w:p w14:paraId="49503837"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AE6237E" w14:textId="7C5DEF23"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r w:rsidR="00914928" w:rsidRPr="61DA7C3D">
        <w:rPr>
          <w:sz w:val="28"/>
          <w:szCs w:val="28"/>
          <w:rtl/>
        </w:rPr>
        <w:t xml:space="preserve"> </w:t>
      </w:r>
    </w:p>
    <w:p w14:paraId="248653B8" w14:textId="7C5DEF23" w:rsidR="001E6209" w:rsidRPr="00DF7075" w:rsidRDefault="000C7B6A"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1" w14:textId="7C5DEF23" w:rsidR="001E6209" w:rsidRPr="00DF7075" w:rsidRDefault="00D046E6" w:rsidP="61DA7C3D">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0174F59"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r w:rsidR="00914928" w:rsidRPr="61DA7C3D">
        <w:rPr>
          <w:sz w:val="28"/>
          <w:szCs w:val="28"/>
          <w:rtl/>
        </w:rPr>
        <w:t xml:space="preserve"> </w:t>
      </w:r>
    </w:p>
    <w:p w14:paraId="24ADC9A4"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3" w14:textId="4A1E21B6" w:rsidR="001E6209" w:rsidRPr="00DF7075" w:rsidRDefault="00D046E6" w:rsidP="61DA7C3D">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13211C">
            <w:rPr>
              <w:rFonts w:hint="cs"/>
              <w:sz w:val="28"/>
              <w:szCs w:val="28"/>
              <w:rtl/>
            </w:rPr>
            <w:t>אוקטובר</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6E71A5">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F5468">
      <w:pPr>
        <w:pStyle w:val="Heading1"/>
        <w:numPr>
          <w:ilvl w:val="0"/>
          <w:numId w:val="0"/>
        </w:numPr>
        <w:rPr>
          <w:rtl/>
        </w:rPr>
      </w:pPr>
      <w:bookmarkStart w:id="0" w:name="_Toc53293936"/>
      <w:r>
        <w:rPr>
          <w:rFonts w:hint="cs"/>
          <w:rtl/>
        </w:rPr>
        <w:lastRenderedPageBreak/>
        <w:t>תוכן עניינים</w:t>
      </w:r>
      <w:bookmarkEnd w:id="0"/>
    </w:p>
    <w:sdt>
      <w:sdtPr>
        <w:rPr>
          <w:rFonts w:asciiTheme="minorHAnsi" w:eastAsiaTheme="minorHAnsi" w:hAnsiTheme="minorHAnsi" w:cstheme="minorBidi"/>
          <w:color w:val="auto"/>
          <w:sz w:val="22"/>
          <w:szCs w:val="22"/>
          <w:rtl/>
          <w:lang w:bidi="he-IL"/>
        </w:rPr>
        <w:id w:val="677700671"/>
        <w:docPartObj>
          <w:docPartGallery w:val="Table of Contents"/>
          <w:docPartUnique/>
        </w:docPartObj>
      </w:sdtPr>
      <w:sdtEndPr>
        <w:rPr>
          <w:b/>
          <w:bCs/>
          <w:noProof/>
        </w:rPr>
      </w:sdtEndPr>
      <w:sdtContent>
        <w:p w14:paraId="56CE35EE" w14:textId="1A0EAD0C" w:rsidR="008804DF" w:rsidRDefault="008804DF" w:rsidP="00490687">
          <w:pPr>
            <w:pStyle w:val="TOCHeading"/>
            <w:bidi/>
            <w:jc w:val="left"/>
          </w:pPr>
        </w:p>
        <w:p w14:paraId="54D01CC5" w14:textId="31D75856" w:rsidR="002661A6" w:rsidRDefault="008804DF" w:rsidP="002661A6">
          <w:pPr>
            <w:pStyle w:val="TOC1"/>
            <w:rPr>
              <w:rFonts w:eastAsiaTheme="minorEastAsia" w:cstheme="minorBidi"/>
              <w:b w:val="0"/>
              <w:bCs w:val="0"/>
              <w:caps w:val="0"/>
              <w:noProof/>
              <w:u w:val="none"/>
            </w:rPr>
          </w:pPr>
          <w:r>
            <w:fldChar w:fldCharType="begin"/>
          </w:r>
          <w:r>
            <w:instrText xml:space="preserve"> TOC \o "1-3" \h \z \u </w:instrText>
          </w:r>
          <w:r>
            <w:fldChar w:fldCharType="separate"/>
          </w:r>
          <w:hyperlink w:anchor="_Toc53293936" w:history="1">
            <w:r w:rsidR="002661A6" w:rsidRPr="0089415E">
              <w:rPr>
                <w:rStyle w:val="Hyperlink"/>
                <w:noProof/>
                <w:rtl/>
              </w:rPr>
              <w:t>תוכן עניינים</w:t>
            </w:r>
            <w:r w:rsidR="002661A6">
              <w:rPr>
                <w:noProof/>
                <w:webHidden/>
              </w:rPr>
              <w:tab/>
            </w:r>
            <w:r w:rsidR="002661A6">
              <w:rPr>
                <w:noProof/>
                <w:webHidden/>
              </w:rPr>
              <w:fldChar w:fldCharType="begin"/>
            </w:r>
            <w:r w:rsidR="002661A6">
              <w:rPr>
                <w:noProof/>
                <w:webHidden/>
              </w:rPr>
              <w:instrText xml:space="preserve"> PAGEREF _Toc53293936 \h </w:instrText>
            </w:r>
            <w:r w:rsidR="002661A6">
              <w:rPr>
                <w:noProof/>
                <w:webHidden/>
              </w:rPr>
            </w:r>
            <w:r w:rsidR="002661A6">
              <w:rPr>
                <w:noProof/>
                <w:webHidden/>
              </w:rPr>
              <w:fldChar w:fldCharType="separate"/>
            </w:r>
            <w:r w:rsidR="008D667B">
              <w:rPr>
                <w:noProof/>
                <w:webHidden/>
                <w:rtl/>
              </w:rPr>
              <w:t>1</w:t>
            </w:r>
            <w:r w:rsidR="002661A6">
              <w:rPr>
                <w:noProof/>
                <w:webHidden/>
              </w:rPr>
              <w:fldChar w:fldCharType="end"/>
            </w:r>
          </w:hyperlink>
        </w:p>
        <w:p w14:paraId="4EEC8B68" w14:textId="4382A415" w:rsidR="002661A6" w:rsidRDefault="00D046E6" w:rsidP="002661A6">
          <w:pPr>
            <w:pStyle w:val="TOC1"/>
            <w:rPr>
              <w:rFonts w:eastAsiaTheme="minorEastAsia" w:cstheme="minorBidi"/>
              <w:b w:val="0"/>
              <w:bCs w:val="0"/>
              <w:caps w:val="0"/>
              <w:noProof/>
              <w:u w:val="none"/>
            </w:rPr>
          </w:pPr>
          <w:hyperlink w:anchor="_Toc53293937" w:history="1">
            <w:r w:rsidR="002661A6" w:rsidRPr="0089415E">
              <w:rPr>
                <w:rStyle w:val="Hyperlink"/>
                <w:noProof/>
                <w:rtl/>
              </w:rPr>
              <w:t>תקציר</w:t>
            </w:r>
            <w:r w:rsidR="002661A6">
              <w:rPr>
                <w:noProof/>
                <w:webHidden/>
              </w:rPr>
              <w:tab/>
            </w:r>
            <w:r w:rsidR="002661A6">
              <w:rPr>
                <w:noProof/>
                <w:webHidden/>
              </w:rPr>
              <w:fldChar w:fldCharType="begin"/>
            </w:r>
            <w:r w:rsidR="002661A6">
              <w:rPr>
                <w:noProof/>
                <w:webHidden/>
              </w:rPr>
              <w:instrText xml:space="preserve"> PAGEREF _Toc53293937 \h </w:instrText>
            </w:r>
            <w:r w:rsidR="002661A6">
              <w:rPr>
                <w:noProof/>
                <w:webHidden/>
              </w:rPr>
            </w:r>
            <w:r w:rsidR="002661A6">
              <w:rPr>
                <w:noProof/>
                <w:webHidden/>
              </w:rPr>
              <w:fldChar w:fldCharType="separate"/>
            </w:r>
            <w:r w:rsidR="008D667B">
              <w:rPr>
                <w:noProof/>
                <w:webHidden/>
                <w:rtl/>
              </w:rPr>
              <w:t>2</w:t>
            </w:r>
            <w:r w:rsidR="002661A6">
              <w:rPr>
                <w:noProof/>
                <w:webHidden/>
              </w:rPr>
              <w:fldChar w:fldCharType="end"/>
            </w:r>
          </w:hyperlink>
        </w:p>
        <w:p w14:paraId="63ACE674" w14:textId="3DD4DCA4" w:rsidR="002661A6" w:rsidRDefault="00D046E6" w:rsidP="002661A6">
          <w:pPr>
            <w:pStyle w:val="TOC1"/>
            <w:rPr>
              <w:rFonts w:eastAsiaTheme="minorEastAsia" w:cstheme="minorBidi"/>
              <w:b w:val="0"/>
              <w:bCs w:val="0"/>
              <w:caps w:val="0"/>
              <w:noProof/>
              <w:u w:val="none"/>
            </w:rPr>
          </w:pPr>
          <w:hyperlink w:anchor="_Toc53293938" w:history="1">
            <w:r w:rsidR="002661A6" w:rsidRPr="0089415E">
              <w:rPr>
                <w:rStyle w:val="Hyperlink"/>
                <w:noProof/>
                <w:rtl/>
              </w:rPr>
              <w:t>הפרויקט המקדים</w:t>
            </w:r>
            <w:r w:rsidR="002661A6">
              <w:rPr>
                <w:noProof/>
                <w:webHidden/>
              </w:rPr>
              <w:tab/>
            </w:r>
            <w:r w:rsidR="002661A6">
              <w:rPr>
                <w:noProof/>
                <w:webHidden/>
              </w:rPr>
              <w:fldChar w:fldCharType="begin"/>
            </w:r>
            <w:r w:rsidR="002661A6">
              <w:rPr>
                <w:noProof/>
                <w:webHidden/>
              </w:rPr>
              <w:instrText xml:space="preserve"> PAGEREF _Toc53293938 \h </w:instrText>
            </w:r>
            <w:r w:rsidR="002661A6">
              <w:rPr>
                <w:noProof/>
                <w:webHidden/>
              </w:rPr>
            </w:r>
            <w:r w:rsidR="002661A6">
              <w:rPr>
                <w:noProof/>
                <w:webHidden/>
              </w:rPr>
              <w:fldChar w:fldCharType="separate"/>
            </w:r>
            <w:r w:rsidR="008D667B">
              <w:rPr>
                <w:noProof/>
                <w:webHidden/>
                <w:rtl/>
              </w:rPr>
              <w:t>4</w:t>
            </w:r>
            <w:r w:rsidR="002661A6">
              <w:rPr>
                <w:noProof/>
                <w:webHidden/>
              </w:rPr>
              <w:fldChar w:fldCharType="end"/>
            </w:r>
          </w:hyperlink>
        </w:p>
        <w:p w14:paraId="7B11C987" w14:textId="4D5A4C91" w:rsidR="002661A6" w:rsidRDefault="00D046E6" w:rsidP="002661A6">
          <w:pPr>
            <w:pStyle w:val="TOC1"/>
            <w:rPr>
              <w:rFonts w:eastAsiaTheme="minorEastAsia" w:cstheme="minorBidi"/>
              <w:b w:val="0"/>
              <w:bCs w:val="0"/>
              <w:caps w:val="0"/>
              <w:noProof/>
              <w:u w:val="none"/>
            </w:rPr>
          </w:pPr>
          <w:hyperlink w:anchor="_Toc53293939" w:history="1">
            <w:r w:rsidR="002661A6" w:rsidRPr="0089415E">
              <w:rPr>
                <w:rStyle w:val="Hyperlink"/>
                <w:noProof/>
                <w:rtl/>
              </w:rPr>
              <w:t>בחירת הרשת</w:t>
            </w:r>
            <w:r w:rsidR="002661A6">
              <w:rPr>
                <w:noProof/>
                <w:webHidden/>
              </w:rPr>
              <w:tab/>
            </w:r>
            <w:r w:rsidR="002661A6">
              <w:rPr>
                <w:noProof/>
                <w:webHidden/>
              </w:rPr>
              <w:fldChar w:fldCharType="begin"/>
            </w:r>
            <w:r w:rsidR="002661A6">
              <w:rPr>
                <w:noProof/>
                <w:webHidden/>
              </w:rPr>
              <w:instrText xml:space="preserve"> PAGEREF _Toc53293939 \h </w:instrText>
            </w:r>
            <w:r w:rsidR="002661A6">
              <w:rPr>
                <w:noProof/>
                <w:webHidden/>
              </w:rPr>
            </w:r>
            <w:r w:rsidR="002661A6">
              <w:rPr>
                <w:noProof/>
                <w:webHidden/>
              </w:rPr>
              <w:fldChar w:fldCharType="separate"/>
            </w:r>
            <w:r w:rsidR="008D667B">
              <w:rPr>
                <w:noProof/>
                <w:webHidden/>
                <w:rtl/>
              </w:rPr>
              <w:t>5</w:t>
            </w:r>
            <w:r w:rsidR="002661A6">
              <w:rPr>
                <w:noProof/>
                <w:webHidden/>
              </w:rPr>
              <w:fldChar w:fldCharType="end"/>
            </w:r>
          </w:hyperlink>
        </w:p>
        <w:p w14:paraId="746D34A1" w14:textId="65B945E7" w:rsidR="002661A6" w:rsidRDefault="00D046E6" w:rsidP="002661A6">
          <w:pPr>
            <w:pStyle w:val="TOC1"/>
            <w:rPr>
              <w:rFonts w:eastAsiaTheme="minorEastAsia" w:cstheme="minorBidi"/>
              <w:b w:val="0"/>
              <w:bCs w:val="0"/>
              <w:caps w:val="0"/>
              <w:noProof/>
              <w:u w:val="none"/>
            </w:rPr>
          </w:pPr>
          <w:hyperlink w:anchor="_Toc53293940" w:history="1">
            <w:r w:rsidR="002661A6" w:rsidRPr="0089415E">
              <w:rPr>
                <w:rStyle w:val="Hyperlink"/>
                <w:noProof/>
                <w:rtl/>
              </w:rPr>
              <w:t>יצירת מאגר המידע ותהליך האימון</w:t>
            </w:r>
            <w:r w:rsidR="002661A6">
              <w:rPr>
                <w:noProof/>
                <w:webHidden/>
              </w:rPr>
              <w:tab/>
            </w:r>
            <w:r w:rsidR="002661A6">
              <w:rPr>
                <w:noProof/>
                <w:webHidden/>
              </w:rPr>
              <w:fldChar w:fldCharType="begin"/>
            </w:r>
            <w:r w:rsidR="002661A6">
              <w:rPr>
                <w:noProof/>
                <w:webHidden/>
              </w:rPr>
              <w:instrText xml:space="preserve"> PAGEREF _Toc53293940 \h </w:instrText>
            </w:r>
            <w:r w:rsidR="002661A6">
              <w:rPr>
                <w:noProof/>
                <w:webHidden/>
              </w:rPr>
            </w:r>
            <w:r w:rsidR="002661A6">
              <w:rPr>
                <w:noProof/>
                <w:webHidden/>
              </w:rPr>
              <w:fldChar w:fldCharType="separate"/>
            </w:r>
            <w:r w:rsidR="008D667B">
              <w:rPr>
                <w:noProof/>
                <w:webHidden/>
                <w:rtl/>
              </w:rPr>
              <w:t>7</w:t>
            </w:r>
            <w:r w:rsidR="002661A6">
              <w:rPr>
                <w:noProof/>
                <w:webHidden/>
              </w:rPr>
              <w:fldChar w:fldCharType="end"/>
            </w:r>
          </w:hyperlink>
        </w:p>
        <w:p w14:paraId="1C88F69B" w14:textId="7A57B51B" w:rsidR="002661A6" w:rsidRDefault="00D046E6" w:rsidP="002661A6">
          <w:pPr>
            <w:pStyle w:val="TOC1"/>
            <w:rPr>
              <w:rFonts w:eastAsiaTheme="minorEastAsia" w:cstheme="minorBidi"/>
              <w:b w:val="0"/>
              <w:bCs w:val="0"/>
              <w:caps w:val="0"/>
              <w:noProof/>
              <w:u w:val="none"/>
            </w:rPr>
          </w:pPr>
          <w:hyperlink w:anchor="_Toc53293941" w:history="1">
            <w:r w:rsidR="002661A6" w:rsidRPr="0089415E">
              <w:rPr>
                <w:rStyle w:val="Hyperlink"/>
                <w:noProof/>
                <w:rtl/>
              </w:rPr>
              <w:t>אינטגרציה עם הכרטיס ותוצאות הרשת</w:t>
            </w:r>
            <w:r w:rsidR="002661A6">
              <w:rPr>
                <w:noProof/>
                <w:webHidden/>
              </w:rPr>
              <w:tab/>
            </w:r>
            <w:r w:rsidR="002661A6">
              <w:rPr>
                <w:noProof/>
                <w:webHidden/>
              </w:rPr>
              <w:fldChar w:fldCharType="begin"/>
            </w:r>
            <w:r w:rsidR="002661A6">
              <w:rPr>
                <w:noProof/>
                <w:webHidden/>
              </w:rPr>
              <w:instrText xml:space="preserve"> PAGEREF _Toc53293941 \h </w:instrText>
            </w:r>
            <w:r w:rsidR="002661A6">
              <w:rPr>
                <w:noProof/>
                <w:webHidden/>
              </w:rPr>
            </w:r>
            <w:r w:rsidR="002661A6">
              <w:rPr>
                <w:noProof/>
                <w:webHidden/>
              </w:rPr>
              <w:fldChar w:fldCharType="separate"/>
            </w:r>
            <w:r w:rsidR="008D667B">
              <w:rPr>
                <w:noProof/>
                <w:webHidden/>
                <w:rtl/>
              </w:rPr>
              <w:t>15</w:t>
            </w:r>
            <w:r w:rsidR="002661A6">
              <w:rPr>
                <w:noProof/>
                <w:webHidden/>
              </w:rPr>
              <w:fldChar w:fldCharType="end"/>
            </w:r>
          </w:hyperlink>
        </w:p>
        <w:p w14:paraId="4D69645C" w14:textId="7CFA9372" w:rsidR="002661A6" w:rsidRDefault="00D046E6" w:rsidP="002661A6">
          <w:pPr>
            <w:pStyle w:val="TOC1"/>
            <w:rPr>
              <w:rFonts w:eastAsiaTheme="minorEastAsia" w:cstheme="minorBidi"/>
              <w:b w:val="0"/>
              <w:bCs w:val="0"/>
              <w:caps w:val="0"/>
              <w:noProof/>
              <w:u w:val="none"/>
            </w:rPr>
          </w:pPr>
          <w:hyperlink w:anchor="_Toc53293942" w:history="1">
            <w:r w:rsidR="002661A6" w:rsidRPr="0089415E">
              <w:rPr>
                <w:rStyle w:val="Hyperlink"/>
                <w:noProof/>
                <w:rtl/>
              </w:rPr>
              <w:t>מדריך הורדת והפעלת הרשת</w:t>
            </w:r>
            <w:r w:rsidR="002661A6">
              <w:rPr>
                <w:noProof/>
                <w:webHidden/>
              </w:rPr>
              <w:tab/>
            </w:r>
            <w:r w:rsidR="002661A6">
              <w:rPr>
                <w:noProof/>
                <w:webHidden/>
              </w:rPr>
              <w:fldChar w:fldCharType="begin"/>
            </w:r>
            <w:r w:rsidR="002661A6">
              <w:rPr>
                <w:noProof/>
                <w:webHidden/>
              </w:rPr>
              <w:instrText xml:space="preserve"> PAGEREF _Toc53293942 \h </w:instrText>
            </w:r>
            <w:r w:rsidR="002661A6">
              <w:rPr>
                <w:noProof/>
                <w:webHidden/>
              </w:rPr>
            </w:r>
            <w:r w:rsidR="002661A6">
              <w:rPr>
                <w:noProof/>
                <w:webHidden/>
              </w:rPr>
              <w:fldChar w:fldCharType="separate"/>
            </w:r>
            <w:r w:rsidR="008D667B">
              <w:rPr>
                <w:noProof/>
                <w:webHidden/>
                <w:rtl/>
              </w:rPr>
              <w:t>17</w:t>
            </w:r>
            <w:r w:rsidR="002661A6">
              <w:rPr>
                <w:noProof/>
                <w:webHidden/>
              </w:rPr>
              <w:fldChar w:fldCharType="end"/>
            </w:r>
          </w:hyperlink>
        </w:p>
        <w:p w14:paraId="5F3C0545" w14:textId="5E635833" w:rsidR="002661A6" w:rsidRDefault="00D046E6" w:rsidP="002661A6">
          <w:pPr>
            <w:pStyle w:val="TOC1"/>
            <w:rPr>
              <w:rFonts w:eastAsiaTheme="minorEastAsia" w:cstheme="minorBidi"/>
              <w:b w:val="0"/>
              <w:bCs w:val="0"/>
              <w:caps w:val="0"/>
              <w:noProof/>
              <w:u w:val="none"/>
            </w:rPr>
          </w:pPr>
          <w:hyperlink w:anchor="_Toc53293943" w:history="1">
            <w:r w:rsidR="002661A6" w:rsidRPr="0089415E">
              <w:rPr>
                <w:rStyle w:val="Hyperlink"/>
                <w:noProof/>
                <w:rtl/>
              </w:rPr>
              <w:t>סיכום ומסקנות</w:t>
            </w:r>
            <w:r w:rsidR="002661A6">
              <w:rPr>
                <w:noProof/>
                <w:webHidden/>
              </w:rPr>
              <w:tab/>
            </w:r>
            <w:r w:rsidR="002661A6">
              <w:rPr>
                <w:noProof/>
                <w:webHidden/>
              </w:rPr>
              <w:fldChar w:fldCharType="begin"/>
            </w:r>
            <w:r w:rsidR="002661A6">
              <w:rPr>
                <w:noProof/>
                <w:webHidden/>
              </w:rPr>
              <w:instrText xml:space="preserve"> PAGEREF _Toc53293943 \h </w:instrText>
            </w:r>
            <w:r w:rsidR="002661A6">
              <w:rPr>
                <w:noProof/>
                <w:webHidden/>
              </w:rPr>
            </w:r>
            <w:r w:rsidR="002661A6">
              <w:rPr>
                <w:noProof/>
                <w:webHidden/>
              </w:rPr>
              <w:fldChar w:fldCharType="separate"/>
            </w:r>
            <w:r w:rsidR="008D667B">
              <w:rPr>
                <w:noProof/>
                <w:webHidden/>
                <w:rtl/>
              </w:rPr>
              <w:t>19</w:t>
            </w:r>
            <w:r w:rsidR="002661A6">
              <w:rPr>
                <w:noProof/>
                <w:webHidden/>
              </w:rPr>
              <w:fldChar w:fldCharType="end"/>
            </w:r>
          </w:hyperlink>
        </w:p>
        <w:p w14:paraId="1CA31ED5" w14:textId="3EA8B8B2" w:rsidR="002661A6" w:rsidRDefault="00D046E6" w:rsidP="002661A6">
          <w:pPr>
            <w:pStyle w:val="TOC1"/>
            <w:rPr>
              <w:rFonts w:eastAsiaTheme="minorEastAsia" w:cstheme="minorBidi"/>
              <w:b w:val="0"/>
              <w:bCs w:val="0"/>
              <w:caps w:val="0"/>
              <w:noProof/>
              <w:u w:val="none"/>
            </w:rPr>
          </w:pPr>
          <w:hyperlink w:anchor="_Toc53293944" w:history="1">
            <w:r w:rsidR="002661A6" w:rsidRPr="0089415E">
              <w:rPr>
                <w:rStyle w:val="Hyperlink"/>
                <w:noProof/>
                <w:rtl/>
              </w:rPr>
              <w:t>בבליוגרפיה</w:t>
            </w:r>
            <w:r w:rsidR="002661A6">
              <w:rPr>
                <w:noProof/>
                <w:webHidden/>
              </w:rPr>
              <w:tab/>
            </w:r>
            <w:r w:rsidR="002661A6">
              <w:rPr>
                <w:noProof/>
                <w:webHidden/>
              </w:rPr>
              <w:fldChar w:fldCharType="begin"/>
            </w:r>
            <w:r w:rsidR="002661A6">
              <w:rPr>
                <w:noProof/>
                <w:webHidden/>
              </w:rPr>
              <w:instrText xml:space="preserve"> PAGEREF _Toc53293944 \h </w:instrText>
            </w:r>
            <w:r w:rsidR="002661A6">
              <w:rPr>
                <w:noProof/>
                <w:webHidden/>
              </w:rPr>
            </w:r>
            <w:r w:rsidR="002661A6">
              <w:rPr>
                <w:noProof/>
                <w:webHidden/>
              </w:rPr>
              <w:fldChar w:fldCharType="separate"/>
            </w:r>
            <w:r w:rsidR="008D667B">
              <w:rPr>
                <w:noProof/>
                <w:webHidden/>
                <w:rtl/>
              </w:rPr>
              <w:t>20</w:t>
            </w:r>
            <w:r w:rsidR="002661A6">
              <w:rPr>
                <w:noProof/>
                <w:webHidden/>
              </w:rPr>
              <w:fldChar w:fldCharType="end"/>
            </w:r>
          </w:hyperlink>
        </w:p>
        <w:p w14:paraId="38E28109" w14:textId="7E9DEE19" w:rsidR="002661A6" w:rsidRDefault="00D046E6" w:rsidP="002661A6">
          <w:pPr>
            <w:pStyle w:val="TOC1"/>
            <w:rPr>
              <w:rFonts w:eastAsiaTheme="minorEastAsia" w:cstheme="minorBidi"/>
              <w:b w:val="0"/>
              <w:bCs w:val="0"/>
              <w:caps w:val="0"/>
              <w:noProof/>
              <w:u w:val="none"/>
            </w:rPr>
          </w:pPr>
          <w:hyperlink w:anchor="_Toc53293945" w:history="1">
            <w:r w:rsidR="002661A6" w:rsidRPr="0089415E">
              <w:rPr>
                <w:rStyle w:val="Hyperlink"/>
                <w:noProof/>
                <w:rtl/>
              </w:rPr>
              <w:t>תודות</w:t>
            </w:r>
            <w:r w:rsidR="002661A6">
              <w:rPr>
                <w:noProof/>
                <w:webHidden/>
              </w:rPr>
              <w:tab/>
            </w:r>
            <w:r w:rsidR="002661A6">
              <w:rPr>
                <w:noProof/>
                <w:webHidden/>
              </w:rPr>
              <w:fldChar w:fldCharType="begin"/>
            </w:r>
            <w:r w:rsidR="002661A6">
              <w:rPr>
                <w:noProof/>
                <w:webHidden/>
              </w:rPr>
              <w:instrText xml:space="preserve"> PAGEREF _Toc53293945 \h </w:instrText>
            </w:r>
            <w:r w:rsidR="002661A6">
              <w:rPr>
                <w:noProof/>
                <w:webHidden/>
              </w:rPr>
            </w:r>
            <w:r w:rsidR="002661A6">
              <w:rPr>
                <w:noProof/>
                <w:webHidden/>
              </w:rPr>
              <w:fldChar w:fldCharType="separate"/>
            </w:r>
            <w:r w:rsidR="008D667B">
              <w:rPr>
                <w:noProof/>
                <w:webHidden/>
                <w:rtl/>
              </w:rPr>
              <w:t>20</w:t>
            </w:r>
            <w:r w:rsidR="002661A6">
              <w:rPr>
                <w:noProof/>
                <w:webHidden/>
              </w:rPr>
              <w:fldChar w:fldCharType="end"/>
            </w:r>
          </w:hyperlink>
        </w:p>
        <w:p w14:paraId="6C983F2D" w14:textId="647CFDD3" w:rsidR="008804DF" w:rsidRDefault="008804DF" w:rsidP="00490687">
          <w:pPr>
            <w:bidi/>
            <w:jc w:val="left"/>
          </w:pPr>
          <w:r>
            <w:rPr>
              <w:b/>
              <w:bCs/>
              <w:noProof/>
            </w:rPr>
            <w:fldChar w:fldCharType="end"/>
          </w:r>
        </w:p>
      </w:sdtContent>
    </w:sdt>
    <w:p w14:paraId="17162067" w14:textId="77777777" w:rsidR="00914783" w:rsidRDefault="00914783">
      <w:pPr>
        <w:spacing w:after="160" w:line="259" w:lineRule="auto"/>
        <w:jc w:val="left"/>
        <w:rPr>
          <w:rFonts w:ascii="Times New Roman" w:eastAsia="Times New Roman" w:hAnsi="Times New Roman" w:cs="David"/>
          <w:b/>
          <w:bCs/>
          <w:noProof/>
          <w:sz w:val="48"/>
          <w:szCs w:val="48"/>
          <w:rtl/>
        </w:rPr>
      </w:pPr>
      <w:r>
        <w:rPr>
          <w:rtl/>
        </w:rPr>
        <w:br w:type="page"/>
      </w:r>
    </w:p>
    <w:p w14:paraId="67CB46D6" w14:textId="2DE3CC01" w:rsidR="00360128" w:rsidRDefault="00360128" w:rsidP="00CF5468">
      <w:pPr>
        <w:pStyle w:val="Heading1"/>
        <w:numPr>
          <w:ilvl w:val="0"/>
          <w:numId w:val="0"/>
        </w:numPr>
        <w:rPr>
          <w:rtl/>
        </w:rPr>
      </w:pPr>
      <w:bookmarkStart w:id="1" w:name="_Toc53293937"/>
      <w:r>
        <w:rPr>
          <w:rFonts w:hint="cs"/>
          <w:rtl/>
        </w:rPr>
        <w:lastRenderedPageBreak/>
        <w:t>תקציר</w:t>
      </w:r>
      <w:bookmarkEnd w:id="1"/>
    </w:p>
    <w:p w14:paraId="481D65B1" w14:textId="24C238BB" w:rsidR="0085141D" w:rsidRPr="00EE2091" w:rsidRDefault="00B53D75" w:rsidP="00EE2091">
      <w:pPr>
        <w:bidi/>
      </w:pPr>
      <w:r w:rsidRPr="00B53D75">
        <w:rPr>
          <w:rFonts w:cs="Arial"/>
          <w:rtl/>
        </w:rPr>
        <w:t xml:space="preserve">פרויקט זה </w:t>
      </w:r>
      <w:r w:rsidR="002D3EE7">
        <w:rPr>
          <w:rFonts w:cs="Arial" w:hint="cs"/>
          <w:rtl/>
        </w:rPr>
        <w:t>הוא חלק בפיתוח</w:t>
      </w:r>
      <w:r w:rsidRPr="00B53D75">
        <w:rPr>
          <w:rFonts w:cs="Arial"/>
          <w:rtl/>
        </w:rPr>
        <w:t xml:space="preserve"> מערכת לאיתור</w:t>
      </w:r>
      <w:r w:rsidR="00FF57BA">
        <w:rPr>
          <w:rFonts w:cs="Arial" w:hint="cs"/>
          <w:rtl/>
        </w:rPr>
        <w:t xml:space="preserve">, </w:t>
      </w:r>
      <w:r w:rsidRPr="00B53D75">
        <w:rPr>
          <w:rFonts w:cs="Arial"/>
          <w:rtl/>
        </w:rPr>
        <w:t>עקיבה</w:t>
      </w:r>
      <w:r w:rsidR="00FF57BA">
        <w:rPr>
          <w:rFonts w:cs="Arial" w:hint="cs"/>
          <w:rtl/>
        </w:rPr>
        <w:t xml:space="preserve"> ויירוט</w:t>
      </w:r>
      <w:r w:rsidRPr="00B53D75">
        <w:rPr>
          <w:rFonts w:cs="Arial"/>
          <w:rtl/>
        </w:rPr>
        <w:t xml:space="preserve"> רחפנים עוי</w:t>
      </w:r>
      <w:r w:rsidR="00C92843" w:rsidRPr="00B53D75">
        <w:rPr>
          <w:rFonts w:cs="Arial"/>
          <w:rtl/>
        </w:rPr>
        <w:t>נ</w:t>
      </w:r>
      <w:r w:rsidR="00C92843">
        <w:rPr>
          <w:rFonts w:cs="Arial" w:hint="cs"/>
          <w:rtl/>
        </w:rPr>
        <w:t>י</w:t>
      </w:r>
      <w:r w:rsidRPr="00B53D75">
        <w:rPr>
          <w:rFonts w:cs="Arial"/>
          <w:rtl/>
        </w:rPr>
        <w:t>ם</w:t>
      </w:r>
      <w:r w:rsidR="00F74F53">
        <w:rPr>
          <w:rFonts w:cs="Arial" w:hint="cs"/>
          <w:rtl/>
        </w:rPr>
        <w:t xml:space="preserve"> </w:t>
      </w:r>
      <w:r w:rsidRPr="00B53D75">
        <w:rPr>
          <w:rFonts w:cs="Arial"/>
          <w:rtl/>
        </w:rPr>
        <w:t>בסביבה עירונית. המערכת מבצעת את הניטור והסריקה של השטח על ידי רחפני סיור שמטרתם לצלם את הקרקע.</w:t>
      </w:r>
      <w:r>
        <w:rPr>
          <w:rFonts w:cs="Arial" w:hint="cs"/>
          <w:rtl/>
        </w:rPr>
        <w:t xml:space="preserve"> </w:t>
      </w:r>
      <w:r w:rsidR="00C92843" w:rsidRPr="00C92843">
        <w:rPr>
          <w:rFonts w:cs="Arial"/>
          <w:rtl/>
        </w:rPr>
        <w:t xml:space="preserve">את </w:t>
      </w:r>
      <w:r w:rsidR="0072067A">
        <w:rPr>
          <w:rFonts w:cs="Arial" w:hint="cs"/>
          <w:rtl/>
        </w:rPr>
        <w:t>הצילומים האלו יש לעבד</w:t>
      </w:r>
      <w:r w:rsidR="00C92843" w:rsidRPr="00C92843">
        <w:rPr>
          <w:rFonts w:cs="Arial"/>
          <w:rtl/>
        </w:rPr>
        <w:t xml:space="preserve">, </w:t>
      </w:r>
      <w:r w:rsidR="003E6862">
        <w:rPr>
          <w:rFonts w:cs="Arial" w:hint="cs"/>
          <w:rtl/>
        </w:rPr>
        <w:t>וה</w:t>
      </w:r>
      <w:r w:rsidR="00C92843" w:rsidRPr="00C92843">
        <w:rPr>
          <w:rFonts w:cs="Arial"/>
          <w:rtl/>
        </w:rPr>
        <w:t xml:space="preserve">אפשרויות </w:t>
      </w:r>
      <w:r w:rsidR="006768C6" w:rsidRPr="006768C6">
        <w:rPr>
          <w:rFonts w:cs="Arial"/>
          <w:rtl/>
        </w:rPr>
        <w:t>לכך</w:t>
      </w:r>
      <w:r w:rsidR="006768C6">
        <w:rPr>
          <w:rFonts w:cs="Arial" w:hint="cs"/>
          <w:rtl/>
        </w:rPr>
        <w:t xml:space="preserve"> </w:t>
      </w:r>
      <w:r w:rsidR="00C92843" w:rsidRPr="00C92843">
        <w:rPr>
          <w:rFonts w:cs="Arial"/>
          <w:rtl/>
        </w:rPr>
        <w:t xml:space="preserve">הן עיבוד </w:t>
      </w:r>
      <w:r w:rsidR="00AC7439">
        <w:rPr>
          <w:rFonts w:cs="Arial" w:hint="cs"/>
          <w:rtl/>
        </w:rPr>
        <w:t xml:space="preserve">בעמדה </w:t>
      </w:r>
      <w:r w:rsidR="003E6862">
        <w:rPr>
          <w:rFonts w:cs="Arial" w:hint="cs"/>
          <w:rtl/>
        </w:rPr>
        <w:t>קרקע</w:t>
      </w:r>
      <w:r w:rsidR="00AC7439">
        <w:rPr>
          <w:rFonts w:cs="Arial" w:hint="cs"/>
          <w:rtl/>
        </w:rPr>
        <w:t>ית</w:t>
      </w:r>
      <w:r w:rsidR="00C92843" w:rsidRPr="00C92843">
        <w:rPr>
          <w:rFonts w:cs="Arial"/>
          <w:rtl/>
        </w:rPr>
        <w:t xml:space="preserve"> או עיבוד על </w:t>
      </w:r>
      <w:r w:rsidR="00AC7439">
        <w:rPr>
          <w:rFonts w:cs="Arial" w:hint="cs"/>
          <w:rtl/>
        </w:rPr>
        <w:t xml:space="preserve">גבי </w:t>
      </w:r>
      <w:r w:rsidR="00C92843" w:rsidRPr="00C92843">
        <w:rPr>
          <w:rFonts w:cs="Arial"/>
          <w:rtl/>
        </w:rPr>
        <w:t xml:space="preserve">הרחפן. </w:t>
      </w:r>
      <w:r w:rsidR="00082944" w:rsidRPr="00082944">
        <w:rPr>
          <w:rFonts w:cs="Arial"/>
          <w:rtl/>
        </w:rPr>
        <w:t>מכיוון</w:t>
      </w:r>
      <w:r w:rsidR="00082944">
        <w:rPr>
          <w:rFonts w:cs="Arial" w:hint="cs"/>
          <w:rtl/>
        </w:rPr>
        <w:t xml:space="preserve"> ש</w:t>
      </w:r>
      <w:r w:rsidR="00C92843" w:rsidRPr="00C92843">
        <w:rPr>
          <w:rFonts w:cs="Arial"/>
          <w:rtl/>
        </w:rPr>
        <w:t xml:space="preserve">המידע הגולמי הוא בצורת תמונה </w:t>
      </w:r>
      <w:r w:rsidR="00BD582F" w:rsidRPr="00BD582F">
        <w:rPr>
          <w:rFonts w:cs="Arial"/>
          <w:rtl/>
        </w:rPr>
        <w:t>בעל</w:t>
      </w:r>
      <w:r w:rsidR="00BD582F">
        <w:rPr>
          <w:rFonts w:cs="Arial" w:hint="cs"/>
          <w:rtl/>
        </w:rPr>
        <w:t>ת</w:t>
      </w:r>
      <w:r w:rsidR="00BD582F" w:rsidRPr="00BD582F">
        <w:rPr>
          <w:rFonts w:cs="Arial"/>
          <w:rtl/>
        </w:rPr>
        <w:t xml:space="preserve"> נפח איחסון גדול</w:t>
      </w:r>
      <w:r w:rsidR="003D42AA">
        <w:rPr>
          <w:rFonts w:cs="Arial" w:hint="cs"/>
          <w:rtl/>
        </w:rPr>
        <w:t>,</w:t>
      </w:r>
      <w:r w:rsidR="00BD582F">
        <w:rPr>
          <w:rFonts w:cs="Arial" w:hint="cs"/>
          <w:rtl/>
        </w:rPr>
        <w:t xml:space="preserve"> </w:t>
      </w:r>
      <w:r w:rsidR="00C92843" w:rsidRPr="00C92843">
        <w:rPr>
          <w:rFonts w:cs="Arial"/>
          <w:rtl/>
        </w:rPr>
        <w:t>זמן השידור</w:t>
      </w:r>
      <w:r w:rsidR="006768C6" w:rsidRPr="006768C6">
        <w:rPr>
          <w:rFonts w:cs="Arial"/>
          <w:rtl/>
        </w:rPr>
        <w:t xml:space="preserve"> </w:t>
      </w:r>
      <w:r w:rsidR="006768C6" w:rsidRPr="00C92843">
        <w:rPr>
          <w:rFonts w:cs="Arial"/>
          <w:rtl/>
        </w:rPr>
        <w:t>המידע</w:t>
      </w:r>
      <w:r w:rsidR="00C92843" w:rsidRPr="00C92843">
        <w:rPr>
          <w:rFonts w:cs="Arial"/>
          <w:rtl/>
        </w:rPr>
        <w:t xml:space="preserve"> </w:t>
      </w:r>
      <w:r w:rsidR="003D42AA">
        <w:rPr>
          <w:rFonts w:cs="Arial" w:hint="cs"/>
          <w:rtl/>
        </w:rPr>
        <w:t xml:space="preserve">יהיה </w:t>
      </w:r>
      <w:r w:rsidR="00C92843" w:rsidRPr="00C92843">
        <w:rPr>
          <w:rFonts w:cs="Arial"/>
          <w:rtl/>
        </w:rPr>
        <w:t>ארוך מאוד</w:t>
      </w:r>
      <w:r w:rsidR="003D42AA">
        <w:rPr>
          <w:rFonts w:cs="Arial" w:hint="cs"/>
          <w:rtl/>
        </w:rPr>
        <w:t>.</w:t>
      </w:r>
      <w:r w:rsidR="00C92843" w:rsidRPr="00C92843">
        <w:rPr>
          <w:rFonts w:cs="Arial"/>
          <w:rtl/>
        </w:rPr>
        <w:t xml:space="preserve"> אך</w:t>
      </w:r>
      <w:r w:rsidR="003D42AA">
        <w:rPr>
          <w:rFonts w:cs="Arial" w:hint="cs"/>
          <w:rtl/>
        </w:rPr>
        <w:t>,</w:t>
      </w:r>
      <w:r w:rsidR="00C92843" w:rsidRPr="00C92843">
        <w:rPr>
          <w:rFonts w:cs="Arial"/>
          <w:rtl/>
        </w:rPr>
        <w:t xml:space="preserve"> גם ביצוע עיבוד </w:t>
      </w:r>
      <w:r w:rsidR="0010472D" w:rsidRPr="0010472D">
        <w:rPr>
          <w:rFonts w:cs="Arial"/>
          <w:rtl/>
        </w:rPr>
        <w:t xml:space="preserve">קלאסי </w:t>
      </w:r>
      <w:r w:rsidR="00C92843" w:rsidRPr="00C92843">
        <w:rPr>
          <w:rFonts w:cs="Arial"/>
          <w:rtl/>
        </w:rPr>
        <w:t>על כרטיס ה</w:t>
      </w:r>
      <w:r w:rsidR="00C92843">
        <w:rPr>
          <w:rFonts w:cs="Arial" w:hint="cs"/>
          <w:rtl/>
        </w:rPr>
        <w:t>מ</w:t>
      </w:r>
      <w:r w:rsidR="00C92843" w:rsidRPr="00C92843">
        <w:rPr>
          <w:rFonts w:cs="Arial"/>
          <w:rtl/>
        </w:rPr>
        <w:t xml:space="preserve">צורף לרחפן אינו </w:t>
      </w:r>
      <w:r w:rsidR="003D42AA">
        <w:rPr>
          <w:rFonts w:cs="Arial" w:hint="cs"/>
          <w:rtl/>
        </w:rPr>
        <w:t>יעמוד</w:t>
      </w:r>
      <w:r w:rsidR="00C92843" w:rsidRPr="00C92843">
        <w:rPr>
          <w:rFonts w:cs="Arial"/>
          <w:rtl/>
        </w:rPr>
        <w:t xml:space="preserve"> בדרישות הזמנים</w:t>
      </w:r>
      <w:r w:rsidR="003D42AA">
        <w:rPr>
          <w:rFonts w:cs="Arial" w:hint="cs"/>
          <w:rtl/>
        </w:rPr>
        <w:t xml:space="preserve"> לעיבוד בזמן אמת</w:t>
      </w:r>
      <w:r w:rsidR="00E7450C">
        <w:rPr>
          <w:rFonts w:cs="Arial" w:hint="cs"/>
          <w:rtl/>
        </w:rPr>
        <w:t xml:space="preserve"> (</w:t>
      </w:r>
      <w:r w:rsidR="00E7450C">
        <w:rPr>
          <w:rFonts w:hint="cs"/>
          <w:rtl/>
        </w:rPr>
        <w:t>לעמוד בקצב עיבוד של לפחות 2 תמונות לשנייה</w:t>
      </w:r>
      <w:r w:rsidR="00E7450C">
        <w:rPr>
          <w:rFonts w:cs="Arial" w:hint="cs"/>
          <w:rtl/>
        </w:rPr>
        <w:t>)</w:t>
      </w:r>
      <w:r w:rsidR="00C92843" w:rsidRPr="00C92843">
        <w:rPr>
          <w:rFonts w:cs="Arial"/>
          <w:rtl/>
        </w:rPr>
        <w:t>.</w:t>
      </w:r>
      <w:r w:rsidR="00C92843">
        <w:rPr>
          <w:rFonts w:cs="Arial" w:hint="cs"/>
          <w:rtl/>
        </w:rPr>
        <w:t xml:space="preserve"> </w:t>
      </w:r>
      <w:r w:rsidR="00171AF8" w:rsidRPr="00171AF8">
        <w:rPr>
          <w:rFonts w:cs="Arial"/>
          <w:rtl/>
        </w:rPr>
        <w:t>לכן,</w:t>
      </w:r>
      <w:r w:rsidR="00171AF8">
        <w:rPr>
          <w:rFonts w:cs="Arial" w:hint="cs"/>
          <w:rtl/>
        </w:rPr>
        <w:t xml:space="preserve"> </w:t>
      </w:r>
      <w:r w:rsidR="00C92843" w:rsidRPr="00C92843">
        <w:rPr>
          <w:rFonts w:cs="Arial"/>
          <w:rtl/>
        </w:rPr>
        <w:t>לצורך פתרון בעיה זו</w:t>
      </w:r>
      <w:r w:rsidR="00C92843">
        <w:rPr>
          <w:rFonts w:cs="Arial" w:hint="cs"/>
          <w:rtl/>
        </w:rPr>
        <w:t xml:space="preserve"> </w:t>
      </w:r>
      <w:r w:rsidR="00DF3578">
        <w:rPr>
          <w:rFonts w:hint="cs"/>
          <w:rtl/>
        </w:rPr>
        <w:t xml:space="preserve">נבחר לאמן רשת נוירונים שתלמד לזהות </w:t>
      </w:r>
      <w:r w:rsidR="00054EE4">
        <w:rPr>
          <w:rFonts w:hint="cs"/>
          <w:rtl/>
        </w:rPr>
        <w:t xml:space="preserve">את </w:t>
      </w:r>
      <w:r w:rsidR="00DF3578">
        <w:rPr>
          <w:rFonts w:hint="cs"/>
          <w:rtl/>
        </w:rPr>
        <w:t xml:space="preserve">רחפנים בסביבה </w:t>
      </w:r>
      <w:r w:rsidR="00787EB4" w:rsidRPr="00787EB4">
        <w:rPr>
          <w:rFonts w:cs="Arial"/>
          <w:rtl/>
        </w:rPr>
        <w:t>זו</w:t>
      </w:r>
      <w:r w:rsidR="001F29E1">
        <w:rPr>
          <w:rFonts w:cs="Arial" w:hint="cs"/>
          <w:rtl/>
        </w:rPr>
        <w:t>.</w:t>
      </w:r>
      <w:r w:rsidR="00C92843">
        <w:rPr>
          <w:rFonts w:cs="Arial" w:hint="cs"/>
          <w:rtl/>
        </w:rPr>
        <w:t xml:space="preserve"> </w:t>
      </w:r>
      <w:r w:rsidR="00C92843" w:rsidRPr="00C92843">
        <w:rPr>
          <w:rFonts w:cs="Arial"/>
          <w:rtl/>
        </w:rPr>
        <w:t>הרשת תבצע את הזיהוי במהירות רבה</w:t>
      </w:r>
      <w:r w:rsidR="001F29E1">
        <w:rPr>
          <w:rFonts w:cs="Arial" w:hint="cs"/>
          <w:rtl/>
        </w:rPr>
        <w:t>,</w:t>
      </w:r>
      <w:r w:rsidR="00C92843" w:rsidRPr="00C92843">
        <w:rPr>
          <w:rFonts w:cs="Arial"/>
          <w:rtl/>
        </w:rPr>
        <w:t xml:space="preserve"> ותספק את מיקום הרחפן באמצעות קורדינטות</w:t>
      </w:r>
      <w:r w:rsidR="00066F50">
        <w:rPr>
          <w:rFonts w:cs="Arial" w:hint="cs"/>
          <w:rtl/>
        </w:rPr>
        <w:t xml:space="preserve"> </w:t>
      </w:r>
      <w:r w:rsidR="00C92843" w:rsidRPr="00C92843">
        <w:rPr>
          <w:rFonts w:cs="Arial"/>
          <w:rtl/>
        </w:rPr>
        <w:t>שקל לשדר אל ת</w:t>
      </w:r>
      <w:r w:rsidR="00DE1E85">
        <w:rPr>
          <w:rFonts w:cs="Arial" w:hint="cs"/>
          <w:rtl/>
        </w:rPr>
        <w:t>חנ</w:t>
      </w:r>
      <w:r w:rsidR="00C92843" w:rsidRPr="00C92843">
        <w:rPr>
          <w:rFonts w:cs="Arial"/>
          <w:rtl/>
        </w:rPr>
        <w:t>ת הקרקע במהירות רבה</w:t>
      </w:r>
      <w:r w:rsidR="00DF3578">
        <w:rPr>
          <w:rFonts w:hint="cs"/>
          <w:rtl/>
        </w:rPr>
        <w:t>. בפרויקט מקדים יצרנו מאגר מידע גדול</w:t>
      </w:r>
      <w:r w:rsidR="00225701">
        <w:rPr>
          <w:rFonts w:hint="cs"/>
          <w:rtl/>
        </w:rPr>
        <w:t xml:space="preserve"> </w:t>
      </w:r>
      <w:r w:rsidR="00DF3578">
        <w:rPr>
          <w:rFonts w:hint="cs"/>
          <w:rtl/>
        </w:rPr>
        <w:t>ומגוון</w:t>
      </w:r>
      <w:r w:rsidR="00225701">
        <w:rPr>
          <w:rFonts w:hint="cs"/>
          <w:rtl/>
        </w:rPr>
        <w:t>,</w:t>
      </w:r>
      <w:r w:rsidR="00DF3578">
        <w:rPr>
          <w:rFonts w:hint="cs"/>
          <w:rtl/>
        </w:rPr>
        <w:t xml:space="preserve"> שיאפשר</w:t>
      </w:r>
      <w:r w:rsidR="003B7F27" w:rsidRPr="003B7F27">
        <w:rPr>
          <w:rtl/>
        </w:rPr>
        <w:t xml:space="preserve"> </w:t>
      </w:r>
      <w:r w:rsidR="003B7F27" w:rsidRPr="003B7F27">
        <w:rPr>
          <w:rFonts w:cs="Arial"/>
          <w:rtl/>
        </w:rPr>
        <w:t>לאמן את הרשת</w:t>
      </w:r>
      <w:r w:rsidR="00DF3578">
        <w:rPr>
          <w:rFonts w:hint="cs"/>
          <w:rtl/>
        </w:rPr>
        <w:t xml:space="preserve"> </w:t>
      </w:r>
      <w:r w:rsidR="00E50F40" w:rsidRPr="00E50F40">
        <w:rPr>
          <w:rFonts w:cs="Arial"/>
          <w:rtl/>
        </w:rPr>
        <w:t xml:space="preserve">אופייני טיסה שונים של רחפנים </w:t>
      </w:r>
      <w:r w:rsidR="005C100B">
        <w:rPr>
          <w:rFonts w:cs="Arial" w:hint="cs"/>
          <w:rtl/>
        </w:rPr>
        <w:t>ה</w:t>
      </w:r>
      <w:r w:rsidR="00E50F40" w:rsidRPr="00E50F40">
        <w:rPr>
          <w:rFonts w:cs="Arial"/>
          <w:rtl/>
        </w:rPr>
        <w:t>טסים בסביבה עירונית</w:t>
      </w:r>
      <w:r w:rsidR="00DF3578">
        <w:rPr>
          <w:rFonts w:hint="cs"/>
          <w:rtl/>
        </w:rPr>
        <w:t xml:space="preserve">. בפרויקט הנוכחי, </w:t>
      </w:r>
      <w:r w:rsidR="00F93D3A" w:rsidRPr="00F93D3A">
        <w:rPr>
          <w:rFonts w:cs="Arial"/>
          <w:rtl/>
        </w:rPr>
        <w:t>כוח המיחשוב של המערכת הוא דל והמערכת בעלת הספק מוגבל, ולכן בחירת הרשת צריכה להיות בהתאם</w:t>
      </w:r>
      <w:r w:rsidR="00DF3578">
        <w:rPr>
          <w:rFonts w:hint="cs"/>
          <w:rtl/>
        </w:rPr>
        <w:t>.</w:t>
      </w:r>
      <w:r w:rsidR="00C80D13" w:rsidRPr="00C80D13">
        <w:rPr>
          <w:rtl/>
        </w:rPr>
        <w:t xml:space="preserve"> </w:t>
      </w:r>
      <w:r w:rsidR="00C80D13" w:rsidRPr="00C80D13">
        <w:rPr>
          <w:rFonts w:cs="Arial"/>
          <w:rtl/>
        </w:rPr>
        <w:t xml:space="preserve">בחרנו להשתמש ברשת מסוג </w:t>
      </w:r>
      <w:r w:rsidR="00C80D13" w:rsidRPr="00C80D13">
        <w:t>Single Shot Detector (SSD)</w:t>
      </w:r>
      <w:r w:rsidR="00C80D13" w:rsidRPr="00C80D13">
        <w:rPr>
          <w:rFonts w:cs="Arial"/>
          <w:rtl/>
        </w:rPr>
        <w:t xml:space="preserve"> המתאימ</w:t>
      </w:r>
      <w:r w:rsidR="001B1228">
        <w:rPr>
          <w:rFonts w:cs="Arial" w:hint="cs"/>
          <w:rtl/>
        </w:rPr>
        <w:t>ה</w:t>
      </w:r>
      <w:r w:rsidR="00C80D13" w:rsidRPr="00C80D13">
        <w:rPr>
          <w:rFonts w:cs="Arial"/>
          <w:rtl/>
        </w:rPr>
        <w:t xml:space="preserve"> לעבודה על מערכות דלות הספ</w:t>
      </w:r>
      <w:r w:rsidR="005A7C0E">
        <w:rPr>
          <w:rFonts w:cs="Arial" w:hint="cs"/>
          <w:rtl/>
        </w:rPr>
        <w:t>ק</w:t>
      </w:r>
      <w:r w:rsidR="005A7C0E" w:rsidRPr="005A7C0E">
        <w:rPr>
          <w:rFonts w:cs="Arial"/>
          <w:rtl/>
        </w:rPr>
        <w:t>, ומספקת ביצועים טובים בהיב</w:t>
      </w:r>
      <w:r w:rsidR="005A7C0E">
        <w:rPr>
          <w:rFonts w:cs="Arial" w:hint="cs"/>
          <w:rtl/>
        </w:rPr>
        <w:t>ט</w:t>
      </w:r>
      <w:r w:rsidR="005A7C0E" w:rsidRPr="005A7C0E">
        <w:rPr>
          <w:rFonts w:cs="Arial"/>
          <w:rtl/>
        </w:rPr>
        <w:t xml:space="preserve"> הזיהוי וזמן העיבוד.</w:t>
      </w:r>
      <w:r w:rsidR="00DF3578">
        <w:rPr>
          <w:rFonts w:hint="cs"/>
          <w:rtl/>
        </w:rPr>
        <w:t xml:space="preserve"> אימנו את הרשת שנבחרה</w:t>
      </w:r>
      <w:r w:rsidR="00A93FFA" w:rsidRPr="00A93FFA">
        <w:rPr>
          <w:rtl/>
        </w:rPr>
        <w:t xml:space="preserve"> </w:t>
      </w:r>
      <w:r w:rsidR="00A93FFA" w:rsidRPr="00A93FFA">
        <w:rPr>
          <w:rFonts w:cs="Arial"/>
          <w:rtl/>
        </w:rPr>
        <w:t>במספר גדלים שונים (</w:t>
      </w:r>
      <w:r w:rsidR="00373952" w:rsidRPr="00373952">
        <w:rPr>
          <w:rFonts w:cs="Arial"/>
          <w:rtl/>
        </w:rPr>
        <w:t>רזולוצי</w:t>
      </w:r>
      <w:r w:rsidR="00373952">
        <w:rPr>
          <w:rFonts w:cs="Arial" w:hint="cs"/>
          <w:rtl/>
        </w:rPr>
        <w:t>ת</w:t>
      </w:r>
      <w:r w:rsidR="00373952" w:rsidRPr="00373952">
        <w:rPr>
          <w:rFonts w:cs="Arial"/>
          <w:rtl/>
        </w:rPr>
        <w:t xml:space="preserve"> </w:t>
      </w:r>
      <w:r w:rsidR="00A93FFA" w:rsidRPr="00A93FFA">
        <w:rPr>
          <w:rFonts w:cs="Arial"/>
          <w:rtl/>
        </w:rPr>
        <w:t>כניסת הקלט לרשת)</w:t>
      </w:r>
      <w:r w:rsidR="00312282">
        <w:rPr>
          <w:rFonts w:cs="Arial" w:hint="cs"/>
          <w:rtl/>
        </w:rPr>
        <w:t>,</w:t>
      </w:r>
      <w:r w:rsidR="00312282" w:rsidRPr="00312282">
        <w:rPr>
          <w:rtl/>
        </w:rPr>
        <w:t xml:space="preserve"> </w:t>
      </w:r>
      <w:r w:rsidR="00312282" w:rsidRPr="00312282">
        <w:rPr>
          <w:rFonts w:cs="Arial"/>
          <w:rtl/>
        </w:rPr>
        <w:t xml:space="preserve">דבר המאפשר השגת תוצאות מיטביות על ידי </w:t>
      </w:r>
      <w:r w:rsidR="00506478" w:rsidRPr="00312282">
        <w:rPr>
          <w:rFonts w:cs="Arial"/>
          <w:rtl/>
        </w:rPr>
        <w:t xml:space="preserve">בחירת </w:t>
      </w:r>
      <w:r w:rsidR="00506478" w:rsidRPr="00506478">
        <w:rPr>
          <w:rFonts w:cs="Arial"/>
          <w:rtl/>
        </w:rPr>
        <w:t>הארכיטקטורה המביאה את הביצועים הטובים ביותר</w:t>
      </w:r>
      <w:r w:rsidR="00FD79C2">
        <w:rPr>
          <w:rFonts w:cs="Arial" w:hint="cs"/>
          <w:rtl/>
        </w:rPr>
        <w:t xml:space="preserve">, </w:t>
      </w:r>
      <w:r w:rsidR="00FD79C2" w:rsidRPr="00FD79C2">
        <w:rPr>
          <w:rFonts w:cs="Arial"/>
          <w:rtl/>
        </w:rPr>
        <w:t>הן בהיבט דיוק והן בהיבט זמן חישוב</w:t>
      </w:r>
      <w:r w:rsidR="00312282" w:rsidRPr="00312282">
        <w:rPr>
          <w:rFonts w:cs="Arial"/>
          <w:rtl/>
        </w:rPr>
        <w:t>. כמובן, לרשת הגדולה יש יתרון בזיהוי על פני הקטנה</w:t>
      </w:r>
      <w:r w:rsidR="00231045">
        <w:rPr>
          <w:rFonts w:cs="Arial" w:hint="cs"/>
          <w:rtl/>
        </w:rPr>
        <w:t>,</w:t>
      </w:r>
      <w:r w:rsidR="00312282" w:rsidRPr="00312282">
        <w:rPr>
          <w:rFonts w:cs="Arial"/>
          <w:rtl/>
        </w:rPr>
        <w:t xml:space="preserve"> אך החיסרון הוא בזמן העיבוד.</w:t>
      </w:r>
      <w:r w:rsidR="00231045">
        <w:rPr>
          <w:rFonts w:cs="Arial" w:hint="cs"/>
          <w:rtl/>
        </w:rPr>
        <w:t xml:space="preserve"> </w:t>
      </w:r>
      <w:r w:rsidR="00312282">
        <w:rPr>
          <w:rFonts w:cs="Arial" w:hint="cs"/>
          <w:rtl/>
        </w:rPr>
        <w:t xml:space="preserve">בנוסף, </w:t>
      </w:r>
      <w:r w:rsidR="00DF3578">
        <w:rPr>
          <w:rFonts w:hint="cs"/>
          <w:rtl/>
        </w:rPr>
        <w:t xml:space="preserve">התאמנו פרמטרים רבים עד לקבלת אחוז גבוה של זיהוי רחפנים בסרטוני המבחן. </w:t>
      </w:r>
      <w:r w:rsidR="00D072CA" w:rsidRPr="00D072CA">
        <w:rPr>
          <w:rFonts w:cs="Arial"/>
          <w:rtl/>
        </w:rPr>
        <w:t>לבסוף</w:t>
      </w:r>
      <w:r w:rsidR="00D04974">
        <w:rPr>
          <w:rFonts w:hint="cs"/>
          <w:rtl/>
        </w:rPr>
        <w:t>,</w:t>
      </w:r>
      <w:r w:rsidR="00DF3578">
        <w:rPr>
          <w:rFonts w:hint="cs"/>
          <w:rtl/>
        </w:rPr>
        <w:t xml:space="preserve"> ביצענו אינטגרציה של הרשת המאומנת לכרטיס </w:t>
      </w:r>
      <w:r w:rsidR="00B44585" w:rsidRPr="00B44585">
        <w:t>NVIDIA </w:t>
      </w:r>
      <w:r w:rsidR="00DF3578" w:rsidRPr="00F51BAE">
        <w:t>Jetson TX2</w:t>
      </w:r>
      <w:r w:rsidR="00DF3578" w:rsidRPr="00F51BAE">
        <w:rPr>
          <w:rFonts w:hint="cs"/>
          <w:rtl/>
        </w:rPr>
        <w:t xml:space="preserve"> </w:t>
      </w:r>
      <w:r w:rsidR="00FC2E60" w:rsidRPr="00FC2E60">
        <w:rPr>
          <w:rFonts w:cs="Arial"/>
          <w:rtl/>
        </w:rPr>
        <w:t>שנבחר לשימוש בפרויקט זה</w:t>
      </w:r>
      <w:r w:rsidR="00DF3578" w:rsidRPr="00F51BAE">
        <w:rPr>
          <w:rFonts w:hint="cs"/>
          <w:rtl/>
        </w:rPr>
        <w:t xml:space="preserve"> להיות על הרחפן בזמן ההפעלה</w:t>
      </w:r>
      <w:r w:rsidR="006074C8">
        <w:rPr>
          <w:rFonts w:hint="cs"/>
          <w:rtl/>
        </w:rPr>
        <w:t xml:space="preserve">, </w:t>
      </w:r>
      <w:r w:rsidR="006074C8" w:rsidRPr="006074C8">
        <w:rPr>
          <w:rFonts w:cs="Arial"/>
          <w:rtl/>
        </w:rPr>
        <w:t>ובנוסף</w:t>
      </w:r>
      <w:r w:rsidR="00DF3578">
        <w:rPr>
          <w:rFonts w:hint="cs"/>
          <w:rtl/>
        </w:rPr>
        <w:t xml:space="preserve"> </w:t>
      </w:r>
      <w:r w:rsidR="00265A35" w:rsidRPr="00265A35">
        <w:rPr>
          <w:rFonts w:cs="Arial"/>
          <w:rtl/>
        </w:rPr>
        <w:t>איגדנו</w:t>
      </w:r>
      <w:r w:rsidR="00265A35">
        <w:rPr>
          <w:rFonts w:cs="Arial" w:hint="cs"/>
          <w:rtl/>
        </w:rPr>
        <w:t xml:space="preserve"> את</w:t>
      </w:r>
      <w:r w:rsidR="00DF3578">
        <w:rPr>
          <w:rFonts w:hint="cs"/>
          <w:rtl/>
        </w:rPr>
        <w:t xml:space="preserve"> הפלט המיוצר בצורה מסודרת לצורך תקשורת עם מרכז הבקרה. </w:t>
      </w:r>
    </w:p>
    <w:p w14:paraId="4563BEA0" w14:textId="77777777" w:rsidR="002661A6" w:rsidRDefault="002661A6">
      <w:pPr>
        <w:spacing w:after="160" w:line="259" w:lineRule="auto"/>
        <w:jc w:val="left"/>
        <w:rPr>
          <w:rFonts w:cs="David"/>
          <w:b/>
          <w:bCs/>
          <w:sz w:val="48"/>
          <w:szCs w:val="48"/>
        </w:rPr>
      </w:pPr>
      <w:r>
        <w:rPr>
          <w:rFonts w:cs="David"/>
          <w:b/>
          <w:bCs/>
          <w:sz w:val="48"/>
          <w:szCs w:val="48"/>
        </w:rPr>
        <w:br w:type="page"/>
      </w:r>
    </w:p>
    <w:p w14:paraId="277163BD" w14:textId="62CF4A56" w:rsidR="00914783" w:rsidRDefault="0049371B" w:rsidP="00914783">
      <w:pPr>
        <w:bidi/>
        <w:jc w:val="right"/>
        <w:rPr>
          <w:rFonts w:cs="David"/>
          <w:b/>
          <w:bCs/>
          <w:sz w:val="48"/>
          <w:szCs w:val="48"/>
          <w:rtl/>
        </w:rPr>
      </w:pPr>
      <w:r w:rsidRPr="61DA7C3D">
        <w:rPr>
          <w:rFonts w:cs="David"/>
          <w:b/>
          <w:bCs/>
          <w:sz w:val="48"/>
          <w:szCs w:val="48"/>
        </w:rPr>
        <w:lastRenderedPageBreak/>
        <w:t>Abstract</w:t>
      </w:r>
      <w:bookmarkStart w:id="2" w:name="_Toc41643702"/>
      <w:bookmarkStart w:id="3" w:name="_Toc41643843"/>
      <w:bookmarkStart w:id="4" w:name="_Toc400437472"/>
      <w:bookmarkStart w:id="5" w:name="_Toc400440351"/>
    </w:p>
    <w:p w14:paraId="1D03F520" w14:textId="0155BE15" w:rsidR="001760B5" w:rsidRPr="006768C6" w:rsidRDefault="006768C6" w:rsidP="006768C6">
      <w:pPr>
        <w:spacing w:after="160"/>
        <w:rPr>
          <w:rFonts w:asciiTheme="minorBidi" w:hAnsiTheme="minorBidi"/>
        </w:rPr>
      </w:pPr>
      <w:r w:rsidRPr="006768C6">
        <w:rPr>
          <w:rFonts w:asciiTheme="minorBidi" w:hAnsiTheme="minorBidi"/>
        </w:rPr>
        <w:t xml:space="preserve">This project takes a step in developing a system for locating and tracking hostile drones, which penetrate an urban environment, in order to intercept them and thwart the threat. The system performs the monitoring and scanning of the area by patrol drones that aim to photograph the ground. The information that collected on the drones must be processed, and the options for this are to process at the ground station or on the drones. The raw information is in the form of an image and therefore the transmission time of the information is very long, but even performing image processing on a card attached to the drone does not meet the time requirements. To solve this problem, a neural network was chosen to learn to identify drones in this environment, the network will perform the identification very quickly and provide the location of the drones using coordinates, which will be easy to transmit to the ground very quickly. In the preliminary project, we created a large and diverse database, which will allow the network to train various flight characteristics of drones flying in an urban environment. In the current project, the computing power of the system is </w:t>
      </w:r>
      <w:r w:rsidR="002661A6" w:rsidRPr="006768C6">
        <w:rPr>
          <w:rFonts w:asciiTheme="minorBidi" w:hAnsiTheme="minorBidi"/>
        </w:rPr>
        <w:t>poor,</w:t>
      </w:r>
      <w:r w:rsidRPr="006768C6">
        <w:rPr>
          <w:rFonts w:asciiTheme="minorBidi" w:hAnsiTheme="minorBidi"/>
        </w:rPr>
        <w:t xml:space="preserve"> and the system has limited power, so the choice of network should be accordingly. We chose to use a Single Shot Detector (SSD) network that is suitable for working on </w:t>
      </w:r>
      <w:r w:rsidR="002661A6" w:rsidRPr="006768C6">
        <w:rPr>
          <w:rFonts w:asciiTheme="minorBidi" w:hAnsiTheme="minorBidi"/>
        </w:rPr>
        <w:t>low power</w:t>
      </w:r>
      <w:r w:rsidRPr="006768C6">
        <w:rPr>
          <w:rFonts w:asciiTheme="minorBidi" w:hAnsiTheme="minorBidi"/>
        </w:rPr>
        <w:t xml:space="preserve"> </w:t>
      </w:r>
      <w:r w:rsidR="002661A6" w:rsidRPr="006768C6">
        <w:rPr>
          <w:rFonts w:asciiTheme="minorBidi" w:hAnsiTheme="minorBidi"/>
        </w:rPr>
        <w:t>systems and</w:t>
      </w:r>
      <w:r w:rsidRPr="006768C6">
        <w:rPr>
          <w:rFonts w:asciiTheme="minorBidi" w:hAnsiTheme="minorBidi"/>
        </w:rPr>
        <w:t xml:space="preserve"> provides good performance in terms of detection and processing time. We have trained the selected network in </w:t>
      </w:r>
      <w:r w:rsidR="002661A6" w:rsidRPr="006768C6">
        <w:rPr>
          <w:rFonts w:asciiTheme="minorBidi" w:hAnsiTheme="minorBidi"/>
        </w:rPr>
        <w:t>several</w:t>
      </w:r>
      <w:r w:rsidRPr="006768C6">
        <w:rPr>
          <w:rFonts w:asciiTheme="minorBidi" w:hAnsiTheme="minorBidi"/>
        </w:rPr>
        <w:t xml:space="preserve"> different sizes (input size to the network), which allows for optimal results by choosing the architecture that brings the best performance, both in terms of accuracy and in terms of calculation time. Of course, the large network has an advantage in identification over the small one, but the disadvantage is in the processing time. In addition, we practiced many parameters until a high percentage of drone detection was obtained in the test videos. Finally, we integrated the trained network to the NVIDIA Jetson TX2 card selected for use in this project to be on the drone during operation, and in addition we bound the output produced in an orderly manner for communication with the control center.</w:t>
      </w:r>
      <w:r w:rsidR="001760B5" w:rsidRPr="006768C6">
        <w:rPr>
          <w:rFonts w:asciiTheme="minorBidi" w:hAnsiTheme="minorBidi"/>
          <w:b/>
          <w:bCs/>
        </w:rPr>
        <w:br w:type="page"/>
      </w:r>
    </w:p>
    <w:p w14:paraId="54A361D4" w14:textId="208803BC" w:rsidR="00AA0E85" w:rsidRDefault="004950E1" w:rsidP="001760B5">
      <w:pPr>
        <w:pStyle w:val="Heading1"/>
        <w:numPr>
          <w:ilvl w:val="0"/>
          <w:numId w:val="0"/>
        </w:numPr>
      </w:pPr>
      <w:bookmarkStart w:id="6" w:name="_Toc53293938"/>
      <w:r>
        <w:rPr>
          <w:rFonts w:hint="cs"/>
          <w:rtl/>
        </w:rPr>
        <w:lastRenderedPageBreak/>
        <w:t>הפרויקט המקדים</w:t>
      </w:r>
      <w:bookmarkEnd w:id="6"/>
    </w:p>
    <w:p w14:paraId="0EAB5E7F" w14:textId="52BCE8AC" w:rsidR="00C040C5" w:rsidRDefault="00C040C5" w:rsidP="00303C54">
      <w:pPr>
        <w:bidi/>
        <w:rPr>
          <w:rFonts w:cs="Arial"/>
          <w:rtl/>
        </w:rPr>
      </w:pPr>
      <w:r>
        <w:rPr>
          <w:rFonts w:hint="cs"/>
          <w:rtl/>
        </w:rPr>
        <w:t xml:space="preserve">בפרויקט המקדים </w:t>
      </w:r>
      <w:r w:rsidR="00832A76" w:rsidRPr="00832A76">
        <w:rPr>
          <w:rFonts w:cs="Arial"/>
          <w:rtl/>
        </w:rPr>
        <w:t xml:space="preserve">יצרנו </w:t>
      </w:r>
      <w:r w:rsidR="00362FFF">
        <w:rPr>
          <w:rFonts w:hint="cs"/>
          <w:rtl/>
        </w:rPr>
        <w:t xml:space="preserve">מאגר סרטונים </w:t>
      </w:r>
      <w:r w:rsidR="00832A76">
        <w:rPr>
          <w:rFonts w:hint="cs"/>
          <w:rtl/>
        </w:rPr>
        <w:t>ה</w:t>
      </w:r>
      <w:r w:rsidR="0009026C">
        <w:rPr>
          <w:rFonts w:hint="cs"/>
          <w:rtl/>
        </w:rPr>
        <w:t xml:space="preserve">מדמה תעופה של רחפנים בסביבה אורבנית. </w:t>
      </w:r>
      <w:r w:rsidR="00A32848" w:rsidRPr="00A32848">
        <w:rPr>
          <w:rFonts w:cs="Arial"/>
          <w:rtl/>
        </w:rPr>
        <w:t xml:space="preserve">המאגר יוצר משילוב בין סרטוני רחפנים, הצולמו בשטח פתוח, לבין סרטונים של סביבה אורבנית </w:t>
      </w:r>
      <w:r w:rsidR="008552A3" w:rsidRPr="008552A3">
        <w:rPr>
          <w:rFonts w:cs="Arial" w:hint="cs"/>
          <w:rtl/>
        </w:rPr>
        <w:t>הצולמו</w:t>
      </w:r>
      <w:r w:rsidR="008552A3" w:rsidRPr="008552A3">
        <w:rPr>
          <w:rFonts w:cs="Arial"/>
          <w:rtl/>
        </w:rPr>
        <w:t xml:space="preserve"> </w:t>
      </w:r>
      <w:r w:rsidR="008552A3" w:rsidRPr="008552A3">
        <w:rPr>
          <w:rFonts w:cs="Arial" w:hint="cs"/>
          <w:rtl/>
        </w:rPr>
        <w:t>במספר</w:t>
      </w:r>
      <w:r w:rsidR="008552A3" w:rsidRPr="008552A3">
        <w:rPr>
          <w:rFonts w:cs="Arial"/>
          <w:rtl/>
        </w:rPr>
        <w:t xml:space="preserve"> </w:t>
      </w:r>
      <w:r w:rsidR="008552A3" w:rsidRPr="008552A3">
        <w:rPr>
          <w:rFonts w:cs="Arial" w:hint="cs"/>
          <w:rtl/>
        </w:rPr>
        <w:t>מוקדים</w:t>
      </w:r>
      <w:r w:rsidR="008552A3" w:rsidRPr="008552A3">
        <w:rPr>
          <w:rFonts w:cs="Arial"/>
          <w:rtl/>
        </w:rPr>
        <w:t xml:space="preserve"> </w:t>
      </w:r>
      <w:r w:rsidR="008552A3" w:rsidRPr="008552A3">
        <w:rPr>
          <w:rFonts w:cs="Arial" w:hint="cs"/>
          <w:rtl/>
        </w:rPr>
        <w:t>שבהם</w:t>
      </w:r>
      <w:r w:rsidR="008552A3" w:rsidRPr="008552A3">
        <w:rPr>
          <w:rFonts w:cs="Arial"/>
          <w:rtl/>
        </w:rPr>
        <w:t xml:space="preserve"> </w:t>
      </w:r>
      <w:r w:rsidR="008552A3" w:rsidRPr="008552A3">
        <w:rPr>
          <w:rFonts w:cs="Arial" w:hint="cs"/>
          <w:rtl/>
        </w:rPr>
        <w:t>תנועה</w:t>
      </w:r>
      <w:r w:rsidR="008552A3" w:rsidRPr="008552A3">
        <w:rPr>
          <w:rFonts w:cs="Arial"/>
          <w:rtl/>
        </w:rPr>
        <w:t xml:space="preserve"> </w:t>
      </w:r>
      <w:r w:rsidR="008552A3" w:rsidRPr="008552A3">
        <w:rPr>
          <w:rFonts w:cs="Arial" w:hint="cs"/>
          <w:rtl/>
        </w:rPr>
        <w:t>עירונית</w:t>
      </w:r>
      <w:r w:rsidR="008552A3" w:rsidRPr="008552A3">
        <w:rPr>
          <w:rFonts w:cs="Arial"/>
          <w:rtl/>
        </w:rPr>
        <w:t xml:space="preserve"> </w:t>
      </w:r>
      <w:r w:rsidR="008552A3" w:rsidRPr="008552A3">
        <w:rPr>
          <w:rFonts w:cs="Arial" w:hint="cs"/>
          <w:rtl/>
        </w:rPr>
        <w:t>ניכרת</w:t>
      </w:r>
      <w:r w:rsidR="00A32848" w:rsidRPr="00A32848">
        <w:rPr>
          <w:rFonts w:cs="Arial"/>
          <w:rtl/>
        </w:rPr>
        <w:t>.</w:t>
      </w:r>
      <w:r w:rsidR="00303C54" w:rsidRPr="00303C54">
        <w:rPr>
          <w:rFonts w:hint="cs"/>
          <w:rtl/>
        </w:rPr>
        <w:t xml:space="preserve"> </w:t>
      </w:r>
      <w:r w:rsidR="00303C54" w:rsidRPr="00303C54">
        <w:rPr>
          <w:rFonts w:cs="Arial" w:hint="cs"/>
          <w:rtl/>
        </w:rPr>
        <w:t>על</w:t>
      </w:r>
      <w:r w:rsidR="00303C54" w:rsidRPr="00303C54">
        <w:rPr>
          <w:rFonts w:cs="Arial"/>
          <w:rtl/>
        </w:rPr>
        <w:t xml:space="preserve"> </w:t>
      </w:r>
      <w:r w:rsidR="00303C54" w:rsidRPr="00303C54">
        <w:rPr>
          <w:rFonts w:cs="Arial" w:hint="cs"/>
          <w:rtl/>
        </w:rPr>
        <w:t>ידי</w:t>
      </w:r>
      <w:r w:rsidR="00303C54" w:rsidRPr="00303C54">
        <w:rPr>
          <w:rFonts w:cs="Arial"/>
          <w:rtl/>
        </w:rPr>
        <w:t xml:space="preserve"> </w:t>
      </w:r>
      <w:r w:rsidR="00303C54" w:rsidRPr="00303C54">
        <w:rPr>
          <w:rFonts w:cs="Arial" w:hint="cs"/>
          <w:rtl/>
        </w:rPr>
        <w:t>שימוש</w:t>
      </w:r>
      <w:r w:rsidR="00303C54" w:rsidRPr="00303C54">
        <w:rPr>
          <w:rFonts w:cs="Arial"/>
          <w:rtl/>
        </w:rPr>
        <w:t xml:space="preserve"> </w:t>
      </w:r>
      <w:r w:rsidR="00303C54" w:rsidRPr="00303C54">
        <w:rPr>
          <w:rFonts w:cs="Arial" w:hint="cs"/>
          <w:rtl/>
        </w:rPr>
        <w:t>בכלים</w:t>
      </w:r>
      <w:r w:rsidR="00303C54" w:rsidRPr="00303C54">
        <w:rPr>
          <w:rFonts w:cs="Arial"/>
          <w:rtl/>
        </w:rPr>
        <w:t xml:space="preserve"> </w:t>
      </w:r>
      <w:r w:rsidR="00303C54" w:rsidRPr="00303C54">
        <w:rPr>
          <w:rFonts w:cs="Arial" w:hint="cs"/>
          <w:rtl/>
        </w:rPr>
        <w:t>לעיבוד</w:t>
      </w:r>
      <w:r w:rsidR="00303C54" w:rsidRPr="00303C54">
        <w:rPr>
          <w:rFonts w:cs="Arial"/>
          <w:rtl/>
        </w:rPr>
        <w:t xml:space="preserve"> </w:t>
      </w:r>
      <w:r w:rsidR="00303C54" w:rsidRPr="00303C54">
        <w:rPr>
          <w:rFonts w:cs="Arial" w:hint="cs"/>
          <w:rtl/>
        </w:rPr>
        <w:t>תמונה</w:t>
      </w:r>
      <w:r w:rsidR="00303C54">
        <w:rPr>
          <w:rFonts w:cs="Arial" w:hint="cs"/>
          <w:rtl/>
        </w:rPr>
        <w:t>,</w:t>
      </w:r>
      <w:r w:rsidR="00137EF7" w:rsidRPr="00137EF7">
        <w:rPr>
          <w:rFonts w:cs="Arial"/>
          <w:rtl/>
        </w:rPr>
        <w:t xml:space="preserve"> </w:t>
      </w:r>
      <w:r w:rsidR="00137EF7" w:rsidRPr="00137EF7">
        <w:rPr>
          <w:rFonts w:cs="Arial" w:hint="cs"/>
          <w:rtl/>
        </w:rPr>
        <w:t>סרטוני</w:t>
      </w:r>
      <w:r w:rsidR="00137EF7" w:rsidRPr="00137EF7">
        <w:rPr>
          <w:rFonts w:cs="Arial"/>
          <w:rtl/>
        </w:rPr>
        <w:t xml:space="preserve"> </w:t>
      </w:r>
      <w:r w:rsidR="00137EF7" w:rsidRPr="00137EF7">
        <w:rPr>
          <w:rFonts w:cs="Arial" w:hint="cs"/>
          <w:rtl/>
        </w:rPr>
        <w:t>הרחפנים</w:t>
      </w:r>
      <w:r w:rsidR="00137EF7" w:rsidRPr="00137EF7">
        <w:rPr>
          <w:rFonts w:cs="Arial"/>
          <w:rtl/>
        </w:rPr>
        <w:t xml:space="preserve"> </w:t>
      </w:r>
      <w:r w:rsidR="00137EF7" w:rsidRPr="00137EF7">
        <w:rPr>
          <w:rFonts w:cs="Arial" w:hint="cs"/>
          <w:rtl/>
        </w:rPr>
        <w:t>עברו</w:t>
      </w:r>
      <w:r w:rsidR="00137EF7" w:rsidRPr="00137EF7">
        <w:rPr>
          <w:rFonts w:cs="Arial"/>
          <w:rtl/>
        </w:rPr>
        <w:t xml:space="preserve"> </w:t>
      </w:r>
      <w:r w:rsidR="00137EF7" w:rsidRPr="00137EF7">
        <w:rPr>
          <w:rFonts w:cs="Arial" w:hint="cs"/>
          <w:rtl/>
        </w:rPr>
        <w:t>הגדלות</w:t>
      </w:r>
      <w:r w:rsidR="00137EF7" w:rsidRPr="00137EF7">
        <w:rPr>
          <w:rFonts w:cs="Arial"/>
          <w:rtl/>
        </w:rPr>
        <w:t xml:space="preserve">, </w:t>
      </w:r>
      <w:r w:rsidR="00137EF7" w:rsidRPr="00137EF7">
        <w:rPr>
          <w:rFonts w:cs="Arial" w:hint="cs"/>
          <w:rtl/>
        </w:rPr>
        <w:t>סיבובים</w:t>
      </w:r>
      <w:r w:rsidR="00137EF7" w:rsidRPr="00137EF7">
        <w:rPr>
          <w:rFonts w:cs="Arial"/>
          <w:rtl/>
        </w:rPr>
        <w:t xml:space="preserve">, </w:t>
      </w:r>
      <w:r w:rsidR="00137EF7" w:rsidRPr="00137EF7">
        <w:rPr>
          <w:rFonts w:cs="Arial" w:hint="cs"/>
          <w:rtl/>
        </w:rPr>
        <w:t>הזזות</w:t>
      </w:r>
      <w:r w:rsidR="00137EF7" w:rsidRPr="00137EF7">
        <w:rPr>
          <w:rFonts w:cs="Arial"/>
          <w:rtl/>
        </w:rPr>
        <w:t xml:space="preserve">, </w:t>
      </w:r>
      <w:r w:rsidR="00137EF7" w:rsidRPr="00137EF7">
        <w:rPr>
          <w:rFonts w:cs="Arial" w:hint="cs"/>
          <w:rtl/>
        </w:rPr>
        <w:t>שינויי</w:t>
      </w:r>
      <w:r w:rsidR="00137EF7" w:rsidRPr="00137EF7">
        <w:rPr>
          <w:rFonts w:cs="Arial"/>
          <w:rtl/>
        </w:rPr>
        <w:t xml:space="preserve"> </w:t>
      </w:r>
      <w:r w:rsidR="00137EF7" w:rsidRPr="00137EF7">
        <w:rPr>
          <w:rFonts w:cs="Arial" w:hint="cs"/>
          <w:rtl/>
        </w:rPr>
        <w:t>צבע</w:t>
      </w:r>
      <w:r w:rsidR="00137EF7" w:rsidRPr="00137EF7">
        <w:rPr>
          <w:rFonts w:cs="Arial"/>
          <w:rtl/>
        </w:rPr>
        <w:t xml:space="preserve"> </w:t>
      </w:r>
      <w:r w:rsidR="00137EF7" w:rsidRPr="00137EF7">
        <w:rPr>
          <w:rFonts w:cs="Arial" w:hint="cs"/>
          <w:rtl/>
        </w:rPr>
        <w:t>ואף</w:t>
      </w:r>
      <w:r w:rsidR="00137EF7" w:rsidRPr="00137EF7">
        <w:rPr>
          <w:rFonts w:cs="Arial"/>
          <w:rtl/>
        </w:rPr>
        <w:t xml:space="preserve"> </w:t>
      </w:r>
      <w:r w:rsidR="00137EF7" w:rsidRPr="00137EF7">
        <w:rPr>
          <w:rFonts w:cs="Arial" w:hint="cs"/>
          <w:rtl/>
        </w:rPr>
        <w:t>שילוב</w:t>
      </w:r>
      <w:r w:rsidR="00137EF7" w:rsidRPr="00137EF7">
        <w:rPr>
          <w:rFonts w:cs="Arial"/>
          <w:rtl/>
        </w:rPr>
        <w:t xml:space="preserve"> </w:t>
      </w:r>
      <w:r w:rsidR="00137EF7" w:rsidRPr="00137EF7">
        <w:rPr>
          <w:rFonts w:cs="Arial" w:hint="cs"/>
          <w:rtl/>
        </w:rPr>
        <w:t>רחפנים</w:t>
      </w:r>
      <w:r w:rsidR="00137EF7" w:rsidRPr="00137EF7">
        <w:rPr>
          <w:rFonts w:cs="Arial"/>
          <w:rtl/>
        </w:rPr>
        <w:t xml:space="preserve"> </w:t>
      </w:r>
      <w:r w:rsidR="00137EF7" w:rsidRPr="00137EF7">
        <w:rPr>
          <w:rFonts w:cs="Arial" w:hint="cs"/>
          <w:rtl/>
        </w:rPr>
        <w:t>בסצנה</w:t>
      </w:r>
      <w:r w:rsidR="00137EF7" w:rsidRPr="00137EF7">
        <w:rPr>
          <w:rFonts w:cs="Arial"/>
          <w:rtl/>
        </w:rPr>
        <w:t xml:space="preserve"> </w:t>
      </w:r>
      <w:r w:rsidR="00137EF7" w:rsidRPr="00137EF7">
        <w:rPr>
          <w:rFonts w:cs="Arial" w:hint="cs"/>
          <w:rtl/>
        </w:rPr>
        <w:t>אחת</w:t>
      </w:r>
      <w:r w:rsidR="00303C54">
        <w:rPr>
          <w:rFonts w:cs="Arial" w:hint="cs"/>
          <w:rtl/>
        </w:rPr>
        <w:t xml:space="preserve">. </w:t>
      </w:r>
      <w:r w:rsidR="00AE3BC8" w:rsidRPr="00AE3BC8">
        <w:rPr>
          <w:rFonts w:cs="Arial" w:hint="cs"/>
          <w:rtl/>
        </w:rPr>
        <w:t>יתרה</w:t>
      </w:r>
      <w:r w:rsidR="00AE3BC8" w:rsidRPr="00AE3BC8">
        <w:rPr>
          <w:rFonts w:cs="Arial"/>
          <w:rtl/>
        </w:rPr>
        <w:t>,</w:t>
      </w:r>
      <w:r w:rsidR="00AE3BC8">
        <w:rPr>
          <w:rFonts w:cs="Arial" w:hint="cs"/>
          <w:rtl/>
        </w:rPr>
        <w:t xml:space="preserve"> </w:t>
      </w:r>
      <w:r w:rsidR="00C87F0A" w:rsidRPr="002D6C27">
        <w:rPr>
          <w:rFonts w:cs="Arial"/>
          <w:rtl/>
        </w:rPr>
        <w:t>השתמשנו</w:t>
      </w:r>
      <w:r w:rsidR="00F35AE6">
        <w:rPr>
          <w:rFonts w:cs="Arial" w:hint="cs"/>
          <w:rtl/>
        </w:rPr>
        <w:t xml:space="preserve"> ב</w:t>
      </w:r>
      <w:r w:rsidR="00F35AE6" w:rsidRPr="002D6C27">
        <w:rPr>
          <w:rFonts w:cs="Arial"/>
          <w:rtl/>
        </w:rPr>
        <w:t>הגרלות</w:t>
      </w:r>
      <w:r w:rsidR="00AE3BC8">
        <w:rPr>
          <w:rFonts w:cs="Arial" w:hint="cs"/>
          <w:rtl/>
        </w:rPr>
        <w:t xml:space="preserve"> </w:t>
      </w:r>
      <w:r w:rsidR="00AE3BC8" w:rsidRPr="00AE3BC8">
        <w:rPr>
          <w:rFonts w:cs="Arial" w:hint="cs"/>
          <w:rtl/>
        </w:rPr>
        <w:t>רנדומליות</w:t>
      </w:r>
      <w:r w:rsidR="00865238" w:rsidRPr="00865238">
        <w:rPr>
          <w:rFonts w:cs="Arial"/>
          <w:rtl/>
        </w:rPr>
        <w:t xml:space="preserve">, </w:t>
      </w:r>
      <w:r w:rsidR="00865238" w:rsidRPr="00865238">
        <w:rPr>
          <w:rFonts w:cs="Arial" w:hint="cs"/>
          <w:rtl/>
        </w:rPr>
        <w:t>כל</w:t>
      </w:r>
      <w:r w:rsidR="00865238" w:rsidRPr="00865238">
        <w:rPr>
          <w:rFonts w:cs="Arial"/>
          <w:rtl/>
        </w:rPr>
        <w:t xml:space="preserve"> </w:t>
      </w:r>
      <w:r w:rsidR="00865238" w:rsidRPr="00865238">
        <w:rPr>
          <w:rFonts w:cs="Arial" w:hint="cs"/>
          <w:rtl/>
        </w:rPr>
        <w:t>אלו</w:t>
      </w:r>
      <w:r w:rsidR="00C87F0A" w:rsidRPr="002D6C27">
        <w:rPr>
          <w:rFonts w:cs="Arial"/>
          <w:rtl/>
        </w:rPr>
        <w:t xml:space="preserve"> </w:t>
      </w:r>
      <w:r w:rsidR="006F48A4" w:rsidRPr="006F48A4">
        <w:rPr>
          <w:rFonts w:cs="Arial"/>
          <w:rtl/>
        </w:rPr>
        <w:t>על מנת</w:t>
      </w:r>
      <w:r w:rsidR="006F48A4">
        <w:rPr>
          <w:rFonts w:cs="Arial" w:hint="cs"/>
          <w:rtl/>
        </w:rPr>
        <w:t xml:space="preserve"> </w:t>
      </w:r>
      <w:r w:rsidR="00C97A10" w:rsidRPr="00C97A10">
        <w:rPr>
          <w:rFonts w:cs="Arial"/>
          <w:rtl/>
        </w:rPr>
        <w:t>לייצר מאגר גדול ומגוון שידמה, עד כמה שאפשר, סצנה פיס</w:t>
      </w:r>
      <w:r w:rsidR="00C97A10">
        <w:rPr>
          <w:rFonts w:cs="Arial" w:hint="cs"/>
          <w:rtl/>
        </w:rPr>
        <w:t>י</w:t>
      </w:r>
      <w:r w:rsidR="00C97A10" w:rsidRPr="00C97A10">
        <w:rPr>
          <w:rFonts w:cs="Arial"/>
          <w:rtl/>
        </w:rPr>
        <w:t xml:space="preserve">קלית שבה רחפן נע בסביבה </w:t>
      </w:r>
      <w:r w:rsidR="00C97A10" w:rsidRPr="00A32848">
        <w:rPr>
          <w:rFonts w:cs="Arial"/>
          <w:rtl/>
        </w:rPr>
        <w:t>אורבנית</w:t>
      </w:r>
      <w:r w:rsidR="00C97A10" w:rsidRPr="00C97A10">
        <w:rPr>
          <w:rFonts w:cs="Arial"/>
          <w:rtl/>
        </w:rPr>
        <w:t>.</w:t>
      </w:r>
      <w:r w:rsidR="00337A82">
        <w:rPr>
          <w:rFonts w:cs="Arial" w:hint="cs"/>
          <w:rtl/>
        </w:rPr>
        <w:t xml:space="preserve"> </w:t>
      </w:r>
    </w:p>
    <w:p w14:paraId="4FA7DC65" w14:textId="77777777" w:rsidR="00EA23AF" w:rsidRDefault="00EA23AF" w:rsidP="00B55D85">
      <w:pPr>
        <w:bidi/>
        <w:rPr>
          <w:rFonts w:cs="Arial"/>
          <w:rtl/>
        </w:rPr>
      </w:pPr>
    </w:p>
    <w:p w14:paraId="52EA3906" w14:textId="04872520" w:rsidR="00B55D85" w:rsidRDefault="00EA23AF" w:rsidP="00EA23AF">
      <w:pPr>
        <w:bidi/>
        <w:rPr>
          <w:rFonts w:cs="Arial"/>
          <w:rtl/>
        </w:rPr>
      </w:pPr>
      <w:r w:rsidRPr="00EA23AF">
        <w:rPr>
          <w:rFonts w:cs="Arial"/>
          <w:rtl/>
        </w:rPr>
        <w:t>ניתן למצוא את התוכן הפרויקט הקודם כולל התיעוד במאגר הבא:</w:t>
      </w:r>
    </w:p>
    <w:p w14:paraId="38027A0B" w14:textId="719FF6A2" w:rsidR="00EA23AF" w:rsidRDefault="00D046E6" w:rsidP="004B0BD1">
      <w:pPr>
        <w:bidi/>
        <w:jc w:val="left"/>
        <w:rPr>
          <w:rFonts w:cs="Arial"/>
        </w:rPr>
      </w:pPr>
      <w:hyperlink r:id="rId15" w:history="1">
        <w:r w:rsidR="00D04BAE" w:rsidRPr="00210EE6">
          <w:rPr>
            <w:rStyle w:val="Hyperlink"/>
            <w:rFonts w:cs="Arial"/>
          </w:rPr>
          <w:t>https://github.com/avivpaskaro/drones_project_data_augmentation</w:t>
        </w:r>
      </w:hyperlink>
      <w:r w:rsidR="00D04BAE">
        <w:rPr>
          <w:rFonts w:cs="Arial"/>
        </w:rPr>
        <w:tab/>
      </w:r>
    </w:p>
    <w:p w14:paraId="029B47E2" w14:textId="77777777" w:rsidR="00D04BAE" w:rsidRPr="00D04BAE" w:rsidRDefault="00D04BAE" w:rsidP="00D04BAE">
      <w:pPr>
        <w:bidi/>
        <w:rPr>
          <w:rFonts w:cs="Arial"/>
          <w:rtl/>
        </w:rPr>
      </w:pPr>
    </w:p>
    <w:p w14:paraId="242E3658" w14:textId="5FA65ADD" w:rsidR="007E24B5" w:rsidRPr="00583A7C" w:rsidRDefault="00583A7C" w:rsidP="005D7A3D">
      <w:pPr>
        <w:bidi/>
        <w:rPr>
          <w:rtl/>
        </w:rPr>
      </w:pPr>
      <w:r>
        <w:rPr>
          <w:noProof/>
        </w:rPr>
        <mc:AlternateContent>
          <mc:Choice Requires="wps">
            <w:drawing>
              <wp:anchor distT="0" distB="0" distL="114300" distR="114300" simplePos="0" relativeHeight="251654166" behindDoc="0" locked="0" layoutInCell="1" allowOverlap="1" wp14:anchorId="15A8AA58" wp14:editId="351B177D">
                <wp:simplePos x="0" y="0"/>
                <wp:positionH relativeFrom="rightMargin">
                  <wp:posOffset>-1224329</wp:posOffset>
                </wp:positionH>
                <wp:positionV relativeFrom="paragraph">
                  <wp:posOffset>5043218</wp:posOffset>
                </wp:positionV>
                <wp:extent cx="548640" cy="640080"/>
                <wp:effectExtent l="0" t="0" r="0" b="7620"/>
                <wp:wrapNone/>
                <wp:docPr id="38" name="Text Box 38"/>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A8AA58" id="_x0000_t202" coordsize="21600,21600" o:spt="202" path="m,l,21600r21600,l21600,xe">
                <v:stroke joinstyle="miter"/>
                <v:path gradientshapeok="t" o:connecttype="rect"/>
              </v:shapetype>
              <v:shape id="Text Box 38" o:spid="_x0000_s1026" type="#_x0000_t202" style="position:absolute;left:0;text-align:left;margin-left:-96.4pt;margin-top:397.1pt;width:43.2pt;height:50.4pt;z-index:25165416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" filled="f" stroked="f">
                <v:textbo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Pr>
          <w:noProof/>
        </w:rPr>
        <mc:AlternateContent>
          <mc:Choice Requires="wps">
            <w:drawing>
              <wp:anchor distT="0" distB="0" distL="114300" distR="114300" simplePos="0" relativeHeight="251654165" behindDoc="0" locked="0" layoutInCell="1" allowOverlap="1" wp14:anchorId="2253BB14" wp14:editId="6B60DF17">
                <wp:simplePos x="0" y="0"/>
                <wp:positionH relativeFrom="rightMargin">
                  <wp:posOffset>-5880295</wp:posOffset>
                </wp:positionH>
                <wp:positionV relativeFrom="paragraph">
                  <wp:posOffset>3312941</wp:posOffset>
                </wp:positionV>
                <wp:extent cx="548640" cy="640080"/>
                <wp:effectExtent l="0" t="0" r="0" b="7620"/>
                <wp:wrapNone/>
                <wp:docPr id="37" name="Text Box 37"/>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3BB14" id="Text Box 37" o:spid="_x0000_s1027" type="#_x0000_t202" style="position:absolute;left:0;text-align:left;margin-left:-463pt;margin-top:260.85pt;width:43.2pt;height:50.4pt;z-index:25165416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" filled="f" stroked="f">
                <v:textbo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Pr>
          <w:noProof/>
        </w:rPr>
        <mc:AlternateContent>
          <mc:Choice Requires="wps">
            <w:drawing>
              <wp:anchor distT="0" distB="0" distL="114300" distR="114300" simplePos="0" relativeHeight="251654163" behindDoc="0" locked="0" layoutInCell="1" allowOverlap="1" wp14:anchorId="62C8C460" wp14:editId="7E5B5689">
                <wp:simplePos x="0" y="0"/>
                <wp:positionH relativeFrom="rightMargin">
                  <wp:posOffset>-5605536</wp:posOffset>
                </wp:positionH>
                <wp:positionV relativeFrom="paragraph">
                  <wp:posOffset>398878</wp:posOffset>
                </wp:positionV>
                <wp:extent cx="548640" cy="640080"/>
                <wp:effectExtent l="0" t="0" r="0" b="7620"/>
                <wp:wrapNone/>
                <wp:docPr id="33" name="Text Box 33"/>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8C460" id="Text Box 33" o:spid="_x0000_s1028" type="#_x0000_t202" style="position:absolute;left:0;text-align:left;margin-left:-441.4pt;margin-top:31.4pt;width:43.2pt;height:50.4pt;z-index:25165416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" filled="f" stroked="f">
                <v:textbo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Pr>
          <w:noProof/>
        </w:rPr>
        <mc:AlternateContent>
          <mc:Choice Requires="wps">
            <w:drawing>
              <wp:anchor distT="0" distB="0" distL="114300" distR="114300" simplePos="0" relativeHeight="251654164" behindDoc="0" locked="0" layoutInCell="1" allowOverlap="1" wp14:anchorId="48F1563C" wp14:editId="1113B63D">
                <wp:simplePos x="0" y="0"/>
                <wp:positionH relativeFrom="rightMargin">
                  <wp:posOffset>-1315330</wp:posOffset>
                </wp:positionH>
                <wp:positionV relativeFrom="paragraph">
                  <wp:posOffset>2011680</wp:posOffset>
                </wp:positionV>
                <wp:extent cx="548640" cy="640080"/>
                <wp:effectExtent l="0" t="0" r="0" b="7620"/>
                <wp:wrapNone/>
                <wp:docPr id="34" name="Text Box 34"/>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1563C" id="Text Box 34" o:spid="_x0000_s1029" type="#_x0000_t202" style="position:absolute;left:0;text-align:left;margin-left:-103.55pt;margin-top:158.4pt;width:43.2pt;height:50.4pt;z-index:2516541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" filled="f" stroked="f">
                <v:textbo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sidRPr="00DA1FA7">
        <w:rPr>
          <w:rFonts w:cs="Arial"/>
          <w:noProof/>
        </w:rPr>
        <mc:AlternateContent>
          <mc:Choice Requires="wps">
            <w:drawing>
              <wp:anchor distT="45720" distB="45720" distL="114300" distR="114300" simplePos="0" relativeHeight="251654160" behindDoc="0" locked="0" layoutInCell="1" allowOverlap="1" wp14:anchorId="2630AA39" wp14:editId="3C430E5D">
                <wp:simplePos x="0" y="0"/>
                <wp:positionH relativeFrom="column">
                  <wp:posOffset>2892620</wp:posOffset>
                </wp:positionH>
                <wp:positionV relativeFrom="paragraph">
                  <wp:posOffset>4982943</wp:posOffset>
                </wp:positionV>
                <wp:extent cx="1643380" cy="1404620"/>
                <wp:effectExtent l="0" t="0" r="13970" b="2095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0AA39" id="Text Box 2" o:spid="_x0000_s1030" type="#_x0000_t202" style="position:absolute;left:0;text-align:left;margin-left:227.75pt;margin-top:392.35pt;width:129.4pt;height:110.6pt;z-index:25165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">
                <v:textbox style="mso-fit-shape-to-text:t">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v:textbox>
                <w10:wrap type="square"/>
              </v:shape>
            </w:pict>
          </mc:Fallback>
        </mc:AlternateContent>
      </w:r>
      <w:r w:rsidR="00FE10AA">
        <w:rPr>
          <w:noProof/>
        </w:rPr>
        <mc:AlternateContent>
          <mc:Choice Requires="wps">
            <w:drawing>
              <wp:anchor distT="0" distB="0" distL="114300" distR="114300" simplePos="0" relativeHeight="251654154" behindDoc="0" locked="0" layoutInCell="1" allowOverlap="1" wp14:anchorId="5CD3A6B4" wp14:editId="738AD535">
                <wp:simplePos x="0" y="0"/>
                <wp:positionH relativeFrom="column">
                  <wp:posOffset>2602034</wp:posOffset>
                </wp:positionH>
                <wp:positionV relativeFrom="paragraph">
                  <wp:posOffset>745392</wp:posOffset>
                </wp:positionV>
                <wp:extent cx="704850" cy="228600"/>
                <wp:effectExtent l="0" t="0" r="76200" b="76200"/>
                <wp:wrapNone/>
                <wp:docPr id="21" name="Straight Arrow Connector 21"/>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57C36A" id="_x0000_t32" coordsize="21600,21600" o:spt="32" o:oned="t" path="m,l21600,21600e" filled="f">
                <v:path arrowok="t" fillok="f" o:connecttype="none"/>
                <o:lock v:ext="edit" shapetype="t"/>
              </v:shapetype>
              <v:shape id="Straight Arrow Connector 21" o:spid="_x0000_s1026" type="#_x0000_t32" style="position:absolute;margin-left:204.9pt;margin-top:58.7pt;width:55.5pt;height:18pt;z-index:251654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" strokecolor="#5b9bd5 [3204]" strokeweight=".5pt">
                <v:stroke endarrow="block" joinstyle="miter"/>
              </v:shape>
            </w:pict>
          </mc:Fallback>
        </mc:AlternateContent>
      </w:r>
      <w:r w:rsidR="00FE10AA">
        <w:rPr>
          <w:noProof/>
        </w:rPr>
        <mc:AlternateContent>
          <mc:Choice Requires="wps">
            <w:drawing>
              <wp:anchor distT="0" distB="0" distL="114300" distR="114300" simplePos="0" relativeHeight="251654161" behindDoc="0" locked="0" layoutInCell="1" allowOverlap="1" wp14:anchorId="0AA9C956" wp14:editId="302240C6">
                <wp:simplePos x="0" y="0"/>
                <wp:positionH relativeFrom="column">
                  <wp:posOffset>2236763</wp:posOffset>
                </wp:positionH>
                <wp:positionV relativeFrom="paragraph">
                  <wp:posOffset>4999160</wp:posOffset>
                </wp:positionV>
                <wp:extent cx="520602" cy="182880"/>
                <wp:effectExtent l="38100" t="38100" r="13335" b="26670"/>
                <wp:wrapNone/>
                <wp:docPr id="31" name="Straight Arrow Connector 31"/>
                <wp:cNvGraphicFramePr/>
                <a:graphic xmlns:a="http://schemas.openxmlformats.org/drawingml/2006/main">
                  <a:graphicData uri="http://schemas.microsoft.com/office/word/2010/wordprocessingShape">
                    <wps:wsp>
                      <wps:cNvCnPr/>
                      <wps:spPr>
                        <a:xfrm flipH="1" flipV="1">
                          <a:off x="0" y="0"/>
                          <a:ext cx="520602"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D6CB6B" id="Straight Arrow Connector 31" o:spid="_x0000_s1026" type="#_x0000_t32" style="position:absolute;margin-left:176.1pt;margin-top:393.65pt;width:41pt;height:14.4pt;flip:x y;z-index:251654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" strokecolor="#5b9bd5 [3204]" strokeweight=".5pt">
                <v:stroke endarrow="block" joinstyle="miter"/>
              </v:shape>
            </w:pict>
          </mc:Fallback>
        </mc:AlternateContent>
      </w:r>
      <w:r w:rsidR="001F053D">
        <w:rPr>
          <w:noProof/>
        </w:rPr>
        <mc:AlternateContent>
          <mc:Choice Requires="wps">
            <w:drawing>
              <wp:anchor distT="0" distB="0" distL="114300" distR="114300" simplePos="0" relativeHeight="251654159" behindDoc="0" locked="0" layoutInCell="1" allowOverlap="1" wp14:anchorId="4BBC96C1" wp14:editId="2D1BC2C6">
                <wp:simplePos x="0" y="0"/>
                <wp:positionH relativeFrom="column">
                  <wp:posOffset>2736850</wp:posOffset>
                </wp:positionH>
                <wp:positionV relativeFrom="paragraph">
                  <wp:posOffset>3663315</wp:posOffset>
                </wp:positionV>
                <wp:extent cx="704850" cy="228600"/>
                <wp:effectExtent l="0" t="0" r="76200" b="76200"/>
                <wp:wrapNone/>
                <wp:docPr id="29" name="Straight Arrow Connector 29"/>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1C624" id="Straight Arrow Connector 29" o:spid="_x0000_s1026" type="#_x0000_t32" style="position:absolute;margin-left:215.5pt;margin-top:288.45pt;width:55.5pt;height:18pt;z-index:2516541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" strokecolor="#5b9bd5 [3204]" strokeweight=".5pt">
                <v:stroke endarrow="block" joinstyle="miter"/>
              </v:shape>
            </w:pict>
          </mc:Fallback>
        </mc:AlternateContent>
      </w:r>
      <w:r w:rsidR="008E1999" w:rsidRPr="00DA1FA7">
        <w:rPr>
          <w:rFonts w:cs="Arial"/>
          <w:noProof/>
        </w:rPr>
        <mc:AlternateContent>
          <mc:Choice Requires="wps">
            <w:drawing>
              <wp:anchor distT="45720" distB="45720" distL="114300" distR="114300" simplePos="0" relativeHeight="251654158" behindDoc="0" locked="0" layoutInCell="1" allowOverlap="1" wp14:anchorId="2D1E4CFD" wp14:editId="1D0BED6A">
                <wp:simplePos x="0" y="0"/>
                <wp:positionH relativeFrom="column">
                  <wp:posOffset>628650</wp:posOffset>
                </wp:positionH>
                <wp:positionV relativeFrom="paragraph">
                  <wp:posOffset>3460115</wp:posOffset>
                </wp:positionV>
                <wp:extent cx="2011680" cy="1404620"/>
                <wp:effectExtent l="0" t="0" r="26670" b="2095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1404620"/>
                        </a:xfrm>
                        <a:prstGeom prst="rect">
                          <a:avLst/>
                        </a:prstGeom>
                        <a:solidFill>
                          <a:srgbClr val="FFFFFF"/>
                        </a:solidFill>
                        <a:ln w="9525">
                          <a:solidFill>
                            <a:srgbClr val="000000"/>
                          </a:solidFill>
                          <a:miter lim="800000"/>
                          <a:headEnd/>
                          <a:tailEnd/>
                        </a:ln>
                      </wps:spPr>
                      <wps:txbx>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1E4CFD" id="_x0000_s1031" type="#_x0000_t202" style="position:absolute;left:0;text-align:left;margin-left:49.5pt;margin-top:272.45pt;width:158.4pt;height:110.6pt;z-index:2516541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">
                <v:textbox style="mso-fit-shape-to-text:t">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v:textbox>
                <w10:wrap type="square"/>
              </v:shape>
            </w:pict>
          </mc:Fallback>
        </mc:AlternateContent>
      </w:r>
      <w:r w:rsidR="008E1999">
        <w:rPr>
          <w:noProof/>
        </w:rPr>
        <mc:AlternateContent>
          <mc:Choice Requires="wps">
            <w:drawing>
              <wp:anchor distT="0" distB="0" distL="114300" distR="114300" simplePos="0" relativeHeight="251654157" behindDoc="0" locked="0" layoutInCell="1" allowOverlap="1" wp14:anchorId="54E454A1" wp14:editId="6D9FB9EC">
                <wp:simplePos x="0" y="0"/>
                <wp:positionH relativeFrom="column">
                  <wp:posOffset>2120900</wp:posOffset>
                </wp:positionH>
                <wp:positionV relativeFrom="paragraph">
                  <wp:posOffset>2183765</wp:posOffset>
                </wp:positionV>
                <wp:extent cx="679450" cy="139700"/>
                <wp:effectExtent l="38100" t="0" r="25400" b="69850"/>
                <wp:wrapNone/>
                <wp:docPr id="27" name="Straight Arrow Connector 27"/>
                <wp:cNvGraphicFramePr/>
                <a:graphic xmlns:a="http://schemas.openxmlformats.org/drawingml/2006/main">
                  <a:graphicData uri="http://schemas.microsoft.com/office/word/2010/wordprocessingShape">
                    <wps:wsp>
                      <wps:cNvCnPr/>
                      <wps:spPr>
                        <a:xfrm flipH="1">
                          <a:off x="0" y="0"/>
                          <a:ext cx="679450" cy="13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E6560" id="Straight Arrow Connector 27" o:spid="_x0000_s1026" type="#_x0000_t32" style="position:absolute;margin-left:167pt;margin-top:171.95pt;width:53.5pt;height:11pt;flip:x;z-index:251654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" strokecolor="#5b9bd5 [3204]" strokeweight=".5pt">
                <v:stroke endarrow="block" joinstyle="miter"/>
              </v:shape>
            </w:pict>
          </mc:Fallback>
        </mc:AlternateContent>
      </w:r>
      <w:r w:rsidR="00CE64B9" w:rsidRPr="00DA1FA7">
        <w:rPr>
          <w:rFonts w:cs="Arial"/>
          <w:noProof/>
        </w:rPr>
        <mc:AlternateContent>
          <mc:Choice Requires="wps">
            <w:drawing>
              <wp:anchor distT="45720" distB="45720" distL="114300" distR="114300" simplePos="0" relativeHeight="251654156" behindDoc="0" locked="0" layoutInCell="1" allowOverlap="1" wp14:anchorId="7EF50F41" wp14:editId="23AC7857">
                <wp:simplePos x="0" y="0"/>
                <wp:positionH relativeFrom="column">
                  <wp:posOffset>2908300</wp:posOffset>
                </wp:positionH>
                <wp:positionV relativeFrom="paragraph">
                  <wp:posOffset>1999615</wp:posOffset>
                </wp:positionV>
                <wp:extent cx="1643380" cy="1404620"/>
                <wp:effectExtent l="0" t="0" r="13970" b="2095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F50F41" id="_x0000_s1032" type="#_x0000_t202" style="position:absolute;left:0;text-align:left;margin-left:229pt;margin-top:157.45pt;width:129.4pt;height:110.6pt;z-index:2516541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">
                <v:textbox style="mso-fit-shape-to-text:t">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v:textbox>
                <w10:wrap type="square"/>
              </v:shape>
            </w:pict>
          </mc:Fallback>
        </mc:AlternateContent>
      </w:r>
      <w:r w:rsidR="00CE64B9" w:rsidRPr="00DA1FA7">
        <w:rPr>
          <w:rFonts w:cs="Arial"/>
          <w:noProof/>
        </w:rPr>
        <mc:AlternateContent>
          <mc:Choice Requires="wps">
            <w:drawing>
              <wp:anchor distT="45720" distB="45720" distL="114300" distR="114300" simplePos="0" relativeHeight="251654155" behindDoc="0" locked="0" layoutInCell="1" allowOverlap="1" wp14:anchorId="76C3C4C8" wp14:editId="2A9160C6">
                <wp:simplePos x="0" y="0"/>
                <wp:positionH relativeFrom="column">
                  <wp:posOffset>869950</wp:posOffset>
                </wp:positionH>
                <wp:positionV relativeFrom="paragraph">
                  <wp:posOffset>577215</wp:posOffset>
                </wp:positionV>
                <wp:extent cx="1643380" cy="1404620"/>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3C4C8" id="_x0000_s1033" type="#_x0000_t202" style="position:absolute;left:0;text-align:left;margin-left:68.5pt;margin-top:45.45pt;width:129.4pt;height:110.6pt;z-index:2516541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">
                <v:textbox style="mso-fit-shape-to-text:t">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v:textbox>
                <w10:wrap type="square"/>
              </v:shape>
            </w:pict>
          </mc:Fallback>
        </mc:AlternateContent>
      </w:r>
      <w:r w:rsidR="00DA1FA7">
        <w:rPr>
          <w:noProof/>
        </w:rPr>
        <w:drawing>
          <wp:anchor distT="0" distB="0" distL="114300" distR="114300" simplePos="0" relativeHeight="251654151" behindDoc="0" locked="0" layoutInCell="1" allowOverlap="1" wp14:anchorId="7FAA6529" wp14:editId="263A4421">
            <wp:simplePos x="0" y="0"/>
            <wp:positionH relativeFrom="column">
              <wp:posOffset>3390900</wp:posOffset>
            </wp:positionH>
            <wp:positionV relativeFrom="paragraph">
              <wp:posOffset>412115</wp:posOffset>
            </wp:positionV>
            <wp:extent cx="1930400" cy="1689100"/>
            <wp:effectExtent l="0" t="0" r="0" b="0"/>
            <wp:wrapTopAndBottom/>
            <wp:docPr id="19" name="Picture 2">
              <a:extLst xmlns:a="http://schemas.openxmlformats.org/drawingml/2006/main">
                <a:ext uri="{FF2B5EF4-FFF2-40B4-BE49-F238E27FC236}">
                  <a16:creationId xmlns:a16="http://schemas.microsoft.com/office/drawing/2014/main" id="{44EDEB4A-B6FC-402B-818A-1B8F4D3069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EDEB4A-B6FC-402B-818A-1B8F4D306977}"/>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24783" t="50526" r="33116" b="-15998"/>
                    <a:stretch/>
                  </pic:blipFill>
                  <pic:spPr bwMode="auto">
                    <a:xfrm>
                      <a:off x="0" y="0"/>
                      <a:ext cx="1930400" cy="168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1FA7">
        <w:rPr>
          <w:noProof/>
        </w:rPr>
        <w:drawing>
          <wp:anchor distT="0" distB="0" distL="114300" distR="114300" simplePos="0" relativeHeight="251654153" behindDoc="0" locked="0" layoutInCell="1" allowOverlap="1" wp14:anchorId="7D401014" wp14:editId="2454624F">
            <wp:simplePos x="0" y="0"/>
            <wp:positionH relativeFrom="column">
              <wp:posOffset>3498850</wp:posOffset>
            </wp:positionH>
            <wp:positionV relativeFrom="paragraph">
              <wp:posOffset>3060065</wp:posOffset>
            </wp:positionV>
            <wp:extent cx="1822450" cy="1428750"/>
            <wp:effectExtent l="0" t="0" r="6350" b="0"/>
            <wp:wrapTopAndBottom/>
            <wp:docPr id="20"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9642" t="13395" r="28166" b="13866"/>
                    <a:stretch/>
                  </pic:blipFill>
                  <pic:spPr bwMode="auto">
                    <a:xfrm>
                      <a:off x="0" y="0"/>
                      <a:ext cx="1822450" cy="1428750"/>
                    </a:xfrm>
                    <a:prstGeom prst="rect">
                      <a:avLst/>
                    </a:prstGeom>
                    <a:ln>
                      <a:noFill/>
                    </a:ln>
                    <a:extLst>
                      <a:ext uri="{53640926-AAD7-44D8-BBD7-CCE9431645EC}">
                        <a14:shadowObscured xmlns:a14="http://schemas.microsoft.com/office/drawing/2010/main"/>
                      </a:ext>
                    </a:extLst>
                  </pic:spPr>
                </pic:pic>
              </a:graphicData>
            </a:graphic>
          </wp:anchor>
        </w:drawing>
      </w:r>
      <w:r w:rsidR="00DA1FA7" w:rsidRPr="0094511C">
        <w:rPr>
          <w:noProof/>
        </w:rPr>
        <w:drawing>
          <wp:anchor distT="0" distB="0" distL="114300" distR="114300" simplePos="0" relativeHeight="251654152" behindDoc="0" locked="0" layoutInCell="1" allowOverlap="1" wp14:anchorId="169BEDEE" wp14:editId="544C2CA4">
            <wp:simplePos x="0" y="0"/>
            <wp:positionH relativeFrom="margin">
              <wp:posOffset>234950</wp:posOffset>
            </wp:positionH>
            <wp:positionV relativeFrom="paragraph">
              <wp:posOffset>1624965</wp:posOffset>
            </wp:positionV>
            <wp:extent cx="1778000" cy="1397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0792" t="-3546" r="59295" b="32624"/>
                    <a:stretch/>
                  </pic:blipFill>
                  <pic:spPr bwMode="auto">
                    <a:xfrm>
                      <a:off x="0" y="0"/>
                      <a:ext cx="1778000" cy="139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6540" w:rsidRPr="004E6540">
        <w:rPr>
          <w:rFonts w:cs="Arial"/>
          <w:rtl/>
        </w:rPr>
        <w:t>נציג את רעיון</w:t>
      </w:r>
      <w:r w:rsidR="00EA23AF" w:rsidRPr="00EA23AF">
        <w:rPr>
          <w:rFonts w:cs="Arial"/>
          <w:rtl/>
        </w:rPr>
        <w:t xml:space="preserve"> הפרויקט הקודם</w:t>
      </w:r>
      <w:r w:rsidR="004E6540" w:rsidRPr="004E6540">
        <w:rPr>
          <w:rFonts w:cs="Arial"/>
          <w:rtl/>
        </w:rPr>
        <w:t xml:space="preserve"> בקווים מנחים:</w:t>
      </w:r>
    </w:p>
    <w:p w14:paraId="2A66DE3E" w14:textId="0BF8B9DD" w:rsidR="006B789E" w:rsidRDefault="0011641E">
      <w:pPr>
        <w:spacing w:after="160" w:line="259" w:lineRule="auto"/>
        <w:jc w:val="left"/>
        <w:rPr>
          <w:rtl/>
        </w:rPr>
      </w:pPr>
      <w:r>
        <w:rPr>
          <w:noProof/>
          <w:rtl/>
          <w:lang w:val="he-IL"/>
        </w:rPr>
        <mc:AlternateContent>
          <mc:Choice Requires="wpg">
            <w:drawing>
              <wp:anchor distT="0" distB="0" distL="114300" distR="114300" simplePos="0" relativeHeight="251654162" behindDoc="0" locked="0" layoutInCell="1" allowOverlap="1" wp14:anchorId="5FFF0423" wp14:editId="09597569">
                <wp:simplePos x="0" y="0"/>
                <wp:positionH relativeFrom="column">
                  <wp:posOffset>91440</wp:posOffset>
                </wp:positionH>
                <wp:positionV relativeFrom="paragraph">
                  <wp:posOffset>3884148</wp:posOffset>
                </wp:positionV>
                <wp:extent cx="1949450" cy="1390650"/>
                <wp:effectExtent l="0" t="0" r="0" b="0"/>
                <wp:wrapNone/>
                <wp:docPr id="47" name="Group 47"/>
                <wp:cNvGraphicFramePr/>
                <a:graphic xmlns:a="http://schemas.openxmlformats.org/drawingml/2006/main">
                  <a:graphicData uri="http://schemas.microsoft.com/office/word/2010/wordprocessingGroup">
                    <wpg:wgp>
                      <wpg:cNvGrpSpPr/>
                      <wpg:grpSpPr>
                        <a:xfrm>
                          <a:off x="0" y="0"/>
                          <a:ext cx="1949450" cy="1390650"/>
                          <a:chOff x="0" y="0"/>
                          <a:chExt cx="1949450" cy="1390650"/>
                        </a:xfrm>
                      </wpg:grpSpPr>
                      <pic:pic xmlns:pic="http://schemas.openxmlformats.org/drawingml/2006/picture">
                        <pic:nvPicPr>
                          <pic:cNvPr id="9" name="Picture 9"/>
                          <pic:cNvPicPr>
                            <a:picLocks noChangeAspect="1"/>
                          </pic:cNvPicPr>
                        </pic:nvPicPr>
                        <pic:blipFill rotWithShape="1">
                          <a:blip r:embed="rId18">
                            <a:extLst>
                              <a:ext uri="{28A0092B-C50C-407E-A947-70E740481C1C}">
                                <a14:useLocalDpi xmlns:a14="http://schemas.microsoft.com/office/drawing/2010/main" val="0"/>
                              </a:ext>
                            </a:extLst>
                          </a:blip>
                          <a:srcRect l="58227" t="-2255" r="8974" b="31656"/>
                          <a:stretch/>
                        </pic:blipFill>
                        <pic:spPr bwMode="auto">
                          <a:xfrm>
                            <a:off x="0" y="0"/>
                            <a:ext cx="1949450" cy="1390650"/>
                          </a:xfrm>
                          <a:prstGeom prst="rect">
                            <a:avLst/>
                          </a:prstGeom>
                          <a:ln>
                            <a:noFill/>
                          </a:ln>
                          <a:extLst>
                            <a:ext uri="{53640926-AAD7-44D8-BBD7-CCE9431645EC}">
                              <a14:shadowObscured xmlns:a14="http://schemas.microsoft.com/office/drawing/2010/main"/>
                            </a:ext>
                          </a:extLst>
                        </pic:spPr>
                      </pic:pic>
                      <wps:wsp>
                        <wps:cNvPr id="32" name="Oval 32"/>
                        <wps:cNvSpPr/>
                        <wps:spPr>
                          <a:xfrm>
                            <a:off x="879231" y="414997"/>
                            <a:ext cx="267287" cy="2743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1A2C80" id="Group 47" o:spid="_x0000_s1026" style="position:absolute;margin-left:7.2pt;margin-top:305.85pt;width:153.5pt;height:109.5pt;z-index:251654162" coordsize="19494,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19494;height:1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">
                  <v:imagedata r:id="rId19" o:title="" croptop="-1478f" cropbottom="20746f" cropleft="38160f" cropright="5881f"/>
                </v:shape>
                <v:oval id="Oval 32" o:spid="_x0000_s1028" style="position:absolute;left:8792;top:4149;width:2673;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" filled="f" strokecolor="red" strokeweight="1pt">
                  <v:stroke joinstyle="miter"/>
                </v:oval>
              </v:group>
            </w:pict>
          </mc:Fallback>
        </mc:AlternateContent>
      </w:r>
      <w:r w:rsidR="006B789E">
        <w:rPr>
          <w:rtl/>
        </w:rPr>
        <w:br w:type="page"/>
      </w:r>
    </w:p>
    <w:p w14:paraId="0CC03DFE" w14:textId="24BF702D" w:rsidR="00384E7C" w:rsidRDefault="00384E7C" w:rsidP="00384E7C">
      <w:pPr>
        <w:pStyle w:val="Heading1"/>
        <w:numPr>
          <w:ilvl w:val="0"/>
          <w:numId w:val="0"/>
        </w:numPr>
        <w:rPr>
          <w:rtl/>
        </w:rPr>
      </w:pPr>
      <w:bookmarkStart w:id="7" w:name="_Toc53293939"/>
      <w:r>
        <w:rPr>
          <w:rFonts w:hint="cs"/>
          <w:rtl/>
        </w:rPr>
        <w:lastRenderedPageBreak/>
        <w:t>בחירת הרשת</w:t>
      </w:r>
      <w:bookmarkEnd w:id="7"/>
    </w:p>
    <w:p w14:paraId="414183E8" w14:textId="2040BA26" w:rsidR="00384E7C" w:rsidRPr="00384E7C" w:rsidRDefault="00384E7C" w:rsidP="00384E7C">
      <w:pPr>
        <w:bidi/>
        <w:rPr>
          <w:b/>
          <w:bCs/>
          <w:sz w:val="28"/>
          <w:szCs w:val="28"/>
          <w:rtl/>
        </w:rPr>
      </w:pPr>
      <w:r w:rsidRPr="00384E7C">
        <w:rPr>
          <w:rFonts w:hint="cs"/>
          <w:b/>
          <w:bCs/>
          <w:sz w:val="28"/>
          <w:szCs w:val="28"/>
          <w:rtl/>
        </w:rPr>
        <w:t>השיקולים לבחירת הרשת:</w:t>
      </w:r>
    </w:p>
    <w:p w14:paraId="641AAA4A" w14:textId="77777777" w:rsidR="00AD30CA" w:rsidRDefault="00384E7C" w:rsidP="00474C0C">
      <w:pPr>
        <w:bidi/>
        <w:rPr>
          <w:rtl/>
        </w:rPr>
      </w:pPr>
      <w:r>
        <w:rPr>
          <w:rFonts w:hint="cs"/>
          <w:rtl/>
        </w:rPr>
        <w:t xml:space="preserve">זיהוי ועקיבה הן </w:t>
      </w:r>
      <w:r w:rsidR="00C3617B">
        <w:rPr>
          <w:rFonts w:hint="cs"/>
          <w:rtl/>
        </w:rPr>
        <w:t xml:space="preserve">לא אתגר חדש בשטח, </w:t>
      </w:r>
      <w:r w:rsidR="00FF4069" w:rsidRPr="00FF4069">
        <w:rPr>
          <w:rFonts w:cs="Arial"/>
          <w:rtl/>
        </w:rPr>
        <w:t>ולו</w:t>
      </w:r>
      <w:r w:rsidR="00FF4069">
        <w:rPr>
          <w:rFonts w:cs="Arial" w:hint="cs"/>
          <w:rtl/>
        </w:rPr>
        <w:t xml:space="preserve"> </w:t>
      </w:r>
      <w:r>
        <w:rPr>
          <w:rFonts w:hint="cs"/>
          <w:rtl/>
        </w:rPr>
        <w:t>פתרונות רבי</w:t>
      </w:r>
      <w:r w:rsidR="008C14D4">
        <w:rPr>
          <w:rFonts w:hint="cs"/>
          <w:rtl/>
        </w:rPr>
        <w:t>ם</w:t>
      </w:r>
      <w:r>
        <w:rPr>
          <w:rFonts w:hint="cs"/>
          <w:rtl/>
        </w:rPr>
        <w:t xml:space="preserve">. עם זאת, </w:t>
      </w:r>
      <w:r w:rsidR="00661AD1" w:rsidRPr="00661AD1">
        <w:rPr>
          <w:rFonts w:cs="Arial"/>
          <w:rtl/>
        </w:rPr>
        <w:t>רבים מ</w:t>
      </w:r>
      <w:r>
        <w:rPr>
          <w:rFonts w:hint="cs"/>
          <w:rtl/>
        </w:rPr>
        <w:t xml:space="preserve">פתרונות </w:t>
      </w:r>
      <w:r w:rsidR="00661AD1">
        <w:rPr>
          <w:rFonts w:hint="cs"/>
          <w:rtl/>
        </w:rPr>
        <w:t>אלו</w:t>
      </w:r>
      <w:r>
        <w:rPr>
          <w:rFonts w:hint="cs"/>
          <w:rtl/>
        </w:rPr>
        <w:t xml:space="preserve"> מותאמים למערכות שלהן כוח ביצוע ומשאבים כמעט ולא מוגבלים, כגון חוות שרתים, מחשבי על ובאופן כללי מערכות מחשב בעלות אספקת חשמל קבועה. מנגד, קיימות מערכות רזות יותר שמטרתן להיות זולות וניידות, מה שיבוא על חשבון הביצועים. על מערכות שכאלו לא ניתן להפעיל כל תוכנה וכל רשת, ההספק מאוד מוגבל ומהירות הביצוע בהתאם. </w:t>
      </w:r>
    </w:p>
    <w:p w14:paraId="15808577" w14:textId="77777777" w:rsidR="00AD30CA" w:rsidRDefault="00AD30CA" w:rsidP="00AD30CA">
      <w:pPr>
        <w:bidi/>
        <w:rPr>
          <w:rtl/>
        </w:rPr>
      </w:pPr>
    </w:p>
    <w:p w14:paraId="1AE40F5C" w14:textId="7B21D33C" w:rsidR="009A44D3" w:rsidRPr="006E14FC" w:rsidRDefault="00384E7C" w:rsidP="00AD30CA">
      <w:pPr>
        <w:bidi/>
        <w:rPr>
          <w:rtl/>
        </w:rPr>
      </w:pPr>
      <w:r>
        <w:rPr>
          <w:rFonts w:hint="cs"/>
          <w:rtl/>
        </w:rPr>
        <w:t>מהצורך למערכת ניידת</w:t>
      </w:r>
      <w:r w:rsidR="00F46562">
        <w:rPr>
          <w:rFonts w:hint="cs"/>
          <w:rtl/>
        </w:rPr>
        <w:t xml:space="preserve"> </w:t>
      </w:r>
      <w:r>
        <w:rPr>
          <w:rFonts w:hint="cs"/>
          <w:rtl/>
        </w:rPr>
        <w:t>נאלצנו לבחור חומרה המיועדת לעבוד לאורך זמן עבודה מרווח.</w:t>
      </w:r>
      <w:r w:rsidR="00474C0C">
        <w:rPr>
          <w:rFonts w:hint="cs"/>
          <w:rtl/>
        </w:rPr>
        <w:t xml:space="preserve"> </w:t>
      </w:r>
      <w:r w:rsidR="00470207" w:rsidRPr="00470207">
        <w:rPr>
          <w:rFonts w:cs="Arial"/>
          <w:rtl/>
        </w:rPr>
        <w:t>קיימות</w:t>
      </w:r>
      <w:r w:rsidR="00470207" w:rsidRPr="00470207">
        <w:rPr>
          <w:rFonts w:cs="Arial" w:hint="cs"/>
          <w:rtl/>
        </w:rPr>
        <w:t xml:space="preserve"> </w:t>
      </w:r>
      <w:r>
        <w:rPr>
          <w:rFonts w:hint="cs"/>
          <w:rtl/>
        </w:rPr>
        <w:t xml:space="preserve">אפשרויות רבות לבחירת רשת שתבצע את המשימה. בין </w:t>
      </w:r>
      <w:r w:rsidR="00470207">
        <w:rPr>
          <w:rFonts w:hint="cs"/>
          <w:rtl/>
        </w:rPr>
        <w:t xml:space="preserve">האפשרויות </w:t>
      </w:r>
      <w:r>
        <w:rPr>
          <w:rFonts w:hint="cs"/>
          <w:rtl/>
        </w:rPr>
        <w:t>יש שתי גישות מקובלות, האחת היא לזהות את האובייקטים בתמונה בכל פריים ופריים בנפרד</w:t>
      </w:r>
      <w:r w:rsidR="005644B4">
        <w:rPr>
          <w:rFonts w:hint="cs"/>
          <w:rtl/>
        </w:rPr>
        <w:t>,</w:t>
      </w:r>
      <w:r>
        <w:rPr>
          <w:rFonts w:hint="cs"/>
          <w:rtl/>
        </w:rPr>
        <w:t xml:space="preserve"> </w:t>
      </w:r>
      <w:r w:rsidR="00BA26C7" w:rsidRPr="00BA26C7">
        <w:rPr>
          <w:rFonts w:cs="Arial"/>
          <w:rtl/>
        </w:rPr>
        <w:t>וללא</w:t>
      </w:r>
      <w:r>
        <w:rPr>
          <w:rFonts w:hint="cs"/>
          <w:rtl/>
        </w:rPr>
        <w:t xml:space="preserve"> תלות בידע מקדים</w:t>
      </w:r>
      <w:r w:rsidR="005644B4">
        <w:rPr>
          <w:rFonts w:hint="cs"/>
          <w:rtl/>
        </w:rPr>
        <w:t xml:space="preserve">. </w:t>
      </w:r>
      <w:r>
        <w:rPr>
          <w:rFonts w:hint="cs"/>
          <w:rtl/>
        </w:rPr>
        <w:t xml:space="preserve">השנייה היא להשתמש בידע על מיקום קודם ולבצע הערכה למיקום העתידי של האובייקט. כפי </w:t>
      </w:r>
      <w:r w:rsidR="000D2C47">
        <w:rPr>
          <w:rFonts w:hint="cs"/>
          <w:rtl/>
        </w:rPr>
        <w:t>ש</w:t>
      </w:r>
      <w:r>
        <w:rPr>
          <w:rFonts w:hint="cs"/>
          <w:rtl/>
        </w:rPr>
        <w:t xml:space="preserve">ניתן להסיק מכך, המערכות </w:t>
      </w:r>
      <w:r w:rsidR="00EA0B99" w:rsidRPr="00EA0B99">
        <w:rPr>
          <w:rFonts w:cs="Arial"/>
          <w:rtl/>
        </w:rPr>
        <w:t>המשתמשות</w:t>
      </w:r>
      <w:r w:rsidR="00EA0B99">
        <w:rPr>
          <w:rFonts w:cs="Arial" w:hint="cs"/>
          <w:rtl/>
        </w:rPr>
        <w:t xml:space="preserve"> </w:t>
      </w:r>
      <w:r>
        <w:rPr>
          <w:rFonts w:hint="cs"/>
          <w:rtl/>
        </w:rPr>
        <w:t xml:space="preserve">בזכרון הן כבדות יותר ובכך </w:t>
      </w:r>
      <w:r w:rsidR="0008268E" w:rsidRPr="0008268E">
        <w:rPr>
          <w:rFonts w:cs="Arial"/>
          <w:rtl/>
        </w:rPr>
        <w:t>נותנות</w:t>
      </w:r>
      <w:r w:rsidR="0008268E">
        <w:rPr>
          <w:rFonts w:cs="Arial" w:hint="cs"/>
          <w:rtl/>
        </w:rPr>
        <w:t xml:space="preserve"> </w:t>
      </w:r>
      <w:r>
        <w:rPr>
          <w:rFonts w:hint="cs"/>
          <w:rtl/>
        </w:rPr>
        <w:t>ביצועים נמוכים יותר על הכרטיסים הניידים. נציין עם כך שהמערכת הסופית שנדרשת בפרויקט זה צריכה לעמוד בקצב עיבוד של לפחות 2 תמונות לשנייה, מה שהתברר שלא</w:t>
      </w:r>
      <w:r w:rsidR="000271A4" w:rsidRPr="000271A4">
        <w:rPr>
          <w:rtl/>
        </w:rPr>
        <w:t xml:space="preserve"> </w:t>
      </w:r>
      <w:r w:rsidR="000271A4" w:rsidRPr="000271A4">
        <w:rPr>
          <w:rFonts w:cs="Arial"/>
          <w:rtl/>
        </w:rPr>
        <w:t>קל להשגה</w:t>
      </w:r>
      <w:r>
        <w:rPr>
          <w:rFonts w:hint="cs"/>
          <w:rtl/>
        </w:rPr>
        <w:t xml:space="preserve"> על הכרטיסים הניידים. </w:t>
      </w:r>
      <w:bookmarkEnd w:id="2"/>
      <w:bookmarkEnd w:id="3"/>
    </w:p>
    <w:p w14:paraId="41F21591" w14:textId="661A135F" w:rsidR="006E14FC" w:rsidRDefault="006E14FC" w:rsidP="006E14FC">
      <w:pPr>
        <w:bidi/>
        <w:rPr>
          <w:b/>
          <w:bCs/>
          <w:sz w:val="28"/>
          <w:szCs w:val="28"/>
          <w:rtl/>
        </w:rPr>
      </w:pPr>
    </w:p>
    <w:p w14:paraId="1DCF1674" w14:textId="303DD75C" w:rsidR="00AD30CA" w:rsidRPr="008F15D0" w:rsidRDefault="00100977" w:rsidP="008F15D0">
      <w:pPr>
        <w:bidi/>
        <w:rPr>
          <w:rFonts w:cs="Arial"/>
          <w:rtl/>
        </w:rPr>
      </w:pPr>
      <w:r>
        <w:rPr>
          <w:rFonts w:hint="cs"/>
          <w:rtl/>
        </w:rPr>
        <w:t xml:space="preserve">לאחר שביצענו סקר ספרות מקיף ובחנו ביצועים של רשתות שונות, </w:t>
      </w:r>
      <w:r w:rsidR="00D3316A">
        <w:rPr>
          <w:rFonts w:hint="cs"/>
          <w:rtl/>
        </w:rPr>
        <w:t xml:space="preserve">התבררה לנו כי המועמדת הטובה ביותר </w:t>
      </w:r>
      <w:r>
        <w:rPr>
          <w:rFonts w:hint="cs"/>
          <w:rtl/>
        </w:rPr>
        <w:t xml:space="preserve">היא </w:t>
      </w:r>
      <w:r>
        <w:rPr>
          <w:rFonts w:hint="cs"/>
        </w:rPr>
        <w:t>SSD</w:t>
      </w:r>
      <w:r>
        <w:rPr>
          <w:rFonts w:hint="cs"/>
          <w:rtl/>
        </w:rPr>
        <w:t xml:space="preserve"> או </w:t>
      </w:r>
      <w:r w:rsidR="00D359AB" w:rsidRPr="00D359AB">
        <w:t>Single Shot Detector</w:t>
      </w:r>
      <w:r w:rsidR="00D359AB">
        <w:rPr>
          <w:rFonts w:hint="cs"/>
          <w:rtl/>
        </w:rPr>
        <w:t xml:space="preserve">. </w:t>
      </w:r>
      <w:r w:rsidR="00D3316A">
        <w:rPr>
          <w:rFonts w:hint="cs"/>
          <w:rtl/>
        </w:rPr>
        <w:t>רשת</w:t>
      </w:r>
      <w:r w:rsidR="00D359AB">
        <w:rPr>
          <w:rFonts w:hint="cs"/>
          <w:rtl/>
        </w:rPr>
        <w:t xml:space="preserve"> ז</w:t>
      </w:r>
      <w:r w:rsidR="00D3316A">
        <w:rPr>
          <w:rFonts w:hint="cs"/>
          <w:rtl/>
        </w:rPr>
        <w:t>ו</w:t>
      </w:r>
      <w:r w:rsidR="00D359AB">
        <w:rPr>
          <w:rFonts w:hint="cs"/>
          <w:rtl/>
        </w:rPr>
        <w:t xml:space="preserve"> מתבסס</w:t>
      </w:r>
      <w:r w:rsidR="00D3316A">
        <w:rPr>
          <w:rFonts w:hint="cs"/>
          <w:rtl/>
        </w:rPr>
        <w:t>ת</w:t>
      </w:r>
      <w:r w:rsidR="00D359AB">
        <w:rPr>
          <w:rFonts w:hint="cs"/>
          <w:rtl/>
        </w:rPr>
        <w:t xml:space="preserve"> על</w:t>
      </w:r>
      <w:r w:rsidR="001C41FF" w:rsidRPr="001C41FF">
        <w:rPr>
          <w:rtl/>
        </w:rPr>
        <w:t xml:space="preserve"> </w:t>
      </w:r>
      <w:r w:rsidR="001C41FF" w:rsidRPr="001C41FF">
        <w:rPr>
          <w:rFonts w:cs="Arial"/>
          <w:rtl/>
        </w:rPr>
        <w:t xml:space="preserve">הידע המיידי ולא </w:t>
      </w:r>
      <w:r w:rsidR="00F86332" w:rsidRPr="00F86332">
        <w:rPr>
          <w:rFonts w:cs="Arial"/>
          <w:rtl/>
        </w:rPr>
        <w:t xml:space="preserve">מסתמכת </w:t>
      </w:r>
      <w:r w:rsidR="001C41FF" w:rsidRPr="001C41FF">
        <w:rPr>
          <w:rFonts w:cs="Arial"/>
          <w:rtl/>
        </w:rPr>
        <w:t xml:space="preserve">על </w:t>
      </w:r>
      <w:r w:rsidR="00F86332">
        <w:rPr>
          <w:rFonts w:cs="Arial" w:hint="cs"/>
          <w:rtl/>
        </w:rPr>
        <w:t>ה</w:t>
      </w:r>
      <w:r w:rsidR="001C41FF" w:rsidRPr="001C41FF">
        <w:rPr>
          <w:rFonts w:cs="Arial"/>
          <w:rtl/>
        </w:rPr>
        <w:t xml:space="preserve">ידע </w:t>
      </w:r>
      <w:r w:rsidR="00F86332">
        <w:rPr>
          <w:rFonts w:cs="Arial" w:hint="cs"/>
          <w:rtl/>
        </w:rPr>
        <w:t>ה</w:t>
      </w:r>
      <w:r w:rsidR="001C41FF" w:rsidRPr="001C41FF">
        <w:rPr>
          <w:rFonts w:cs="Arial"/>
          <w:rtl/>
        </w:rPr>
        <w:t>קודם</w:t>
      </w:r>
      <w:r w:rsidR="001C41FF">
        <w:rPr>
          <w:rFonts w:cs="Arial" w:hint="cs"/>
          <w:rtl/>
        </w:rPr>
        <w:t>.</w:t>
      </w:r>
      <w:r w:rsidR="00056C3C">
        <w:rPr>
          <w:rFonts w:cs="Arial" w:hint="cs"/>
          <w:rtl/>
        </w:rPr>
        <w:t xml:space="preserve"> </w:t>
      </w:r>
      <w:r w:rsidR="00056C3C" w:rsidRPr="00056C3C">
        <w:rPr>
          <w:rFonts w:cs="Arial"/>
          <w:rtl/>
        </w:rPr>
        <w:t xml:space="preserve">רשתות מסוג </w:t>
      </w:r>
      <w:r w:rsidR="00F86332">
        <w:rPr>
          <w:rFonts w:cs="Arial" w:hint="cs"/>
          <w:rtl/>
        </w:rPr>
        <w:t>זה</w:t>
      </w:r>
      <w:r w:rsidR="00056C3C" w:rsidRPr="00056C3C">
        <w:rPr>
          <w:rFonts w:cs="Arial"/>
          <w:rtl/>
        </w:rPr>
        <w:t xml:space="preserve"> מחלקות את התמונה למסגרות רבות ומעריכות את הסיכוי להימצאות אובייקט בכל מסגרת ומסגרת.</w:t>
      </w:r>
      <w:r w:rsidR="00056C3C">
        <w:rPr>
          <w:rFonts w:cs="Arial" w:hint="cs"/>
          <w:rtl/>
        </w:rPr>
        <w:t xml:space="preserve"> </w:t>
      </w:r>
      <w:r w:rsidR="001A24E1" w:rsidRPr="001A24E1">
        <w:rPr>
          <w:rFonts w:cs="Arial"/>
          <w:rtl/>
        </w:rPr>
        <w:t>נראה</w:t>
      </w:r>
      <w:r w:rsidR="001A24E1">
        <w:rPr>
          <w:rFonts w:cs="Arial" w:hint="cs"/>
          <w:rtl/>
        </w:rPr>
        <w:t xml:space="preserve"> </w:t>
      </w:r>
      <w:r w:rsidR="00AA14C1" w:rsidRPr="00AA14C1">
        <w:rPr>
          <w:rFonts w:cs="Arial"/>
          <w:rtl/>
        </w:rPr>
        <w:t>דוגמה</w:t>
      </w:r>
      <w:r w:rsidR="008273DC">
        <w:rPr>
          <w:rFonts w:cs="Arial" w:hint="cs"/>
          <w:rtl/>
        </w:rPr>
        <w:t xml:space="preserve"> </w:t>
      </w:r>
      <w:r w:rsidR="008273DC" w:rsidRPr="008273DC">
        <w:rPr>
          <w:rFonts w:cs="Arial"/>
          <w:rtl/>
        </w:rPr>
        <w:t>לתוצאה הסופית</w:t>
      </w:r>
      <w:r w:rsidR="00AA14C1" w:rsidRPr="00AA14C1">
        <w:rPr>
          <w:rFonts w:cs="Arial"/>
          <w:rtl/>
        </w:rPr>
        <w:t xml:space="preserve"> </w:t>
      </w:r>
      <w:r w:rsidR="008F15D0">
        <w:rPr>
          <w:rFonts w:cs="Arial" w:hint="cs"/>
          <w:rtl/>
        </w:rPr>
        <w:t>שבה</w:t>
      </w:r>
      <w:r w:rsidR="00AD30CA" w:rsidRPr="009B3A3F">
        <w:rPr>
          <w:rtl/>
        </w:rPr>
        <w:t xml:space="preserve"> </w:t>
      </w:r>
      <w:r w:rsidR="00EB525F" w:rsidRPr="00EB525F">
        <w:rPr>
          <w:rFonts w:cs="Arial"/>
          <w:rtl/>
        </w:rPr>
        <w:t>רואים</w:t>
      </w:r>
      <w:r w:rsidR="00AD30CA" w:rsidRPr="009B3A3F">
        <w:rPr>
          <w:rtl/>
        </w:rPr>
        <w:t xml:space="preserve"> זיהוי אובייקט</w:t>
      </w:r>
      <w:r w:rsidR="00AD30CA">
        <w:t xml:space="preserve"> </w:t>
      </w:r>
      <w:r w:rsidR="00AD30CA" w:rsidRPr="009B3A3F">
        <w:rPr>
          <w:rtl/>
        </w:rPr>
        <w:t>והערכה באחוזים למידת הודאות בסוג האוביקט</w:t>
      </w:r>
      <w:r w:rsidR="008F15D0">
        <w:rPr>
          <w:rFonts w:hint="cs"/>
          <w:rtl/>
        </w:rPr>
        <w:t xml:space="preserve">, </w:t>
      </w:r>
      <w:r w:rsidR="00AD30CA" w:rsidRPr="009B3A3F">
        <w:rPr>
          <w:rtl/>
        </w:rPr>
        <w:t>רשתות אלו הן הפתרון המושלם למערכת שלנו.</w:t>
      </w:r>
    </w:p>
    <w:p w14:paraId="16F895C2" w14:textId="1FD49966" w:rsidR="00C25F49" w:rsidRPr="00D66377" w:rsidRDefault="008F15D0" w:rsidP="00D66377">
      <w:pPr>
        <w:bidi/>
        <w:rPr>
          <w:rtl/>
        </w:rPr>
      </w:pPr>
      <w:r>
        <w:rPr>
          <w:noProof/>
        </w:rPr>
        <w:drawing>
          <wp:anchor distT="0" distB="0" distL="114300" distR="114300" simplePos="0" relativeHeight="251654167" behindDoc="0" locked="0" layoutInCell="1" allowOverlap="1" wp14:anchorId="6D4D4970" wp14:editId="47F9EADA">
            <wp:simplePos x="0" y="0"/>
            <wp:positionH relativeFrom="margin">
              <wp:posOffset>1294931</wp:posOffset>
            </wp:positionH>
            <wp:positionV relativeFrom="paragraph">
              <wp:posOffset>355545</wp:posOffset>
            </wp:positionV>
            <wp:extent cx="3545058" cy="2481919"/>
            <wp:effectExtent l="0" t="0" r="0" b="0"/>
            <wp:wrapTopAndBottom/>
            <wp:docPr id="8" name="Picture 8" descr="Airplanes Detection for Satellite using Faster RCNN | by Shubhankar Rawat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rplanes Detection for Satellite using Faster RCNN | by Shubhankar Rawat |  Towards Data Sci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5058" cy="2481919"/>
                    </a:xfrm>
                    <a:prstGeom prst="rect">
                      <a:avLst/>
                    </a:prstGeom>
                    <a:noFill/>
                    <a:ln>
                      <a:noFill/>
                    </a:ln>
                  </pic:spPr>
                </pic:pic>
              </a:graphicData>
            </a:graphic>
          </wp:anchor>
        </w:drawing>
      </w:r>
    </w:p>
    <w:p w14:paraId="278E52D3" w14:textId="77777777" w:rsidR="00E519DC" w:rsidRDefault="00E519DC">
      <w:pPr>
        <w:spacing w:after="160" w:line="259" w:lineRule="auto"/>
        <w:jc w:val="left"/>
        <w:rPr>
          <w:b/>
          <w:bCs/>
          <w:sz w:val="28"/>
          <w:szCs w:val="28"/>
          <w:rtl/>
        </w:rPr>
      </w:pPr>
      <w:r>
        <w:rPr>
          <w:b/>
          <w:bCs/>
          <w:sz w:val="28"/>
          <w:szCs w:val="28"/>
          <w:rtl/>
        </w:rPr>
        <w:br w:type="page"/>
      </w:r>
    </w:p>
    <w:p w14:paraId="09C6C244" w14:textId="4B160A1A" w:rsidR="009D2BC2" w:rsidRDefault="003E5EDA" w:rsidP="00D94FD2">
      <w:pPr>
        <w:bidi/>
        <w:rPr>
          <w:b/>
          <w:bCs/>
          <w:sz w:val="28"/>
          <w:szCs w:val="28"/>
        </w:rPr>
      </w:pPr>
      <w:r w:rsidRPr="006E14FC">
        <w:rPr>
          <w:rFonts w:hint="cs"/>
          <w:b/>
          <w:bCs/>
          <w:sz w:val="28"/>
          <w:szCs w:val="28"/>
          <w:rtl/>
        </w:rPr>
        <w:lastRenderedPageBreak/>
        <w:t>הרשת שנבחרה</w:t>
      </w:r>
      <w:r w:rsidR="006E14FC">
        <w:rPr>
          <w:rFonts w:hint="cs"/>
          <w:b/>
          <w:bCs/>
          <w:sz w:val="28"/>
          <w:szCs w:val="28"/>
          <w:rtl/>
        </w:rPr>
        <w:t>:</w:t>
      </w:r>
      <w:r w:rsidR="00E71550" w:rsidRPr="006E14FC">
        <w:rPr>
          <w:b/>
          <w:bCs/>
          <w:sz w:val="28"/>
          <w:szCs w:val="28"/>
          <w:rtl/>
        </w:rPr>
        <w:tab/>
      </w:r>
    </w:p>
    <w:p w14:paraId="3167895B" w14:textId="54A7B4A5" w:rsidR="003A4E11" w:rsidRDefault="00B77396" w:rsidP="003B05C0">
      <w:pPr>
        <w:bidi/>
        <w:rPr>
          <w:rFonts w:cs="Arial"/>
          <w:rtl/>
        </w:rPr>
      </w:pPr>
      <w:r w:rsidRPr="00080768">
        <w:rPr>
          <w:rFonts w:cs="Arial" w:hint="cs"/>
          <w:rtl/>
        </w:rPr>
        <w:t xml:space="preserve">האופציות לבחירת רשת הן </w:t>
      </w:r>
      <w:r w:rsidR="00D12815" w:rsidRPr="00080768">
        <w:rPr>
          <w:rFonts w:cs="Arial" w:hint="cs"/>
          <w:rtl/>
        </w:rPr>
        <w:t xml:space="preserve">גדולות מאוד, ולכל רשת יש יתרונות וחסרונות. מפתחי הרשתות </w:t>
      </w:r>
      <w:r w:rsidR="0060015F" w:rsidRPr="00080768">
        <w:rPr>
          <w:rFonts w:cs="Arial" w:hint="cs"/>
          <w:rtl/>
        </w:rPr>
        <w:t xml:space="preserve">מתחרים </w:t>
      </w:r>
      <w:r w:rsidR="002F70AC">
        <w:rPr>
          <w:rFonts w:cs="Arial" w:hint="cs"/>
          <w:rtl/>
        </w:rPr>
        <w:t xml:space="preserve">על </w:t>
      </w:r>
      <w:r w:rsidR="0060015F" w:rsidRPr="00080768">
        <w:rPr>
          <w:rFonts w:cs="Arial" w:hint="cs"/>
          <w:rtl/>
        </w:rPr>
        <w:t>פיתוח רשת בעלת דיוק גבוה בזמן עיבוד מינימלי ככל הניתן. קיימים מאגרי</w:t>
      </w:r>
      <w:r w:rsidR="00264E13" w:rsidRPr="00080768">
        <w:rPr>
          <w:rFonts w:cs="Arial" w:hint="cs"/>
          <w:rtl/>
        </w:rPr>
        <w:t xml:space="preserve"> תמונות שעליהם מקובל לבחון את הרשתות, הכוללים אובייקטים </w:t>
      </w:r>
      <w:r w:rsidR="00CB1C23" w:rsidRPr="00080768">
        <w:rPr>
          <w:rFonts w:cs="Arial" w:hint="cs"/>
          <w:rtl/>
        </w:rPr>
        <w:t xml:space="preserve">משלל קטגורויות שנפוצות בחיי היום יום. בין רשתות אלו </w:t>
      </w:r>
      <w:r w:rsidR="00080768" w:rsidRPr="00080768">
        <w:rPr>
          <w:rFonts w:cs="Arial" w:hint="cs"/>
          <w:rtl/>
        </w:rPr>
        <w:t>ניתן למצוא</w:t>
      </w:r>
      <w:r w:rsidR="008D7775">
        <w:rPr>
          <w:rFonts w:cs="Arial" w:hint="cs"/>
          <w:rtl/>
        </w:rPr>
        <w:t xml:space="preserve"> </w:t>
      </w:r>
      <w:r w:rsidR="008D7775" w:rsidRPr="00080768">
        <w:rPr>
          <w:rFonts w:cs="Arial" w:hint="cs"/>
          <w:rtl/>
        </w:rPr>
        <w:t>שמות</w:t>
      </w:r>
      <w:r w:rsidR="00080768" w:rsidRPr="00080768">
        <w:rPr>
          <w:rFonts w:cs="Arial" w:hint="cs"/>
          <w:rtl/>
        </w:rPr>
        <w:t xml:space="preserve"> </w:t>
      </w:r>
      <w:r w:rsidR="008D7775">
        <w:rPr>
          <w:rFonts w:cs="Arial" w:hint="cs"/>
          <w:rtl/>
        </w:rPr>
        <w:t>כמו</w:t>
      </w:r>
      <w:r w:rsidR="00080768" w:rsidRPr="00080768">
        <w:rPr>
          <w:rFonts w:cs="Arial" w:hint="cs"/>
          <w:rtl/>
        </w:rPr>
        <w:t>:</w:t>
      </w:r>
      <w:r w:rsidR="00782B54">
        <w:rPr>
          <w:rFonts w:cs="Arial" w:hint="cs"/>
          <w:rtl/>
        </w:rPr>
        <w:t xml:space="preserve"> </w:t>
      </w:r>
      <w:r w:rsidR="00782B54" w:rsidRPr="00C7075D">
        <w:rPr>
          <w:rFonts w:cs="Arial"/>
        </w:rPr>
        <w:t>YOLO</w:t>
      </w:r>
      <w:r w:rsidR="00C7075D">
        <w:rPr>
          <w:rFonts w:cs="Arial" w:hint="cs"/>
          <w:rtl/>
        </w:rPr>
        <w:t>,</w:t>
      </w:r>
      <w:r w:rsidR="00782B54" w:rsidRPr="00782B54">
        <w:rPr>
          <w:rFonts w:cs="Arial"/>
        </w:rPr>
        <w:t xml:space="preserve"> </w:t>
      </w:r>
      <w:r w:rsidR="00782B54">
        <w:rPr>
          <w:rFonts w:cs="Arial" w:hint="cs"/>
          <w:rtl/>
        </w:rPr>
        <w:t xml:space="preserve"> </w:t>
      </w:r>
      <w:r w:rsidR="00782B54" w:rsidRPr="00C7075D">
        <w:rPr>
          <w:rFonts w:cs="Arial"/>
        </w:rPr>
        <w:t>RetinaNet</w:t>
      </w:r>
      <w:r w:rsidR="00782B54">
        <w:rPr>
          <w:rFonts w:cs="Arial" w:hint="cs"/>
          <w:rtl/>
        </w:rPr>
        <w:t>,</w:t>
      </w:r>
      <w:r w:rsidR="00C7075D">
        <w:rPr>
          <w:rFonts w:cs="Arial" w:hint="cs"/>
          <w:rtl/>
        </w:rPr>
        <w:t xml:space="preserve"> </w:t>
      </w:r>
      <w:r w:rsidR="009D2BC2" w:rsidRPr="00C7075D">
        <w:rPr>
          <w:rFonts w:cs="Arial"/>
        </w:rPr>
        <w:t>R-FCN</w:t>
      </w:r>
      <w:r w:rsidR="000F5015">
        <w:rPr>
          <w:rFonts w:cs="Arial" w:hint="cs"/>
          <w:rtl/>
        </w:rPr>
        <w:t xml:space="preserve">, </w:t>
      </w:r>
      <w:r w:rsidR="00147AAA" w:rsidRPr="00C7075D">
        <w:rPr>
          <w:rFonts w:cs="Arial"/>
        </w:rPr>
        <w:t>SSD</w:t>
      </w:r>
      <w:r w:rsidR="000F5015">
        <w:rPr>
          <w:rFonts w:cs="Arial" w:hint="cs"/>
          <w:rtl/>
        </w:rPr>
        <w:t>,</w:t>
      </w:r>
      <w:r w:rsidR="00C7075D">
        <w:rPr>
          <w:rFonts w:cs="Arial" w:hint="cs"/>
          <w:rtl/>
        </w:rPr>
        <w:t xml:space="preserve"> </w:t>
      </w:r>
      <w:r w:rsidRPr="00C7075D">
        <w:rPr>
          <w:rFonts w:cs="Arial"/>
        </w:rPr>
        <w:t>FPN</w:t>
      </w:r>
      <w:r w:rsidR="000F5015">
        <w:rPr>
          <w:rFonts w:cs="Arial" w:hint="cs"/>
          <w:rtl/>
        </w:rPr>
        <w:t>,</w:t>
      </w:r>
      <w:r w:rsidRPr="00C7075D">
        <w:rPr>
          <w:rFonts w:cs="Arial"/>
        </w:rPr>
        <w:t> </w:t>
      </w:r>
      <w:r w:rsidR="00782B54">
        <w:rPr>
          <w:rFonts w:cs="Arial" w:hint="cs"/>
          <w:rtl/>
        </w:rPr>
        <w:t xml:space="preserve"> </w:t>
      </w:r>
      <w:r w:rsidR="008D7775">
        <w:rPr>
          <w:rFonts w:cs="Arial" w:hint="cs"/>
          <w:rtl/>
        </w:rPr>
        <w:t xml:space="preserve">ו- </w:t>
      </w:r>
      <w:r w:rsidR="00782B54" w:rsidRPr="00C7075D">
        <w:rPr>
          <w:rFonts w:cs="Arial"/>
        </w:rPr>
        <w:t>Faster R-CNN</w:t>
      </w:r>
      <w:r w:rsidR="00782B54">
        <w:rPr>
          <w:rFonts w:cs="Arial" w:hint="cs"/>
          <w:rtl/>
        </w:rPr>
        <w:t>.</w:t>
      </w:r>
      <w:r w:rsidR="008D7775">
        <w:rPr>
          <w:rFonts w:cs="Arial" w:hint="cs"/>
          <w:rtl/>
        </w:rPr>
        <w:t xml:space="preserve"> </w:t>
      </w:r>
      <w:r w:rsidR="008F7BE7">
        <w:rPr>
          <w:rFonts w:cs="Arial" w:hint="cs"/>
          <w:rtl/>
        </w:rPr>
        <w:t>מבין רשתות אלו הנפוצה ביותר היא ה-</w:t>
      </w:r>
      <w:r w:rsidR="008F7BE7">
        <w:rPr>
          <w:rFonts w:cs="Arial" w:hint="cs"/>
        </w:rPr>
        <w:t>YOLO</w:t>
      </w:r>
      <w:r w:rsidR="00E4660A">
        <w:rPr>
          <w:rFonts w:cs="Arial" w:hint="cs"/>
          <w:rtl/>
        </w:rPr>
        <w:t xml:space="preserve">, </w:t>
      </w:r>
      <w:r w:rsidR="0060570B">
        <w:rPr>
          <w:rFonts w:cs="Arial" w:hint="cs"/>
          <w:rtl/>
        </w:rPr>
        <w:t xml:space="preserve">רשת </w:t>
      </w:r>
      <w:r w:rsidR="00A67B78">
        <w:rPr>
          <w:rFonts w:cs="Arial" w:hint="cs"/>
          <w:rtl/>
        </w:rPr>
        <w:t>ה</w:t>
      </w:r>
      <w:r w:rsidR="0060570B">
        <w:rPr>
          <w:rFonts w:cs="Arial" w:hint="cs"/>
          <w:rtl/>
        </w:rPr>
        <w:t xml:space="preserve">משיגה את </w:t>
      </w:r>
      <w:r w:rsidR="00D33F5E">
        <w:rPr>
          <w:rFonts w:cs="Arial" w:hint="cs"/>
          <w:rtl/>
        </w:rPr>
        <w:t>התוצאות המהירות ביותר</w:t>
      </w:r>
      <w:r w:rsidR="00A67B78">
        <w:rPr>
          <w:rFonts w:cs="Arial" w:hint="cs"/>
          <w:rtl/>
        </w:rPr>
        <w:t>,</w:t>
      </w:r>
      <w:r w:rsidR="00D33F5E">
        <w:rPr>
          <w:rFonts w:cs="Arial" w:hint="cs"/>
          <w:rtl/>
        </w:rPr>
        <w:t xml:space="preserve"> ובעלת דיוק שלא ניתן להתחרות </w:t>
      </w:r>
      <w:r w:rsidR="00A67B78">
        <w:rPr>
          <w:rFonts w:cs="Arial" w:hint="cs"/>
          <w:rtl/>
        </w:rPr>
        <w:t>ב</w:t>
      </w:r>
      <w:r w:rsidR="008A70CD">
        <w:rPr>
          <w:rFonts w:cs="Arial" w:hint="cs"/>
          <w:rtl/>
        </w:rPr>
        <w:t xml:space="preserve">קצב עיבוד שכזה. </w:t>
      </w:r>
    </w:p>
    <w:p w14:paraId="033C623B" w14:textId="3E91317F" w:rsidR="004F1582" w:rsidRDefault="004F1582" w:rsidP="004F1582">
      <w:pPr>
        <w:bidi/>
        <w:rPr>
          <w:rFonts w:cs="Arial"/>
          <w:rtl/>
        </w:rPr>
      </w:pPr>
    </w:p>
    <w:p w14:paraId="47563C5F" w14:textId="47731C2E" w:rsidR="00AE7056" w:rsidRDefault="004F1582" w:rsidP="004F1582">
      <w:pPr>
        <w:bidi/>
        <w:rPr>
          <w:rFonts w:cs="Arial"/>
          <w:rtl/>
        </w:rPr>
      </w:pPr>
      <w:r w:rsidRPr="004F1582">
        <w:rPr>
          <w:rFonts w:cs="Arial"/>
          <w:rtl/>
        </w:rPr>
        <w:t xml:space="preserve">בדיאגרמות הבאות ניתן לראות ביצועים של רשתות שונות על מאגר זהה בשם </w:t>
      </w:r>
      <w:r w:rsidRPr="004F1582">
        <w:rPr>
          <w:rFonts w:cs="Arial"/>
        </w:rPr>
        <w:t>COCO</w:t>
      </w:r>
      <w:r w:rsidRPr="004F1582">
        <w:rPr>
          <w:rFonts w:cs="Arial"/>
          <w:rtl/>
        </w:rPr>
        <w:t>:</w:t>
      </w:r>
    </w:p>
    <w:p w14:paraId="5183BECC" w14:textId="1999F351" w:rsidR="003A4E11" w:rsidRDefault="009B5EFA" w:rsidP="003A4E11">
      <w:pPr>
        <w:bidi/>
        <w:spacing w:after="160" w:line="259" w:lineRule="auto"/>
        <w:jc w:val="left"/>
        <w:rPr>
          <w:rFonts w:cs="Arial"/>
          <w:rtl/>
        </w:rPr>
      </w:pPr>
      <w:r>
        <w:rPr>
          <w:noProof/>
        </w:rPr>
        <mc:AlternateContent>
          <mc:Choice Requires="wps">
            <w:drawing>
              <wp:anchor distT="0" distB="0" distL="114300" distR="114300" simplePos="0" relativeHeight="251654170" behindDoc="0" locked="0" layoutInCell="1" allowOverlap="1" wp14:anchorId="3E4A33AC" wp14:editId="59B37F64">
                <wp:simplePos x="0" y="0"/>
                <wp:positionH relativeFrom="column">
                  <wp:posOffset>5580849</wp:posOffset>
                </wp:positionH>
                <wp:positionV relativeFrom="paragraph">
                  <wp:posOffset>567883</wp:posOffset>
                </wp:positionV>
                <wp:extent cx="723154" cy="254442"/>
                <wp:effectExtent l="0" t="0" r="20320" b="12700"/>
                <wp:wrapNone/>
                <wp:docPr id="36" name="Rectangle 36"/>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071C44A9" w14:textId="50AE5D22"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A33AC" id="Rectangle 36" o:spid="_x0000_s1034" style="position:absolute;left:0;text-align:left;margin-left:439.45pt;margin-top:44.7pt;width:56.95pt;height:20.05pt;z-index:251654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" fillcolor="white [3201]" strokecolor="black [3200]" strokeweight="1pt">
                <v:textbox>
                  <w:txbxContent>
                    <w:p w14:paraId="071C44A9" w14:textId="50AE5D22"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71" behindDoc="0" locked="0" layoutInCell="1" allowOverlap="1" wp14:anchorId="24762A17" wp14:editId="562B0322">
                <wp:simplePos x="0" y="0"/>
                <wp:positionH relativeFrom="column">
                  <wp:posOffset>2386496</wp:posOffset>
                </wp:positionH>
                <wp:positionV relativeFrom="paragraph">
                  <wp:posOffset>506233</wp:posOffset>
                </wp:positionV>
                <wp:extent cx="723154" cy="254442"/>
                <wp:effectExtent l="0" t="0" r="20320" b="12700"/>
                <wp:wrapNone/>
                <wp:docPr id="39" name="Rectangle 39"/>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7FDE120E" w14:textId="77777777"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62A17" id="Rectangle 39" o:spid="_x0000_s1035" style="position:absolute;left:0;text-align:left;margin-left:187.9pt;margin-top:39.85pt;width:56.95pt;height:20.05pt;z-index:251654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" fillcolor="white [3201]" strokecolor="black [3200]" strokeweight="1pt">
                <v:textbox>
                  <w:txbxContent>
                    <w:p w14:paraId="7FDE120E" w14:textId="77777777"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68" behindDoc="0" locked="0" layoutInCell="1" allowOverlap="1" wp14:anchorId="39BC0C68" wp14:editId="4B240718">
                <wp:simplePos x="0" y="0"/>
                <wp:positionH relativeFrom="column">
                  <wp:posOffset>2351930</wp:posOffset>
                </wp:positionH>
                <wp:positionV relativeFrom="paragraph">
                  <wp:posOffset>600819</wp:posOffset>
                </wp:positionV>
                <wp:extent cx="542345" cy="396351"/>
                <wp:effectExtent l="38100" t="0" r="29210" b="60960"/>
                <wp:wrapNone/>
                <wp:docPr id="25" name="Straight Arrow Connector 25"/>
                <wp:cNvGraphicFramePr/>
                <a:graphic xmlns:a="http://schemas.openxmlformats.org/drawingml/2006/main">
                  <a:graphicData uri="http://schemas.microsoft.com/office/word/2010/wordprocessingShape">
                    <wps:wsp>
                      <wps:cNvCnPr/>
                      <wps:spPr>
                        <a:xfrm flipH="1">
                          <a:off x="0" y="0"/>
                          <a:ext cx="542345" cy="39635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7315DE" id="Straight Arrow Connector 25" o:spid="_x0000_s1026" type="#_x0000_t32" style="position:absolute;margin-left:185.2pt;margin-top:47.3pt;width:42.7pt;height:31.2pt;flip:x;z-index:251654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" strokecolor="red" strokeweight=".5pt">
                <v:stroke endarrow="block" joinstyle="miter"/>
              </v:shape>
            </w:pict>
          </mc:Fallback>
        </mc:AlternateContent>
      </w:r>
      <w:r>
        <w:rPr>
          <w:noProof/>
        </w:rPr>
        <mc:AlternateContent>
          <mc:Choice Requires="wps">
            <w:drawing>
              <wp:anchor distT="0" distB="0" distL="114300" distR="114300" simplePos="0" relativeHeight="251654169" behindDoc="0" locked="0" layoutInCell="1" allowOverlap="1" wp14:anchorId="07B9089D" wp14:editId="4030F218">
                <wp:simplePos x="0" y="0"/>
                <wp:positionH relativeFrom="column">
                  <wp:posOffset>5373424</wp:posOffset>
                </wp:positionH>
                <wp:positionV relativeFrom="paragraph">
                  <wp:posOffset>664430</wp:posOffset>
                </wp:positionV>
                <wp:extent cx="931959" cy="300935"/>
                <wp:effectExtent l="38100" t="0" r="20955" b="61595"/>
                <wp:wrapNone/>
                <wp:docPr id="35" name="Straight Arrow Connector 35"/>
                <wp:cNvGraphicFramePr/>
                <a:graphic xmlns:a="http://schemas.openxmlformats.org/drawingml/2006/main">
                  <a:graphicData uri="http://schemas.microsoft.com/office/word/2010/wordprocessingShape">
                    <wps:wsp>
                      <wps:cNvCnPr/>
                      <wps:spPr>
                        <a:xfrm flipH="1">
                          <a:off x="0" y="0"/>
                          <a:ext cx="931959" cy="30093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4DA957" id="Straight Arrow Connector 35" o:spid="_x0000_s1026" type="#_x0000_t32" style="position:absolute;margin-left:423.1pt;margin-top:52.3pt;width:73.4pt;height:23.7pt;flip:x;z-index:251654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" strokecolor="red" strokeweight=".5pt">
                <v:stroke endarrow="block" joinstyle="miter"/>
              </v:shape>
            </w:pict>
          </mc:Fallback>
        </mc:AlternateContent>
      </w:r>
      <w:r w:rsidR="00EA32E9">
        <w:rPr>
          <w:noProof/>
        </w:rPr>
        <w:drawing>
          <wp:inline distT="0" distB="0" distL="0" distR="0" wp14:anchorId="300571C0" wp14:editId="30C45C69">
            <wp:extent cx="5943600" cy="3792855"/>
            <wp:effectExtent l="0" t="0" r="0" b="0"/>
            <wp:docPr id="1" name="Picture 1" descr="modern_g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inline>
        </w:drawing>
      </w:r>
    </w:p>
    <w:p w14:paraId="14090E85" w14:textId="3A7ECDE6" w:rsidR="00A67B78" w:rsidRDefault="00A67B78" w:rsidP="00A67B78">
      <w:pPr>
        <w:bidi/>
        <w:spacing w:after="160" w:line="259" w:lineRule="auto"/>
        <w:jc w:val="left"/>
        <w:rPr>
          <w:rFonts w:cs="Arial"/>
          <w:rtl/>
        </w:rPr>
      </w:pPr>
    </w:p>
    <w:p w14:paraId="32E1C4D3" w14:textId="45188B4B" w:rsidR="000B5B12" w:rsidRDefault="0010196C" w:rsidP="00632F1C">
      <w:pPr>
        <w:bidi/>
        <w:rPr>
          <w:rFonts w:cs="Arial"/>
          <w:rtl/>
        </w:rPr>
      </w:pPr>
      <w:r w:rsidRPr="0010196C">
        <w:rPr>
          <w:rFonts w:cs="Arial"/>
          <w:rtl/>
        </w:rPr>
        <w:t>לפי תוצאות אלו, ובנוסף מהסיבה ש</w:t>
      </w:r>
      <w:r w:rsidRPr="0010196C">
        <w:t>YOLO</w:t>
      </w:r>
      <w:r w:rsidRPr="0010196C">
        <w:rPr>
          <w:rFonts w:cs="Arial"/>
          <w:rtl/>
        </w:rPr>
        <w:t xml:space="preserve"> היא רשת מאוד פופולרית וקיימות לה גרסאות ועדכונים רבים, בחרנו להשתמש </w:t>
      </w:r>
      <w:r w:rsidR="005D25FD" w:rsidRPr="005D25FD">
        <w:rPr>
          <w:rFonts w:cs="Arial"/>
          <w:rtl/>
        </w:rPr>
        <w:t xml:space="preserve">בגירסה העדכנית שלה - </w:t>
      </w:r>
      <w:r w:rsidR="005D25FD" w:rsidRPr="005D25FD">
        <w:rPr>
          <w:rFonts w:cs="Arial"/>
        </w:rPr>
        <w:t>YOLOv4</w:t>
      </w:r>
      <w:r w:rsidRPr="0010196C">
        <w:rPr>
          <w:rFonts w:cs="Arial"/>
          <w:rtl/>
        </w:rPr>
        <w:t>.</w:t>
      </w:r>
      <w:r w:rsidR="004730DC" w:rsidRPr="004730DC">
        <w:rPr>
          <w:rtl/>
        </w:rPr>
        <w:t xml:space="preserve"> </w:t>
      </w:r>
      <w:r w:rsidR="004730DC" w:rsidRPr="004730DC">
        <w:rPr>
          <w:rFonts w:cs="Arial"/>
          <w:rtl/>
        </w:rPr>
        <w:t>בשל הביצועים המהירים שלה היא מתאימה לעבוד על כרטיסים בעלי הספק נמוך ולספק את הסחורה.</w:t>
      </w:r>
      <w:r>
        <w:rPr>
          <w:rFonts w:cs="Arial" w:hint="cs"/>
          <w:rtl/>
        </w:rPr>
        <w:t xml:space="preserve"> </w:t>
      </w:r>
      <w:r w:rsidR="00697D65" w:rsidRPr="00697D65">
        <w:rPr>
          <w:rFonts w:cs="Arial"/>
          <w:rtl/>
        </w:rPr>
        <w:t xml:space="preserve">הגירסה העדכנית של </w:t>
      </w:r>
      <w:r w:rsidR="00697D65" w:rsidRPr="00697D65">
        <w:t>YOLO</w:t>
      </w:r>
      <w:r w:rsidR="00697D65" w:rsidRPr="00697D65">
        <w:rPr>
          <w:rFonts w:cs="Arial"/>
          <w:rtl/>
        </w:rPr>
        <w:t xml:space="preserve"> היא הגירסה הרביעית שיכולה להגיע ל</w:t>
      </w:r>
      <w:r w:rsidR="00697D65">
        <w:rPr>
          <w:rFonts w:cs="Arial" w:hint="cs"/>
          <w:rtl/>
        </w:rPr>
        <w:t>-</w:t>
      </w:r>
      <w:r w:rsidR="00697D65" w:rsidRPr="00697D65">
        <w:t>AP</w:t>
      </w:r>
      <w:r w:rsidR="00697D65">
        <w:rPr>
          <w:rFonts w:hint="cs"/>
          <w:rtl/>
        </w:rPr>
        <w:t xml:space="preserve"> </w:t>
      </w:r>
      <w:r w:rsidR="00697D65" w:rsidRPr="00697D65">
        <w:rPr>
          <w:rFonts w:cs="Arial"/>
          <w:rtl/>
        </w:rPr>
        <w:t>של למעלה מ65%</w:t>
      </w:r>
      <w:r w:rsidR="00697D65">
        <w:rPr>
          <w:rFonts w:cs="Arial" w:hint="cs"/>
          <w:rtl/>
        </w:rPr>
        <w:t>,</w:t>
      </w:r>
      <w:r w:rsidR="00697D65" w:rsidRPr="00697D65">
        <w:rPr>
          <w:rFonts w:cs="Arial"/>
          <w:rtl/>
        </w:rPr>
        <w:t xml:space="preserve"> ולבצע זאת בקצב עיבוד של כ55 פריימים לשנייה על כרטיס גרפי </w:t>
      </w:r>
      <w:r w:rsidR="004D2B34" w:rsidRPr="004D2B34">
        <w:rPr>
          <w:rFonts w:cs="Arial"/>
          <w:rtl/>
        </w:rPr>
        <w:t>בעל ביצועים גבוהים</w:t>
      </w:r>
      <w:r w:rsidR="00A67B78">
        <w:rPr>
          <w:rFonts w:cs="Arial" w:hint="cs"/>
          <w:rtl/>
        </w:rPr>
        <w:t>.</w:t>
      </w:r>
      <w:r w:rsidR="00A67B78" w:rsidRPr="00AE7056">
        <w:rPr>
          <w:rFonts w:cs="Arial"/>
        </w:rPr>
        <w:t xml:space="preserve"> </w:t>
      </w:r>
      <w:r w:rsidR="00A67B78">
        <w:rPr>
          <w:rFonts w:cs="Arial" w:hint="cs"/>
          <w:rtl/>
        </w:rPr>
        <w:t xml:space="preserve"> </w:t>
      </w:r>
      <w:r w:rsidR="00A67B78">
        <w:rPr>
          <w:rFonts w:cs="Arial"/>
        </w:rPr>
        <w:t>YOLO</w:t>
      </w:r>
      <w:r w:rsidR="00A67B78">
        <w:rPr>
          <w:rFonts w:cs="Arial" w:hint="cs"/>
          <w:rtl/>
        </w:rPr>
        <w:t xml:space="preserve"> </w:t>
      </w:r>
      <w:r w:rsidR="00A67B78" w:rsidRPr="687C9BDC">
        <w:rPr>
          <w:rFonts w:cs="Arial"/>
          <w:rtl/>
        </w:rPr>
        <w:t>מבוססת על רשת קונבולוציה עצבית (</w:t>
      </w:r>
      <w:r w:rsidR="00A67B78" w:rsidRPr="687C9BDC">
        <w:rPr>
          <w:rFonts w:cs="Arial"/>
        </w:rPr>
        <w:t>CNN</w:t>
      </w:r>
      <w:r w:rsidR="00A67B78" w:rsidRPr="687C9BDC">
        <w:rPr>
          <w:rFonts w:cs="Arial"/>
          <w:rtl/>
        </w:rPr>
        <w:t>) כך שהיא מחלקת תמונה לאזורים</w:t>
      </w:r>
      <w:r w:rsidR="00853DC2">
        <w:rPr>
          <w:rFonts w:cs="Arial" w:hint="cs"/>
          <w:rtl/>
        </w:rPr>
        <w:t>,</w:t>
      </w:r>
      <w:r w:rsidR="00A67B78" w:rsidRPr="687C9BDC">
        <w:rPr>
          <w:rFonts w:cs="Arial"/>
          <w:rtl/>
        </w:rPr>
        <w:t xml:space="preserve"> ועבור כל אזור מחשבת את ההסתברויות להמצאות אובייקטים.</w:t>
      </w:r>
      <w:r w:rsidR="00E04A71" w:rsidRPr="00E04A71">
        <w:rPr>
          <w:rtl/>
        </w:rPr>
        <w:t xml:space="preserve"> </w:t>
      </w:r>
      <w:r w:rsidR="00E04A71" w:rsidRPr="00E04A71">
        <w:rPr>
          <w:rFonts w:cs="Arial"/>
          <w:rtl/>
        </w:rPr>
        <w:t>בכך, הרשת יכולה לזהות מספר אובייקטים במקביל ולעשות את במהירות רבה.</w:t>
      </w:r>
      <w:r w:rsidR="00A67B78" w:rsidRPr="687C9BDC">
        <w:rPr>
          <w:rFonts w:cs="Arial"/>
          <w:rtl/>
        </w:rPr>
        <w:t xml:space="preserve"> </w:t>
      </w:r>
      <w:r w:rsidR="00A02107">
        <w:rPr>
          <w:rFonts w:cs="Arial" w:hint="cs"/>
          <w:rtl/>
        </w:rPr>
        <w:t xml:space="preserve">אנו מסתמכים על כך שאם הביצועים </w:t>
      </w:r>
      <w:r w:rsidR="00703702">
        <w:rPr>
          <w:rFonts w:cs="Arial" w:hint="cs"/>
          <w:rtl/>
        </w:rPr>
        <w:t xml:space="preserve">של הרשת עבור </w:t>
      </w:r>
      <w:r w:rsidR="00703702">
        <w:rPr>
          <w:rFonts w:cs="Arial" w:hint="cs"/>
        </w:rPr>
        <w:t>GPU</w:t>
      </w:r>
      <w:r w:rsidR="00703702">
        <w:rPr>
          <w:rFonts w:cs="Arial" w:hint="cs"/>
          <w:rtl/>
        </w:rPr>
        <w:t xml:space="preserve"> הם יותר טובים גם </w:t>
      </w:r>
      <w:r w:rsidR="00AE48EF" w:rsidRPr="00314FE1">
        <w:rPr>
          <w:rFonts w:cs="Arial"/>
          <w:rtl/>
        </w:rPr>
        <w:t>ב</w:t>
      </w:r>
      <w:r w:rsidR="00314FE1" w:rsidRPr="00314FE1">
        <w:rPr>
          <w:rFonts w:cs="Arial"/>
          <w:rtl/>
        </w:rPr>
        <w:t>קצב וגם בדיוק</w:t>
      </w:r>
      <w:r w:rsidR="00314FE1">
        <w:rPr>
          <w:rFonts w:cs="Arial" w:hint="cs"/>
          <w:rtl/>
        </w:rPr>
        <w:t>,</w:t>
      </w:r>
      <w:r w:rsidR="00314FE1" w:rsidRPr="00314FE1">
        <w:rPr>
          <w:rFonts w:cs="Arial" w:hint="cs"/>
          <w:rtl/>
        </w:rPr>
        <w:t xml:space="preserve"> </w:t>
      </w:r>
      <w:r w:rsidR="00703702">
        <w:rPr>
          <w:rFonts w:cs="Arial" w:hint="cs"/>
          <w:rtl/>
        </w:rPr>
        <w:t xml:space="preserve">אז עבור </w:t>
      </w:r>
      <w:r w:rsidR="005D2B10">
        <w:rPr>
          <w:rFonts w:cs="Arial" w:hint="cs"/>
        </w:rPr>
        <w:t>GPU</w:t>
      </w:r>
      <w:r w:rsidR="005D2B10">
        <w:rPr>
          <w:rFonts w:cs="Arial" w:hint="cs"/>
          <w:rtl/>
        </w:rPr>
        <w:t xml:space="preserve"> חלש יותר נקבל תוצאות פחות טובות אך טובות משאר הרשתות. </w:t>
      </w:r>
      <w:r w:rsidR="00321F5D" w:rsidRPr="00321F5D">
        <w:rPr>
          <w:rFonts w:cs="Arial"/>
          <w:rtl/>
        </w:rPr>
        <w:t xml:space="preserve">ביצועים של </w:t>
      </w:r>
      <w:r w:rsidR="00321F5D" w:rsidRPr="00321F5D">
        <w:rPr>
          <w:rFonts w:cs="Arial"/>
        </w:rPr>
        <w:t>YOLO</w:t>
      </w:r>
      <w:r w:rsidR="00321F5D" w:rsidRPr="00321F5D">
        <w:rPr>
          <w:rFonts w:cs="Arial"/>
          <w:rtl/>
        </w:rPr>
        <w:t xml:space="preserve"> ניתן לראות בקישור הבא</w:t>
      </w:r>
      <w:r w:rsidR="00321F5D">
        <w:rPr>
          <w:rFonts w:cs="Arial" w:hint="cs"/>
          <w:rtl/>
        </w:rPr>
        <w:t xml:space="preserve"> </w:t>
      </w:r>
      <w:hyperlink r:id="rId22" w:history="1">
        <w:r w:rsidR="00321F5D">
          <w:rPr>
            <w:rStyle w:val="Hyperlink"/>
            <w:rFonts w:hint="cs"/>
          </w:rPr>
          <w:t>YOLOv4</w:t>
        </w:r>
      </w:hyperlink>
      <w:r w:rsidR="00321F5D">
        <w:rPr>
          <w:rStyle w:val="Hyperlink"/>
          <w:rFonts w:hint="cs"/>
          <w:rtl/>
        </w:rPr>
        <w:t>.</w:t>
      </w:r>
    </w:p>
    <w:p w14:paraId="68D5F518" w14:textId="226B0B20" w:rsidR="00876773" w:rsidRDefault="00D66377" w:rsidP="00876773">
      <w:pPr>
        <w:pStyle w:val="Heading1"/>
        <w:numPr>
          <w:ilvl w:val="0"/>
          <w:numId w:val="0"/>
        </w:numPr>
        <w:rPr>
          <w:rtl/>
        </w:rPr>
      </w:pPr>
      <w:bookmarkStart w:id="8" w:name="_Toc53293940"/>
      <w:r w:rsidRPr="671576E3">
        <w:rPr>
          <w:rtl/>
        </w:rPr>
        <w:lastRenderedPageBreak/>
        <w:t>יצירת מאגר המידע</w:t>
      </w:r>
      <w:r>
        <w:rPr>
          <w:rFonts w:hint="cs"/>
          <w:rtl/>
        </w:rPr>
        <w:t xml:space="preserve"> ו</w:t>
      </w:r>
      <w:r w:rsidR="002F1B3B">
        <w:rPr>
          <w:rFonts w:hint="cs"/>
          <w:rtl/>
        </w:rPr>
        <w:t>תהליך האימון</w:t>
      </w:r>
      <w:bookmarkEnd w:id="8"/>
      <w:r w:rsidR="002F1B3B">
        <w:rPr>
          <w:rFonts w:hint="cs"/>
          <w:rtl/>
        </w:rPr>
        <w:t xml:space="preserve"> </w:t>
      </w:r>
    </w:p>
    <w:p w14:paraId="7F967EFF" w14:textId="63323146" w:rsidR="00DA24CA" w:rsidRPr="006746D3" w:rsidRDefault="006746D3" w:rsidP="006746D3">
      <w:pPr>
        <w:bidi/>
        <w:rPr>
          <w:b/>
          <w:bCs/>
          <w:sz w:val="28"/>
          <w:szCs w:val="28"/>
          <w:rtl/>
        </w:rPr>
      </w:pPr>
      <w:r w:rsidRPr="006746D3">
        <w:rPr>
          <w:rFonts w:cs="Arial" w:hint="cs"/>
          <w:b/>
          <w:bCs/>
          <w:sz w:val="28"/>
          <w:szCs w:val="28"/>
          <w:rtl/>
        </w:rPr>
        <w:t>המאגר</w:t>
      </w:r>
      <w:r w:rsidRPr="006746D3">
        <w:rPr>
          <w:b/>
          <w:bCs/>
          <w:sz w:val="28"/>
          <w:szCs w:val="28"/>
        </w:rPr>
        <w:t>:</w:t>
      </w:r>
    </w:p>
    <w:p w14:paraId="5D6ED708" w14:textId="4C26D125" w:rsidR="00502A0E" w:rsidRDefault="00112E46" w:rsidP="00A045EE">
      <w:pPr>
        <w:bidi/>
        <w:spacing w:after="160"/>
        <w:rPr>
          <w:rtl/>
        </w:rPr>
      </w:pPr>
      <w:r>
        <w:rPr>
          <w:rFonts w:hint="cs"/>
          <w:rtl/>
        </w:rPr>
        <w:t>בפרויקט המקדים לא היה ידוע לנו סוג הרשת שבה נשתמש בהמשך, ולכן יצרנו את המאגר סרטונים בצורה מוכללת ככל הניתן</w:t>
      </w:r>
      <w:r w:rsidR="00F668CC">
        <w:rPr>
          <w:rFonts w:hint="cs"/>
          <w:rtl/>
        </w:rPr>
        <w:t>. הסרטונים נוצרו באופן שבו ניתן לשלוט על אורך הסרטון הנוצר, על הרזולוציה ועל מספר העותקים הכולל. סוג הרשת שנ</w:t>
      </w:r>
      <w:r w:rsidR="00EE7940">
        <w:rPr>
          <w:rFonts w:hint="cs"/>
          <w:rtl/>
        </w:rPr>
        <w:t>ב</w:t>
      </w:r>
      <w:r w:rsidR="00F668CC">
        <w:rPr>
          <w:rFonts w:hint="cs"/>
          <w:rtl/>
        </w:rPr>
        <w:t xml:space="preserve">חרה הוא </w:t>
      </w:r>
      <w:r w:rsidR="00EA1D0B">
        <w:rPr>
          <w:rFonts w:hint="cs"/>
        </w:rPr>
        <w:t>SSD</w:t>
      </w:r>
      <w:r w:rsidR="00F668CC">
        <w:rPr>
          <w:rFonts w:hint="cs"/>
          <w:rtl/>
        </w:rPr>
        <w:t xml:space="preserve">, רשתות מסוג זה </w:t>
      </w:r>
      <w:r w:rsidR="00EA1D0B">
        <w:rPr>
          <w:rFonts w:hint="cs"/>
          <w:rtl/>
        </w:rPr>
        <w:t>מתאמנות ע</w:t>
      </w:r>
      <w:r w:rsidR="00EA3345">
        <w:rPr>
          <w:rFonts w:hint="cs"/>
          <w:rtl/>
        </w:rPr>
        <w:t>ל תמונה בודדת ולא על סרטון,</w:t>
      </w:r>
      <w:r w:rsidR="00F668CC">
        <w:rPr>
          <w:rFonts w:hint="cs"/>
          <w:rtl/>
        </w:rPr>
        <w:t xml:space="preserve"> ולכן </w:t>
      </w:r>
      <w:r w:rsidR="00EA3345">
        <w:rPr>
          <w:rFonts w:hint="cs"/>
          <w:rtl/>
        </w:rPr>
        <w:t>ביצענו עיבוד נוסף על מאגר הסרטונים שיצרנו.</w:t>
      </w:r>
      <w:r w:rsidR="00CB5CBA">
        <w:rPr>
          <w:rFonts w:hint="cs"/>
          <w:rtl/>
        </w:rPr>
        <w:t xml:space="preserve"> ל</w:t>
      </w:r>
      <w:r w:rsidR="00B44271">
        <w:rPr>
          <w:rFonts w:hint="cs"/>
          <w:rtl/>
        </w:rPr>
        <w:t>קחנו את מאגר הסרטונים</w:t>
      </w:r>
      <w:r w:rsidR="00276333">
        <w:rPr>
          <w:rFonts w:hint="cs"/>
          <w:rtl/>
        </w:rPr>
        <w:t xml:space="preserve"> </w:t>
      </w:r>
      <w:r w:rsidR="002831C8">
        <w:rPr>
          <w:rFonts w:hint="cs"/>
          <w:rtl/>
        </w:rPr>
        <w:t xml:space="preserve">ופיצלנו אותו לאוסף תמונות, כך שלכל תמונה </w:t>
      </w:r>
      <w:r w:rsidR="006836B7">
        <w:rPr>
          <w:rFonts w:hint="cs"/>
          <w:rtl/>
        </w:rPr>
        <w:t>מצטרף קובץ טקסט המכיל את המידע על האוביקטים הנמצאים בה.</w:t>
      </w:r>
      <w:r w:rsidR="00502A0E">
        <w:t xml:space="preserve"> </w:t>
      </w:r>
      <w:r w:rsidR="00502A0E">
        <w:rPr>
          <w:rFonts w:hint="cs"/>
          <w:rtl/>
        </w:rPr>
        <w:t>המידע על האוביקט הוא בצורת מסגרת המקיפה את האוביקט, ובנוסף מספר המחלקה שלו.</w:t>
      </w:r>
      <w:r w:rsidR="00F96F49">
        <w:rPr>
          <w:rFonts w:hint="cs"/>
          <w:rtl/>
        </w:rPr>
        <w:t xml:space="preserve"> </w:t>
      </w:r>
      <w:r w:rsidR="00F96F49" w:rsidRPr="00F96F49">
        <w:rPr>
          <w:rFonts w:cs="Arial"/>
          <w:rtl/>
        </w:rPr>
        <w:t>את הקורדינטות המתארות את מיקום וגודל המסגרת המקיפה את האוביקט לקחנו מתוך מפת האמת שנוצרה ביחד עם כל יחידת סרטון</w:t>
      </w:r>
      <w:r w:rsidR="007B4453">
        <w:rPr>
          <w:rFonts w:cs="Arial" w:hint="cs"/>
          <w:rtl/>
        </w:rPr>
        <w:t xml:space="preserve"> </w:t>
      </w:r>
      <w:r w:rsidR="00D5119A" w:rsidRPr="00D5119A">
        <w:rPr>
          <w:rFonts w:cs="Arial"/>
          <w:rtl/>
        </w:rPr>
        <w:t>(מצורף כלי במאגר הקבצים לפרויקט זה שמטפל בהמרה הזו)</w:t>
      </w:r>
      <w:r w:rsidR="00F96F49" w:rsidRPr="00F96F49">
        <w:rPr>
          <w:rFonts w:cs="Arial"/>
          <w:rtl/>
        </w:rPr>
        <w:t>.</w:t>
      </w:r>
    </w:p>
    <w:p w14:paraId="56B0726E" w14:textId="3E408A16" w:rsidR="002E1462" w:rsidRDefault="002E1462" w:rsidP="00A045EE">
      <w:pPr>
        <w:bidi/>
        <w:spacing w:after="160"/>
        <w:jc w:val="left"/>
        <w:rPr>
          <w:rtl/>
        </w:rPr>
      </w:pPr>
      <w:r w:rsidRPr="002E1462">
        <w:rPr>
          <w:rFonts w:cs="Arial" w:hint="cs"/>
          <w:rtl/>
        </w:rPr>
        <w:t>הפורמט</w:t>
      </w:r>
      <w:r w:rsidRPr="002E1462">
        <w:rPr>
          <w:rFonts w:cs="Arial"/>
          <w:rtl/>
        </w:rPr>
        <w:t xml:space="preserve"> </w:t>
      </w:r>
      <w:r w:rsidRPr="002E1462">
        <w:rPr>
          <w:rFonts w:cs="Arial" w:hint="cs"/>
          <w:rtl/>
        </w:rPr>
        <w:t>של</w:t>
      </w:r>
      <w:r w:rsidRPr="002E1462">
        <w:rPr>
          <w:rFonts w:cs="Arial"/>
          <w:rtl/>
        </w:rPr>
        <w:t xml:space="preserve"> </w:t>
      </w:r>
      <w:r w:rsidRPr="002E1462">
        <w:rPr>
          <w:rFonts w:cs="Arial" w:hint="cs"/>
          <w:rtl/>
        </w:rPr>
        <w:t>קובץ</w:t>
      </w:r>
      <w:r w:rsidRPr="002E1462">
        <w:rPr>
          <w:rFonts w:cs="Arial"/>
          <w:rtl/>
        </w:rPr>
        <w:t xml:space="preserve"> </w:t>
      </w:r>
      <w:r w:rsidRPr="002E1462">
        <w:rPr>
          <w:rFonts w:cs="Arial" w:hint="cs"/>
          <w:rtl/>
        </w:rPr>
        <w:t>הטקסט</w:t>
      </w:r>
      <w:r w:rsidRPr="002E1462">
        <w:rPr>
          <w:rFonts w:cs="Arial"/>
          <w:rtl/>
        </w:rPr>
        <w:t xml:space="preserve"> </w:t>
      </w:r>
      <w:r w:rsidRPr="002E1462">
        <w:rPr>
          <w:rFonts w:cs="Arial" w:hint="cs"/>
          <w:rtl/>
        </w:rPr>
        <w:t>הוא</w:t>
      </w:r>
      <w:r w:rsidRPr="002E1462">
        <w:rPr>
          <w:rFonts w:cs="Arial"/>
          <w:rtl/>
        </w:rPr>
        <w:t>:</w:t>
      </w:r>
    </w:p>
    <w:tbl>
      <w:tblPr>
        <w:tblStyle w:val="TableGrid"/>
        <w:tblpPr w:leftFromText="180" w:rightFromText="180" w:vertAnchor="text" w:horzAnchor="margin" w:tblpY="42"/>
        <w:bidiVisual/>
        <w:tblW w:w="0" w:type="auto"/>
        <w:tblLook w:val="04A0" w:firstRow="1" w:lastRow="0" w:firstColumn="1" w:lastColumn="0" w:noHBand="0" w:noVBand="1"/>
      </w:tblPr>
      <w:tblGrid>
        <w:gridCol w:w="1870"/>
        <w:gridCol w:w="1870"/>
        <w:gridCol w:w="1870"/>
        <w:gridCol w:w="1870"/>
        <w:gridCol w:w="1870"/>
      </w:tblGrid>
      <w:tr w:rsidR="002E1462" w14:paraId="120777B5" w14:textId="77777777" w:rsidTr="002E1462">
        <w:tc>
          <w:tcPr>
            <w:tcW w:w="1870" w:type="dxa"/>
          </w:tcPr>
          <w:p w14:paraId="61039420" w14:textId="77777777" w:rsidR="002E1462" w:rsidRDefault="002E1462" w:rsidP="002E1462">
            <w:pPr>
              <w:spacing w:after="160" w:line="259" w:lineRule="auto"/>
              <w:jc w:val="left"/>
              <w:rPr>
                <w:rtl/>
              </w:rPr>
            </w:pPr>
            <w:r>
              <w:t xml:space="preserve">Height </w:t>
            </w:r>
          </w:p>
        </w:tc>
        <w:tc>
          <w:tcPr>
            <w:tcW w:w="1870" w:type="dxa"/>
          </w:tcPr>
          <w:p w14:paraId="61567F91" w14:textId="77777777" w:rsidR="002E1462" w:rsidRDefault="002E1462" w:rsidP="002E1462">
            <w:pPr>
              <w:spacing w:after="160" w:line="259" w:lineRule="auto"/>
              <w:jc w:val="left"/>
              <w:rPr>
                <w:rtl/>
              </w:rPr>
            </w:pPr>
            <w:r>
              <w:t>Width</w:t>
            </w:r>
          </w:p>
        </w:tc>
        <w:tc>
          <w:tcPr>
            <w:tcW w:w="1870" w:type="dxa"/>
          </w:tcPr>
          <w:p w14:paraId="4E68C5C0" w14:textId="238F9D82" w:rsidR="002E1462" w:rsidRDefault="002E1462" w:rsidP="002E1462">
            <w:pPr>
              <w:spacing w:after="160" w:line="259" w:lineRule="auto"/>
              <w:jc w:val="left"/>
              <w:rPr>
                <w:rtl/>
              </w:rPr>
            </w:pPr>
            <w:r>
              <w:t>Y_</w:t>
            </w:r>
            <w:r w:rsidR="007D0539">
              <w:t>center</w:t>
            </w:r>
          </w:p>
        </w:tc>
        <w:tc>
          <w:tcPr>
            <w:tcW w:w="1870" w:type="dxa"/>
          </w:tcPr>
          <w:p w14:paraId="24773C0E" w14:textId="77FD6415" w:rsidR="002E1462" w:rsidRDefault="002E1462" w:rsidP="002E1462">
            <w:pPr>
              <w:spacing w:after="160" w:line="259" w:lineRule="auto"/>
              <w:jc w:val="left"/>
              <w:rPr>
                <w:rtl/>
              </w:rPr>
            </w:pPr>
            <w:r>
              <w:t>X_</w:t>
            </w:r>
            <w:r w:rsidR="007D0539">
              <w:t>center</w:t>
            </w:r>
          </w:p>
        </w:tc>
        <w:tc>
          <w:tcPr>
            <w:tcW w:w="1870" w:type="dxa"/>
          </w:tcPr>
          <w:p w14:paraId="0D47AEBE" w14:textId="77777777" w:rsidR="002E1462" w:rsidRDefault="002E1462" w:rsidP="002E1462">
            <w:pPr>
              <w:spacing w:after="160" w:line="259" w:lineRule="auto"/>
              <w:jc w:val="left"/>
            </w:pPr>
            <w:r>
              <w:rPr>
                <w:rFonts w:hint="cs"/>
              </w:rPr>
              <w:t>C</w:t>
            </w:r>
            <w:r>
              <w:t>lass</w:t>
            </w:r>
            <w:r>
              <w:rPr>
                <w:rFonts w:hint="cs"/>
                <w:rtl/>
              </w:rPr>
              <w:t xml:space="preserve"> </w:t>
            </w:r>
            <w:r>
              <w:rPr>
                <w:rFonts w:hint="cs"/>
              </w:rPr>
              <w:t>N</w:t>
            </w:r>
            <w:r>
              <w:t>umber</w:t>
            </w:r>
          </w:p>
        </w:tc>
      </w:tr>
    </w:tbl>
    <w:p w14:paraId="5847BF56" w14:textId="77777777" w:rsidR="008712F0" w:rsidRDefault="008712F0" w:rsidP="00002F9B">
      <w:pPr>
        <w:bidi/>
        <w:spacing w:after="160" w:line="259" w:lineRule="auto"/>
        <w:jc w:val="left"/>
        <w:rPr>
          <w:rtl/>
        </w:rPr>
      </w:pPr>
    </w:p>
    <w:p w14:paraId="446B6C5B" w14:textId="1A8415DF" w:rsidR="00002F9B" w:rsidRDefault="002E1462" w:rsidP="00D565B4">
      <w:pPr>
        <w:bidi/>
        <w:spacing w:after="160" w:line="240" w:lineRule="auto"/>
      </w:pPr>
      <w:r w:rsidRPr="00D31865">
        <w:rPr>
          <w:b/>
          <w:bCs/>
        </w:rPr>
        <w:t>Class Number</w:t>
      </w:r>
      <w:r>
        <w:rPr>
          <w:rFonts w:hint="cs"/>
          <w:rtl/>
        </w:rPr>
        <w:t xml:space="preserve"> </w:t>
      </w:r>
      <w:r>
        <w:rPr>
          <w:rtl/>
        </w:rPr>
        <w:t>–</w:t>
      </w:r>
      <w:r>
        <w:rPr>
          <w:rFonts w:hint="cs"/>
          <w:rtl/>
        </w:rPr>
        <w:t xml:space="preserve"> מספר המחלקה (למשל אם נרצה לאמן לזהות כלבים וחתולים אז כלבים יקבלו את המספר 0 וחתולים יקבלו את המספר 1).</w:t>
      </w:r>
    </w:p>
    <w:p w14:paraId="59A046DB" w14:textId="49BBD89D" w:rsidR="002E1462" w:rsidRDefault="002E1462" w:rsidP="00D565B4">
      <w:pPr>
        <w:bidi/>
        <w:spacing w:after="160" w:line="240" w:lineRule="auto"/>
        <w:rPr>
          <w:rtl/>
        </w:rPr>
      </w:pPr>
      <w:r w:rsidRPr="00D31865">
        <w:rPr>
          <w:b/>
          <w:bCs/>
        </w:rPr>
        <w:t>X_</w:t>
      </w:r>
      <w:r w:rsidR="007D0539">
        <w:rPr>
          <w:b/>
          <w:bCs/>
        </w:rPr>
        <w:t>center</w:t>
      </w:r>
      <w:r>
        <w:rPr>
          <w:rFonts w:hint="cs"/>
          <w:rtl/>
        </w:rPr>
        <w:t xml:space="preserve"> - </w:t>
      </w:r>
      <w:r w:rsidR="00BB7F69">
        <w:rPr>
          <w:rFonts w:hint="cs"/>
          <w:rtl/>
        </w:rPr>
        <w:t>המרחק ש</w:t>
      </w:r>
      <w:r w:rsidR="00C7765B">
        <w:rPr>
          <w:rFonts w:hint="cs"/>
          <w:rtl/>
        </w:rPr>
        <w:t>ל</w:t>
      </w:r>
      <w:r w:rsidR="007D0539">
        <w:rPr>
          <w:rFonts w:hint="cs"/>
          <w:rtl/>
        </w:rPr>
        <w:t xml:space="preserve"> מרכז</w:t>
      </w:r>
      <w:r w:rsidR="00C7765B">
        <w:rPr>
          <w:rFonts w:hint="cs"/>
          <w:rtl/>
        </w:rPr>
        <w:t xml:space="preserve"> המסגרת מהקצה השמאלי.</w:t>
      </w:r>
    </w:p>
    <w:p w14:paraId="2B9D628E" w14:textId="3E57CF63" w:rsidR="00C7765B" w:rsidRDefault="00C7765B" w:rsidP="00D565B4">
      <w:pPr>
        <w:bidi/>
        <w:spacing w:after="160" w:line="240" w:lineRule="auto"/>
        <w:rPr>
          <w:rtl/>
        </w:rPr>
      </w:pPr>
      <w:r w:rsidRPr="00D31865">
        <w:rPr>
          <w:b/>
          <w:bCs/>
        </w:rPr>
        <w:t>Y_</w:t>
      </w:r>
      <w:r w:rsidR="007D0539">
        <w:rPr>
          <w:b/>
          <w:bCs/>
        </w:rPr>
        <w:t>center</w:t>
      </w:r>
      <w:r w:rsidRPr="00D31865">
        <w:rPr>
          <w:rFonts w:hint="cs"/>
          <w:b/>
          <w:bCs/>
          <w:rtl/>
        </w:rPr>
        <w:t xml:space="preserve"> </w:t>
      </w:r>
      <w:r>
        <w:rPr>
          <w:rFonts w:hint="cs"/>
          <w:rtl/>
        </w:rPr>
        <w:t>- המרחק של</w:t>
      </w:r>
      <w:r w:rsidR="007D0539" w:rsidRPr="007D0539">
        <w:rPr>
          <w:rFonts w:hint="cs"/>
          <w:rtl/>
        </w:rPr>
        <w:t xml:space="preserve"> </w:t>
      </w:r>
      <w:r w:rsidR="007D0539">
        <w:rPr>
          <w:rFonts w:hint="cs"/>
          <w:rtl/>
        </w:rPr>
        <w:t>מרכז</w:t>
      </w:r>
      <w:r>
        <w:rPr>
          <w:rFonts w:hint="cs"/>
          <w:rtl/>
        </w:rPr>
        <w:t xml:space="preserve"> המסגרת מהקצה העליו.</w:t>
      </w:r>
    </w:p>
    <w:p w14:paraId="4DFEC90C" w14:textId="5E7FCB20" w:rsidR="00002F9B" w:rsidRDefault="00C7765B" w:rsidP="00D565B4">
      <w:pPr>
        <w:bidi/>
        <w:spacing w:after="160" w:line="240" w:lineRule="auto"/>
        <w:rPr>
          <w:rFonts w:cs="Arial"/>
        </w:rPr>
      </w:pPr>
      <w:r w:rsidRPr="00D31865">
        <w:rPr>
          <w:b/>
          <w:bCs/>
        </w:rPr>
        <w:t>Width</w:t>
      </w:r>
      <w:r>
        <w:rPr>
          <w:rFonts w:hint="cs"/>
          <w:rtl/>
        </w:rPr>
        <w:t xml:space="preserve"> - </w:t>
      </w:r>
      <w:r w:rsidR="00002F9B" w:rsidRPr="00002F9B">
        <w:rPr>
          <w:rFonts w:cs="Arial" w:hint="cs"/>
          <w:rtl/>
        </w:rPr>
        <w:t>רוחב</w:t>
      </w:r>
      <w:r w:rsidR="00002F9B" w:rsidRPr="00002F9B">
        <w:rPr>
          <w:rFonts w:cs="Arial"/>
          <w:rtl/>
        </w:rPr>
        <w:t xml:space="preserve"> </w:t>
      </w:r>
      <w:r w:rsidR="00002F9B" w:rsidRPr="00002F9B">
        <w:rPr>
          <w:rFonts w:cs="Arial" w:hint="cs"/>
          <w:rtl/>
        </w:rPr>
        <w:t>המסגרת</w:t>
      </w:r>
      <w:r w:rsidR="00002F9B">
        <w:rPr>
          <w:rFonts w:cs="Arial" w:hint="cs"/>
          <w:rtl/>
        </w:rPr>
        <w:t>.</w:t>
      </w:r>
    </w:p>
    <w:p w14:paraId="08A9BD85" w14:textId="3B13A936" w:rsidR="00545B16" w:rsidRPr="00002F9B" w:rsidRDefault="007D0539" w:rsidP="00D565B4">
      <w:pPr>
        <w:bidi/>
        <w:spacing w:after="160" w:line="240" w:lineRule="auto"/>
        <w:rPr>
          <w:rFonts w:cs="Arial"/>
          <w:rtl/>
        </w:rPr>
      </w:pPr>
      <w:r>
        <w:rPr>
          <w:noProof/>
          <w:rtl/>
          <w:lang w:val="he-IL"/>
        </w:rPr>
        <mc:AlternateContent>
          <mc:Choice Requires="wps">
            <w:drawing>
              <wp:anchor distT="0" distB="0" distL="114300" distR="114300" simplePos="0" relativeHeight="251693056" behindDoc="0" locked="0" layoutInCell="1" allowOverlap="1" wp14:anchorId="7C4F504F" wp14:editId="1D8A8D1F">
                <wp:simplePos x="0" y="0"/>
                <wp:positionH relativeFrom="column">
                  <wp:posOffset>2572096</wp:posOffset>
                </wp:positionH>
                <wp:positionV relativeFrom="paragraph">
                  <wp:posOffset>1808480</wp:posOffset>
                </wp:positionV>
                <wp:extent cx="45719" cy="45719"/>
                <wp:effectExtent l="0" t="0" r="12065" b="12065"/>
                <wp:wrapNone/>
                <wp:docPr id="23" name="Oval 23"/>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E4C2DA" id="Oval 23" o:spid="_x0000_s1026" style="position:absolute;margin-left:202.55pt;margin-top:142.4pt;width:3.6pt;height:3.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" fillcolor="black [3200]" strokecolor="black [1600]" strokeweight="1pt">
                <v:stroke joinstyle="miter"/>
              </v:oval>
            </w:pict>
          </mc:Fallback>
        </mc:AlternateContent>
      </w:r>
      <w:r>
        <w:rPr>
          <w:noProof/>
          <w:rtl/>
          <w:lang w:val="he-IL"/>
        </w:rPr>
        <mc:AlternateContent>
          <mc:Choice Requires="wps">
            <w:drawing>
              <wp:anchor distT="0" distB="0" distL="114300" distR="114300" simplePos="0" relativeHeight="251654150" behindDoc="0" locked="0" layoutInCell="1" allowOverlap="1" wp14:anchorId="7266FA53" wp14:editId="55BADD5E">
                <wp:simplePos x="0" y="0"/>
                <wp:positionH relativeFrom="column">
                  <wp:posOffset>1517568</wp:posOffset>
                </wp:positionH>
                <wp:positionV relativeFrom="paragraph">
                  <wp:posOffset>1754153</wp:posOffset>
                </wp:positionV>
                <wp:extent cx="645351" cy="784764"/>
                <wp:effectExtent l="0" t="0" r="0" b="0"/>
                <wp:wrapNone/>
                <wp:docPr id="18" name="Text Box 18"/>
                <wp:cNvGraphicFramePr/>
                <a:graphic xmlns:a="http://schemas.openxmlformats.org/drawingml/2006/main">
                  <a:graphicData uri="http://schemas.microsoft.com/office/word/2010/wordprocessingShape">
                    <wps:wsp>
                      <wps:cNvSpPr txBox="1"/>
                      <wps:spPr>
                        <a:xfrm rot="16200000">
                          <a:off x="0" y="0"/>
                          <a:ext cx="645351" cy="784764"/>
                        </a:xfrm>
                        <a:prstGeom prst="rect">
                          <a:avLst/>
                        </a:prstGeom>
                        <a:noFill/>
                        <a:ln w="6350">
                          <a:noFill/>
                        </a:ln>
                      </wps:spPr>
                      <wps:txb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6FA53" id="Text Box 18" o:spid="_x0000_s1036" type="#_x0000_t202" style="position:absolute;left:0;text-align:left;margin-left:119.5pt;margin-top:138.1pt;width:50.8pt;height:61.8pt;rotation:-90;z-index:251654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" filled="f" stroked="f" strokeweight=".5pt">
                <v:textbo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v:textbox>
              </v:shape>
            </w:pict>
          </mc:Fallback>
        </mc:AlternateContent>
      </w:r>
      <w:r>
        <w:rPr>
          <w:noProof/>
          <w:rtl/>
          <w:lang w:val="he-IL"/>
        </w:rPr>
        <mc:AlternateContent>
          <mc:Choice Requires="wps">
            <w:drawing>
              <wp:anchor distT="0" distB="0" distL="114300" distR="114300" simplePos="0" relativeHeight="251654149" behindDoc="0" locked="0" layoutInCell="1" allowOverlap="1" wp14:anchorId="05360ADA" wp14:editId="6FF6AA39">
                <wp:simplePos x="0" y="0"/>
                <wp:positionH relativeFrom="column">
                  <wp:posOffset>1655211</wp:posOffset>
                </wp:positionH>
                <wp:positionV relativeFrom="paragraph">
                  <wp:posOffset>2281421</wp:posOffset>
                </wp:positionV>
                <wp:extent cx="684577" cy="322729"/>
                <wp:effectExtent l="0" t="0" r="0" b="1270"/>
                <wp:wrapNone/>
                <wp:docPr id="17" name="Text Box 17"/>
                <wp:cNvGraphicFramePr/>
                <a:graphic xmlns:a="http://schemas.openxmlformats.org/drawingml/2006/main">
                  <a:graphicData uri="http://schemas.microsoft.com/office/word/2010/wordprocessingShape">
                    <wps:wsp>
                      <wps:cNvSpPr txBox="1"/>
                      <wps:spPr>
                        <a:xfrm>
                          <a:off x="0" y="0"/>
                          <a:ext cx="684577" cy="322729"/>
                        </a:xfrm>
                        <a:prstGeom prst="rect">
                          <a:avLst/>
                        </a:prstGeom>
                        <a:noFill/>
                        <a:ln w="6350">
                          <a:noFill/>
                        </a:ln>
                      </wps:spPr>
                      <wps:txbx>
                        <w:txbxContent>
                          <w:p w14:paraId="2E8CCB02" w14:textId="7A2578F6" w:rsidR="00E86FC1" w:rsidRPr="00545B16" w:rsidRDefault="00E86FC1" w:rsidP="00E86FC1">
                            <w:pPr>
                              <w:rPr>
                                <w:sz w:val="18"/>
                                <w:szCs w:val="18"/>
                              </w:rPr>
                            </w:pPr>
                            <w:r w:rsidRPr="00545B16">
                              <w:rPr>
                                <w:sz w:val="18"/>
                                <w:szCs w:val="18"/>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60ADA" id="Text Box 17" o:spid="_x0000_s1037" type="#_x0000_t202" style="position:absolute;left:0;text-align:left;margin-left:130.35pt;margin-top:179.65pt;width:53.9pt;height:25.4pt;z-index:251654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" filled="f" stroked="f" strokeweight=".5pt">
                <v:textbox>
                  <w:txbxContent>
                    <w:p w14:paraId="2E8CCB02" w14:textId="7A2578F6" w:rsidR="00E86FC1" w:rsidRPr="00545B16" w:rsidRDefault="00E86FC1" w:rsidP="00E86FC1">
                      <w:pPr>
                        <w:rPr>
                          <w:sz w:val="18"/>
                          <w:szCs w:val="18"/>
                        </w:rPr>
                      </w:pPr>
                      <w:r w:rsidRPr="00545B16">
                        <w:rPr>
                          <w:sz w:val="18"/>
                          <w:szCs w:val="18"/>
                        </w:rPr>
                        <w:t>Width</w:t>
                      </w:r>
                    </w:p>
                  </w:txbxContent>
                </v:textbox>
              </v:shape>
            </w:pict>
          </mc:Fallback>
        </mc:AlternateContent>
      </w:r>
      <w:r>
        <w:rPr>
          <w:noProof/>
          <w:rtl/>
          <w:lang w:val="he-IL"/>
        </w:rPr>
        <mc:AlternateContent>
          <mc:Choice Requires="wps">
            <w:drawing>
              <wp:anchor distT="0" distB="0" distL="114300" distR="114300" simplePos="0" relativeHeight="251654148" behindDoc="0" locked="0" layoutInCell="1" allowOverlap="1" wp14:anchorId="496E5FA9" wp14:editId="1F002BF3">
                <wp:simplePos x="0" y="0"/>
                <wp:positionH relativeFrom="column">
                  <wp:posOffset>-122187</wp:posOffset>
                </wp:positionH>
                <wp:positionV relativeFrom="paragraph">
                  <wp:posOffset>1693161</wp:posOffset>
                </wp:positionV>
                <wp:extent cx="685800" cy="248419"/>
                <wp:effectExtent l="0" t="0" r="0" b="0"/>
                <wp:wrapNone/>
                <wp:docPr id="16" name="Text Box 16"/>
                <wp:cNvGraphicFramePr/>
                <a:graphic xmlns:a="http://schemas.openxmlformats.org/drawingml/2006/main">
                  <a:graphicData uri="http://schemas.microsoft.com/office/word/2010/wordprocessingShape">
                    <wps:wsp>
                      <wps:cNvSpPr txBox="1"/>
                      <wps:spPr>
                        <a:xfrm rot="16200000">
                          <a:off x="0" y="0"/>
                          <a:ext cx="685800" cy="248419"/>
                        </a:xfrm>
                        <a:prstGeom prst="rect">
                          <a:avLst/>
                        </a:prstGeom>
                        <a:noFill/>
                        <a:ln w="6350">
                          <a:noFill/>
                        </a:ln>
                      </wps:spPr>
                      <wps:txbx>
                        <w:txbxContent>
                          <w:p w14:paraId="7AFBC6ED" w14:textId="23189628" w:rsidR="00541C86" w:rsidRPr="00545B16" w:rsidRDefault="00E86FC1" w:rsidP="00541C86">
                            <w:pPr>
                              <w:rPr>
                                <w:sz w:val="20"/>
                                <w:szCs w:val="20"/>
                              </w:rPr>
                            </w:pPr>
                            <w:r w:rsidRPr="00545B16">
                              <w:rPr>
                                <w:sz w:val="20"/>
                                <w:szCs w:val="20"/>
                              </w:rPr>
                              <w:t>Y_</w:t>
                            </w:r>
                            <w:r w:rsidR="007D0539">
                              <w:rPr>
                                <w:sz w:val="20"/>
                                <w:szCs w:val="20"/>
                              </w:rPr>
                              <w:t>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E5FA9" id="Text Box 16" o:spid="_x0000_s1038" type="#_x0000_t202" style="position:absolute;left:0;text-align:left;margin-left:-9.6pt;margin-top:133.3pt;width:54pt;height:19.55pt;rotation:-90;z-index:2516541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" filled="f" stroked="f" strokeweight=".5pt">
                <v:textbox>
                  <w:txbxContent>
                    <w:p w14:paraId="7AFBC6ED" w14:textId="23189628" w:rsidR="00541C86" w:rsidRPr="00545B16" w:rsidRDefault="00E86FC1" w:rsidP="00541C86">
                      <w:pPr>
                        <w:rPr>
                          <w:sz w:val="20"/>
                          <w:szCs w:val="20"/>
                        </w:rPr>
                      </w:pPr>
                      <w:r w:rsidRPr="00545B16">
                        <w:rPr>
                          <w:sz w:val="20"/>
                          <w:szCs w:val="20"/>
                        </w:rPr>
                        <w:t>Y_</w:t>
                      </w:r>
                      <w:r w:rsidR="007D0539">
                        <w:rPr>
                          <w:sz w:val="20"/>
                          <w:szCs w:val="20"/>
                        </w:rPr>
                        <w:t>center</w:t>
                      </w:r>
                    </w:p>
                  </w:txbxContent>
                </v:textbox>
              </v:shape>
            </w:pict>
          </mc:Fallback>
        </mc:AlternateContent>
      </w:r>
      <w:r>
        <w:rPr>
          <w:noProof/>
          <w:rtl/>
          <w:lang w:val="he-IL"/>
        </w:rPr>
        <mc:AlternateContent>
          <mc:Choice Requires="wps">
            <w:drawing>
              <wp:anchor distT="0" distB="0" distL="114300" distR="114300" simplePos="0" relativeHeight="251654147" behindDoc="0" locked="0" layoutInCell="1" allowOverlap="1" wp14:anchorId="3D423077" wp14:editId="0708B9F2">
                <wp:simplePos x="0" y="0"/>
                <wp:positionH relativeFrom="column">
                  <wp:posOffset>2277712</wp:posOffset>
                </wp:positionH>
                <wp:positionV relativeFrom="paragraph">
                  <wp:posOffset>159451</wp:posOffset>
                </wp:positionV>
                <wp:extent cx="621632" cy="24865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21632" cy="248653"/>
                        </a:xfrm>
                        <a:prstGeom prst="rect">
                          <a:avLst/>
                        </a:prstGeom>
                        <a:noFill/>
                        <a:ln w="6350">
                          <a:noFill/>
                        </a:ln>
                      </wps:spPr>
                      <wps:txbx>
                        <w:txbxContent>
                          <w:p w14:paraId="4996C736" w14:textId="15AE1E8B" w:rsidR="00B74E92" w:rsidRPr="00545B16" w:rsidRDefault="00E86FC1">
                            <w:pPr>
                              <w:rPr>
                                <w:sz w:val="18"/>
                                <w:szCs w:val="18"/>
                              </w:rPr>
                            </w:pPr>
                            <w:r w:rsidRPr="00545B16">
                              <w:rPr>
                                <w:sz w:val="18"/>
                                <w:szCs w:val="18"/>
                              </w:rPr>
                              <w:t>X_</w:t>
                            </w:r>
                            <w:r w:rsidR="007D0539">
                              <w:rPr>
                                <w:sz w:val="18"/>
                                <w:szCs w:val="18"/>
                              </w:rPr>
                              <w:t>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23077" id="Text Box 15" o:spid="_x0000_s1039" type="#_x0000_t202" style="position:absolute;left:0;text-align:left;margin-left:179.35pt;margin-top:12.55pt;width:48.95pt;height:19.6pt;z-index:2516541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" filled="f" stroked="f" strokeweight=".5pt">
                <v:textbox>
                  <w:txbxContent>
                    <w:p w14:paraId="4996C736" w14:textId="15AE1E8B" w:rsidR="00B74E92" w:rsidRPr="00545B16" w:rsidRDefault="00E86FC1">
                      <w:pPr>
                        <w:rPr>
                          <w:sz w:val="18"/>
                          <w:szCs w:val="18"/>
                        </w:rPr>
                      </w:pPr>
                      <w:r w:rsidRPr="00545B16">
                        <w:rPr>
                          <w:sz w:val="18"/>
                          <w:szCs w:val="18"/>
                        </w:rPr>
                        <w:t>X_</w:t>
                      </w:r>
                      <w:r w:rsidR="007D0539">
                        <w:rPr>
                          <w:sz w:val="18"/>
                          <w:szCs w:val="18"/>
                        </w:rPr>
                        <w:t>center</w:t>
                      </w:r>
                    </w:p>
                  </w:txbxContent>
                </v:textbox>
              </v:shape>
            </w:pict>
          </mc:Fallback>
        </mc:AlternateContent>
      </w:r>
      <w:r>
        <w:rPr>
          <w:noProof/>
          <w:rtl/>
          <w:lang w:val="he-IL"/>
        </w:rPr>
        <mc:AlternateContent>
          <mc:Choice Requires="wps">
            <w:drawing>
              <wp:anchor distT="0" distB="0" distL="114300" distR="114300" simplePos="0" relativeHeight="251689984" behindDoc="0" locked="0" layoutInCell="1" allowOverlap="1" wp14:anchorId="306CF3BF" wp14:editId="51473A2A">
                <wp:simplePos x="0" y="0"/>
                <wp:positionH relativeFrom="column">
                  <wp:posOffset>364490</wp:posOffset>
                </wp:positionH>
                <wp:positionV relativeFrom="paragraph">
                  <wp:posOffset>1829234</wp:posOffset>
                </wp:positionV>
                <wp:extent cx="5409699"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409699" cy="0"/>
                        </a:xfrm>
                        <a:prstGeom prst="line">
                          <a:avLst/>
                        </a:prstGeom>
                        <a:ln>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FB299E" id="Straight Connector 22"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pt,144.05pt" to="454.6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" strokecolor="black [3213]" strokeweight=".5pt">
                <v:stroke dashstyle="dash" joinstyle="miter"/>
              </v:line>
            </w:pict>
          </mc:Fallback>
        </mc:AlternateContent>
      </w:r>
      <w:r>
        <w:rPr>
          <w:noProof/>
          <w:rtl/>
          <w:lang w:val="he-IL"/>
        </w:rPr>
        <mc:AlternateContent>
          <mc:Choice Requires="wps">
            <w:drawing>
              <wp:anchor distT="0" distB="0" distL="114300" distR="114300" simplePos="0" relativeHeight="251687936" behindDoc="0" locked="0" layoutInCell="1" allowOverlap="1" wp14:anchorId="25F8E6EC" wp14:editId="520C1F9C">
                <wp:simplePos x="0" y="0"/>
                <wp:positionH relativeFrom="column">
                  <wp:posOffset>2596716</wp:posOffset>
                </wp:positionH>
                <wp:positionV relativeFrom="paragraph">
                  <wp:posOffset>414655</wp:posOffset>
                </wp:positionV>
                <wp:extent cx="0" cy="2699017"/>
                <wp:effectExtent l="0" t="0" r="38100" b="25400"/>
                <wp:wrapNone/>
                <wp:docPr id="13" name="Straight Connector 13"/>
                <wp:cNvGraphicFramePr/>
                <a:graphic xmlns:a="http://schemas.openxmlformats.org/drawingml/2006/main">
                  <a:graphicData uri="http://schemas.microsoft.com/office/word/2010/wordprocessingShape">
                    <wps:wsp>
                      <wps:cNvCnPr/>
                      <wps:spPr>
                        <a:xfrm>
                          <a:off x="0" y="0"/>
                          <a:ext cx="0" cy="2699017"/>
                        </a:xfrm>
                        <a:prstGeom prst="line">
                          <a:avLst/>
                        </a:prstGeom>
                        <a:ln>
                          <a:solidFill>
                            <a:schemeClr val="tx1">
                              <a:lumMod val="95000"/>
                              <a:lumOff val="5000"/>
                            </a:schemeClr>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6562C7" id="Straight Connector 1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04.45pt,32.65pt" to="204.4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" strokecolor="#0d0d0d [3069]" strokeweight=".5pt">
                <v:stroke dashstyle="dash" joinstyle="miter"/>
              </v:line>
            </w:pict>
          </mc:Fallback>
        </mc:AlternateContent>
      </w:r>
      <w:r w:rsidR="00C7765B" w:rsidRPr="00D31865">
        <w:rPr>
          <w:b/>
          <w:bCs/>
        </w:rPr>
        <w:t>Height</w:t>
      </w:r>
      <w:r w:rsidR="00C7765B">
        <w:rPr>
          <w:rFonts w:hint="cs"/>
          <w:rtl/>
        </w:rPr>
        <w:t xml:space="preserve"> - </w:t>
      </w:r>
      <w:r w:rsidR="00002F9B" w:rsidRPr="00002F9B">
        <w:rPr>
          <w:rFonts w:cs="Arial" w:hint="cs"/>
          <w:rtl/>
        </w:rPr>
        <w:t>אורך המסגרת</w:t>
      </w:r>
      <w:r w:rsidR="00002F9B">
        <w:rPr>
          <w:rFonts w:hint="cs"/>
          <w:rtl/>
        </w:rPr>
        <w:t>.</w:t>
      </w:r>
      <w:r w:rsidR="00545B16">
        <w:rPr>
          <w:noProof/>
          <w:rtl/>
          <w:lang w:val="he-IL"/>
        </w:rPr>
        <mc:AlternateContent>
          <mc:Choice Requires="wps">
            <w:drawing>
              <wp:anchor distT="0" distB="0" distL="114300" distR="114300" simplePos="0" relativeHeight="251691008" behindDoc="0" locked="0" layoutInCell="1" allowOverlap="1" wp14:anchorId="47C723AD" wp14:editId="45D093BE">
                <wp:simplePos x="0" y="0"/>
                <wp:positionH relativeFrom="column">
                  <wp:posOffset>1597959</wp:posOffset>
                </wp:positionH>
                <wp:positionV relativeFrom="paragraph">
                  <wp:posOffset>1268743</wp:posOffset>
                </wp:positionV>
                <wp:extent cx="1975257" cy="1095833"/>
                <wp:effectExtent l="38100" t="19050" r="25400" b="47625"/>
                <wp:wrapNone/>
                <wp:docPr id="44" name="Explosion: 8 Points 44"/>
                <wp:cNvGraphicFramePr/>
                <a:graphic xmlns:a="http://schemas.openxmlformats.org/drawingml/2006/main">
                  <a:graphicData uri="http://schemas.microsoft.com/office/word/2010/wordprocessingShape">
                    <wps:wsp>
                      <wps:cNvSpPr/>
                      <wps:spPr>
                        <a:xfrm>
                          <a:off x="0" y="0"/>
                          <a:ext cx="1975257" cy="1095833"/>
                        </a:xfrm>
                        <a:prstGeom prst="irregularSeal1">
                          <a:avLst/>
                        </a:prstGeom>
                        <a:solidFill>
                          <a:srgbClr val="5B9BD5">
                            <a:alpha val="63137"/>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B31CAF" w14:textId="646E2049" w:rsidR="00545B16" w:rsidRPr="007D0539" w:rsidRDefault="00545B16" w:rsidP="007D0539">
                            <w:pPr>
                              <w:jc w:val="center"/>
                              <w:rPr>
                                <w:color w:val="FFFFFF" w:themeColor="background1"/>
                              </w:rPr>
                            </w:pPr>
                            <w:r w:rsidRPr="007D0539">
                              <w:rPr>
                                <w:color w:val="FFFFFF" w:themeColor="background1"/>
                              </w:rPr>
                              <w:t>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723AD"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44" o:spid="_x0000_s1040" type="#_x0000_t71" style="position:absolute;left:0;text-align:left;margin-left:125.8pt;margin-top:99.9pt;width:155.55pt;height:86.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" fillcolor="#5b9bd5" strokecolor="#1f4d78 [1604]" strokeweight="1pt">
                <v:fill opacity="41377f"/>
                <v:textbox>
                  <w:txbxContent>
                    <w:p w14:paraId="63B31CAF" w14:textId="646E2049" w:rsidR="00545B16" w:rsidRPr="007D0539" w:rsidRDefault="00545B16" w:rsidP="007D0539">
                      <w:pPr>
                        <w:jc w:val="center"/>
                        <w:rPr>
                          <w:color w:val="FFFFFF" w:themeColor="background1"/>
                        </w:rPr>
                      </w:pPr>
                      <w:r w:rsidRPr="007D0539">
                        <w:rPr>
                          <w:color w:val="FFFFFF" w:themeColor="background1"/>
                        </w:rPr>
                        <w:t>Object</w:t>
                      </w:r>
                    </w:p>
                  </w:txbxContent>
                </v:textbox>
              </v:shape>
            </w:pict>
          </mc:Fallback>
        </mc:AlternateContent>
      </w:r>
      <w:r w:rsidR="00545B16">
        <w:rPr>
          <w:noProof/>
          <w:rtl/>
          <w:lang w:val="he-IL"/>
        </w:rPr>
        <mc:AlternateContent>
          <mc:Choice Requires="wps">
            <w:drawing>
              <wp:anchor distT="0" distB="0" distL="114300" distR="114300" simplePos="0" relativeHeight="251692032" behindDoc="0" locked="0" layoutInCell="1" allowOverlap="1" wp14:anchorId="6725A83A" wp14:editId="338D35CD">
                <wp:simplePos x="0" y="0"/>
                <wp:positionH relativeFrom="column">
                  <wp:posOffset>1503252</wp:posOffset>
                </wp:positionH>
                <wp:positionV relativeFrom="paragraph">
                  <wp:posOffset>1221442</wp:posOffset>
                </wp:positionV>
                <wp:extent cx="2130949" cy="1239575"/>
                <wp:effectExtent l="0" t="0" r="22225" b="17780"/>
                <wp:wrapNone/>
                <wp:docPr id="6" name="Rectangle 6"/>
                <wp:cNvGraphicFramePr/>
                <a:graphic xmlns:a="http://schemas.openxmlformats.org/drawingml/2006/main">
                  <a:graphicData uri="http://schemas.microsoft.com/office/word/2010/wordprocessingShape">
                    <wps:wsp>
                      <wps:cNvSpPr/>
                      <wps:spPr>
                        <a:xfrm>
                          <a:off x="0" y="0"/>
                          <a:ext cx="2130949" cy="12395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AB25" id="Rectangle 6" o:spid="_x0000_s1026" style="position:absolute;margin-left:118.35pt;margin-top:96.2pt;width:167.8pt;height:9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" filled="f" strokecolor="black [3213]" strokeweight="1pt"/>
            </w:pict>
          </mc:Fallback>
        </mc:AlternateContent>
      </w:r>
      <w:r w:rsidR="00545B16">
        <w:rPr>
          <w:noProof/>
          <w:rtl/>
          <w:lang w:val="he-IL"/>
        </w:rPr>
        <mc:AlternateContent>
          <mc:Choice Requires="wps">
            <w:drawing>
              <wp:anchor distT="0" distB="0" distL="114300" distR="114300" simplePos="0" relativeHeight="251654145" behindDoc="0" locked="0" layoutInCell="1" allowOverlap="1" wp14:anchorId="798CD012" wp14:editId="48AAD3D4">
                <wp:simplePos x="0" y="0"/>
                <wp:positionH relativeFrom="column">
                  <wp:posOffset>344170</wp:posOffset>
                </wp:positionH>
                <wp:positionV relativeFrom="paragraph">
                  <wp:posOffset>457200</wp:posOffset>
                </wp:positionV>
                <wp:extent cx="5461635" cy="2719070"/>
                <wp:effectExtent l="0" t="0" r="24765" b="24130"/>
                <wp:wrapTopAndBottom/>
                <wp:docPr id="4" name="Rectangle 4"/>
                <wp:cNvGraphicFramePr/>
                <a:graphic xmlns:a="http://schemas.openxmlformats.org/drawingml/2006/main">
                  <a:graphicData uri="http://schemas.microsoft.com/office/word/2010/wordprocessingShape">
                    <wps:wsp>
                      <wps:cNvSpPr/>
                      <wps:spPr>
                        <a:xfrm>
                          <a:off x="0" y="0"/>
                          <a:ext cx="5461635" cy="27190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7B020" id="Rectangle 4" o:spid="_x0000_s1026" style="position:absolute;margin-left:27.1pt;margin-top:36pt;width:430.05pt;height:214.1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" fillcolor="white [3212]" strokecolor="black [3213]" strokeweight="1pt">
                <w10:wrap type="topAndBottom"/>
              </v:rect>
            </w:pict>
          </mc:Fallback>
        </mc:AlternateContent>
      </w:r>
    </w:p>
    <w:p w14:paraId="183B683D" w14:textId="025F7683" w:rsidR="00CA3710" w:rsidRDefault="007A7E43" w:rsidP="007B4453">
      <w:pPr>
        <w:bidi/>
        <w:spacing w:after="160"/>
        <w:jc w:val="left"/>
        <w:rPr>
          <w:rFonts w:cs="Arial"/>
          <w:rtl/>
        </w:rPr>
      </w:pPr>
      <w:r>
        <w:rPr>
          <w:rtl/>
        </w:rPr>
        <w:lastRenderedPageBreak/>
        <w:br/>
      </w:r>
      <w:r w:rsidR="00CA3710" w:rsidRPr="00CA3710">
        <w:rPr>
          <w:rFonts w:cs="Arial" w:hint="cs"/>
          <w:rtl/>
        </w:rPr>
        <w:t>על</w:t>
      </w:r>
      <w:r w:rsidR="00CA3710" w:rsidRPr="00CA3710">
        <w:rPr>
          <w:rFonts w:cs="Arial"/>
          <w:rtl/>
        </w:rPr>
        <w:t xml:space="preserve"> </w:t>
      </w:r>
      <w:r w:rsidR="00CA3710" w:rsidRPr="00CA3710">
        <w:rPr>
          <w:rFonts w:cs="Arial" w:hint="cs"/>
          <w:rtl/>
        </w:rPr>
        <w:t>מנת</w:t>
      </w:r>
      <w:r w:rsidR="00CA3710" w:rsidRPr="00CA3710">
        <w:rPr>
          <w:rFonts w:cs="Arial"/>
          <w:rtl/>
        </w:rPr>
        <w:t xml:space="preserve"> </w:t>
      </w:r>
      <w:r w:rsidR="00CA3710" w:rsidRPr="00CA3710">
        <w:rPr>
          <w:rFonts w:cs="Arial" w:hint="cs"/>
          <w:rtl/>
        </w:rPr>
        <w:t>להימנע</w:t>
      </w:r>
      <w:r w:rsidR="00CA3710" w:rsidRPr="00CA3710">
        <w:rPr>
          <w:rFonts w:cs="Arial"/>
          <w:rtl/>
        </w:rPr>
        <w:t xml:space="preserve"> </w:t>
      </w:r>
      <w:r w:rsidR="00CA3710" w:rsidRPr="00CA3710">
        <w:rPr>
          <w:rFonts w:cs="Arial" w:hint="cs"/>
          <w:rtl/>
        </w:rPr>
        <w:t>ממספרים</w:t>
      </w:r>
      <w:r w:rsidR="00CA3710" w:rsidRPr="00CA3710">
        <w:rPr>
          <w:rFonts w:cs="Arial"/>
          <w:rtl/>
        </w:rPr>
        <w:t xml:space="preserve"> </w:t>
      </w:r>
      <w:r w:rsidR="00CA3710" w:rsidRPr="00CA3710">
        <w:rPr>
          <w:rFonts w:cs="Arial" w:hint="cs"/>
          <w:rtl/>
        </w:rPr>
        <w:t>גדולים</w:t>
      </w:r>
      <w:r w:rsidR="00CA3710" w:rsidRPr="00CA3710">
        <w:rPr>
          <w:rFonts w:cs="Arial"/>
          <w:rtl/>
        </w:rPr>
        <w:t xml:space="preserve">, </w:t>
      </w:r>
      <w:r w:rsidR="00CA3710" w:rsidRPr="00CA3710">
        <w:rPr>
          <w:rFonts w:cs="Arial" w:hint="cs"/>
          <w:rtl/>
        </w:rPr>
        <w:t>הרשת</w:t>
      </w:r>
      <w:r w:rsidR="00CA3710" w:rsidRPr="00CA3710">
        <w:rPr>
          <w:rFonts w:cs="Arial"/>
          <w:rtl/>
        </w:rPr>
        <w:t xml:space="preserve"> </w:t>
      </w:r>
      <w:r w:rsidR="00CA3710" w:rsidRPr="00CA3710">
        <w:rPr>
          <w:rFonts w:cs="Arial" w:hint="cs"/>
          <w:rtl/>
        </w:rPr>
        <w:t>דורשת</w:t>
      </w:r>
      <w:r w:rsidR="00CA3710" w:rsidRPr="00CA3710">
        <w:rPr>
          <w:rFonts w:cs="Arial"/>
          <w:rtl/>
        </w:rPr>
        <w:t xml:space="preserve"> </w:t>
      </w:r>
      <w:r w:rsidR="00CA3710" w:rsidRPr="00CA3710">
        <w:rPr>
          <w:rFonts w:cs="Arial" w:hint="cs"/>
          <w:rtl/>
        </w:rPr>
        <w:t>את</w:t>
      </w:r>
      <w:r w:rsidR="00CA3710" w:rsidRPr="00CA3710">
        <w:rPr>
          <w:rFonts w:cs="Arial"/>
          <w:rtl/>
        </w:rPr>
        <w:t xml:space="preserve"> </w:t>
      </w:r>
      <w:r w:rsidR="00CA3710" w:rsidRPr="00CA3710">
        <w:rPr>
          <w:rFonts w:cs="Arial" w:hint="cs"/>
          <w:rtl/>
        </w:rPr>
        <w:t>היחס</w:t>
      </w:r>
      <w:r w:rsidR="00CA3710" w:rsidRPr="00CA3710">
        <w:rPr>
          <w:rFonts w:cs="Arial"/>
          <w:rtl/>
        </w:rPr>
        <w:t xml:space="preserve"> </w:t>
      </w:r>
      <w:r w:rsidR="00CA3710" w:rsidRPr="00CA3710">
        <w:rPr>
          <w:rFonts w:cs="Arial" w:hint="cs"/>
          <w:rtl/>
        </w:rPr>
        <w:t>בלבד</w:t>
      </w:r>
      <w:r w:rsidR="00CA3710" w:rsidRPr="00CA3710">
        <w:rPr>
          <w:rFonts w:cs="Arial"/>
          <w:rtl/>
        </w:rPr>
        <w:t xml:space="preserve">. </w:t>
      </w:r>
      <w:r w:rsidR="00CA3710" w:rsidRPr="00CA3710">
        <w:rPr>
          <w:rFonts w:cs="Arial" w:hint="cs"/>
          <w:rtl/>
        </w:rPr>
        <w:t>כלומר</w:t>
      </w:r>
      <w:r w:rsidR="00CA3710" w:rsidRPr="00CA3710">
        <w:rPr>
          <w:rFonts w:cs="Arial"/>
          <w:rtl/>
        </w:rPr>
        <w:t xml:space="preserve">, </w:t>
      </w:r>
      <w:r w:rsidR="00CA3710" w:rsidRPr="00CA3710">
        <w:rPr>
          <w:rFonts w:cs="Arial" w:hint="cs"/>
          <w:rtl/>
        </w:rPr>
        <w:t>המספרים</w:t>
      </w:r>
      <w:r w:rsidR="00CA3710" w:rsidRPr="00CA3710">
        <w:rPr>
          <w:rFonts w:cs="Arial"/>
          <w:rtl/>
        </w:rPr>
        <w:t xml:space="preserve"> </w:t>
      </w:r>
      <w:r w:rsidR="00CA3710" w:rsidRPr="00CA3710">
        <w:rPr>
          <w:rFonts w:cs="Arial" w:hint="cs"/>
          <w:rtl/>
        </w:rPr>
        <w:t>האלו</w:t>
      </w:r>
      <w:r w:rsidR="00CA3710" w:rsidRPr="00CA3710">
        <w:rPr>
          <w:rFonts w:cs="Arial"/>
          <w:rtl/>
        </w:rPr>
        <w:t xml:space="preserve"> </w:t>
      </w:r>
      <w:r w:rsidR="00CA3710" w:rsidRPr="00CA3710">
        <w:rPr>
          <w:rFonts w:cs="Arial" w:hint="cs"/>
          <w:rtl/>
        </w:rPr>
        <w:t>הם</w:t>
      </w:r>
      <w:r w:rsidR="00CA3710" w:rsidRPr="00CA3710">
        <w:rPr>
          <w:rFonts w:cs="Arial"/>
          <w:rtl/>
        </w:rPr>
        <w:t xml:space="preserve"> </w:t>
      </w:r>
      <w:r w:rsidR="00CA3710" w:rsidRPr="00CA3710">
        <w:rPr>
          <w:rFonts w:cs="Arial" w:hint="cs"/>
          <w:rtl/>
        </w:rPr>
        <w:t>בין</w:t>
      </w:r>
      <w:r w:rsidR="00CA3710" w:rsidRPr="00CA3710">
        <w:rPr>
          <w:rFonts w:cs="Arial"/>
          <w:rtl/>
        </w:rPr>
        <w:t xml:space="preserve"> 0 </w:t>
      </w:r>
      <w:r w:rsidR="00CA3710" w:rsidRPr="00CA3710">
        <w:rPr>
          <w:rFonts w:cs="Arial" w:hint="cs"/>
          <w:rtl/>
        </w:rPr>
        <w:t>ל</w:t>
      </w:r>
      <w:r w:rsidR="00CA3710" w:rsidRPr="00CA3710">
        <w:rPr>
          <w:rFonts w:cs="Arial"/>
          <w:rtl/>
        </w:rPr>
        <w:t xml:space="preserve">-1. </w:t>
      </w:r>
      <w:r w:rsidR="00CA3710" w:rsidRPr="00CA3710">
        <w:rPr>
          <w:rFonts w:cs="Arial" w:hint="cs"/>
          <w:rtl/>
        </w:rPr>
        <w:t>למשל</w:t>
      </w:r>
      <w:r w:rsidR="00CA3710" w:rsidRPr="00CA3710">
        <w:rPr>
          <w:rFonts w:cs="Arial"/>
          <w:rtl/>
        </w:rPr>
        <w:t xml:space="preserve">, </w:t>
      </w:r>
      <w:r w:rsidR="00CA3710" w:rsidRPr="00CA3710">
        <w:rPr>
          <w:rFonts w:cs="Arial" w:hint="cs"/>
          <w:rtl/>
        </w:rPr>
        <w:t>אם</w:t>
      </w:r>
      <w:r w:rsidR="00CA3710" w:rsidRPr="00CA3710">
        <w:rPr>
          <w:rFonts w:cs="Arial"/>
          <w:rtl/>
        </w:rPr>
        <w:t xml:space="preserve"> </w:t>
      </w:r>
      <w:r w:rsidR="00CA3710" w:rsidRPr="00CA3710">
        <w:rPr>
          <w:rFonts w:cs="Arial" w:hint="cs"/>
          <w:rtl/>
        </w:rPr>
        <w:t>אורך</w:t>
      </w:r>
      <w:r w:rsidR="00CA3710" w:rsidRPr="00CA3710">
        <w:rPr>
          <w:rFonts w:cs="Arial"/>
          <w:rtl/>
        </w:rPr>
        <w:t xml:space="preserve"> </w:t>
      </w:r>
      <w:r w:rsidR="00CA3710" w:rsidRPr="00CA3710">
        <w:rPr>
          <w:rFonts w:cs="Arial" w:hint="cs"/>
          <w:rtl/>
        </w:rPr>
        <w:t>המסגרת</w:t>
      </w:r>
      <w:r w:rsidR="00CA3710" w:rsidRPr="00CA3710">
        <w:rPr>
          <w:rFonts w:cs="Arial"/>
          <w:rtl/>
        </w:rPr>
        <w:t xml:space="preserve"> </w:t>
      </w:r>
      <w:r w:rsidR="00CA3710" w:rsidRPr="00CA3710">
        <w:rPr>
          <w:rFonts w:cs="Arial" w:hint="cs"/>
          <w:rtl/>
        </w:rPr>
        <w:t>הוא</w:t>
      </w:r>
      <w:r w:rsidR="00CA3710" w:rsidRPr="00CA3710">
        <w:rPr>
          <w:rFonts w:cs="Arial"/>
          <w:rtl/>
        </w:rPr>
        <w:t xml:space="preserve"> 100 </w:t>
      </w:r>
      <w:r w:rsidR="00CA3710" w:rsidRPr="00CA3710">
        <w:rPr>
          <w:rFonts w:cs="Arial" w:hint="cs"/>
          <w:rtl/>
        </w:rPr>
        <w:t>פיקסלים</w:t>
      </w:r>
      <w:r w:rsidR="00CA3710" w:rsidRPr="00CA3710">
        <w:rPr>
          <w:rFonts w:cs="Arial"/>
          <w:rtl/>
        </w:rPr>
        <w:t xml:space="preserve"> </w:t>
      </w:r>
      <w:r w:rsidR="00CA3710" w:rsidRPr="00CA3710">
        <w:rPr>
          <w:rFonts w:cs="Arial" w:hint="cs"/>
          <w:rtl/>
        </w:rPr>
        <w:t>ואורך</w:t>
      </w:r>
      <w:r w:rsidR="00CA3710" w:rsidRPr="00CA3710">
        <w:rPr>
          <w:rFonts w:cs="Arial"/>
          <w:rtl/>
        </w:rPr>
        <w:t xml:space="preserve"> </w:t>
      </w:r>
      <w:r w:rsidR="00CA3710" w:rsidRPr="00CA3710">
        <w:rPr>
          <w:rFonts w:cs="Arial" w:hint="cs"/>
          <w:rtl/>
        </w:rPr>
        <w:t>של</w:t>
      </w:r>
      <w:r w:rsidR="00CA3710" w:rsidRPr="00CA3710">
        <w:rPr>
          <w:rFonts w:cs="Arial"/>
          <w:rtl/>
        </w:rPr>
        <w:t xml:space="preserve"> </w:t>
      </w:r>
      <w:r w:rsidR="00CA3710" w:rsidRPr="00CA3710">
        <w:rPr>
          <w:rFonts w:cs="Arial" w:hint="cs"/>
          <w:rtl/>
        </w:rPr>
        <w:t>התמונה</w:t>
      </w:r>
      <w:r w:rsidR="00CA3710" w:rsidRPr="00CA3710">
        <w:rPr>
          <w:rFonts w:cs="Arial"/>
          <w:rtl/>
        </w:rPr>
        <w:t xml:space="preserve"> </w:t>
      </w:r>
      <w:r w:rsidR="00CA3710" w:rsidRPr="00CA3710">
        <w:rPr>
          <w:rFonts w:cs="Arial" w:hint="cs"/>
          <w:rtl/>
        </w:rPr>
        <w:t>היא</w:t>
      </w:r>
      <w:r w:rsidR="00CA3710" w:rsidRPr="00CA3710">
        <w:rPr>
          <w:rFonts w:cs="Arial"/>
          <w:rtl/>
        </w:rPr>
        <w:t xml:space="preserve"> 1000 </w:t>
      </w:r>
      <w:r w:rsidR="00CA3710" w:rsidRPr="00CA3710">
        <w:rPr>
          <w:rFonts w:cs="Arial" w:hint="cs"/>
          <w:rtl/>
        </w:rPr>
        <w:t>פיקסלים</w:t>
      </w:r>
      <w:r w:rsidR="00CA3710" w:rsidRPr="00CA3710">
        <w:rPr>
          <w:rFonts w:cs="Arial"/>
          <w:rtl/>
        </w:rPr>
        <w:t xml:space="preserve"> </w:t>
      </w:r>
      <w:r w:rsidR="00CA3710" w:rsidRPr="00CA3710">
        <w:rPr>
          <w:rFonts w:cs="Arial" w:hint="cs"/>
          <w:rtl/>
        </w:rPr>
        <w:t>אז</w:t>
      </w:r>
      <w:r w:rsidR="00CA3710" w:rsidRPr="00CA3710">
        <w:rPr>
          <w:rFonts w:cs="Arial"/>
          <w:rtl/>
        </w:rPr>
        <w:t xml:space="preserve"> </w:t>
      </w:r>
      <w:r w:rsidR="00CA3710" w:rsidRPr="00CA3710">
        <w:rPr>
          <w:rFonts w:cs="Arial" w:hint="cs"/>
          <w:rtl/>
        </w:rPr>
        <w:t>האורך</w:t>
      </w:r>
      <w:r w:rsidR="00CA3710" w:rsidRPr="00CA3710">
        <w:rPr>
          <w:rFonts w:cs="Arial"/>
          <w:rtl/>
        </w:rPr>
        <w:t xml:space="preserve"> </w:t>
      </w:r>
      <w:r w:rsidR="00CA3710" w:rsidRPr="00CA3710">
        <w:rPr>
          <w:rFonts w:cs="Arial" w:hint="cs"/>
          <w:rtl/>
        </w:rPr>
        <w:t>שנשים</w:t>
      </w:r>
      <w:r w:rsidR="00CA3710" w:rsidRPr="00CA3710">
        <w:rPr>
          <w:rFonts w:cs="Arial"/>
          <w:rtl/>
        </w:rPr>
        <w:t xml:space="preserve"> </w:t>
      </w:r>
      <w:r w:rsidR="00CA3710" w:rsidRPr="00CA3710">
        <w:rPr>
          <w:rFonts w:cs="Arial" w:hint="cs"/>
          <w:rtl/>
        </w:rPr>
        <w:t>הוא</w:t>
      </w:r>
      <w:r w:rsidR="00CA3710" w:rsidRPr="00CA3710">
        <w:rPr>
          <w:rFonts w:cs="Arial"/>
          <w:rtl/>
        </w:rPr>
        <w:t xml:space="preserve"> 0.1.</w:t>
      </w:r>
    </w:p>
    <w:p w14:paraId="789CEB02" w14:textId="7C8113B6" w:rsidR="006C7B7B" w:rsidRDefault="006C7B7B" w:rsidP="007B4453">
      <w:pPr>
        <w:bidi/>
        <w:spacing w:after="160"/>
        <w:rPr>
          <w:rFonts w:cs="Arial"/>
          <w:rtl/>
        </w:rPr>
      </w:pPr>
      <w:r w:rsidRPr="006C7B7B">
        <w:rPr>
          <w:rFonts w:cs="Arial" w:hint="cs"/>
          <w:rtl/>
        </w:rPr>
        <w:t>דוגמה</w:t>
      </w:r>
      <w:r w:rsidRPr="006C7B7B">
        <w:rPr>
          <w:rFonts w:cs="Arial"/>
          <w:rtl/>
        </w:rPr>
        <w:t xml:space="preserve"> </w:t>
      </w:r>
      <w:r w:rsidRPr="006C7B7B">
        <w:rPr>
          <w:rFonts w:cs="Arial" w:hint="cs"/>
          <w:rtl/>
        </w:rPr>
        <w:t>לקובץ</w:t>
      </w:r>
      <w:r w:rsidRPr="006C7B7B">
        <w:rPr>
          <w:rFonts w:cs="Arial"/>
          <w:rtl/>
        </w:rPr>
        <w:t xml:space="preserve"> </w:t>
      </w:r>
      <w:r w:rsidRPr="006C7B7B">
        <w:rPr>
          <w:rFonts w:cs="Arial" w:hint="cs"/>
          <w:rtl/>
        </w:rPr>
        <w:t>טקסט</w:t>
      </w:r>
      <w:r w:rsidRPr="006C7B7B">
        <w:rPr>
          <w:rFonts w:cs="Arial"/>
          <w:rtl/>
        </w:rPr>
        <w:t>:</w:t>
      </w:r>
    </w:p>
    <w:p w14:paraId="6769A88A" w14:textId="7EDE2933" w:rsidR="006C7B7B" w:rsidRDefault="00CB02DE" w:rsidP="006C7B7B">
      <w:pPr>
        <w:bidi/>
        <w:spacing w:after="160" w:line="259" w:lineRule="auto"/>
        <w:jc w:val="left"/>
        <w:rPr>
          <w:rFonts w:cs="Arial"/>
          <w:rtl/>
        </w:rPr>
      </w:pPr>
      <w:r>
        <w:rPr>
          <w:noProof/>
        </w:rPr>
        <w:drawing>
          <wp:anchor distT="0" distB="0" distL="114300" distR="114300" simplePos="0" relativeHeight="251654175" behindDoc="0" locked="0" layoutInCell="1" allowOverlap="1" wp14:anchorId="13843CA0" wp14:editId="6B99F966">
            <wp:simplePos x="0" y="0"/>
            <wp:positionH relativeFrom="margin">
              <wp:align>center</wp:align>
            </wp:positionH>
            <wp:positionV relativeFrom="paragraph">
              <wp:posOffset>177607</wp:posOffset>
            </wp:positionV>
            <wp:extent cx="4572000" cy="834365"/>
            <wp:effectExtent l="0" t="0" r="0" b="4445"/>
            <wp:wrapTopAndBottom/>
            <wp:docPr id="46" name="Picture 46" descr="SINGLE-CLASS TRAINING EXAMPLE · Issue #102 · ultralytics/yolov3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CLASS TRAINING EXAMPLE · Issue #102 · ultralytics/yolov3 · GitHub"/>
                    <pic:cNvPicPr>
                      <a:picLocks noChangeAspect="1" noChangeArrowheads="1"/>
                    </pic:cNvPicPr>
                  </pic:nvPicPr>
                  <pic:blipFill rotWithShape="1">
                    <a:blip r:embed="rId23">
                      <a:extLst>
                        <a:ext uri="{28A0092B-C50C-407E-A947-70E740481C1C}">
                          <a14:useLocalDpi xmlns:a14="http://schemas.microsoft.com/office/drawing/2010/main" val="0"/>
                        </a:ext>
                      </a:extLst>
                    </a:blip>
                    <a:srcRect l="11515" t="29429" r="11492" b="36605"/>
                    <a:stretch/>
                  </pic:blipFill>
                  <pic:spPr bwMode="auto">
                    <a:xfrm>
                      <a:off x="0" y="0"/>
                      <a:ext cx="4572000" cy="834365"/>
                    </a:xfrm>
                    <a:prstGeom prst="rect">
                      <a:avLst/>
                    </a:prstGeom>
                    <a:noFill/>
                    <a:ln>
                      <a:noFill/>
                    </a:ln>
                    <a:extLst>
                      <a:ext uri="{53640926-AAD7-44D8-BBD7-CCE9431645EC}">
                        <a14:shadowObscured xmlns:a14="http://schemas.microsoft.com/office/drawing/2010/main"/>
                      </a:ext>
                    </a:extLst>
                  </pic:spPr>
                </pic:pic>
              </a:graphicData>
            </a:graphic>
          </wp:anchor>
        </w:drawing>
      </w:r>
    </w:p>
    <w:p w14:paraId="275BC7A0" w14:textId="0D680FC7" w:rsidR="00AC54A0" w:rsidRDefault="00F94C96" w:rsidP="00D565B4">
      <w:pPr>
        <w:bidi/>
        <w:spacing w:after="160"/>
      </w:pPr>
      <w:r>
        <w:rPr>
          <w:rtl/>
        </w:rPr>
        <w:br/>
      </w:r>
      <w:r w:rsidR="009F7BE0" w:rsidRPr="009F7BE0">
        <w:rPr>
          <w:rFonts w:cs="Arial" w:hint="cs"/>
          <w:rtl/>
        </w:rPr>
        <w:t>בדוגמה</w:t>
      </w:r>
      <w:r w:rsidR="009F7BE0" w:rsidRPr="009F7BE0">
        <w:rPr>
          <w:rFonts w:cs="Arial"/>
          <w:rtl/>
        </w:rPr>
        <w:t xml:space="preserve"> </w:t>
      </w:r>
      <w:r w:rsidR="009F7BE0" w:rsidRPr="009F7BE0">
        <w:rPr>
          <w:rFonts w:cs="Arial" w:hint="cs"/>
          <w:rtl/>
        </w:rPr>
        <w:t>מתוארות</w:t>
      </w:r>
      <w:r w:rsidR="009F7BE0" w:rsidRPr="009F7BE0">
        <w:rPr>
          <w:rFonts w:cs="Arial"/>
          <w:rtl/>
        </w:rPr>
        <w:t xml:space="preserve"> </w:t>
      </w:r>
      <w:r w:rsidR="00604C68" w:rsidRPr="00604C68">
        <w:rPr>
          <w:rFonts w:cs="Arial" w:hint="cs"/>
          <w:rtl/>
        </w:rPr>
        <w:t>מתוארים</w:t>
      </w:r>
      <w:r w:rsidR="00604C68" w:rsidRPr="00604C68">
        <w:rPr>
          <w:rFonts w:cs="Arial"/>
          <w:rtl/>
        </w:rPr>
        <w:t xml:space="preserve"> </w:t>
      </w:r>
      <w:r w:rsidR="00604C68" w:rsidRPr="00604C68">
        <w:rPr>
          <w:rFonts w:cs="Arial" w:hint="cs"/>
          <w:rtl/>
        </w:rPr>
        <w:t>ארבעה</w:t>
      </w:r>
      <w:r w:rsidR="00604C68">
        <w:rPr>
          <w:rFonts w:cs="Arial" w:hint="cs"/>
          <w:rtl/>
        </w:rPr>
        <w:t xml:space="preserve"> </w:t>
      </w:r>
      <w:r w:rsidR="00604C68" w:rsidRPr="00604C68">
        <w:rPr>
          <w:rFonts w:cs="Arial" w:hint="cs"/>
          <w:rtl/>
        </w:rPr>
        <w:t>אובייקטים</w:t>
      </w:r>
      <w:r w:rsidR="00604C68">
        <w:rPr>
          <w:rFonts w:cs="Arial" w:hint="cs"/>
          <w:rtl/>
        </w:rPr>
        <w:t xml:space="preserve"> </w:t>
      </w:r>
      <w:r w:rsidR="009F7BE0" w:rsidRPr="009F7BE0">
        <w:rPr>
          <w:rFonts w:cs="Arial" w:hint="cs"/>
          <w:rtl/>
        </w:rPr>
        <w:t>מאותה</w:t>
      </w:r>
      <w:r w:rsidR="009F7BE0" w:rsidRPr="009F7BE0">
        <w:rPr>
          <w:rFonts w:cs="Arial"/>
          <w:rtl/>
        </w:rPr>
        <w:t xml:space="preserve"> </w:t>
      </w:r>
      <w:r w:rsidR="009F7BE0" w:rsidRPr="009F7BE0">
        <w:rPr>
          <w:rFonts w:cs="Arial" w:hint="cs"/>
          <w:rtl/>
        </w:rPr>
        <w:t>המחלקה</w:t>
      </w:r>
      <w:r w:rsidR="009F7BE0" w:rsidRPr="009F7BE0">
        <w:rPr>
          <w:rFonts w:cs="Arial"/>
          <w:rtl/>
        </w:rPr>
        <w:t>.</w:t>
      </w:r>
    </w:p>
    <w:p w14:paraId="54B66F0B" w14:textId="5AD8DE9E" w:rsidR="004F1F94" w:rsidRDefault="00FF6B6D" w:rsidP="00D565B4">
      <w:pPr>
        <w:bidi/>
        <w:spacing w:after="160"/>
        <w:rPr>
          <w:rFonts w:cs="Arial"/>
        </w:rPr>
      </w:pPr>
      <w:r w:rsidRPr="00FF6B6D">
        <w:rPr>
          <w:rFonts w:cs="Arial" w:hint="cs"/>
          <w:rtl/>
        </w:rPr>
        <w:t>לצורך</w:t>
      </w:r>
      <w:r w:rsidRPr="00FF6B6D">
        <w:rPr>
          <w:rFonts w:cs="Arial"/>
          <w:rtl/>
        </w:rPr>
        <w:t xml:space="preserve"> </w:t>
      </w:r>
      <w:r w:rsidRPr="00FF6B6D">
        <w:rPr>
          <w:rFonts w:cs="Arial" w:hint="cs"/>
          <w:rtl/>
        </w:rPr>
        <w:t>אימון</w:t>
      </w:r>
      <w:r w:rsidRPr="00FF6B6D">
        <w:rPr>
          <w:rFonts w:cs="Arial"/>
          <w:rtl/>
        </w:rPr>
        <w:t xml:space="preserve"> </w:t>
      </w:r>
      <w:r w:rsidRPr="00FF6B6D">
        <w:rPr>
          <w:rFonts w:cs="Arial" w:hint="cs"/>
          <w:rtl/>
        </w:rPr>
        <w:t>הרשת</w:t>
      </w:r>
      <w:r w:rsidRPr="00FF6B6D">
        <w:rPr>
          <w:rFonts w:cs="Arial"/>
          <w:rtl/>
        </w:rPr>
        <w:t xml:space="preserve"> </w:t>
      </w:r>
      <w:r w:rsidRPr="00FF6B6D">
        <w:rPr>
          <w:rFonts w:cs="Arial" w:hint="cs"/>
          <w:rtl/>
        </w:rPr>
        <w:t>לזיהוי</w:t>
      </w:r>
      <w:r w:rsidRPr="00FF6B6D">
        <w:rPr>
          <w:rFonts w:cs="Arial"/>
          <w:rtl/>
        </w:rPr>
        <w:t xml:space="preserve"> </w:t>
      </w:r>
      <w:r w:rsidRPr="00FF6B6D">
        <w:rPr>
          <w:rFonts w:cs="Arial" w:hint="cs"/>
          <w:rtl/>
        </w:rPr>
        <w:t>הרחפנים</w:t>
      </w:r>
      <w:r w:rsidRPr="00FF6B6D">
        <w:rPr>
          <w:rFonts w:cs="Arial"/>
          <w:rtl/>
        </w:rPr>
        <w:t xml:space="preserve"> </w:t>
      </w:r>
      <w:r w:rsidRPr="00FF6B6D">
        <w:rPr>
          <w:rFonts w:cs="Arial" w:hint="cs"/>
          <w:rtl/>
        </w:rPr>
        <w:t>יצרנו</w:t>
      </w:r>
      <w:r w:rsidRPr="00FF6B6D">
        <w:rPr>
          <w:rFonts w:cs="Arial"/>
          <w:rtl/>
        </w:rPr>
        <w:t xml:space="preserve"> </w:t>
      </w:r>
      <w:r w:rsidRPr="00FF6B6D">
        <w:rPr>
          <w:rFonts w:cs="Arial" w:hint="cs"/>
          <w:rtl/>
        </w:rPr>
        <w:t>מאגר</w:t>
      </w:r>
      <w:r w:rsidRPr="00FF6B6D">
        <w:rPr>
          <w:rFonts w:cs="Arial"/>
          <w:rtl/>
        </w:rPr>
        <w:t xml:space="preserve"> </w:t>
      </w:r>
      <w:r w:rsidRPr="00FF6B6D">
        <w:rPr>
          <w:rFonts w:cs="Arial" w:hint="cs"/>
          <w:rtl/>
        </w:rPr>
        <w:t>של</w:t>
      </w:r>
      <w:r w:rsidRPr="00FF6B6D">
        <w:rPr>
          <w:rFonts w:cs="Arial"/>
          <w:rtl/>
        </w:rPr>
        <w:t xml:space="preserve"> </w:t>
      </w:r>
      <w:r w:rsidRPr="00FF6B6D">
        <w:rPr>
          <w:rFonts w:cs="Arial" w:hint="cs"/>
          <w:rtl/>
        </w:rPr>
        <w:t>כ</w:t>
      </w:r>
      <w:r w:rsidRPr="00FF6B6D">
        <w:rPr>
          <w:rFonts w:cs="Arial"/>
          <w:rtl/>
        </w:rPr>
        <w:t xml:space="preserve">150 </w:t>
      </w:r>
      <w:r w:rsidRPr="00FF6B6D">
        <w:rPr>
          <w:rFonts w:cs="Arial" w:hint="cs"/>
          <w:rtl/>
        </w:rPr>
        <w:t>אלף</w:t>
      </w:r>
      <w:r w:rsidRPr="00FF6B6D">
        <w:rPr>
          <w:rFonts w:cs="Arial"/>
          <w:rtl/>
        </w:rPr>
        <w:t xml:space="preserve"> </w:t>
      </w:r>
      <w:r w:rsidRPr="00FF6B6D">
        <w:rPr>
          <w:rFonts w:cs="Arial" w:hint="cs"/>
          <w:rtl/>
        </w:rPr>
        <w:t>תמונות</w:t>
      </w:r>
      <w:r w:rsidRPr="00FF6B6D">
        <w:rPr>
          <w:rFonts w:cs="Arial"/>
          <w:rtl/>
        </w:rPr>
        <w:t xml:space="preserve"> </w:t>
      </w:r>
      <w:r w:rsidRPr="00FF6B6D">
        <w:rPr>
          <w:rFonts w:cs="Arial" w:hint="cs"/>
          <w:rtl/>
        </w:rPr>
        <w:t>שבהן</w:t>
      </w:r>
      <w:r w:rsidR="00F95787" w:rsidRPr="00F95787">
        <w:rPr>
          <w:rFonts w:cs="Arial"/>
          <w:rtl/>
        </w:rPr>
        <w:t xml:space="preserve"> </w:t>
      </w:r>
      <w:r w:rsidR="00F95787" w:rsidRPr="00F95787">
        <w:rPr>
          <w:rFonts w:cs="Arial" w:hint="cs"/>
          <w:rtl/>
        </w:rPr>
        <w:t>מספר</w:t>
      </w:r>
      <w:r w:rsidR="00F95787" w:rsidRPr="00F95787">
        <w:rPr>
          <w:rFonts w:cs="Arial"/>
          <w:rtl/>
        </w:rPr>
        <w:t xml:space="preserve"> </w:t>
      </w:r>
      <w:r w:rsidR="00F95787" w:rsidRPr="00F95787">
        <w:rPr>
          <w:rFonts w:cs="Arial" w:hint="cs"/>
          <w:rtl/>
        </w:rPr>
        <w:t>רחפנים</w:t>
      </w:r>
      <w:r w:rsidR="00F95787" w:rsidRPr="00F95787">
        <w:rPr>
          <w:rFonts w:cs="Arial"/>
          <w:rtl/>
        </w:rPr>
        <w:t xml:space="preserve"> </w:t>
      </w:r>
      <w:r w:rsidR="00F95787" w:rsidRPr="00F95787">
        <w:rPr>
          <w:rFonts w:cs="Arial" w:hint="cs"/>
          <w:rtl/>
        </w:rPr>
        <w:t>בתמונה</w:t>
      </w:r>
      <w:r w:rsidR="00F95787" w:rsidRPr="00F95787">
        <w:rPr>
          <w:rFonts w:cs="Arial"/>
          <w:rtl/>
        </w:rPr>
        <w:t xml:space="preserve"> </w:t>
      </w:r>
      <w:r w:rsidR="00F95787" w:rsidRPr="00F95787">
        <w:rPr>
          <w:rFonts w:cs="Arial" w:hint="cs"/>
          <w:rtl/>
        </w:rPr>
        <w:t>בצבעים</w:t>
      </w:r>
      <w:r w:rsidR="00F95787" w:rsidRPr="00F95787">
        <w:rPr>
          <w:rFonts w:cs="Arial"/>
          <w:rtl/>
        </w:rPr>
        <w:t xml:space="preserve"> </w:t>
      </w:r>
      <w:r w:rsidR="00F95787" w:rsidRPr="00F95787">
        <w:rPr>
          <w:rFonts w:cs="Arial" w:hint="cs"/>
          <w:rtl/>
        </w:rPr>
        <w:t>שונים</w:t>
      </w:r>
      <w:r w:rsidR="002C1866">
        <w:rPr>
          <w:rFonts w:cs="Arial" w:hint="cs"/>
          <w:rtl/>
        </w:rPr>
        <w:t xml:space="preserve">, </w:t>
      </w:r>
      <w:r w:rsidR="00F95787" w:rsidRPr="00F95787">
        <w:rPr>
          <w:rFonts w:cs="Arial" w:hint="cs"/>
          <w:rtl/>
        </w:rPr>
        <w:t>גדלים</w:t>
      </w:r>
      <w:r w:rsidR="00F95787" w:rsidRPr="00F95787">
        <w:rPr>
          <w:rFonts w:cs="Arial"/>
          <w:rtl/>
        </w:rPr>
        <w:t xml:space="preserve"> </w:t>
      </w:r>
      <w:r w:rsidR="00F95787" w:rsidRPr="00F95787">
        <w:rPr>
          <w:rFonts w:cs="Arial" w:hint="cs"/>
          <w:rtl/>
        </w:rPr>
        <w:t>שונים</w:t>
      </w:r>
      <w:r w:rsidR="00F95787" w:rsidRPr="00F95787">
        <w:rPr>
          <w:rFonts w:cs="Arial"/>
          <w:rtl/>
        </w:rPr>
        <w:t xml:space="preserve"> </w:t>
      </w:r>
      <w:r w:rsidR="00F95787" w:rsidRPr="00F95787">
        <w:rPr>
          <w:rFonts w:cs="Arial" w:hint="cs"/>
          <w:rtl/>
        </w:rPr>
        <w:t>ומיקומים</w:t>
      </w:r>
      <w:r w:rsidR="00F95787" w:rsidRPr="00F95787">
        <w:rPr>
          <w:rFonts w:cs="Arial"/>
          <w:rtl/>
        </w:rPr>
        <w:t xml:space="preserve"> </w:t>
      </w:r>
      <w:r w:rsidR="00F95787" w:rsidRPr="00F95787">
        <w:rPr>
          <w:rFonts w:cs="Arial" w:hint="cs"/>
          <w:rtl/>
        </w:rPr>
        <w:t>שונים</w:t>
      </w:r>
      <w:r w:rsidR="00F95787" w:rsidRPr="00F95787">
        <w:rPr>
          <w:rFonts w:cs="Arial"/>
          <w:rtl/>
        </w:rPr>
        <w:t>.</w:t>
      </w:r>
      <w:r w:rsidR="004F1F94" w:rsidRPr="004F1F94">
        <w:rPr>
          <w:rtl/>
        </w:rPr>
        <w:t xml:space="preserve"> </w:t>
      </w:r>
      <w:r w:rsidR="004F1F94" w:rsidRPr="004F1F94">
        <w:rPr>
          <w:rFonts w:cs="Arial"/>
          <w:rtl/>
        </w:rPr>
        <w:t xml:space="preserve">את מאגר התמונות </w:t>
      </w:r>
      <w:r w:rsidR="00713D01" w:rsidRPr="00713D01">
        <w:rPr>
          <w:rFonts w:cs="Arial"/>
          <w:rtl/>
        </w:rPr>
        <w:t xml:space="preserve">ריכזנו </w:t>
      </w:r>
      <w:r w:rsidR="004F1F94" w:rsidRPr="004F1F94">
        <w:rPr>
          <w:rFonts w:cs="Arial"/>
          <w:rtl/>
        </w:rPr>
        <w:t>בתיקייה מרכזית, בנוסף עם קבצי הטקסט המתארים את האובייקטים. כל תמונ</w:t>
      </w:r>
      <w:r w:rsidR="00713D01" w:rsidRPr="004F1F94">
        <w:rPr>
          <w:rFonts w:cs="Arial"/>
          <w:rtl/>
        </w:rPr>
        <w:t>ה</w:t>
      </w:r>
      <w:r w:rsidR="004F1F94" w:rsidRPr="004F1F94">
        <w:rPr>
          <w:rFonts w:cs="Arial"/>
          <w:rtl/>
        </w:rPr>
        <w:t xml:space="preserve"> וקובץ טקסט תואם יקראו באותו השם למעט הסיומת</w:t>
      </w:r>
      <w:r w:rsidR="004F1F94">
        <w:rPr>
          <w:rFonts w:cs="Arial" w:hint="cs"/>
          <w:rtl/>
        </w:rPr>
        <w:t>.</w:t>
      </w:r>
    </w:p>
    <w:p w14:paraId="361C8506" w14:textId="0DECE914" w:rsidR="00AC54A0" w:rsidRDefault="004F1F94" w:rsidP="00D565B4">
      <w:pPr>
        <w:bidi/>
        <w:spacing w:after="160"/>
        <w:rPr>
          <w:rFonts w:cs="Arial"/>
          <w:rtl/>
        </w:rPr>
      </w:pPr>
      <w:r w:rsidRPr="004F1F94">
        <w:rPr>
          <w:rFonts w:cs="Arial"/>
          <w:rtl/>
        </w:rPr>
        <w:t>לדוגמה:</w:t>
      </w:r>
    </w:p>
    <w:p w14:paraId="57551A9F" w14:textId="02F141C3" w:rsidR="00FF6B6D" w:rsidRDefault="00BB6F88" w:rsidP="00FF6B6D">
      <w:pPr>
        <w:bidi/>
        <w:spacing w:after="160" w:line="259" w:lineRule="auto"/>
        <w:jc w:val="left"/>
        <w:rPr>
          <w:rFonts w:cs="Arial"/>
          <w:rtl/>
        </w:rPr>
      </w:pPr>
      <w:r>
        <w:rPr>
          <w:noProof/>
        </w:rPr>
        <w:drawing>
          <wp:inline distT="0" distB="0" distL="0" distR="0" wp14:anchorId="1F1CD1E6" wp14:editId="0D01A42F">
            <wp:extent cx="5943600" cy="3491230"/>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1230"/>
                    </a:xfrm>
                    <a:prstGeom prst="rect">
                      <a:avLst/>
                    </a:prstGeom>
                    <a:noFill/>
                    <a:ln>
                      <a:noFill/>
                    </a:ln>
                  </pic:spPr>
                </pic:pic>
              </a:graphicData>
            </a:graphic>
          </wp:inline>
        </w:drawing>
      </w:r>
    </w:p>
    <w:p w14:paraId="3BF29CBD" w14:textId="77777777" w:rsidR="00BB6F88" w:rsidRDefault="00BB6F88">
      <w:pPr>
        <w:spacing w:after="160" w:line="259" w:lineRule="auto"/>
        <w:jc w:val="left"/>
        <w:rPr>
          <w:rFonts w:cs="Arial"/>
          <w:b/>
          <w:bCs/>
          <w:sz w:val="28"/>
          <w:szCs w:val="28"/>
          <w:rtl/>
        </w:rPr>
      </w:pPr>
      <w:r>
        <w:rPr>
          <w:rFonts w:cs="Arial"/>
          <w:b/>
          <w:bCs/>
          <w:sz w:val="28"/>
          <w:szCs w:val="28"/>
          <w:rtl/>
        </w:rPr>
        <w:br w:type="page"/>
      </w:r>
    </w:p>
    <w:p w14:paraId="36AC3729" w14:textId="517F273F" w:rsidR="00FF6B6D" w:rsidRDefault="00AB5F7C" w:rsidP="00FF6B6D">
      <w:pPr>
        <w:bidi/>
        <w:spacing w:after="160" w:line="259" w:lineRule="auto"/>
        <w:jc w:val="left"/>
        <w:rPr>
          <w:rFonts w:cs="Arial"/>
          <w:b/>
          <w:bCs/>
          <w:sz w:val="28"/>
          <w:szCs w:val="28"/>
          <w:rtl/>
        </w:rPr>
      </w:pPr>
      <w:r w:rsidRPr="00AB5F7C">
        <w:rPr>
          <w:rFonts w:cs="Arial" w:hint="cs"/>
          <w:b/>
          <w:bCs/>
          <w:sz w:val="28"/>
          <w:szCs w:val="28"/>
          <w:rtl/>
        </w:rPr>
        <w:lastRenderedPageBreak/>
        <w:t>האימון</w:t>
      </w:r>
      <w:r w:rsidRPr="00AB5F7C">
        <w:rPr>
          <w:rFonts w:cs="Arial"/>
          <w:b/>
          <w:bCs/>
          <w:sz w:val="28"/>
          <w:szCs w:val="28"/>
          <w:rtl/>
        </w:rPr>
        <w:t>:</w:t>
      </w:r>
    </w:p>
    <w:p w14:paraId="09F5B349" w14:textId="2C47EBAA" w:rsidR="007444E1" w:rsidRDefault="00B41F09" w:rsidP="00D565B4">
      <w:pPr>
        <w:bidi/>
        <w:spacing w:after="160"/>
        <w:rPr>
          <w:rFonts w:cs="Arial"/>
          <w:rtl/>
        </w:rPr>
      </w:pPr>
      <w:r w:rsidRPr="00B41F09">
        <w:rPr>
          <w:rtl/>
        </w:rPr>
        <w:t xml:space="preserve">את תהליך האימון ניתן לעשות על פלטפורמות רבות כמו </w:t>
      </w:r>
      <w:r w:rsidRPr="00B41F09">
        <w:t>Windows</w:t>
      </w:r>
      <w:r w:rsidRPr="00B41F09">
        <w:rPr>
          <w:rtl/>
        </w:rPr>
        <w:t xml:space="preserve"> או </w:t>
      </w:r>
      <w:r w:rsidRPr="00B41F09">
        <w:t>Linux</w:t>
      </w:r>
      <w:r w:rsidRPr="00B41F09">
        <w:rPr>
          <w:rtl/>
        </w:rPr>
        <w:t>, על מחשב אישי או בענן. במאגר של מפתחי הרשת קיימות הוראות לדרכי אימון שונות, וניתן למצוא באינטרנט דרכים רבות נוספות. נצרף את הקישור למאגר הרשת המקורי ולא נפרט את השלבים בפרטי פרטים כאן. הסיבה לכך היא שהמאגר מתעדכן לעיתים קרובות, ואיתו גם הוראות האימון.</w:t>
      </w:r>
      <w:r w:rsidR="002F54FF">
        <w:rPr>
          <w:rFonts w:hint="cs"/>
          <w:rtl/>
        </w:rPr>
        <w:t xml:space="preserve"> </w:t>
      </w:r>
      <w:r w:rsidR="002F54FF" w:rsidRPr="002F54FF">
        <w:rPr>
          <w:rFonts w:cs="Arial"/>
          <w:rtl/>
        </w:rPr>
        <w:t>אך, בכל זאת, נסביר על השלבים באופן כללי</w:t>
      </w:r>
      <w:r w:rsidR="002F54FF">
        <w:rPr>
          <w:rFonts w:cs="Arial" w:hint="cs"/>
          <w:rtl/>
        </w:rPr>
        <w:t>.</w:t>
      </w:r>
    </w:p>
    <w:p w14:paraId="0C777BD7" w14:textId="63D58587" w:rsidR="00CB5CBA" w:rsidRDefault="003C07FE" w:rsidP="00D565B4">
      <w:pPr>
        <w:bidi/>
        <w:spacing w:after="160"/>
        <w:rPr>
          <w:rtl/>
        </w:rPr>
      </w:pPr>
      <w:r>
        <w:rPr>
          <w:rFonts w:hint="cs"/>
          <w:rtl/>
        </w:rPr>
        <w:t xml:space="preserve">תהליך האימון </w:t>
      </w:r>
      <w:r w:rsidR="002F54FF">
        <w:rPr>
          <w:rFonts w:hint="cs"/>
          <w:rtl/>
        </w:rPr>
        <w:t xml:space="preserve">הרשת </w:t>
      </w:r>
      <w:r>
        <w:rPr>
          <w:rFonts w:hint="cs"/>
          <w:rtl/>
        </w:rPr>
        <w:t>התבצע בשלבים הבאים:</w:t>
      </w:r>
    </w:p>
    <w:p w14:paraId="50A88AAA" w14:textId="06C9550C" w:rsidR="003C07FE" w:rsidRDefault="002F54FF" w:rsidP="00D565B4">
      <w:pPr>
        <w:pStyle w:val="ListParagraph"/>
        <w:numPr>
          <w:ilvl w:val="0"/>
          <w:numId w:val="12"/>
        </w:numPr>
        <w:bidi/>
        <w:spacing w:after="160"/>
      </w:pPr>
      <w:r>
        <w:rPr>
          <w:rFonts w:hint="cs"/>
          <w:rtl/>
        </w:rPr>
        <w:t>הורדת</w:t>
      </w:r>
      <w:r w:rsidR="00041B15">
        <w:rPr>
          <w:rFonts w:hint="cs"/>
          <w:rtl/>
        </w:rPr>
        <w:t xml:space="preserve"> קבצי המקור מתוך המאגר </w:t>
      </w:r>
      <w:hyperlink r:id="rId25" w:history="1">
        <w:r w:rsidR="00E2618C">
          <w:rPr>
            <w:rStyle w:val="Hyperlink"/>
          </w:rPr>
          <w:t>YOLOV4 GitHub</w:t>
        </w:r>
      </w:hyperlink>
    </w:p>
    <w:p w14:paraId="5EAA3D1C" w14:textId="4AC5D1F3" w:rsidR="00041B15" w:rsidRDefault="0007076B" w:rsidP="00D565B4">
      <w:pPr>
        <w:pStyle w:val="ListParagraph"/>
        <w:numPr>
          <w:ilvl w:val="0"/>
          <w:numId w:val="12"/>
        </w:numPr>
        <w:bidi/>
        <w:spacing w:after="160"/>
      </w:pPr>
      <w:r>
        <w:rPr>
          <w:rFonts w:hint="cs"/>
          <w:rtl/>
        </w:rPr>
        <w:t xml:space="preserve">ביצוע קומפילציה של הרשת בהתאם </w:t>
      </w:r>
      <w:r w:rsidR="0070543F">
        <w:rPr>
          <w:rFonts w:hint="cs"/>
          <w:rtl/>
        </w:rPr>
        <w:t>למערכת ההפעלה</w:t>
      </w:r>
      <w:r w:rsidR="0085221D" w:rsidRPr="0085221D">
        <w:rPr>
          <w:rtl/>
        </w:rPr>
        <w:t xml:space="preserve"> </w:t>
      </w:r>
      <w:r w:rsidR="0085221D">
        <w:rPr>
          <w:rFonts w:cs="Arial" w:hint="cs"/>
          <w:rtl/>
        </w:rPr>
        <w:t>ו</w:t>
      </w:r>
      <w:r w:rsidR="0085221D" w:rsidRPr="0085221D">
        <w:rPr>
          <w:rFonts w:cs="Arial"/>
          <w:rtl/>
        </w:rPr>
        <w:t>לחומרה</w:t>
      </w:r>
      <w:r w:rsidR="00D876E9">
        <w:rPr>
          <w:rFonts w:hint="cs"/>
          <w:rtl/>
        </w:rPr>
        <w:t>.</w:t>
      </w:r>
      <w:r w:rsidR="0070543F">
        <w:rPr>
          <w:rFonts w:hint="cs"/>
          <w:rtl/>
        </w:rPr>
        <w:t xml:space="preserve"> </w:t>
      </w:r>
      <w:r w:rsidR="00D876E9">
        <w:rPr>
          <w:rFonts w:hint="cs"/>
          <w:rtl/>
        </w:rPr>
        <w:t>לפני ביצוע הקומפילציה יש לגשת</w:t>
      </w:r>
      <w:r w:rsidR="006C7464">
        <w:rPr>
          <w:rFonts w:hint="cs"/>
          <w:rtl/>
        </w:rPr>
        <w:t xml:space="preserve"> </w:t>
      </w:r>
      <w:r w:rsidR="006C7464" w:rsidRPr="006C7464">
        <w:rPr>
          <w:rFonts w:cs="Arial"/>
          <w:rtl/>
        </w:rPr>
        <w:t>לקובץ</w:t>
      </w:r>
      <w:r w:rsidR="00D876E9">
        <w:rPr>
          <w:rFonts w:hint="cs"/>
          <w:rtl/>
        </w:rPr>
        <w:t xml:space="preserve"> ה</w:t>
      </w:r>
      <w:r w:rsidR="00950E65">
        <w:rPr>
          <w:rFonts w:hint="cs"/>
          <w:rtl/>
        </w:rPr>
        <w:t>-</w:t>
      </w:r>
      <w:r w:rsidR="00D876E9">
        <w:t>Makefile</w:t>
      </w:r>
      <w:r w:rsidR="00D876E9">
        <w:rPr>
          <w:rFonts w:hint="cs"/>
          <w:rtl/>
        </w:rPr>
        <w:t xml:space="preserve"> </w:t>
      </w:r>
      <w:r w:rsidR="00950E65">
        <w:rPr>
          <w:rFonts w:hint="cs"/>
          <w:rtl/>
        </w:rPr>
        <w:t>שבין הקבצים שהורדנו ו</w:t>
      </w:r>
      <w:r w:rsidR="006C7464">
        <w:rPr>
          <w:rFonts w:hint="cs"/>
          <w:rtl/>
        </w:rPr>
        <w:t>ל</w:t>
      </w:r>
      <w:r w:rsidR="00950E65">
        <w:rPr>
          <w:rFonts w:hint="cs"/>
          <w:rtl/>
        </w:rPr>
        <w:t xml:space="preserve">שנות את הפרמטרים </w:t>
      </w:r>
      <w:r w:rsidR="00723C5E">
        <w:rPr>
          <w:rFonts w:hint="cs"/>
          <w:rtl/>
        </w:rPr>
        <w:t>המתאימים</w:t>
      </w:r>
      <w:r w:rsidR="006C7464">
        <w:rPr>
          <w:rFonts w:hint="cs"/>
          <w:rtl/>
        </w:rPr>
        <w:t>.</w:t>
      </w:r>
      <w:r w:rsidR="00693492">
        <w:rPr>
          <w:rFonts w:hint="cs"/>
          <w:rtl/>
        </w:rPr>
        <w:t xml:space="preserve"> </w:t>
      </w:r>
    </w:p>
    <w:p w14:paraId="23CA363C" w14:textId="184CAE13" w:rsidR="0085076B" w:rsidRDefault="0085076B" w:rsidP="00D565B4">
      <w:pPr>
        <w:pStyle w:val="ListParagraph"/>
        <w:numPr>
          <w:ilvl w:val="0"/>
          <w:numId w:val="12"/>
        </w:numPr>
        <w:bidi/>
        <w:spacing w:after="160"/>
      </w:pPr>
      <w:r>
        <w:rPr>
          <w:rFonts w:hint="cs"/>
          <w:rtl/>
        </w:rPr>
        <w:t>לאחר ש</w:t>
      </w:r>
      <w:r w:rsidR="004B75FC">
        <w:rPr>
          <w:rFonts w:hint="cs"/>
          <w:rtl/>
        </w:rPr>
        <w:t>הרשת קומפלה בהצלחה</w:t>
      </w:r>
      <w:r w:rsidR="00B51B48">
        <w:rPr>
          <w:rFonts w:hint="cs"/>
          <w:rtl/>
        </w:rPr>
        <w:t xml:space="preserve">, יש להוריד את </w:t>
      </w:r>
      <w:r w:rsidR="00BD19A8">
        <w:rPr>
          <w:rFonts w:hint="cs"/>
          <w:rtl/>
        </w:rPr>
        <w:t xml:space="preserve">קובץ המכיל משקלים </w:t>
      </w:r>
      <w:r w:rsidR="00610530">
        <w:t xml:space="preserve"> </w:t>
      </w:r>
      <w:r w:rsidR="00610530" w:rsidRPr="00610530">
        <w:t>pre-trained</w:t>
      </w:r>
      <w:r w:rsidR="002155CC">
        <w:rPr>
          <w:rFonts w:hint="cs"/>
          <w:rtl/>
        </w:rPr>
        <w:t xml:space="preserve">כדי לתת למערכת נקודת התחלה </w:t>
      </w:r>
      <w:r w:rsidR="00416AB8">
        <w:rPr>
          <w:rFonts w:hint="cs"/>
          <w:rtl/>
        </w:rPr>
        <w:t xml:space="preserve">מתקדמת </w:t>
      </w:r>
      <w:r w:rsidR="002155CC">
        <w:rPr>
          <w:rFonts w:hint="cs"/>
          <w:rtl/>
        </w:rPr>
        <w:t>לאימון</w:t>
      </w:r>
      <w:r w:rsidR="0085221D">
        <w:rPr>
          <w:rFonts w:hint="cs"/>
          <w:rtl/>
        </w:rPr>
        <w:t>.</w:t>
      </w:r>
    </w:p>
    <w:p w14:paraId="0A1718F0" w14:textId="3993AE18" w:rsidR="00381325" w:rsidRDefault="00381325" w:rsidP="00D565B4">
      <w:pPr>
        <w:pStyle w:val="ListParagraph"/>
        <w:numPr>
          <w:ilvl w:val="0"/>
          <w:numId w:val="12"/>
        </w:numPr>
        <w:bidi/>
        <w:spacing w:after="160"/>
      </w:pPr>
      <w:r>
        <w:rPr>
          <w:rFonts w:hint="cs"/>
          <w:rtl/>
        </w:rPr>
        <w:t>יש למקם את מאגר התמונות וקבצי הטקסט בתיקיה ייעודית.</w:t>
      </w:r>
      <w:r>
        <w:rPr>
          <w:rFonts w:hint="cs"/>
        </w:rPr>
        <w:t xml:space="preserve"> </w:t>
      </w:r>
    </w:p>
    <w:p w14:paraId="08C4834C" w14:textId="7658FE71" w:rsidR="00F37FC5" w:rsidRDefault="00D11630" w:rsidP="00D565B4">
      <w:pPr>
        <w:pStyle w:val="ListParagraph"/>
        <w:numPr>
          <w:ilvl w:val="0"/>
          <w:numId w:val="12"/>
        </w:numPr>
        <w:bidi/>
        <w:spacing w:after="160"/>
      </w:pPr>
      <w:r w:rsidRPr="00D11630">
        <w:rPr>
          <w:rFonts w:cs="Arial"/>
          <w:rtl/>
        </w:rPr>
        <w:t>יש</w:t>
      </w:r>
      <w:r w:rsidR="00966380">
        <w:rPr>
          <w:rFonts w:hint="cs"/>
          <w:rtl/>
        </w:rPr>
        <w:t xml:space="preserve"> להגדיר </w:t>
      </w:r>
      <w:r w:rsidR="00DC5F54" w:rsidRPr="00DC5F54">
        <w:rPr>
          <w:rFonts w:cs="Arial"/>
          <w:rtl/>
        </w:rPr>
        <w:t>מספר</w:t>
      </w:r>
      <w:r w:rsidR="00DC5F54">
        <w:rPr>
          <w:rFonts w:cs="Arial" w:hint="cs"/>
          <w:rtl/>
        </w:rPr>
        <w:t xml:space="preserve"> </w:t>
      </w:r>
      <w:r w:rsidR="00966380">
        <w:rPr>
          <w:rFonts w:hint="cs"/>
          <w:rtl/>
        </w:rPr>
        <w:t>קב</w:t>
      </w:r>
      <w:r w:rsidR="007E4746">
        <w:rPr>
          <w:rFonts w:hint="cs"/>
          <w:rtl/>
        </w:rPr>
        <w:t xml:space="preserve">צי </w:t>
      </w:r>
      <w:r w:rsidR="00966380">
        <w:rPr>
          <w:rFonts w:hint="cs"/>
          <w:rtl/>
        </w:rPr>
        <w:t>קונפיגורציה</w:t>
      </w:r>
      <w:r w:rsidR="00DC5F54">
        <w:rPr>
          <w:rFonts w:hint="cs"/>
          <w:rtl/>
        </w:rPr>
        <w:t>,</w:t>
      </w:r>
      <w:r w:rsidR="00DC5F54" w:rsidRPr="00DC5F54">
        <w:rPr>
          <w:rtl/>
        </w:rPr>
        <w:t xml:space="preserve"> </w:t>
      </w:r>
      <w:r w:rsidR="00DC5F54" w:rsidRPr="00DC5F54">
        <w:rPr>
          <w:rFonts w:cs="Arial"/>
          <w:rtl/>
        </w:rPr>
        <w:t>ביניהם</w:t>
      </w:r>
      <w:r w:rsidR="00DC5F54" w:rsidRPr="00DC5F54">
        <w:rPr>
          <w:rtl/>
        </w:rPr>
        <w:t xml:space="preserve"> </w:t>
      </w:r>
      <w:r w:rsidR="00DC5F54" w:rsidRPr="00DC5F54">
        <w:rPr>
          <w:rFonts w:cs="Arial"/>
          <w:rtl/>
        </w:rPr>
        <w:t>כאלו</w:t>
      </w:r>
      <w:r w:rsidR="00966380">
        <w:rPr>
          <w:rFonts w:hint="cs"/>
          <w:rtl/>
        </w:rPr>
        <w:t xml:space="preserve"> שיכיל</w:t>
      </w:r>
      <w:r w:rsidR="007E4746">
        <w:rPr>
          <w:rFonts w:hint="cs"/>
          <w:rtl/>
        </w:rPr>
        <w:t>ו</w:t>
      </w:r>
      <w:r w:rsidR="00966380">
        <w:rPr>
          <w:rFonts w:hint="cs"/>
          <w:rtl/>
        </w:rPr>
        <w:t xml:space="preserve"> בתוכ</w:t>
      </w:r>
      <w:r w:rsidR="00381325">
        <w:rPr>
          <w:rFonts w:hint="cs"/>
          <w:rtl/>
        </w:rPr>
        <w:t>ם</w:t>
      </w:r>
      <w:r w:rsidR="00966380">
        <w:rPr>
          <w:rFonts w:hint="cs"/>
          <w:rtl/>
        </w:rPr>
        <w:t xml:space="preserve"> את המאפיינים של ה</w:t>
      </w:r>
      <w:r w:rsidR="002E6B9F">
        <w:rPr>
          <w:rFonts w:hint="cs"/>
          <w:rtl/>
        </w:rPr>
        <w:t xml:space="preserve">רשת מבחינת גדלים </w:t>
      </w:r>
      <w:r w:rsidR="000A7446">
        <w:rPr>
          <w:rFonts w:hint="cs"/>
          <w:rtl/>
        </w:rPr>
        <w:t>ומחלקות</w:t>
      </w:r>
      <w:r w:rsidR="00896E79">
        <w:rPr>
          <w:rFonts w:hint="cs"/>
          <w:rtl/>
        </w:rPr>
        <w:t xml:space="preserve">, </w:t>
      </w:r>
      <w:r w:rsidR="00C47D42" w:rsidRPr="00C47D42">
        <w:rPr>
          <w:rFonts w:cs="Arial"/>
          <w:rtl/>
        </w:rPr>
        <w:t>ובנוסף יתארו את מיקומי התמונות לאימון</w:t>
      </w:r>
      <w:r w:rsidR="000A7446">
        <w:rPr>
          <w:rFonts w:hint="cs"/>
          <w:rtl/>
        </w:rPr>
        <w:t xml:space="preserve">. </w:t>
      </w:r>
    </w:p>
    <w:p w14:paraId="7C38E2EB" w14:textId="387B5194" w:rsidR="000B2948" w:rsidRDefault="007B0A0D" w:rsidP="00D565B4">
      <w:pPr>
        <w:pStyle w:val="ListParagraph"/>
        <w:numPr>
          <w:ilvl w:val="0"/>
          <w:numId w:val="12"/>
        </w:numPr>
        <w:bidi/>
        <w:spacing w:after="160"/>
      </w:pPr>
      <w:r>
        <w:rPr>
          <w:rFonts w:hint="cs"/>
          <w:rtl/>
        </w:rPr>
        <w:t>התחלת</w:t>
      </w:r>
      <w:r w:rsidR="00353407">
        <w:rPr>
          <w:rFonts w:hint="cs"/>
          <w:rtl/>
        </w:rPr>
        <w:t xml:space="preserve"> האימון</w:t>
      </w:r>
      <w:r w:rsidR="0016644C">
        <w:rPr>
          <w:rFonts w:hint="cs"/>
          <w:rtl/>
        </w:rPr>
        <w:t xml:space="preserve"> בעזרת פקודה </w:t>
      </w:r>
      <w:r>
        <w:rPr>
          <w:rFonts w:hint="cs"/>
          <w:rtl/>
        </w:rPr>
        <w:t xml:space="preserve">הרצה </w:t>
      </w:r>
      <w:r w:rsidR="0016644C">
        <w:rPr>
          <w:rFonts w:hint="cs"/>
          <w:rtl/>
        </w:rPr>
        <w:t>מהטרמינל</w:t>
      </w:r>
      <w:r w:rsidR="00353407">
        <w:rPr>
          <w:rFonts w:hint="cs"/>
          <w:rtl/>
        </w:rPr>
        <w:t>.</w:t>
      </w:r>
      <w:bookmarkStart w:id="9" w:name="_Toc41643703"/>
      <w:bookmarkStart w:id="10" w:name="_Toc41643844"/>
    </w:p>
    <w:p w14:paraId="18994747" w14:textId="4DB0E048" w:rsidR="007444E1" w:rsidRDefault="007444E1" w:rsidP="00D565B4">
      <w:pPr>
        <w:bidi/>
        <w:spacing w:after="160"/>
        <w:ind w:left="360"/>
        <w:rPr>
          <w:rtl/>
        </w:rPr>
      </w:pPr>
    </w:p>
    <w:p w14:paraId="117C26A3" w14:textId="6FA36191" w:rsidR="0090363B" w:rsidRDefault="000B2948" w:rsidP="00D565B4">
      <w:pPr>
        <w:bidi/>
        <w:spacing w:after="160"/>
        <w:rPr>
          <w:rFonts w:cs="Arial"/>
          <w:rtl/>
        </w:rPr>
      </w:pPr>
      <w:r w:rsidRPr="000B2948">
        <w:rPr>
          <w:rFonts w:cs="Arial"/>
          <w:rtl/>
        </w:rPr>
        <w:t>את האימון ביצענו בארבע קונפיגורציות שונות, בכל אחת שינינו את גודל הכניסה לרשת, דבר שמשפיע על קצב עיבוד הרשת והדיוק של הזיהוי.</w:t>
      </w:r>
      <w:r w:rsidR="00275B6C" w:rsidRPr="00275B6C">
        <w:rPr>
          <w:rtl/>
        </w:rPr>
        <w:t xml:space="preserve"> </w:t>
      </w:r>
      <w:r w:rsidR="00275B6C" w:rsidRPr="00275B6C">
        <w:rPr>
          <w:rFonts w:cs="Arial"/>
          <w:rtl/>
        </w:rPr>
        <w:t>כל אימון הופסק בצורה אוטומטית, על ידי מספר חזרות שנקבע מראש</w:t>
      </w:r>
      <w:r w:rsidR="005535D2">
        <w:rPr>
          <w:rFonts w:cs="Arial" w:hint="cs"/>
          <w:rtl/>
        </w:rPr>
        <w:t xml:space="preserve"> </w:t>
      </w:r>
      <w:r w:rsidR="00275B6C" w:rsidRPr="00275B6C">
        <w:rPr>
          <w:rFonts w:cs="Arial"/>
          <w:rtl/>
        </w:rPr>
        <w:t>לפי המל</w:t>
      </w:r>
      <w:r w:rsidR="001A44B5" w:rsidRPr="00275B6C">
        <w:rPr>
          <w:rFonts w:cs="Arial"/>
          <w:rtl/>
        </w:rPr>
        <w:t>צ</w:t>
      </w:r>
      <w:r w:rsidR="00275B6C" w:rsidRPr="00275B6C">
        <w:rPr>
          <w:rFonts w:cs="Arial"/>
          <w:rtl/>
        </w:rPr>
        <w:t>ת מפתחי הרשת. בכל אימון שכזה הרשת הגיע לדיוק של כמעט ומקסימלי על סט האימון.</w:t>
      </w:r>
      <w:r w:rsidR="007444E1">
        <w:rPr>
          <w:rFonts w:cs="Arial" w:hint="cs"/>
          <w:rtl/>
        </w:rPr>
        <w:t xml:space="preserve"> </w:t>
      </w:r>
      <w:r w:rsidR="007444E1" w:rsidRPr="007444E1">
        <w:rPr>
          <w:rFonts w:cs="Arial"/>
          <w:rtl/>
        </w:rPr>
        <w:t xml:space="preserve">נציג את תוצאות האימון על ידי גרפים המתארים את התהליך. בכל גרף ניתן לראות את פונקצית השגיאה, וגם את חישוב </w:t>
      </w:r>
      <w:r w:rsidR="007444E1" w:rsidRPr="007444E1">
        <w:rPr>
          <w:rFonts w:cs="Arial"/>
        </w:rPr>
        <w:t>mAP</w:t>
      </w:r>
      <w:r w:rsidR="007444E1" w:rsidRPr="007444E1">
        <w:rPr>
          <w:rFonts w:cs="Arial"/>
          <w:rtl/>
        </w:rPr>
        <w:t xml:space="preserve"> שהתבצע על סט הבוחן בסוף האימון.</w:t>
      </w:r>
    </w:p>
    <w:p w14:paraId="121D3567" w14:textId="292AA28B" w:rsidR="0090363B" w:rsidRDefault="0090363B" w:rsidP="00D565B4">
      <w:pPr>
        <w:spacing w:after="160"/>
        <w:rPr>
          <w:rFonts w:cs="Arial"/>
          <w:rtl/>
        </w:rPr>
      </w:pPr>
      <w:r>
        <w:rPr>
          <w:rFonts w:cs="Arial"/>
          <w:rtl/>
        </w:rPr>
        <w:br w:type="page"/>
      </w:r>
    </w:p>
    <w:p w14:paraId="24DCA593" w14:textId="40461FC1" w:rsidR="000B2948" w:rsidRDefault="00CD7BA0" w:rsidP="000B2948">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320</w:t>
      </w:r>
      <w:r>
        <w:rPr>
          <w:rFonts w:cs="Arial" w:hint="cs"/>
        </w:rPr>
        <w:t>X</w:t>
      </w:r>
      <w:r w:rsidRPr="00CD7BA0">
        <w:rPr>
          <w:rFonts w:cs="Arial"/>
          <w:rtl/>
        </w:rPr>
        <w:t>320:</w:t>
      </w:r>
    </w:p>
    <w:p w14:paraId="38E50738" w14:textId="5D3CFE89" w:rsidR="006C2028" w:rsidRDefault="00DF5840" w:rsidP="00D72D9F">
      <w:pPr>
        <w:bidi/>
        <w:spacing w:after="160" w:line="259" w:lineRule="auto"/>
        <w:jc w:val="left"/>
        <w:rPr>
          <w:rtl/>
        </w:rPr>
      </w:pPr>
      <w:r>
        <w:rPr>
          <w:noProof/>
        </w:rPr>
        <w:drawing>
          <wp:anchor distT="0" distB="0" distL="114300" distR="114300" simplePos="0" relativeHeight="251654178" behindDoc="0" locked="0" layoutInCell="1" allowOverlap="1" wp14:anchorId="2AE06477" wp14:editId="130468BB">
            <wp:simplePos x="0" y="0"/>
            <wp:positionH relativeFrom="column">
              <wp:posOffset>755374</wp:posOffset>
            </wp:positionH>
            <wp:positionV relativeFrom="paragraph">
              <wp:posOffset>230588</wp:posOffset>
            </wp:positionV>
            <wp:extent cx="4663440" cy="4663440"/>
            <wp:effectExtent l="0" t="0" r="381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63440" cy="4663440"/>
                    </a:xfrm>
                    <a:prstGeom prst="rect">
                      <a:avLst/>
                    </a:prstGeom>
                    <a:noFill/>
                    <a:ln>
                      <a:noFill/>
                    </a:ln>
                  </pic:spPr>
                </pic:pic>
              </a:graphicData>
            </a:graphic>
          </wp:anchor>
        </w:drawing>
      </w:r>
    </w:p>
    <w:p w14:paraId="55731EEF" w14:textId="77777777" w:rsidR="006C2028" w:rsidRDefault="006C2028">
      <w:pPr>
        <w:spacing w:after="160" w:line="259" w:lineRule="auto"/>
        <w:jc w:val="left"/>
        <w:rPr>
          <w:rtl/>
        </w:rPr>
      </w:pPr>
      <w:r>
        <w:rPr>
          <w:rtl/>
        </w:rPr>
        <w:br w:type="page"/>
      </w:r>
    </w:p>
    <w:p w14:paraId="37654D14" w14:textId="28142993" w:rsidR="006C2028" w:rsidRDefault="006C2028" w:rsidP="006C2028">
      <w:pPr>
        <w:bidi/>
        <w:spacing w:after="160" w:line="259" w:lineRule="auto"/>
        <w:jc w:val="left"/>
        <w:rPr>
          <w:rFonts w:cs="Arial"/>
        </w:rPr>
      </w:pPr>
      <w:r w:rsidRPr="00CD7BA0">
        <w:rPr>
          <w:rFonts w:cs="Arial"/>
          <w:rtl/>
        </w:rPr>
        <w:lastRenderedPageBreak/>
        <w:t>גרף אימון של רשת בגודל כניסה של</w:t>
      </w:r>
      <w:r>
        <w:rPr>
          <w:rFonts w:cs="Arial" w:hint="cs"/>
          <w:rtl/>
        </w:rPr>
        <w:t xml:space="preserve"> </w:t>
      </w:r>
      <w:r w:rsidR="0055017C" w:rsidRPr="0055017C">
        <w:rPr>
          <w:rFonts w:cs="Arial"/>
          <w:rtl/>
        </w:rPr>
        <w:t>416</w:t>
      </w:r>
      <w:r>
        <w:rPr>
          <w:rFonts w:cs="Arial" w:hint="cs"/>
        </w:rPr>
        <w:t>X</w:t>
      </w:r>
      <w:r w:rsidR="0055017C" w:rsidRPr="0055017C">
        <w:rPr>
          <w:rFonts w:cs="Arial"/>
          <w:rtl/>
        </w:rPr>
        <w:t>416</w:t>
      </w:r>
      <w:r w:rsidRPr="00CD7BA0">
        <w:rPr>
          <w:rFonts w:cs="Arial"/>
          <w:rtl/>
        </w:rPr>
        <w:t>:</w:t>
      </w:r>
    </w:p>
    <w:p w14:paraId="288BA98C" w14:textId="7B4FEEDC" w:rsidR="00DF5840" w:rsidRDefault="00DF5840" w:rsidP="00DF5840">
      <w:pPr>
        <w:bidi/>
        <w:spacing w:after="160" w:line="259" w:lineRule="auto"/>
        <w:jc w:val="left"/>
        <w:rPr>
          <w:rFonts w:cs="Arial"/>
          <w:rtl/>
        </w:rPr>
      </w:pPr>
      <w:r>
        <w:rPr>
          <w:noProof/>
        </w:rPr>
        <w:drawing>
          <wp:anchor distT="0" distB="0" distL="114300" distR="114300" simplePos="0" relativeHeight="251654177" behindDoc="0" locked="0" layoutInCell="1" allowOverlap="1" wp14:anchorId="0010F71D" wp14:editId="2B32969E">
            <wp:simplePos x="0" y="0"/>
            <wp:positionH relativeFrom="column">
              <wp:posOffset>834859</wp:posOffset>
            </wp:positionH>
            <wp:positionV relativeFrom="paragraph">
              <wp:posOffset>294667</wp:posOffset>
            </wp:positionV>
            <wp:extent cx="4649372" cy="4649372"/>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372" cy="4649372"/>
                    </a:xfrm>
                    <a:prstGeom prst="rect">
                      <a:avLst/>
                    </a:prstGeom>
                    <a:noFill/>
                    <a:ln>
                      <a:noFill/>
                    </a:ln>
                  </pic:spPr>
                </pic:pic>
              </a:graphicData>
            </a:graphic>
          </wp:anchor>
        </w:drawing>
      </w:r>
    </w:p>
    <w:p w14:paraId="34DEE62B" w14:textId="3A982F00" w:rsidR="00DF5EBB" w:rsidRDefault="00DF5EBB" w:rsidP="00762A99">
      <w:pPr>
        <w:bidi/>
        <w:spacing w:after="160" w:line="259" w:lineRule="auto"/>
        <w:jc w:val="left"/>
        <w:rPr>
          <w:rtl/>
        </w:rPr>
      </w:pPr>
    </w:p>
    <w:p w14:paraId="1F7DEFB3" w14:textId="77777777" w:rsidR="00DF5EBB" w:rsidRDefault="00DF5EBB">
      <w:pPr>
        <w:spacing w:after="160" w:line="259" w:lineRule="auto"/>
        <w:jc w:val="left"/>
        <w:rPr>
          <w:rtl/>
        </w:rPr>
      </w:pPr>
      <w:r>
        <w:rPr>
          <w:rtl/>
        </w:rPr>
        <w:br w:type="page"/>
      </w:r>
    </w:p>
    <w:p w14:paraId="138D5563" w14:textId="7B37C9E3" w:rsidR="00DF5EBB" w:rsidRDefault="00DF5EBB" w:rsidP="00DF5EBB">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w:t>
      </w:r>
      <w:r w:rsidRPr="00DF5EBB">
        <w:rPr>
          <w:rFonts w:cs="Arial"/>
          <w:rtl/>
        </w:rPr>
        <w:t>512</w:t>
      </w:r>
      <w:r>
        <w:rPr>
          <w:rFonts w:cs="Arial" w:hint="cs"/>
        </w:rPr>
        <w:t>X</w:t>
      </w:r>
      <w:r w:rsidRPr="00DF5EBB">
        <w:rPr>
          <w:rFonts w:cs="Arial"/>
          <w:rtl/>
        </w:rPr>
        <w:t>512</w:t>
      </w:r>
      <w:r w:rsidRPr="00CD7BA0">
        <w:rPr>
          <w:rFonts w:cs="Arial"/>
          <w:rtl/>
        </w:rPr>
        <w:t>:</w:t>
      </w:r>
    </w:p>
    <w:p w14:paraId="2E434BC5" w14:textId="26490FAA" w:rsidR="00DF5EBB" w:rsidRDefault="00DF5840" w:rsidP="00416F15">
      <w:pPr>
        <w:bidi/>
        <w:spacing w:after="160" w:line="259" w:lineRule="auto"/>
        <w:jc w:val="left"/>
        <w:rPr>
          <w:rtl/>
        </w:rPr>
      </w:pPr>
      <w:r>
        <w:rPr>
          <w:noProof/>
        </w:rPr>
        <w:drawing>
          <wp:anchor distT="0" distB="0" distL="114300" distR="114300" simplePos="0" relativeHeight="251654176" behindDoc="0" locked="0" layoutInCell="1" allowOverlap="1" wp14:anchorId="4EB8BE7D" wp14:editId="4EC8E637">
            <wp:simplePos x="0" y="0"/>
            <wp:positionH relativeFrom="column">
              <wp:posOffset>723017</wp:posOffset>
            </wp:positionH>
            <wp:positionV relativeFrom="paragraph">
              <wp:posOffset>248092</wp:posOffset>
            </wp:positionV>
            <wp:extent cx="4712677" cy="4712677"/>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2677" cy="47126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CE6B9" w14:textId="77777777" w:rsidR="00DF5EBB" w:rsidRDefault="00DF5EBB">
      <w:pPr>
        <w:spacing w:after="160" w:line="259" w:lineRule="auto"/>
        <w:jc w:val="left"/>
        <w:rPr>
          <w:rtl/>
        </w:rPr>
      </w:pPr>
      <w:r>
        <w:rPr>
          <w:rtl/>
        </w:rPr>
        <w:br w:type="page"/>
      </w:r>
    </w:p>
    <w:p w14:paraId="51163664" w14:textId="3A4817B9" w:rsidR="00DF5EBB" w:rsidRDefault="00DF5EBB" w:rsidP="00DF5EBB">
      <w:pPr>
        <w:bidi/>
        <w:spacing w:after="160" w:line="259" w:lineRule="auto"/>
        <w:jc w:val="left"/>
        <w:rPr>
          <w:rFonts w:cs="Arial"/>
        </w:rPr>
      </w:pPr>
      <w:r w:rsidRPr="00CD7BA0">
        <w:rPr>
          <w:rFonts w:cs="Arial"/>
          <w:rtl/>
        </w:rPr>
        <w:lastRenderedPageBreak/>
        <w:t>גרף אימון של רשת בגודל כניסה של</w:t>
      </w:r>
      <w:r>
        <w:rPr>
          <w:rFonts w:cs="Arial" w:hint="cs"/>
          <w:rtl/>
        </w:rPr>
        <w:t xml:space="preserve"> </w:t>
      </w:r>
      <w:r w:rsidR="00D91AE8" w:rsidRPr="00D91AE8">
        <w:rPr>
          <w:rFonts w:cs="Arial"/>
          <w:rtl/>
        </w:rPr>
        <w:t>608</w:t>
      </w:r>
      <w:r>
        <w:rPr>
          <w:rFonts w:cs="Arial" w:hint="cs"/>
        </w:rPr>
        <w:t>X</w:t>
      </w:r>
      <w:r w:rsidR="00D91AE8" w:rsidRPr="00D91AE8">
        <w:rPr>
          <w:rFonts w:cs="Arial"/>
          <w:rtl/>
        </w:rPr>
        <w:t>608</w:t>
      </w:r>
      <w:r w:rsidRPr="00CD7BA0">
        <w:rPr>
          <w:rFonts w:cs="Arial"/>
          <w:rtl/>
        </w:rPr>
        <w:t>:</w:t>
      </w:r>
    </w:p>
    <w:p w14:paraId="7AC2DC82" w14:textId="54B999E9" w:rsidR="00211372" w:rsidRDefault="00211372" w:rsidP="00211372">
      <w:pPr>
        <w:bidi/>
        <w:spacing w:after="160" w:line="259" w:lineRule="auto"/>
        <w:jc w:val="left"/>
        <w:rPr>
          <w:rFonts w:cs="Arial"/>
          <w:rtl/>
        </w:rPr>
      </w:pPr>
      <w:r w:rsidRPr="00211372">
        <w:rPr>
          <w:rFonts w:cs="Arial"/>
          <w:rtl/>
        </w:rPr>
        <w:t>גודל זה נבחר להיות הגודל שבו נשתמש בפרויקט משום שהדיוק בו הוא הגבוה מבין האופציות שנבדקו ובנוסף קצב העיבוד הנמדד על הכרטיס גדול מהדרישות שהתקבלו ע"י צוות המעבדה. אימנו את הרשת לאורך 20000 איטרציות ובכל 1000 ביצענו הערכת דיוק על גבי סט בוחן מהמידע הסינטטי (המידע שיצרנו בפרויקט המקדים). הגרף הבא מציג את גרף השגיאה בנוסף לגרף הדיוק של המודל:</w:t>
      </w:r>
    </w:p>
    <w:p w14:paraId="6F526818" w14:textId="77777777" w:rsidR="00EE0A1A" w:rsidRDefault="00EE0A1A" w:rsidP="00EE0A1A">
      <w:pPr>
        <w:bidi/>
        <w:spacing w:after="160" w:line="259" w:lineRule="auto"/>
        <w:jc w:val="left"/>
        <w:rPr>
          <w:rFonts w:cs="Arial"/>
          <w:rtl/>
        </w:rPr>
      </w:pPr>
    </w:p>
    <w:p w14:paraId="1DCFF9FA" w14:textId="2AB0F0E5" w:rsidR="00021863" w:rsidRDefault="00211372" w:rsidP="00EE0A1A">
      <w:pPr>
        <w:spacing w:line="240" w:lineRule="auto"/>
        <w:ind w:left="454"/>
        <w:jc w:val="left"/>
        <w:rPr>
          <w:rFonts w:ascii="Times New Roman" w:eastAsia="Times New Roman" w:hAnsi="Times New Roman" w:cs="Times New Roman"/>
          <w:sz w:val="24"/>
          <w:szCs w:val="24"/>
          <w:rtl/>
        </w:rPr>
      </w:pPr>
      <w:r w:rsidRPr="00211372">
        <w:rPr>
          <w:noProof/>
        </w:rPr>
        <w:drawing>
          <wp:inline distT="0" distB="0" distL="0" distR="0" wp14:anchorId="02048BF1" wp14:editId="74438A25">
            <wp:extent cx="5727700" cy="3755438"/>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1772" cy="3784334"/>
                    </a:xfrm>
                    <a:prstGeom prst="rect">
                      <a:avLst/>
                    </a:prstGeom>
                    <a:noFill/>
                    <a:ln>
                      <a:noFill/>
                    </a:ln>
                  </pic:spPr>
                </pic:pic>
              </a:graphicData>
            </a:graphic>
          </wp:inline>
        </w:drawing>
      </w:r>
    </w:p>
    <w:p w14:paraId="611641DA" w14:textId="77777777" w:rsidR="00211372" w:rsidRPr="00211372" w:rsidRDefault="00211372" w:rsidP="00211372">
      <w:pPr>
        <w:spacing w:line="240" w:lineRule="auto"/>
        <w:ind w:left="1362"/>
        <w:jc w:val="left"/>
        <w:rPr>
          <w:rFonts w:ascii="Times New Roman" w:eastAsia="Times New Roman" w:hAnsi="Times New Roman" w:cs="Times New Roman"/>
          <w:sz w:val="24"/>
          <w:szCs w:val="24"/>
          <w:rtl/>
        </w:rPr>
      </w:pPr>
    </w:p>
    <w:p w14:paraId="2BBDB4FA" w14:textId="54A0EE4E" w:rsidR="00021863" w:rsidRDefault="00021863" w:rsidP="00D565B4">
      <w:pPr>
        <w:bidi/>
        <w:spacing w:after="160"/>
        <w:rPr>
          <w:rFonts w:cs="Arial"/>
          <w:rtl/>
        </w:rPr>
      </w:pPr>
      <w:r w:rsidRPr="00021863">
        <w:rPr>
          <w:rFonts w:cs="Arial"/>
          <w:rtl/>
        </w:rPr>
        <w:t>התוצאות:</w:t>
      </w:r>
    </w:p>
    <w:p w14:paraId="2E53F465" w14:textId="3A0858D7" w:rsidR="004C7D37" w:rsidRDefault="004C7D37" w:rsidP="00866567">
      <w:pPr>
        <w:bidi/>
        <w:spacing w:after="160"/>
        <w:rPr>
          <w:rFonts w:cs="Arial"/>
          <w:rtl/>
        </w:rPr>
      </w:pPr>
      <w:r w:rsidRPr="004C7D37">
        <w:rPr>
          <w:rFonts w:cs="Arial"/>
          <w:rtl/>
        </w:rPr>
        <w:t>בכל הגרפים ניתן לראות התכנסות של גרף השגיאה למספרים נמוכים מאוד, עד כדי הבדלים בספרות שאחרי הנקודה העשרונית.</w:t>
      </w:r>
      <w:r>
        <w:rPr>
          <w:rFonts w:cs="Arial" w:hint="cs"/>
          <w:rtl/>
        </w:rPr>
        <w:t xml:space="preserve"> </w:t>
      </w:r>
      <w:r w:rsidR="00575125" w:rsidRPr="00575125">
        <w:rPr>
          <w:rFonts w:cs="Arial"/>
          <w:rtl/>
        </w:rPr>
        <w:t>הגדלים האלו נבחרו שרירותית וניתן לבחור גודל כניסה לרשת שהוא כפולה שלמה של 32</w:t>
      </w:r>
      <w:r w:rsidR="00575125">
        <w:rPr>
          <w:rFonts w:cs="Arial" w:hint="cs"/>
          <w:rtl/>
        </w:rPr>
        <w:t>.</w:t>
      </w:r>
      <w:r w:rsidR="00866567">
        <w:rPr>
          <w:rFonts w:cs="Arial"/>
        </w:rPr>
        <w:t xml:space="preserve"> </w:t>
      </w:r>
      <w:r w:rsidR="00211372" w:rsidRPr="00211372">
        <w:rPr>
          <w:rFonts w:cs="Arial"/>
          <w:rtl/>
        </w:rPr>
        <w:t>לצורך בחירת המודל הטוב ביותר מאימון הרשת בגודל 608 לקחנו את סרטוני ה</w:t>
      </w:r>
      <w:r w:rsidR="00211372" w:rsidRPr="00211372">
        <w:rPr>
          <w:rFonts w:cs="Arial"/>
        </w:rPr>
        <w:t>Test</w:t>
      </w:r>
      <w:r w:rsidR="00211372" w:rsidRPr="00211372">
        <w:rPr>
          <w:rFonts w:cs="Arial"/>
          <w:rtl/>
        </w:rPr>
        <w:t xml:space="preserve"> שצולמו בסביבה אורבנית שבה רחפן מסייר (סטונים לא ערוכים) ותייגנו כ6000 פריימים ע"י כלי חצי אוטומטי. פריימים אלו שימשו אותנו כקבוצת בוחן שאיתה ניתן לבחור את המודל הטוב ביותר של הרשת</w:t>
      </w:r>
      <w:r w:rsidR="00EE0A1A">
        <w:rPr>
          <w:rFonts w:cs="Arial" w:hint="cs"/>
          <w:rtl/>
        </w:rPr>
        <w:t xml:space="preserve">, </w:t>
      </w:r>
      <w:r w:rsidR="00EE0A1A" w:rsidRPr="00EE0A1A">
        <w:rPr>
          <w:rFonts w:cs="Arial"/>
          <w:rtl/>
        </w:rPr>
        <w:t>נציג את התוצאות בגרף הבא:</w:t>
      </w:r>
    </w:p>
    <w:p w14:paraId="3ECBB608" w14:textId="6819CD55" w:rsidR="00EE0A1A" w:rsidRPr="00EE0A1A" w:rsidRDefault="00EE0A1A" w:rsidP="00EE0A1A">
      <w:pPr>
        <w:spacing w:line="240" w:lineRule="auto"/>
        <w:jc w:val="left"/>
        <w:rPr>
          <w:rFonts w:ascii="Times New Roman" w:eastAsia="Times New Roman" w:hAnsi="Times New Roman" w:cs="Times New Roman"/>
          <w:sz w:val="24"/>
          <w:szCs w:val="24"/>
        </w:rPr>
      </w:pPr>
      <w:r w:rsidRPr="00EE0A1A">
        <w:rPr>
          <w:rFonts w:cs="Arial"/>
          <w:noProof/>
        </w:rPr>
        <w:lastRenderedPageBreak/>
        <w:drawing>
          <wp:inline distT="0" distB="0" distL="0" distR="0" wp14:anchorId="3415AE47" wp14:editId="40C30480">
            <wp:extent cx="6038850" cy="46691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9864" cy="4700854"/>
                    </a:xfrm>
                    <a:prstGeom prst="rect">
                      <a:avLst/>
                    </a:prstGeom>
                    <a:noFill/>
                    <a:ln>
                      <a:noFill/>
                    </a:ln>
                  </pic:spPr>
                </pic:pic>
              </a:graphicData>
            </a:graphic>
          </wp:inline>
        </w:drawing>
      </w:r>
    </w:p>
    <w:p w14:paraId="6D44FD81" w14:textId="546664B9" w:rsidR="00EE0A1A" w:rsidRDefault="00EE0A1A" w:rsidP="00EE0A1A">
      <w:pPr>
        <w:bidi/>
        <w:spacing w:after="160"/>
        <w:rPr>
          <w:rFonts w:cs="Arial"/>
          <w:rtl/>
        </w:rPr>
      </w:pPr>
    </w:p>
    <w:p w14:paraId="7732F654" w14:textId="577F4D13" w:rsidR="00EE0A1A" w:rsidRDefault="00EE0A1A" w:rsidP="00EE0A1A">
      <w:pPr>
        <w:bidi/>
        <w:spacing w:after="160"/>
        <w:rPr>
          <w:rFonts w:cs="Arial"/>
          <w:rtl/>
        </w:rPr>
      </w:pPr>
      <w:r w:rsidRPr="00EE0A1A">
        <w:rPr>
          <w:rFonts w:cs="Arial"/>
          <w:rtl/>
        </w:rPr>
        <w:t>הגרפים השונים מייצגים את אחוז החפיפה בין שטח המסגרת של תוצאות הרשת לבין המסגרת המתוייגת שהגדנו כהסף התחתון לתשובה נכונה. לדוגמה, הגרף האפור מייצג גרף שבו האחוז לתשובה נכונה הוא חפיפה ב40%.</w:t>
      </w:r>
      <w:r>
        <w:rPr>
          <w:rFonts w:cs="Arial" w:hint="cs"/>
          <w:rtl/>
        </w:rPr>
        <w:t xml:space="preserve"> </w:t>
      </w:r>
      <w:r w:rsidRPr="00EE0A1A">
        <w:rPr>
          <w:rFonts w:cs="Arial"/>
          <w:rtl/>
        </w:rPr>
        <w:t>ניתן לראות בו הבדלים מהותיים בין המודלים השונים (לכל איטרציה יש תוצאות דיוק שונות במידה מובהקת), ואילו ככל שהרף לחפיפה יורד ככה המודלים מדייקת תוצאות במידה זהה פחות או יותר.</w:t>
      </w:r>
      <w:r>
        <w:rPr>
          <w:rFonts w:cs="Arial" w:hint="cs"/>
          <w:rtl/>
        </w:rPr>
        <w:t xml:space="preserve"> </w:t>
      </w:r>
      <w:r w:rsidRPr="00EE0A1A">
        <w:rPr>
          <w:rFonts w:cs="Arial"/>
          <w:rtl/>
        </w:rPr>
        <w:t>ניתן לראות שכמעט בכל הגרפים המודל ה15000 הוא המנצח, ולכן זהו המודל שבחרנו להשתמש בו בפרויקט זה.</w:t>
      </w:r>
    </w:p>
    <w:p w14:paraId="581EE0C2" w14:textId="77777777" w:rsidR="00EE0A1A" w:rsidRDefault="00EE0A1A" w:rsidP="00EE0A1A">
      <w:pPr>
        <w:bidi/>
        <w:spacing w:after="160"/>
        <w:rPr>
          <w:rFonts w:cs="Arial"/>
        </w:rPr>
      </w:pPr>
    </w:p>
    <w:p w14:paraId="0480987B" w14:textId="77777777" w:rsidR="00EE0A1A" w:rsidRDefault="00EE0A1A" w:rsidP="00EE0A1A">
      <w:pPr>
        <w:bidi/>
        <w:spacing w:after="160"/>
        <w:rPr>
          <w:rFonts w:cs="Arial"/>
          <w:rtl/>
        </w:rPr>
      </w:pPr>
    </w:p>
    <w:p w14:paraId="427266EE" w14:textId="77777777" w:rsidR="00211372" w:rsidRDefault="00211372">
      <w:pPr>
        <w:spacing w:after="160" w:line="259" w:lineRule="auto"/>
        <w:jc w:val="left"/>
        <w:rPr>
          <w:rFonts w:ascii="Times New Roman" w:eastAsia="Times New Roman" w:hAnsi="Times New Roman" w:cs="David"/>
          <w:b/>
          <w:bCs/>
          <w:noProof/>
          <w:sz w:val="48"/>
          <w:szCs w:val="48"/>
          <w:rtl/>
        </w:rPr>
      </w:pPr>
      <w:bookmarkStart w:id="11" w:name="_Toc53293941"/>
      <w:r>
        <w:rPr>
          <w:rtl/>
        </w:rPr>
        <w:br w:type="page"/>
      </w:r>
    </w:p>
    <w:p w14:paraId="52372F62" w14:textId="26BD2CF4" w:rsidR="00AE7A1D" w:rsidRDefault="00447930" w:rsidP="00447930">
      <w:pPr>
        <w:pStyle w:val="Heading1"/>
        <w:numPr>
          <w:ilvl w:val="0"/>
          <w:numId w:val="0"/>
        </w:numPr>
        <w:rPr>
          <w:rtl/>
        </w:rPr>
      </w:pPr>
      <w:r>
        <w:rPr>
          <w:rFonts w:hint="cs"/>
          <w:rtl/>
        </w:rPr>
        <w:lastRenderedPageBreak/>
        <w:t xml:space="preserve">אינטגרציה עם </w:t>
      </w:r>
      <w:r w:rsidR="00800185" w:rsidRPr="00800185">
        <w:rPr>
          <w:rtl/>
        </w:rPr>
        <w:t>הכרטיס ו</w:t>
      </w:r>
      <w:r w:rsidR="0080131C" w:rsidRPr="671576E3">
        <w:rPr>
          <w:rtl/>
        </w:rPr>
        <w:t xml:space="preserve">תוצאות </w:t>
      </w:r>
      <w:r w:rsidR="7AF78A62" w:rsidRPr="671576E3">
        <w:rPr>
          <w:rtl/>
        </w:rPr>
        <w:t>הרשת</w:t>
      </w:r>
      <w:bookmarkEnd w:id="11"/>
    </w:p>
    <w:p w14:paraId="68286C06" w14:textId="09077F57" w:rsidR="007A2E91" w:rsidRDefault="001B17A1" w:rsidP="00D565B4">
      <w:pPr>
        <w:bidi/>
        <w:spacing w:after="160"/>
        <w:rPr>
          <w:rFonts w:asciiTheme="minorBidi" w:hAnsiTheme="minorBidi"/>
          <w:rtl/>
        </w:rPr>
      </w:pPr>
      <w:r w:rsidRPr="001B17A1">
        <w:rPr>
          <w:rFonts w:asciiTheme="minorBidi" w:hAnsiTheme="minorBidi" w:cs="Arial"/>
          <w:rtl/>
        </w:rPr>
        <w:t xml:space="preserve">הכרטיס שנבחר לשימוש בפרויקט זה הוא כרטיס </w:t>
      </w:r>
      <w:r w:rsidRPr="001B17A1">
        <w:rPr>
          <w:rFonts w:asciiTheme="minorBidi" w:hAnsiTheme="minorBidi"/>
        </w:rPr>
        <w:t>Jetson TX2</w:t>
      </w:r>
      <w:r w:rsidRPr="001B17A1">
        <w:rPr>
          <w:rFonts w:asciiTheme="minorBidi" w:hAnsiTheme="minorBidi" w:cs="Arial"/>
          <w:rtl/>
        </w:rPr>
        <w:t xml:space="preserve"> של חברת </w:t>
      </w:r>
      <w:r w:rsidRPr="001B17A1">
        <w:rPr>
          <w:rFonts w:asciiTheme="minorBidi" w:hAnsiTheme="minorBidi"/>
        </w:rPr>
        <w:t>NVIDIA</w:t>
      </w:r>
      <w:r w:rsidRPr="001B17A1">
        <w:rPr>
          <w:rFonts w:asciiTheme="minorBidi" w:hAnsiTheme="minorBidi" w:cs="Arial"/>
          <w:rtl/>
        </w:rPr>
        <w:t>. זהו כרטיס יעודי ליישומים מתחום הבינה המלאכותית, הוא בעל חומרה יעודית שמטרתה להאיץ תהליכי אימון והרצת רשתות נוירונים.</w:t>
      </w:r>
      <w:r w:rsidR="007213F0">
        <w:rPr>
          <w:rFonts w:asciiTheme="minorBidi" w:hAnsiTheme="minorBidi" w:cs="Arial" w:hint="cs"/>
          <w:rtl/>
        </w:rPr>
        <w:t xml:space="preserve"> </w:t>
      </w:r>
      <w:r w:rsidR="007213F0" w:rsidRPr="007213F0">
        <w:rPr>
          <w:rFonts w:asciiTheme="minorBidi" w:hAnsiTheme="minorBidi" w:cs="Arial"/>
          <w:rtl/>
        </w:rPr>
        <w:t>על הכרטיס מותקנת מערכת ההפעלה של לינוקס ולכך התאמנו את הקוד של הרשת, ובנוסף קיימת אפשרות בכרטיס להרצה בקונפיגורציה(</w:t>
      </w:r>
      <w:r w:rsidR="007213F0" w:rsidRPr="007213F0">
        <w:rPr>
          <w:rFonts w:asciiTheme="minorBidi" w:hAnsiTheme="minorBidi" w:cs="Arial"/>
        </w:rPr>
        <w:t>MAX N</w:t>
      </w:r>
      <w:r w:rsidR="007213F0" w:rsidRPr="007213F0">
        <w:rPr>
          <w:rFonts w:asciiTheme="minorBidi" w:hAnsiTheme="minorBidi" w:cs="Arial"/>
          <w:rtl/>
        </w:rPr>
        <w:t xml:space="preserve">) שמפעילה את המעבדים בתדרים גבוהים על מנת לדמות </w:t>
      </w:r>
      <w:r w:rsidR="007213F0" w:rsidRPr="007213F0">
        <w:rPr>
          <w:rFonts w:asciiTheme="minorBidi" w:hAnsiTheme="minorBidi" w:cs="Arial"/>
        </w:rPr>
        <w:t>overclocking</w:t>
      </w:r>
      <w:r w:rsidR="007213F0" w:rsidRPr="007213F0">
        <w:rPr>
          <w:rFonts w:asciiTheme="minorBidi" w:hAnsiTheme="minorBidi" w:cs="Arial"/>
          <w:rtl/>
        </w:rPr>
        <w:t>.</w:t>
      </w:r>
      <w:r w:rsidR="00AC3E5B">
        <w:rPr>
          <w:rFonts w:asciiTheme="minorBidi" w:hAnsiTheme="minorBidi" w:cs="Arial" w:hint="cs"/>
          <w:rtl/>
        </w:rPr>
        <w:t xml:space="preserve"> </w:t>
      </w:r>
      <w:r w:rsidR="009541E9" w:rsidRPr="00EA5FB7">
        <w:rPr>
          <w:rFonts w:asciiTheme="minorBidi" w:hAnsiTheme="minorBidi"/>
          <w:rtl/>
        </w:rPr>
        <w:t>בפרויקט זה בחרנו להשתמש ברשת בעלת גודל הכניסה הגדול ביותר שאימנו</w:t>
      </w:r>
      <w:r w:rsidR="009541E9" w:rsidRPr="00EA5FB7">
        <w:rPr>
          <w:rFonts w:asciiTheme="minorBidi" w:hAnsiTheme="minorBidi"/>
        </w:rPr>
        <w:t>,</w:t>
      </w:r>
      <w:r w:rsidR="00EA5FB7" w:rsidRPr="00EA5FB7">
        <w:rPr>
          <w:rFonts w:asciiTheme="minorBidi" w:hAnsiTheme="minorBidi"/>
        </w:rPr>
        <w:t>(608X608)</w:t>
      </w:r>
      <w:r w:rsidR="009541E9" w:rsidRPr="00EA5FB7">
        <w:rPr>
          <w:rFonts w:asciiTheme="minorBidi" w:hAnsiTheme="minorBidi"/>
        </w:rPr>
        <w:t xml:space="preserve"> </w:t>
      </w:r>
      <w:r w:rsidR="00EA5FB7" w:rsidRPr="00EA5FB7">
        <w:rPr>
          <w:rFonts w:asciiTheme="minorBidi" w:hAnsiTheme="minorBidi"/>
          <w:rtl/>
        </w:rPr>
        <w:t xml:space="preserve"> </w:t>
      </w:r>
      <w:r w:rsidR="009541E9" w:rsidRPr="00EA5FB7">
        <w:rPr>
          <w:rFonts w:asciiTheme="minorBidi" w:hAnsiTheme="minorBidi"/>
          <w:rtl/>
        </w:rPr>
        <w:t>אשר אחוזי הדיוק שלה הם הגבוהים ביותר</w:t>
      </w:r>
      <w:r w:rsidR="00A56FA3">
        <w:rPr>
          <w:rFonts w:asciiTheme="minorBidi" w:hAnsiTheme="minorBidi" w:hint="cs"/>
          <w:rtl/>
        </w:rPr>
        <w:t>.</w:t>
      </w:r>
      <w:r w:rsidR="009541E9" w:rsidRPr="00EA5FB7">
        <w:rPr>
          <w:rFonts w:asciiTheme="minorBidi" w:hAnsiTheme="minorBidi"/>
          <w:rtl/>
        </w:rPr>
        <w:t xml:space="preserve"> </w:t>
      </w:r>
      <w:r w:rsidR="005827D2" w:rsidRPr="005827D2">
        <w:rPr>
          <w:rFonts w:asciiTheme="minorBidi" w:hAnsiTheme="minorBidi" w:cs="Arial"/>
          <w:rtl/>
        </w:rPr>
        <w:t xml:space="preserve">למרות הגודל של הרשת אשר מגדיל את זמני העיבוד, </w:t>
      </w:r>
      <w:r w:rsidR="0014175A" w:rsidRPr="0014175A">
        <w:rPr>
          <w:rFonts w:asciiTheme="minorBidi" w:hAnsiTheme="minorBidi" w:cs="Arial"/>
          <w:rtl/>
        </w:rPr>
        <w:t xml:space="preserve">עמדנו </w:t>
      </w:r>
      <w:r w:rsidR="009541E9" w:rsidRPr="00EA5FB7">
        <w:rPr>
          <w:rFonts w:asciiTheme="minorBidi" w:hAnsiTheme="minorBidi"/>
          <w:rtl/>
        </w:rPr>
        <w:t>בדרישות הזמן שהגדירה התחנה הקרקעית</w:t>
      </w:r>
      <w:r w:rsidR="009541E9" w:rsidRPr="00EA5FB7">
        <w:rPr>
          <w:rFonts w:asciiTheme="minorBidi" w:hAnsiTheme="minorBidi"/>
        </w:rPr>
        <w:t>.</w:t>
      </w:r>
      <w:r w:rsidR="00AC3E5B">
        <w:rPr>
          <w:rFonts w:asciiTheme="minorBidi" w:hAnsiTheme="minorBidi" w:hint="cs"/>
          <w:rtl/>
        </w:rPr>
        <w:t xml:space="preserve"> </w:t>
      </w:r>
    </w:p>
    <w:p w14:paraId="34C25ED0" w14:textId="382B1C12" w:rsidR="005A0D32" w:rsidRDefault="002B30D9" w:rsidP="005A0D32">
      <w:pPr>
        <w:bidi/>
        <w:spacing w:after="160"/>
        <w:rPr>
          <w:rFonts w:asciiTheme="minorBidi" w:hAnsiTheme="minorBidi" w:cs="Arial"/>
          <w:rtl/>
        </w:rPr>
      </w:pPr>
      <w:r w:rsidRPr="002B30D9">
        <w:rPr>
          <w:rFonts w:asciiTheme="minorBidi" w:hAnsiTheme="minorBidi" w:cs="Arial"/>
          <w:rtl/>
        </w:rPr>
        <w:t>נציג</w:t>
      </w:r>
      <w:r w:rsidR="003865D2" w:rsidRPr="003865D2">
        <w:rPr>
          <w:rFonts w:asciiTheme="minorBidi" w:hAnsiTheme="minorBidi" w:cs="Arial"/>
          <w:rtl/>
        </w:rPr>
        <w:t xml:space="preserve"> </w:t>
      </w:r>
      <w:r>
        <w:rPr>
          <w:rFonts w:asciiTheme="minorBidi" w:hAnsiTheme="minorBidi" w:cs="Arial" w:hint="cs"/>
          <w:rtl/>
        </w:rPr>
        <w:t>את ה</w:t>
      </w:r>
      <w:r w:rsidR="003865D2" w:rsidRPr="003865D2">
        <w:rPr>
          <w:rFonts w:asciiTheme="minorBidi" w:hAnsiTheme="minorBidi" w:cs="Arial"/>
          <w:rtl/>
        </w:rPr>
        <w:t>תוצאות של זיהוי רחפנים שבוצעו על סרטונים שצולמו ממצלמת רחפן בסביבה אורבנית. הסרטונים לא ערוכים ומדמים מקרי אמת שאל</w:t>
      </w:r>
      <w:r w:rsidR="007F3B56">
        <w:rPr>
          <w:rFonts w:asciiTheme="minorBidi" w:hAnsiTheme="minorBidi" w:cs="Arial" w:hint="cs"/>
          <w:rtl/>
        </w:rPr>
        <w:t>י</w:t>
      </w:r>
      <w:r w:rsidR="003865D2" w:rsidRPr="003865D2">
        <w:rPr>
          <w:rFonts w:asciiTheme="minorBidi" w:hAnsiTheme="minorBidi" w:cs="Arial"/>
          <w:rtl/>
        </w:rPr>
        <w:t>הם נערכנו.</w:t>
      </w:r>
      <w:r w:rsidR="002C16E6">
        <w:rPr>
          <w:rFonts w:asciiTheme="minorBidi" w:hAnsiTheme="minorBidi" w:cs="Arial" w:hint="cs"/>
          <w:rtl/>
        </w:rPr>
        <w:t xml:space="preserve"> </w:t>
      </w:r>
      <w:r w:rsidR="00B0411F">
        <w:rPr>
          <w:rFonts w:asciiTheme="minorBidi" w:hAnsiTheme="minorBidi" w:cs="Arial" w:hint="cs"/>
          <w:rtl/>
        </w:rPr>
        <w:t xml:space="preserve">המצלמה הורכבה על רחפן בגובה סיור של 50 מטר, והרחפן העוין טס בגובה של 10 מטרים בלבד. </w:t>
      </w:r>
      <w:r w:rsidR="007A2E91" w:rsidRPr="007A2E91">
        <w:rPr>
          <w:rFonts w:asciiTheme="minorBidi" w:hAnsiTheme="minorBidi" w:cs="Arial"/>
          <w:rtl/>
        </w:rPr>
        <w:t>הסרטונים האלו צולמו באור יום באזור עירוני עם הולכי רגל ורכבים נוסעים.</w:t>
      </w:r>
      <w:r w:rsidR="00003A6D" w:rsidRPr="00003A6D">
        <w:rPr>
          <w:rtl/>
        </w:rPr>
        <w:t xml:space="preserve"> </w:t>
      </w:r>
      <w:r w:rsidR="00003A6D" w:rsidRPr="00003A6D">
        <w:rPr>
          <w:rFonts w:asciiTheme="minorBidi" w:hAnsiTheme="minorBidi" w:cs="Arial"/>
          <w:rtl/>
        </w:rPr>
        <w:t>לרשת יש יכולת לזהות כשלושה רחפנים במקביל, למרות שבסרטונים מופיע רק רחפן בודד (אילוצי תיפעול).</w:t>
      </w:r>
    </w:p>
    <w:p w14:paraId="18DEF111" w14:textId="369EFE3E" w:rsidR="001E3DF1" w:rsidRDefault="00572769" w:rsidP="005A0D32">
      <w:pPr>
        <w:bidi/>
        <w:spacing w:after="160"/>
        <w:rPr>
          <w:rFonts w:asciiTheme="minorBidi" w:hAnsiTheme="minorBidi" w:cs="Arial"/>
          <w:rtl/>
        </w:rPr>
      </w:pPr>
      <w:r>
        <w:rPr>
          <w:rFonts w:asciiTheme="minorBidi" w:hAnsiTheme="minorBidi" w:cs="Arial"/>
          <w:noProof/>
          <w:rtl/>
          <w:lang w:val="he-IL"/>
        </w:rPr>
        <mc:AlternateContent>
          <mc:Choice Requires="wps">
            <w:drawing>
              <wp:anchor distT="0" distB="0" distL="114300" distR="114300" simplePos="0" relativeHeight="251686912" behindDoc="0" locked="0" layoutInCell="1" allowOverlap="1" wp14:anchorId="709FC2C5" wp14:editId="022E3A50">
                <wp:simplePos x="0" y="0"/>
                <wp:positionH relativeFrom="column">
                  <wp:posOffset>3235684</wp:posOffset>
                </wp:positionH>
                <wp:positionV relativeFrom="paragraph">
                  <wp:posOffset>3105896</wp:posOffset>
                </wp:positionV>
                <wp:extent cx="993913" cy="373711"/>
                <wp:effectExtent l="0" t="0" r="15875" b="26670"/>
                <wp:wrapNone/>
                <wp:docPr id="63" name="Rectangle 63"/>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5B245" id="Rectangle 63" o:spid="_x0000_s1026" style="position:absolute;margin-left:254.8pt;margin-top:244.55pt;width:78.25pt;height:2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84864" behindDoc="0" locked="0" layoutInCell="1" allowOverlap="1" wp14:anchorId="7FB9D5CB" wp14:editId="397BB366">
                <wp:simplePos x="0" y="0"/>
                <wp:positionH relativeFrom="column">
                  <wp:posOffset>1888793</wp:posOffset>
                </wp:positionH>
                <wp:positionV relativeFrom="paragraph">
                  <wp:posOffset>1494845</wp:posOffset>
                </wp:positionV>
                <wp:extent cx="389614" cy="477078"/>
                <wp:effectExtent l="0" t="0" r="10795" b="18415"/>
                <wp:wrapNone/>
                <wp:docPr id="62" name="Oval 6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0C6919" id="Oval 62" o:spid="_x0000_s1026" style="position:absolute;margin-left:148.7pt;margin-top:117.7pt;width:30.7pt;height:37.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Ub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X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2816" behindDoc="0" locked="0" layoutInCell="1" allowOverlap="1" wp14:anchorId="690D2EB8" wp14:editId="262DCC35">
                <wp:simplePos x="0" y="0"/>
                <wp:positionH relativeFrom="column">
                  <wp:posOffset>3618699</wp:posOffset>
                </wp:positionH>
                <wp:positionV relativeFrom="paragraph">
                  <wp:posOffset>2654079</wp:posOffset>
                </wp:positionV>
                <wp:extent cx="389614" cy="477078"/>
                <wp:effectExtent l="0" t="0" r="10795" b="18415"/>
                <wp:wrapNone/>
                <wp:docPr id="61" name="Oval 6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A20809" id="Oval 61" o:spid="_x0000_s1026" style="position:absolute;margin-left:284.95pt;margin-top:209pt;width:30.7pt;height:37.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set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H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0768" behindDoc="0" locked="0" layoutInCell="1" allowOverlap="1" wp14:anchorId="38FA58E5" wp14:editId="7BD94C8E">
                <wp:simplePos x="0" y="0"/>
                <wp:positionH relativeFrom="column">
                  <wp:posOffset>4660210</wp:posOffset>
                </wp:positionH>
                <wp:positionV relativeFrom="paragraph">
                  <wp:posOffset>3361828</wp:posOffset>
                </wp:positionV>
                <wp:extent cx="389614" cy="477078"/>
                <wp:effectExtent l="0" t="0" r="10795" b="18415"/>
                <wp:wrapNone/>
                <wp:docPr id="60" name="Oval 6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A84BE9" id="Oval 60" o:spid="_x0000_s1026" style="position:absolute;margin-left:366.95pt;margin-top:264.7pt;width:30.7pt;height:37.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8720" behindDoc="0" locked="0" layoutInCell="1" allowOverlap="1" wp14:anchorId="2CFF3BBB" wp14:editId="2E58EDA7">
                <wp:simplePos x="0" y="0"/>
                <wp:positionH relativeFrom="margin">
                  <wp:posOffset>4175429</wp:posOffset>
                </wp:positionH>
                <wp:positionV relativeFrom="paragraph">
                  <wp:posOffset>3494929</wp:posOffset>
                </wp:positionV>
                <wp:extent cx="389614" cy="477078"/>
                <wp:effectExtent l="0" t="0" r="10795" b="18415"/>
                <wp:wrapNone/>
                <wp:docPr id="59" name="Oval 5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AA33950" id="Oval 59" o:spid="_x0000_s1026" style="position:absolute;margin-left:328.75pt;margin-top:275.2pt;width:30.7pt;height:37.5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bMw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" filled="f" strokecolor="red" strokeweight="1pt">
                <v:stroke joinstyle="miter"/>
                <w10:wrap anchorx="margin"/>
              </v:oval>
            </w:pict>
          </mc:Fallback>
        </mc:AlternateContent>
      </w:r>
      <w:r w:rsidR="00786E36" w:rsidRPr="00786E36">
        <w:rPr>
          <w:noProof/>
        </w:rPr>
        <w:drawing>
          <wp:anchor distT="0" distB="0" distL="114300" distR="114300" simplePos="0" relativeHeight="251658240" behindDoc="0" locked="0" layoutInCell="1" allowOverlap="1" wp14:anchorId="5C1685B5" wp14:editId="292C94EE">
            <wp:simplePos x="0" y="0"/>
            <wp:positionH relativeFrom="margin">
              <wp:align>center</wp:align>
            </wp:positionH>
            <wp:positionV relativeFrom="paragraph">
              <wp:posOffset>296628</wp:posOffset>
            </wp:positionV>
            <wp:extent cx="4274185" cy="422973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1080" r="1895"/>
                    <a:stretch/>
                  </pic:blipFill>
                  <pic:spPr bwMode="auto">
                    <a:xfrm>
                      <a:off x="0" y="0"/>
                      <a:ext cx="4274185" cy="4229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65D2">
        <w:rPr>
          <w:rFonts w:asciiTheme="minorBidi" w:hAnsiTheme="minorBidi" w:cs="Arial" w:hint="cs"/>
          <w:rtl/>
        </w:rPr>
        <w:t>תוצאות</w:t>
      </w:r>
      <w:r w:rsidR="00AE487B">
        <w:rPr>
          <w:rFonts w:asciiTheme="minorBidi" w:hAnsiTheme="minorBidi" w:cs="Arial" w:hint="cs"/>
          <w:rtl/>
        </w:rPr>
        <w:t xml:space="preserve"> </w:t>
      </w:r>
      <w:r w:rsidR="00AE487B" w:rsidRPr="00AE487B">
        <w:rPr>
          <w:rFonts w:asciiTheme="minorBidi" w:hAnsiTheme="minorBidi" w:cs="Arial"/>
          <w:rtl/>
        </w:rPr>
        <w:t xml:space="preserve">(ניתן לצופת בסרטון המלא </w:t>
      </w:r>
      <w:hyperlink r:id="rId32" w:history="1">
        <w:r w:rsidR="00AE487B" w:rsidRPr="00AE487B">
          <w:rPr>
            <w:rStyle w:val="Hyperlink"/>
            <w:rFonts w:asciiTheme="minorBidi" w:hAnsiTheme="minorBidi" w:cs="Arial"/>
            <w:rtl/>
          </w:rPr>
          <w:t>כאן</w:t>
        </w:r>
      </w:hyperlink>
      <w:r w:rsidR="00AE487B" w:rsidRPr="00AE487B">
        <w:rPr>
          <w:rFonts w:asciiTheme="minorBidi" w:hAnsiTheme="minorBidi" w:cs="Arial"/>
          <w:rtl/>
        </w:rPr>
        <w:t>)</w:t>
      </w:r>
      <w:r w:rsidR="003865D2">
        <w:rPr>
          <w:rFonts w:asciiTheme="minorBidi" w:hAnsiTheme="minorBidi" w:cs="Arial" w:hint="cs"/>
          <w:rtl/>
        </w:rPr>
        <w:t>:</w:t>
      </w:r>
      <w:r w:rsidRPr="00572769">
        <w:rPr>
          <w:rFonts w:asciiTheme="minorBidi" w:hAnsiTheme="minorBidi" w:cs="Arial"/>
          <w:noProof/>
          <w:rtl/>
          <w:lang w:val="he-IL"/>
        </w:rPr>
        <w:t xml:space="preserve"> </w:t>
      </w:r>
    </w:p>
    <w:p w14:paraId="7CBE6C36" w14:textId="00CB4ED4" w:rsidR="00786E36" w:rsidRDefault="00786E36" w:rsidP="00786E36">
      <w:pPr>
        <w:bidi/>
        <w:spacing w:after="160"/>
        <w:rPr>
          <w:rFonts w:asciiTheme="minorBidi" w:hAnsiTheme="minorBidi" w:cs="Arial"/>
          <w:rtl/>
        </w:rPr>
      </w:pPr>
    </w:p>
    <w:p w14:paraId="651163E9" w14:textId="5095656C" w:rsidR="00786E36" w:rsidRPr="00C23158" w:rsidRDefault="00572769" w:rsidP="00786E36">
      <w:pPr>
        <w:bidi/>
        <w:spacing w:after="160"/>
        <w:rPr>
          <w:rFonts w:asciiTheme="minorBidi" w:hAnsiTheme="minorBidi" w:cs="Arial"/>
          <w:rtl/>
        </w:rPr>
      </w:pPr>
      <w:r>
        <w:rPr>
          <w:rFonts w:asciiTheme="minorBidi" w:hAnsiTheme="minorBidi" w:cs="Arial"/>
          <w:noProof/>
          <w:rtl/>
          <w:lang w:val="he-IL"/>
        </w:rPr>
        <w:lastRenderedPageBreak/>
        <mc:AlternateContent>
          <mc:Choice Requires="wps">
            <w:drawing>
              <wp:anchor distT="0" distB="0" distL="114300" distR="114300" simplePos="0" relativeHeight="251670528" behindDoc="0" locked="0" layoutInCell="1" allowOverlap="1" wp14:anchorId="07EA4B8C" wp14:editId="3A5E332F">
                <wp:simplePos x="0" y="0"/>
                <wp:positionH relativeFrom="column">
                  <wp:posOffset>2989690</wp:posOffset>
                </wp:positionH>
                <wp:positionV relativeFrom="paragraph">
                  <wp:posOffset>1542552</wp:posOffset>
                </wp:positionV>
                <wp:extent cx="993913" cy="373711"/>
                <wp:effectExtent l="0" t="0" r="15875" b="26670"/>
                <wp:wrapNone/>
                <wp:docPr id="55" name="Rectangle 55"/>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FBB17" id="Rectangle 55" o:spid="_x0000_s1026" style="position:absolute;margin-left:235.4pt;margin-top:121.45pt;width:78.25pt;height:2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76672" behindDoc="0" locked="0" layoutInCell="1" allowOverlap="1" wp14:anchorId="08F717B5" wp14:editId="06C75605">
                <wp:simplePos x="0" y="0"/>
                <wp:positionH relativeFrom="column">
                  <wp:posOffset>2957388</wp:posOffset>
                </wp:positionH>
                <wp:positionV relativeFrom="paragraph">
                  <wp:posOffset>1948070</wp:posOffset>
                </wp:positionV>
                <wp:extent cx="389614" cy="477078"/>
                <wp:effectExtent l="0" t="0" r="10795" b="18415"/>
                <wp:wrapNone/>
                <wp:docPr id="58" name="Oval 58"/>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AE55CF" id="Oval 58" o:spid="_x0000_s1026" style="position:absolute;margin-left:232.85pt;margin-top:153.4pt;width:30.7pt;height:37.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4624" behindDoc="0" locked="0" layoutInCell="1" allowOverlap="1" wp14:anchorId="16436EA3" wp14:editId="4F5F84E9">
                <wp:simplePos x="0" y="0"/>
                <wp:positionH relativeFrom="column">
                  <wp:posOffset>4719569</wp:posOffset>
                </wp:positionH>
                <wp:positionV relativeFrom="paragraph">
                  <wp:posOffset>2975113</wp:posOffset>
                </wp:positionV>
                <wp:extent cx="389614" cy="477078"/>
                <wp:effectExtent l="0" t="0" r="10795" b="18415"/>
                <wp:wrapNone/>
                <wp:docPr id="57" name="Oval 57"/>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7EDC2D" id="Oval 57" o:spid="_x0000_s1026" style="position:absolute;margin-left:371.6pt;margin-top:234.25pt;width:30.7pt;height:37.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mT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6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2576" behindDoc="0" locked="0" layoutInCell="1" allowOverlap="1" wp14:anchorId="693C2FE3" wp14:editId="2044FB18">
                <wp:simplePos x="0" y="0"/>
                <wp:positionH relativeFrom="column">
                  <wp:posOffset>4199365</wp:posOffset>
                </wp:positionH>
                <wp:positionV relativeFrom="paragraph">
                  <wp:posOffset>3109982</wp:posOffset>
                </wp:positionV>
                <wp:extent cx="389614" cy="477078"/>
                <wp:effectExtent l="0" t="0" r="10795" b="18415"/>
                <wp:wrapNone/>
                <wp:docPr id="56" name="Oval 56"/>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3EFFF7" id="Oval 56" o:spid="_x0000_s1026" style="position:absolute;margin-left:330.65pt;margin-top:244.9pt;width:30.7pt;height:37.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0a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8480" behindDoc="0" locked="0" layoutInCell="1" allowOverlap="1" wp14:anchorId="5D2867A1" wp14:editId="2F4FA033">
                <wp:simplePos x="0" y="0"/>
                <wp:positionH relativeFrom="column">
                  <wp:posOffset>3562184</wp:posOffset>
                </wp:positionH>
                <wp:positionV relativeFrom="paragraph">
                  <wp:posOffset>5239910</wp:posOffset>
                </wp:positionV>
                <wp:extent cx="1367625" cy="842838"/>
                <wp:effectExtent l="0" t="0" r="23495" b="14605"/>
                <wp:wrapNone/>
                <wp:docPr id="54" name="Rectangle 54"/>
                <wp:cNvGraphicFramePr/>
                <a:graphic xmlns:a="http://schemas.openxmlformats.org/drawingml/2006/main">
                  <a:graphicData uri="http://schemas.microsoft.com/office/word/2010/wordprocessingShape">
                    <wps:wsp>
                      <wps:cNvSpPr/>
                      <wps:spPr>
                        <a:xfrm>
                          <a:off x="0" y="0"/>
                          <a:ext cx="1367625" cy="84283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4D489" id="Rectangle 54" o:spid="_x0000_s1026" style="position:absolute;margin-left:280.5pt;margin-top:412.6pt;width:107.7pt;height:66.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67456" behindDoc="0" locked="0" layoutInCell="1" allowOverlap="1" wp14:anchorId="1D54E821" wp14:editId="45AB3F08">
                <wp:simplePos x="0" y="0"/>
                <wp:positionH relativeFrom="column">
                  <wp:posOffset>4739916</wp:posOffset>
                </wp:positionH>
                <wp:positionV relativeFrom="paragraph">
                  <wp:posOffset>7046126</wp:posOffset>
                </wp:positionV>
                <wp:extent cx="389614" cy="477078"/>
                <wp:effectExtent l="0" t="0" r="10795" b="18415"/>
                <wp:wrapNone/>
                <wp:docPr id="52" name="Oval 5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CE49B" id="Oval 52" o:spid="_x0000_s1026" style="position:absolute;margin-left:373.2pt;margin-top:554.8pt;width:30.7pt;height:37.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pR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q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5408" behindDoc="0" locked="0" layoutInCell="1" allowOverlap="1" wp14:anchorId="745897A4" wp14:editId="161DEBF5">
                <wp:simplePos x="0" y="0"/>
                <wp:positionH relativeFrom="column">
                  <wp:posOffset>4247129</wp:posOffset>
                </wp:positionH>
                <wp:positionV relativeFrom="paragraph">
                  <wp:posOffset>7165258</wp:posOffset>
                </wp:positionV>
                <wp:extent cx="389614" cy="477078"/>
                <wp:effectExtent l="0" t="0" r="10795" b="18415"/>
                <wp:wrapNone/>
                <wp:docPr id="51" name="Oval 5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DFA48A" id="Oval 51" o:spid="_x0000_s1026" style="position:absolute;margin-left:334.4pt;margin-top:564.2pt;width:30.7pt;height:37.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TsQ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K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3360" behindDoc="0" locked="0" layoutInCell="1" allowOverlap="1" wp14:anchorId="62753546" wp14:editId="261F29CD">
                <wp:simplePos x="0" y="0"/>
                <wp:positionH relativeFrom="column">
                  <wp:posOffset>3952875</wp:posOffset>
                </wp:positionH>
                <wp:positionV relativeFrom="paragraph">
                  <wp:posOffset>6513140</wp:posOffset>
                </wp:positionV>
                <wp:extent cx="389614" cy="477078"/>
                <wp:effectExtent l="0" t="0" r="10795" b="18415"/>
                <wp:wrapNone/>
                <wp:docPr id="50" name="Oval 5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91195C" id="Oval 50" o:spid="_x0000_s1026" style="position:absolute;margin-left:311.25pt;margin-top:512.85pt;width:30.7pt;height:37.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1312" behindDoc="0" locked="0" layoutInCell="1" allowOverlap="1" wp14:anchorId="08E66E40" wp14:editId="52937C95">
                <wp:simplePos x="0" y="0"/>
                <wp:positionH relativeFrom="column">
                  <wp:posOffset>2154803</wp:posOffset>
                </wp:positionH>
                <wp:positionV relativeFrom="paragraph">
                  <wp:posOffset>6027089</wp:posOffset>
                </wp:positionV>
                <wp:extent cx="389614" cy="477078"/>
                <wp:effectExtent l="0" t="0" r="10795" b="18415"/>
                <wp:wrapNone/>
                <wp:docPr id="49" name="Oval 4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6F4759" id="Oval 49" o:spid="_x0000_s1026" style="position:absolute;margin-left:169.65pt;margin-top:474.55pt;width:30.7pt;height:37.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R0dkW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" filled="f" strokecolor="red" strokeweight="1pt">
                <v:stroke joinstyle="miter"/>
              </v:oval>
            </w:pict>
          </mc:Fallback>
        </mc:AlternateContent>
      </w:r>
      <w:r w:rsidRPr="00EC7F75">
        <w:rPr>
          <w:rFonts w:asciiTheme="minorBidi" w:hAnsiTheme="minorBidi" w:cs="Arial"/>
          <w:noProof/>
          <w:rtl/>
        </w:rPr>
        <w:drawing>
          <wp:anchor distT="0" distB="0" distL="114300" distR="114300" simplePos="0" relativeHeight="251659264" behindDoc="0" locked="0" layoutInCell="1" allowOverlap="1" wp14:anchorId="1A81DD04" wp14:editId="33D4A9ED">
            <wp:simplePos x="0" y="0"/>
            <wp:positionH relativeFrom="margin">
              <wp:posOffset>835660</wp:posOffset>
            </wp:positionH>
            <wp:positionV relativeFrom="paragraph">
              <wp:posOffset>552</wp:posOffset>
            </wp:positionV>
            <wp:extent cx="4272915" cy="3968115"/>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272915" cy="3968115"/>
                    </a:xfrm>
                    <a:prstGeom prst="rect">
                      <a:avLst/>
                    </a:prstGeom>
                  </pic:spPr>
                </pic:pic>
              </a:graphicData>
            </a:graphic>
            <wp14:sizeRelH relativeFrom="margin">
              <wp14:pctWidth>0</wp14:pctWidth>
            </wp14:sizeRelH>
            <wp14:sizeRelV relativeFrom="margin">
              <wp14:pctHeight>0</wp14:pctHeight>
            </wp14:sizeRelV>
          </wp:anchor>
        </w:drawing>
      </w:r>
      <w:r w:rsidRPr="00572769">
        <w:rPr>
          <w:noProof/>
        </w:rPr>
        <w:drawing>
          <wp:anchor distT="0" distB="0" distL="114300" distR="114300" simplePos="0" relativeHeight="251660288" behindDoc="0" locked="0" layoutInCell="1" allowOverlap="1" wp14:anchorId="35003B95" wp14:editId="0A8BE8EB">
            <wp:simplePos x="0" y="0"/>
            <wp:positionH relativeFrom="column">
              <wp:posOffset>819371</wp:posOffset>
            </wp:positionH>
            <wp:positionV relativeFrom="paragraph">
              <wp:posOffset>4221259</wp:posOffset>
            </wp:positionV>
            <wp:extent cx="4333875" cy="3815715"/>
            <wp:effectExtent l="0" t="0" r="9525"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333875" cy="3815715"/>
                    </a:xfrm>
                    <a:prstGeom prst="rect">
                      <a:avLst/>
                    </a:prstGeom>
                  </pic:spPr>
                </pic:pic>
              </a:graphicData>
            </a:graphic>
            <wp14:sizeRelH relativeFrom="margin">
              <wp14:pctWidth>0</wp14:pctWidth>
            </wp14:sizeRelH>
            <wp14:sizeRelV relativeFrom="margin">
              <wp14:pctHeight>0</wp14:pctHeight>
            </wp14:sizeRelV>
          </wp:anchor>
        </w:drawing>
      </w:r>
    </w:p>
    <w:p w14:paraId="681D9E6D" w14:textId="30B43904" w:rsidR="009C70D6" w:rsidRDefault="00572769" w:rsidP="007724BA">
      <w:pPr>
        <w:spacing w:after="160" w:line="259" w:lineRule="auto"/>
        <w:ind w:left="1362"/>
        <w:jc w:val="center"/>
        <w:rPr>
          <w:rtl/>
        </w:rPr>
      </w:pPr>
      <w:r w:rsidRPr="00572769">
        <w:t xml:space="preserve"> </w:t>
      </w:r>
      <w:r w:rsidR="009C70D6">
        <w:rPr>
          <w:rtl/>
        </w:rPr>
        <w:br w:type="page"/>
      </w:r>
    </w:p>
    <w:p w14:paraId="07B816B6" w14:textId="79CFFEC9" w:rsidR="00CD201A" w:rsidRDefault="00EE4F8B" w:rsidP="00E61F02">
      <w:pPr>
        <w:pStyle w:val="Heading1"/>
        <w:numPr>
          <w:ilvl w:val="0"/>
          <w:numId w:val="0"/>
        </w:numPr>
        <w:ind w:left="432" w:hanging="432"/>
      </w:pPr>
      <w:bookmarkStart w:id="12" w:name="_Toc53293942"/>
      <w:bookmarkStart w:id="13" w:name="_Toc41643704"/>
      <w:bookmarkStart w:id="14" w:name="_Toc41643845"/>
      <w:bookmarkEnd w:id="9"/>
      <w:bookmarkEnd w:id="10"/>
      <w:r>
        <w:rPr>
          <w:rFonts w:hint="cs"/>
          <w:rtl/>
        </w:rPr>
        <w:lastRenderedPageBreak/>
        <w:t xml:space="preserve">מדריך </w:t>
      </w:r>
      <w:r w:rsidR="009E1D5F" w:rsidRPr="009E1D5F">
        <w:rPr>
          <w:rtl/>
        </w:rPr>
        <w:t>הורדת</w:t>
      </w:r>
      <w:r w:rsidR="009E1D5F">
        <w:rPr>
          <w:rFonts w:hint="cs"/>
          <w:rtl/>
        </w:rPr>
        <w:t xml:space="preserve"> ו</w:t>
      </w:r>
      <w:r>
        <w:rPr>
          <w:rFonts w:hint="cs"/>
          <w:rtl/>
        </w:rPr>
        <w:t>הפעל</w:t>
      </w:r>
      <w:r w:rsidR="001F2D7C">
        <w:rPr>
          <w:rFonts w:hint="cs"/>
          <w:rtl/>
        </w:rPr>
        <w:t>ת הרשת</w:t>
      </w:r>
      <w:bookmarkEnd w:id="12"/>
    </w:p>
    <w:p w14:paraId="0F4F351F" w14:textId="3B6E5F87" w:rsidR="00884F19" w:rsidRDefault="00E61F02" w:rsidP="00884F19">
      <w:pPr>
        <w:bidi/>
        <w:rPr>
          <w:rFonts w:cs="Arial"/>
          <w:rtl/>
        </w:rPr>
      </w:pPr>
      <w:r w:rsidRPr="00E61F02">
        <w:rPr>
          <w:rFonts w:cs="Arial"/>
          <w:rtl/>
        </w:rPr>
        <w:t>על מנת להפעיל את הרשת יש לעקוב אחרי הוראות ההורדה והקימפול שנמצאים ב</w:t>
      </w:r>
      <w:r w:rsidRPr="00E61F02">
        <w:t xml:space="preserve">Repository </w:t>
      </w:r>
      <w:r w:rsidR="009E1D5F">
        <w:rPr>
          <w:rFonts w:hint="cs"/>
          <w:rtl/>
        </w:rPr>
        <w:t xml:space="preserve"> </w:t>
      </w:r>
      <w:r w:rsidRPr="00E61F02">
        <w:rPr>
          <w:rFonts w:cs="Arial"/>
          <w:rtl/>
        </w:rPr>
        <w:t>המקורי (מצורף לינק בפרק קודם). בנוסף, סיפקנו את קובץ ה</w:t>
      </w:r>
      <w:r w:rsidRPr="00E61F02">
        <w:t xml:space="preserve">Makefile </w:t>
      </w:r>
      <w:r w:rsidR="00884F19">
        <w:rPr>
          <w:rFonts w:hint="cs"/>
          <w:rtl/>
        </w:rPr>
        <w:t xml:space="preserve"> </w:t>
      </w:r>
      <w:r w:rsidRPr="00E61F02">
        <w:rPr>
          <w:rFonts w:cs="Arial"/>
          <w:rtl/>
        </w:rPr>
        <w:t>שאיתו עבדנו על הכרטיס וגם את קבצי הקונפיגורציות של הרשת</w:t>
      </w:r>
      <w:r w:rsidRPr="00E61F02">
        <w:t>.</w:t>
      </w:r>
      <w:r w:rsidR="00884F19">
        <w:rPr>
          <w:rFonts w:hint="cs"/>
          <w:rtl/>
        </w:rPr>
        <w:t xml:space="preserve"> </w:t>
      </w:r>
      <w:r w:rsidR="00884F19" w:rsidRPr="00884F19">
        <w:rPr>
          <w:rFonts w:cs="Arial"/>
          <w:rtl/>
        </w:rPr>
        <w:t>את הקבצים ניתן למצוא במאגר הבא:</w:t>
      </w:r>
      <w:r w:rsidR="00884F19">
        <w:rPr>
          <w:rFonts w:cs="Arial" w:hint="cs"/>
          <w:rtl/>
        </w:rPr>
        <w:t xml:space="preserve"> </w:t>
      </w:r>
    </w:p>
    <w:p w14:paraId="487AC27C" w14:textId="6CB59491" w:rsidR="00CD201A" w:rsidRDefault="00D046E6" w:rsidP="00884F19">
      <w:pPr>
        <w:bidi/>
        <w:rPr>
          <w:rtl/>
        </w:rPr>
      </w:pPr>
      <w:hyperlink r:id="rId35" w:history="1">
        <w:r w:rsidR="00CD201A" w:rsidRPr="003573E2">
          <w:rPr>
            <w:rStyle w:val="Hyperlink"/>
          </w:rPr>
          <w:t>https://github.com/avivpaskaro/drones_project_yolov4_nn.git</w:t>
        </w:r>
      </w:hyperlink>
    </w:p>
    <w:p w14:paraId="0D116242" w14:textId="6EF340E3" w:rsidR="00884F19" w:rsidRDefault="00884F19" w:rsidP="00884F19">
      <w:pPr>
        <w:bidi/>
        <w:rPr>
          <w:rtl/>
        </w:rPr>
      </w:pPr>
    </w:p>
    <w:p w14:paraId="540BE10E" w14:textId="77777777" w:rsidR="00571F71" w:rsidRPr="00C741A7" w:rsidRDefault="00571F71" w:rsidP="00571F71">
      <w:pPr>
        <w:bidi/>
        <w:rPr>
          <w:rtl/>
        </w:rPr>
      </w:pPr>
      <w:r w:rsidRPr="00C741A7">
        <w:rPr>
          <w:rFonts w:cs="Arial"/>
          <w:rtl/>
        </w:rPr>
        <w:t>מדריך להפעלת רשת</w:t>
      </w:r>
      <w:r w:rsidRPr="00C741A7">
        <w:t xml:space="preserve"> YOLOV4 </w:t>
      </w:r>
      <w:r w:rsidRPr="00C741A7">
        <w:rPr>
          <w:rFonts w:cs="Arial"/>
          <w:rtl/>
        </w:rPr>
        <w:t>על</w:t>
      </w:r>
      <w:r w:rsidRPr="00C741A7">
        <w:rPr>
          <w:rFonts w:cs="Arial" w:hint="cs"/>
          <w:rtl/>
        </w:rPr>
        <w:t xml:space="preserve"> </w:t>
      </w:r>
      <w:r w:rsidRPr="00C741A7">
        <w:t xml:space="preserve"> JETSON TX2</w:t>
      </w:r>
      <w:r w:rsidRPr="00C741A7">
        <w:rPr>
          <w:rFonts w:cs="Arial" w:hint="cs"/>
          <w:rtl/>
        </w:rPr>
        <w:t>:</w:t>
      </w:r>
    </w:p>
    <w:p w14:paraId="47F5548A" w14:textId="77777777" w:rsidR="00571F71" w:rsidRPr="00C741A7" w:rsidRDefault="00571F71" w:rsidP="00571F71">
      <w:pPr>
        <w:jc w:val="right"/>
        <w:rPr>
          <w:rtl/>
        </w:rPr>
      </w:pPr>
      <w:r w:rsidRPr="00C741A7">
        <w:rPr>
          <w:rFonts w:cs="Arial"/>
          <w:rtl/>
        </w:rPr>
        <w:t>דרישות</w:t>
      </w:r>
      <w:r w:rsidRPr="00C741A7">
        <w:rPr>
          <w:rFonts w:hint="cs"/>
          <w:rtl/>
        </w:rPr>
        <w:t>:</w:t>
      </w:r>
    </w:p>
    <w:p w14:paraId="29B902E8" w14:textId="77777777" w:rsidR="00571F71" w:rsidRDefault="00571F71" w:rsidP="00571F71">
      <w:pPr>
        <w:rPr>
          <w:rtl/>
        </w:rPr>
      </w:pPr>
      <w:r w:rsidRPr="001D5498">
        <w:rPr>
          <w:noProof/>
        </w:rPr>
        <w:drawing>
          <wp:inline distT="0" distB="0" distL="0" distR="0" wp14:anchorId="5A0BBAF6" wp14:editId="0F104A42">
            <wp:extent cx="5731510" cy="2551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551430"/>
                    </a:xfrm>
                    <a:prstGeom prst="rect">
                      <a:avLst/>
                    </a:prstGeom>
                  </pic:spPr>
                </pic:pic>
              </a:graphicData>
            </a:graphic>
          </wp:inline>
        </w:drawing>
      </w:r>
    </w:p>
    <w:p w14:paraId="39B150C7" w14:textId="77777777" w:rsidR="00571F71" w:rsidRDefault="00571F71" w:rsidP="00571F71">
      <w:pPr>
        <w:rPr>
          <w:rtl/>
        </w:rPr>
      </w:pPr>
    </w:p>
    <w:p w14:paraId="6274BB9B" w14:textId="77777777" w:rsidR="00571F71" w:rsidRPr="00C741A7" w:rsidRDefault="00571F71" w:rsidP="00571F71">
      <w:pPr>
        <w:jc w:val="right"/>
      </w:pPr>
      <w:r w:rsidRPr="00C741A7">
        <w:rPr>
          <w:rFonts w:cs="Arial"/>
          <w:rtl/>
        </w:rPr>
        <w:t>הורדת הרשת</w:t>
      </w:r>
      <w:r w:rsidRPr="00C741A7">
        <w:rPr>
          <w:rFonts w:hint="cs"/>
          <w:rtl/>
        </w:rPr>
        <w:t>:</w:t>
      </w:r>
    </w:p>
    <w:p w14:paraId="334E16EE" w14:textId="77777777" w:rsidR="00571F71" w:rsidRDefault="00571F71" w:rsidP="009F4AE8">
      <w:pPr>
        <w:pStyle w:val="ListParagraph"/>
        <w:numPr>
          <w:ilvl w:val="0"/>
          <w:numId w:val="16"/>
        </w:numPr>
        <w:spacing w:after="160"/>
        <w:jc w:val="left"/>
      </w:pPr>
      <w:r w:rsidRPr="001D5498">
        <w:t>git clone</w:t>
      </w:r>
      <w:r>
        <w:rPr>
          <w:rFonts w:hint="cs"/>
          <w:rtl/>
        </w:rPr>
        <w:t xml:space="preserve"> </w:t>
      </w:r>
      <w:r w:rsidRPr="00F945D0">
        <w:t>https://github.com/AlexeyAB/darknet.git</w:t>
      </w:r>
    </w:p>
    <w:p w14:paraId="55D27855" w14:textId="77777777" w:rsidR="00571F71" w:rsidRPr="00BD5E65" w:rsidRDefault="00571F71" w:rsidP="009F4AE8">
      <w:pPr>
        <w:pStyle w:val="ListParagraph"/>
        <w:numPr>
          <w:ilvl w:val="0"/>
          <w:numId w:val="16"/>
        </w:numPr>
        <w:spacing w:after="160"/>
        <w:jc w:val="left"/>
        <w:rPr>
          <w:rStyle w:val="Hyperlink"/>
        </w:rPr>
      </w:pPr>
      <w:r w:rsidRPr="001D5498">
        <w:t>git clone</w:t>
      </w:r>
      <w:r>
        <w:t xml:space="preserve"> </w:t>
      </w:r>
      <w:r w:rsidRPr="00F945D0">
        <w:t>https://github.com/avivpaskaro/drones_project_yolov4_nn.git</w:t>
      </w:r>
      <w:r w:rsidRPr="00BD5E65">
        <w:rPr>
          <w:rStyle w:val="Hyperlink"/>
        </w:rPr>
        <w:t xml:space="preserve"> </w:t>
      </w:r>
    </w:p>
    <w:p w14:paraId="065F46D9" w14:textId="77777777" w:rsidR="00571F71" w:rsidRPr="00BD5E65" w:rsidRDefault="00571F71" w:rsidP="009F4AE8">
      <w:pPr>
        <w:pStyle w:val="ListParagraph"/>
        <w:numPr>
          <w:ilvl w:val="0"/>
          <w:numId w:val="16"/>
        </w:numPr>
        <w:spacing w:after="160"/>
        <w:jc w:val="left"/>
        <w:rPr>
          <w:rStyle w:val="Hyperlink"/>
        </w:rPr>
      </w:pPr>
      <w:r>
        <w:t>cp  ./</w:t>
      </w:r>
      <w:r w:rsidRPr="006510C5">
        <w:t>drones_project</w:t>
      </w:r>
      <w:r w:rsidRPr="00F945D0">
        <w:t>_yolov4_nn</w:t>
      </w:r>
      <w:r>
        <w:t>/* ./darknet/</w:t>
      </w:r>
    </w:p>
    <w:p w14:paraId="102DB0E0" w14:textId="77777777" w:rsidR="00571F71" w:rsidRDefault="00571F71" w:rsidP="009F4AE8">
      <w:pPr>
        <w:pStyle w:val="ListParagraph"/>
        <w:numPr>
          <w:ilvl w:val="0"/>
          <w:numId w:val="16"/>
        </w:numPr>
        <w:spacing w:after="160"/>
        <w:jc w:val="left"/>
      </w:pPr>
      <w:r w:rsidRPr="00E5791B">
        <w:t>Download</w:t>
      </w:r>
      <w:r>
        <w:t xml:space="preserve"> </w:t>
      </w:r>
      <w:r w:rsidRPr="00E5791B">
        <w:t>weights</w:t>
      </w:r>
      <w:r>
        <w:t xml:space="preserve"> </w:t>
      </w:r>
      <w:r w:rsidRPr="002F456C">
        <w:t>into darknet</w:t>
      </w:r>
      <w:r>
        <w:t xml:space="preserve"> </w:t>
      </w:r>
      <w:r w:rsidRPr="00580121">
        <w:t>folder</w:t>
      </w:r>
      <w:r>
        <w:t>-</w:t>
      </w:r>
    </w:p>
    <w:p w14:paraId="43E74423" w14:textId="77777777" w:rsidR="00571F71" w:rsidRPr="00BD5E65" w:rsidRDefault="00571F71" w:rsidP="009F4AE8">
      <w:pPr>
        <w:pStyle w:val="ListParagraph"/>
        <w:rPr>
          <w:sz w:val="18"/>
          <w:szCs w:val="18"/>
        </w:rPr>
      </w:pPr>
      <w:r w:rsidRPr="00BD5E65">
        <w:rPr>
          <w:b/>
          <w:bCs/>
          <w:sz w:val="18"/>
          <w:szCs w:val="18"/>
        </w:rPr>
        <w:t xml:space="preserve">YOLO 320X320: </w:t>
      </w:r>
      <w:r w:rsidRPr="00F945D0">
        <w:rPr>
          <w:sz w:val="18"/>
          <w:szCs w:val="18"/>
        </w:rPr>
        <w:t>https://drive.google.com/file/d/110cYGgU5lA1Jdj1a1nuDyVbDc6iq_BHY/view?usp=sharing</w:t>
      </w:r>
    </w:p>
    <w:p w14:paraId="1A2DC67D" w14:textId="77777777" w:rsidR="00571F71" w:rsidRPr="00BD5E65" w:rsidRDefault="00571F71" w:rsidP="009F4AE8">
      <w:pPr>
        <w:pStyle w:val="ListParagraph"/>
        <w:rPr>
          <w:b/>
          <w:bCs/>
          <w:sz w:val="24"/>
          <w:szCs w:val="24"/>
        </w:rPr>
      </w:pPr>
      <w:r w:rsidRPr="00BD5E65">
        <w:rPr>
          <w:b/>
          <w:bCs/>
          <w:sz w:val="18"/>
          <w:szCs w:val="18"/>
        </w:rPr>
        <w:t xml:space="preserve">YOLO 416X416: </w:t>
      </w:r>
      <w:r w:rsidRPr="00BD5E65">
        <w:rPr>
          <w:sz w:val="18"/>
          <w:szCs w:val="18"/>
        </w:rPr>
        <w:t>https://drive.google.com/file/d/1nLzVdx2llWd4oBnEyvvSRtFFvYPjyhhL/view?usp=sharing</w:t>
      </w:r>
    </w:p>
    <w:p w14:paraId="69245FBB" w14:textId="77777777" w:rsidR="00571F71" w:rsidRPr="00BD5E65" w:rsidRDefault="00571F71" w:rsidP="009F4AE8">
      <w:pPr>
        <w:pStyle w:val="ListParagraph"/>
        <w:rPr>
          <w:b/>
          <w:bCs/>
        </w:rPr>
      </w:pPr>
      <w:r w:rsidRPr="00BD5E65">
        <w:rPr>
          <w:b/>
          <w:bCs/>
          <w:sz w:val="18"/>
          <w:szCs w:val="18"/>
        </w:rPr>
        <w:t xml:space="preserve">YOLO 512X512: </w:t>
      </w:r>
      <w:r w:rsidRPr="00BD5E65">
        <w:rPr>
          <w:sz w:val="18"/>
          <w:szCs w:val="18"/>
        </w:rPr>
        <w:t>https://drive.google.com/file/d/1COKM_HfefGoE_tUVnkpf4e5j6zCw0MRv/view?usp=sharing</w:t>
      </w:r>
    </w:p>
    <w:p w14:paraId="33797D39" w14:textId="44B50FBF" w:rsidR="00571F71" w:rsidRDefault="00571F71" w:rsidP="009F4AE8">
      <w:pPr>
        <w:pStyle w:val="ListParagraph"/>
        <w:rPr>
          <w:sz w:val="18"/>
          <w:szCs w:val="18"/>
          <w:rtl/>
        </w:rPr>
      </w:pPr>
      <w:r w:rsidRPr="00BD5E65">
        <w:rPr>
          <w:b/>
          <w:bCs/>
          <w:sz w:val="18"/>
          <w:szCs w:val="18"/>
        </w:rPr>
        <w:t xml:space="preserve">YOLO 608X608: </w:t>
      </w:r>
      <w:r w:rsidR="008C732A" w:rsidRPr="008C732A">
        <w:rPr>
          <w:sz w:val="18"/>
          <w:szCs w:val="18"/>
        </w:rPr>
        <w:t>https://drive.google.com/file/d/1hBb_Ji-hAfO90_7Zvl9uzxON_wqNJ5qj/view?usp=sharing</w:t>
      </w:r>
    </w:p>
    <w:p w14:paraId="06865616" w14:textId="38815E50" w:rsidR="00571F71" w:rsidRPr="00790B08" w:rsidRDefault="00571F71" w:rsidP="00E7377B">
      <w:pPr>
        <w:pStyle w:val="ListParagraph"/>
        <w:numPr>
          <w:ilvl w:val="0"/>
          <w:numId w:val="16"/>
        </w:numPr>
        <w:spacing w:after="160" w:line="259" w:lineRule="auto"/>
        <w:jc w:val="left"/>
        <w:rPr>
          <w:sz w:val="18"/>
          <w:szCs w:val="18"/>
        </w:rPr>
      </w:pPr>
      <w:r w:rsidRPr="00E5791B">
        <w:t>Download</w:t>
      </w:r>
      <w:r>
        <w:t xml:space="preserve"> </w:t>
      </w:r>
      <w:r w:rsidRPr="00A620C5">
        <w:t xml:space="preserve">test video </w:t>
      </w:r>
      <w:r w:rsidRPr="002F456C">
        <w:t>into darknet</w:t>
      </w:r>
      <w:r>
        <w:t xml:space="preserve"> </w:t>
      </w:r>
      <w:r w:rsidRPr="00580121">
        <w:t>folder</w:t>
      </w:r>
      <w:r>
        <w:t xml:space="preserve"> </w:t>
      </w:r>
      <w:r w:rsidRPr="00A620C5">
        <w:t xml:space="preserve">for </w:t>
      </w:r>
      <w:r w:rsidRPr="00283975">
        <w:t>checking the net</w:t>
      </w:r>
      <w:r>
        <w:t xml:space="preserve">- </w:t>
      </w:r>
      <w:r w:rsidRPr="00790B08">
        <w:rPr>
          <w:b/>
          <w:bCs/>
          <w:sz w:val="18"/>
          <w:szCs w:val="18"/>
        </w:rPr>
        <w:t>test2</w:t>
      </w:r>
      <w:r w:rsidRPr="00790B08">
        <w:rPr>
          <w:b/>
          <w:bCs/>
          <w:sz w:val="14"/>
          <w:szCs w:val="14"/>
        </w:rPr>
        <w:t>:</w:t>
      </w:r>
      <w:r w:rsidRPr="00A620C5">
        <w:t xml:space="preserve"> </w:t>
      </w:r>
      <w:r w:rsidRPr="00EB467F">
        <w:rPr>
          <w:sz w:val="18"/>
          <w:szCs w:val="18"/>
        </w:rPr>
        <w:t>https://drive.google.com/file/d/1stfZl-zn6wuOLQRvATd4D3OhpLozGip6/view?usp=sharing</w:t>
      </w:r>
    </w:p>
    <w:p w14:paraId="6AA13B5E" w14:textId="77777777" w:rsidR="00571F71" w:rsidRDefault="00571F71" w:rsidP="00571F71">
      <w:pPr>
        <w:jc w:val="right"/>
      </w:pPr>
    </w:p>
    <w:p w14:paraId="466F79E3" w14:textId="77777777" w:rsidR="00571F71" w:rsidRDefault="00571F71" w:rsidP="00571F71">
      <w:pPr>
        <w:jc w:val="right"/>
        <w:rPr>
          <w:rtl/>
        </w:rPr>
      </w:pPr>
    </w:p>
    <w:p w14:paraId="3DA3D328" w14:textId="77777777" w:rsidR="00571F71" w:rsidRPr="00C741A7" w:rsidRDefault="00571F71" w:rsidP="00571F71">
      <w:pPr>
        <w:jc w:val="right"/>
      </w:pPr>
      <w:r w:rsidRPr="00C741A7">
        <w:rPr>
          <w:rFonts w:cs="Arial"/>
          <w:rtl/>
        </w:rPr>
        <w:lastRenderedPageBreak/>
        <w:t>הפעלת הרשת</w:t>
      </w:r>
      <w:r w:rsidRPr="00C741A7">
        <w:rPr>
          <w:rFonts w:hint="cs"/>
          <w:rtl/>
        </w:rPr>
        <w:t>:</w:t>
      </w:r>
    </w:p>
    <w:p w14:paraId="50E86944" w14:textId="77777777" w:rsidR="00571F71" w:rsidRDefault="00571F71" w:rsidP="009F4AE8">
      <w:pPr>
        <w:pStyle w:val="ListParagraph"/>
        <w:numPr>
          <w:ilvl w:val="0"/>
          <w:numId w:val="17"/>
        </w:numPr>
        <w:spacing w:after="160"/>
      </w:pPr>
      <w:r>
        <w:t>cd darknet</w:t>
      </w:r>
    </w:p>
    <w:p w14:paraId="7F1B3755" w14:textId="77777777" w:rsidR="00571F71" w:rsidRDefault="00571F71" w:rsidP="009F4AE8">
      <w:pPr>
        <w:pStyle w:val="ListParagraph"/>
        <w:numPr>
          <w:ilvl w:val="0"/>
          <w:numId w:val="17"/>
        </w:numPr>
        <w:spacing w:after="160"/>
      </w:pPr>
      <w:r>
        <w:t>m</w:t>
      </w:r>
      <w:r w:rsidRPr="00446A3D">
        <w:t>ake</w:t>
      </w:r>
    </w:p>
    <w:p w14:paraId="5226ABB8" w14:textId="77777777" w:rsidR="00571F71" w:rsidRDefault="00571F71" w:rsidP="009F4AE8">
      <w:pPr>
        <w:pStyle w:val="ListParagraph"/>
        <w:numPr>
          <w:ilvl w:val="0"/>
          <w:numId w:val="17"/>
        </w:numPr>
        <w:spacing w:after="160"/>
      </w:pPr>
      <w:r w:rsidRPr="00B3180D">
        <w:t>chmod 777</w:t>
      </w:r>
      <w:r>
        <w:t xml:space="preserve"> </w:t>
      </w:r>
      <w:r w:rsidRPr="004220D6">
        <w:t>darknet_run</w:t>
      </w:r>
    </w:p>
    <w:p w14:paraId="309684CA" w14:textId="77777777" w:rsidR="00571F71" w:rsidRPr="00F44142" w:rsidRDefault="00571F71" w:rsidP="009F4AE8">
      <w:pPr>
        <w:pStyle w:val="ListParagraph"/>
        <w:numPr>
          <w:ilvl w:val="0"/>
          <w:numId w:val="17"/>
        </w:numPr>
        <w:spacing w:after="160"/>
        <w:rPr>
          <w:rtl/>
        </w:rPr>
      </w:pPr>
      <w:r>
        <w:t>.</w:t>
      </w:r>
      <w:r w:rsidRPr="004220D6">
        <w:t>/darknet_run</w:t>
      </w:r>
    </w:p>
    <w:p w14:paraId="19711626" w14:textId="77777777" w:rsidR="00571F71" w:rsidRPr="00C741A7" w:rsidRDefault="00571F71" w:rsidP="00571F71">
      <w:pPr>
        <w:bidi/>
        <w:rPr>
          <w:rFonts w:cs="Arial"/>
        </w:rPr>
      </w:pPr>
      <w:r w:rsidRPr="00C741A7">
        <w:rPr>
          <w:rFonts w:cs="Arial"/>
          <w:rtl/>
        </w:rPr>
        <w:t>פרמטרים לריצה</w:t>
      </w:r>
      <w:r w:rsidRPr="00C741A7">
        <w:rPr>
          <w:rFonts w:cs="Arial"/>
        </w:rPr>
        <w:t>:</w:t>
      </w:r>
      <w:r w:rsidRPr="00C741A7">
        <w:rPr>
          <w:rFonts w:cs="Arial"/>
          <w:rtl/>
        </w:rPr>
        <w:t xml:space="preserve"> </w:t>
      </w:r>
    </w:p>
    <w:p w14:paraId="226B5E56" w14:textId="77777777" w:rsidR="00571F71" w:rsidRPr="00BD5E65" w:rsidRDefault="00571F71" w:rsidP="00C741A7">
      <w:pPr>
        <w:bidi/>
        <w:rPr>
          <w:rtl/>
        </w:rPr>
      </w:pPr>
      <w:r w:rsidRPr="00BD5E65">
        <w:rPr>
          <w:rtl/>
        </w:rPr>
        <w:t>שורת ההרצה נמצאת בתוך</w:t>
      </w:r>
      <w:r w:rsidRPr="00BD5E65">
        <w:t xml:space="preserve"> </w:t>
      </w:r>
      <w:r w:rsidRPr="00BD5E65">
        <w:rPr>
          <w:rtl/>
        </w:rPr>
        <w:t xml:space="preserve">הקובץ </w:t>
      </w:r>
      <w:r w:rsidRPr="00BD5E65">
        <w:t>darknet_run</w:t>
      </w:r>
      <w:r>
        <w:rPr>
          <w:rFonts w:hint="cs"/>
          <w:rtl/>
        </w:rPr>
        <w:t xml:space="preserve">. </w:t>
      </w:r>
      <w:r w:rsidRPr="00BD5E65">
        <w:rPr>
          <w:rFonts w:cs="Arial"/>
          <w:rtl/>
        </w:rPr>
        <w:t>את הפרמטרים ניתן לשנות בתוך הקובץ לפני האפשרויות הבאות:</w:t>
      </w:r>
    </w:p>
    <w:p w14:paraId="0C0EDB5E" w14:textId="77777777" w:rsidR="00571F71" w:rsidRPr="00571F71" w:rsidRDefault="00571F71" w:rsidP="00C741A7">
      <w:pPr>
        <w:spacing w:after="160"/>
        <w:ind w:left="360"/>
        <w:jc w:val="left"/>
      </w:pPr>
      <w:r w:rsidRPr="00571F71">
        <w:t>--input - takes webcam number or video input path (webcam=0 if empty)</w:t>
      </w:r>
    </w:p>
    <w:p w14:paraId="31025B9F" w14:textId="77777777" w:rsidR="00571F71" w:rsidRPr="00571F71" w:rsidRDefault="00571F71" w:rsidP="00C741A7">
      <w:pPr>
        <w:spacing w:after="160"/>
        <w:ind w:left="360"/>
        <w:jc w:val="left"/>
      </w:pPr>
      <w:r w:rsidRPr="00571F71">
        <w:t>--out_filename - takes out video file name (not saved if empty)</w:t>
      </w:r>
    </w:p>
    <w:p w14:paraId="4281BEA0" w14:textId="77777777" w:rsidR="00571F71" w:rsidRPr="00571F71" w:rsidRDefault="00571F71" w:rsidP="00C741A7">
      <w:pPr>
        <w:spacing w:after="160"/>
        <w:ind w:left="360"/>
        <w:jc w:val="left"/>
      </w:pPr>
      <w:r w:rsidRPr="00571F71">
        <w:t xml:space="preserve">--export_logname - takes out log file name </w:t>
      </w:r>
    </w:p>
    <w:p w14:paraId="067ACE21" w14:textId="77777777" w:rsidR="00571F71" w:rsidRPr="00571F71" w:rsidRDefault="00571F71" w:rsidP="00C741A7">
      <w:pPr>
        <w:spacing w:after="160"/>
        <w:ind w:left="360"/>
        <w:jc w:val="left"/>
      </w:pPr>
      <w:r w:rsidRPr="00571F71">
        <w:t>--weights - takes yolo weights path</w:t>
      </w:r>
    </w:p>
    <w:p w14:paraId="30427ED6" w14:textId="77777777" w:rsidR="00571F71" w:rsidRPr="00571F71" w:rsidRDefault="00571F71" w:rsidP="00C741A7">
      <w:pPr>
        <w:spacing w:after="160"/>
        <w:ind w:left="360"/>
        <w:jc w:val="left"/>
      </w:pPr>
      <w:r w:rsidRPr="00571F71">
        <w:t>--dont_show - hide window inference display</w:t>
      </w:r>
    </w:p>
    <w:p w14:paraId="0208B016" w14:textId="77777777" w:rsidR="00571F71" w:rsidRPr="00571F71" w:rsidRDefault="00571F71" w:rsidP="00C741A7">
      <w:pPr>
        <w:spacing w:after="160"/>
        <w:ind w:left="360"/>
        <w:jc w:val="left"/>
      </w:pPr>
      <w:r w:rsidRPr="00571F71">
        <w:t>--config_file - takes path to config file</w:t>
      </w:r>
    </w:p>
    <w:p w14:paraId="2257F564" w14:textId="77777777" w:rsidR="00571F71" w:rsidRPr="00571F71" w:rsidRDefault="00571F71" w:rsidP="00C741A7">
      <w:pPr>
        <w:spacing w:after="160"/>
        <w:ind w:left="360"/>
        <w:jc w:val="left"/>
      </w:pPr>
      <w:r w:rsidRPr="00571F71">
        <w:t>--data_file - takes path to data file</w:t>
      </w:r>
    </w:p>
    <w:p w14:paraId="236DB60E" w14:textId="77777777" w:rsidR="00571F71" w:rsidRPr="00571F71" w:rsidRDefault="00571F71" w:rsidP="00C741A7">
      <w:pPr>
        <w:spacing w:after="160"/>
        <w:ind w:left="360"/>
        <w:jc w:val="left"/>
      </w:pPr>
      <w:bookmarkStart w:id="15" w:name="_Hlk50573541"/>
      <w:r w:rsidRPr="00571F71">
        <w:t>--</w:t>
      </w:r>
      <w:bookmarkEnd w:id="15"/>
      <w:r w:rsidRPr="00571F71">
        <w:t>thresh - takes value to remove detections with confidence below (thresh=0.25 if empty)</w:t>
      </w:r>
    </w:p>
    <w:p w14:paraId="42EDEE75" w14:textId="77777777" w:rsidR="00571F71" w:rsidRPr="00571F71" w:rsidRDefault="00571F71" w:rsidP="00C741A7">
      <w:pPr>
        <w:spacing w:after="160"/>
        <w:ind w:left="360"/>
        <w:jc w:val="left"/>
      </w:pPr>
      <w:r w:rsidRPr="00571F71">
        <w:t>--capture_frame_width - define the camera frame width</w:t>
      </w:r>
    </w:p>
    <w:p w14:paraId="3CE1E143" w14:textId="77777777" w:rsidR="00571F71" w:rsidRPr="00571F71" w:rsidRDefault="00571F71" w:rsidP="00C741A7">
      <w:pPr>
        <w:spacing w:after="160"/>
        <w:ind w:left="360"/>
        <w:jc w:val="left"/>
        <w:rPr>
          <w:rtl/>
        </w:rPr>
      </w:pPr>
      <w:r w:rsidRPr="00571F71">
        <w:t>--capture_frame_height - define the camera frame height</w:t>
      </w:r>
    </w:p>
    <w:p w14:paraId="408B8A40" w14:textId="77777777" w:rsidR="00571F71" w:rsidRDefault="00571F71" w:rsidP="00571F71">
      <w:pPr>
        <w:rPr>
          <w:sz w:val="20"/>
          <w:szCs w:val="20"/>
          <w:rtl/>
        </w:rPr>
      </w:pPr>
    </w:p>
    <w:p w14:paraId="44439AF5" w14:textId="77777777" w:rsidR="00571F71" w:rsidRDefault="00571F71" w:rsidP="00571F71">
      <w:pPr>
        <w:bidi/>
        <w:rPr>
          <w:rFonts w:cs="Arial"/>
          <w:sz w:val="20"/>
          <w:szCs w:val="20"/>
          <w:rtl/>
        </w:rPr>
      </w:pPr>
    </w:p>
    <w:p w14:paraId="3E857374" w14:textId="0191790C" w:rsidR="00571F71" w:rsidRPr="00C741A7" w:rsidRDefault="00571F71" w:rsidP="00C741A7">
      <w:pPr>
        <w:bidi/>
        <w:rPr>
          <w:rFonts w:cs="Arial"/>
          <w:rtl/>
        </w:rPr>
      </w:pPr>
      <w:r w:rsidRPr="00C741A7">
        <w:rPr>
          <w:rFonts w:cs="Arial"/>
          <w:rtl/>
        </w:rPr>
        <w:t>לדוגמה</w:t>
      </w:r>
      <w:r w:rsidRPr="00C741A7">
        <w:rPr>
          <w:rFonts w:cs="Arial" w:hint="cs"/>
          <w:rtl/>
        </w:rPr>
        <w:t xml:space="preserve"> </w:t>
      </w:r>
      <w:r w:rsidRPr="00C741A7">
        <w:rPr>
          <w:rFonts w:cs="Arial"/>
          <w:rtl/>
        </w:rPr>
        <w:t>(ריצה)</w:t>
      </w:r>
      <w:r w:rsidRPr="00C741A7">
        <w:rPr>
          <w:rFonts w:cs="Arial" w:hint="cs"/>
          <w:rtl/>
        </w:rPr>
        <w:t>:</w:t>
      </w:r>
    </w:p>
    <w:p w14:paraId="20AAF87E" w14:textId="1F58C64B" w:rsidR="00571F71" w:rsidRPr="00571F71" w:rsidRDefault="00571F71" w:rsidP="00571F71">
      <w:pPr>
        <w:rPr>
          <w:sz w:val="24"/>
          <w:szCs w:val="24"/>
          <w:rtl/>
        </w:rPr>
      </w:pPr>
      <w:r w:rsidRPr="00571F71">
        <w:t xml:space="preserve">python3 -u darknet_video.py --data_file obj.data --config_file yolo608-obj.cfg --weights </w:t>
      </w:r>
      <w:r w:rsidR="00785655" w:rsidRPr="00785655">
        <w:t>yolo608-obj_15000</w:t>
      </w:r>
      <w:r w:rsidRPr="00571F71">
        <w:t>.weights --thresh 0.25 --dont_show --input test2.mp4 --export_logname results.txt --out_filename out.mp4</w:t>
      </w:r>
    </w:p>
    <w:p w14:paraId="050D262D" w14:textId="77777777" w:rsidR="00884F19" w:rsidRDefault="00884F19" w:rsidP="00884F19">
      <w:pPr>
        <w:bidi/>
      </w:pPr>
    </w:p>
    <w:p w14:paraId="7C1F039D" w14:textId="77777777" w:rsidR="00EB467F" w:rsidRDefault="00EB467F">
      <w:pPr>
        <w:spacing w:after="160" w:line="259" w:lineRule="auto"/>
        <w:jc w:val="left"/>
        <w:rPr>
          <w:rFonts w:ascii="Times New Roman" w:eastAsia="Times New Roman" w:hAnsi="Times New Roman" w:cs="David"/>
          <w:b/>
          <w:bCs/>
          <w:noProof/>
          <w:sz w:val="48"/>
          <w:szCs w:val="48"/>
          <w:rtl/>
        </w:rPr>
      </w:pPr>
      <w:bookmarkStart w:id="16" w:name="_Toc53293943"/>
      <w:r>
        <w:rPr>
          <w:rtl/>
        </w:rPr>
        <w:br w:type="page"/>
      </w:r>
    </w:p>
    <w:p w14:paraId="16AB1A23" w14:textId="099389ED" w:rsidR="00995ED2" w:rsidRDefault="00AA793D" w:rsidP="00827F11">
      <w:pPr>
        <w:pStyle w:val="Heading1"/>
        <w:numPr>
          <w:ilvl w:val="0"/>
          <w:numId w:val="0"/>
        </w:numPr>
        <w:ind w:left="432" w:hanging="432"/>
        <w:rPr>
          <w:rtl/>
        </w:rPr>
      </w:pPr>
      <w:r w:rsidRPr="00A328DC">
        <w:rPr>
          <w:rFonts w:hint="cs"/>
          <w:rtl/>
        </w:rPr>
        <w:lastRenderedPageBreak/>
        <w:t>סיכום</w:t>
      </w:r>
      <w:bookmarkEnd w:id="4"/>
      <w:bookmarkEnd w:id="5"/>
      <w:bookmarkEnd w:id="13"/>
      <w:bookmarkEnd w:id="14"/>
      <w:r w:rsidR="000023B9">
        <w:rPr>
          <w:rFonts w:hint="cs"/>
          <w:rtl/>
        </w:rPr>
        <w:t xml:space="preserve"> ומסקנות</w:t>
      </w:r>
      <w:bookmarkEnd w:id="16"/>
    </w:p>
    <w:p w14:paraId="4FEAF5C3" w14:textId="4BEBDA4B" w:rsidR="0027106F" w:rsidRDefault="00AB48BE" w:rsidP="00A03600">
      <w:pPr>
        <w:bidi/>
        <w:rPr>
          <w:rtl/>
        </w:rPr>
      </w:pPr>
      <w:r>
        <w:rPr>
          <w:rFonts w:hint="cs"/>
          <w:rtl/>
        </w:rPr>
        <w:t xml:space="preserve">פרויקט זה התמקד </w:t>
      </w:r>
      <w:r w:rsidR="008C2D2C">
        <w:rPr>
          <w:rFonts w:hint="cs"/>
          <w:rtl/>
        </w:rPr>
        <w:t xml:space="preserve">בבעיית </w:t>
      </w:r>
      <w:r w:rsidR="004D5E0F">
        <w:rPr>
          <w:rFonts w:hint="cs"/>
          <w:rtl/>
        </w:rPr>
        <w:t>הראייה הממוחשבת של זיהוי עצמים ב</w:t>
      </w:r>
      <w:r w:rsidR="00F74D26">
        <w:rPr>
          <w:rFonts w:hint="cs"/>
          <w:rtl/>
        </w:rPr>
        <w:t>תמונות</w:t>
      </w:r>
      <w:r>
        <w:rPr>
          <w:rFonts w:hint="cs"/>
          <w:rtl/>
        </w:rPr>
        <w:t xml:space="preserve"> דינאמיות</w:t>
      </w:r>
      <w:r w:rsidR="00F74D26">
        <w:rPr>
          <w:rFonts w:hint="cs"/>
          <w:rtl/>
        </w:rPr>
        <w:t xml:space="preserve">. בעיה זו היא מורכבת ומלאת גישות </w:t>
      </w:r>
      <w:r>
        <w:rPr>
          <w:rFonts w:hint="cs"/>
          <w:rtl/>
        </w:rPr>
        <w:t xml:space="preserve">והחשיפה </w:t>
      </w:r>
      <w:r w:rsidR="00302ED6">
        <w:rPr>
          <w:rFonts w:hint="cs"/>
          <w:rtl/>
        </w:rPr>
        <w:t xml:space="preserve">לבעיה זו ושלל הגישות לפתרונה </w:t>
      </w:r>
      <w:r w:rsidR="00DE2E99">
        <w:rPr>
          <w:rFonts w:hint="cs"/>
          <w:rtl/>
        </w:rPr>
        <w:t>לימד אותנו רבות על אופי החשיבה הנדרש לבעיות הנדסיות שכאלו</w:t>
      </w:r>
      <w:r w:rsidR="00674302">
        <w:rPr>
          <w:rFonts w:hint="cs"/>
          <w:rtl/>
        </w:rPr>
        <w:t xml:space="preserve">, ובפרט </w:t>
      </w:r>
      <w:r w:rsidR="00B90294">
        <w:rPr>
          <w:rFonts w:hint="cs"/>
          <w:rtl/>
        </w:rPr>
        <w:t>נתן לנו כלים להתמודדות עם בעיות  דומות בעתיד עקב גנריות(כלליות)</w:t>
      </w:r>
      <w:r w:rsidR="00B90294">
        <w:rPr>
          <w:rFonts w:hint="cs"/>
        </w:rPr>
        <w:t xml:space="preserve"> </w:t>
      </w:r>
      <w:r w:rsidR="00B90294">
        <w:rPr>
          <w:rFonts w:hint="cs"/>
          <w:rtl/>
        </w:rPr>
        <w:t xml:space="preserve"> הבעיה </w:t>
      </w:r>
      <w:r w:rsidR="0074553C">
        <w:rPr>
          <w:rtl/>
        </w:rPr>
        <w:t>–</w:t>
      </w:r>
      <w:r w:rsidR="00B90294">
        <w:rPr>
          <w:rFonts w:hint="cs"/>
          <w:rtl/>
        </w:rPr>
        <w:t xml:space="preserve"> </w:t>
      </w:r>
      <w:r w:rsidR="0074553C">
        <w:rPr>
          <w:rFonts w:hint="cs"/>
          <w:rtl/>
        </w:rPr>
        <w:t xml:space="preserve">בפרויקט זה מצאנו פתרון עבור רחפנים אך כמובן שבעזרת אימוץ גישות שונות אפשר למצוא </w:t>
      </w:r>
      <w:r w:rsidR="008D523A">
        <w:rPr>
          <w:rFonts w:hint="cs"/>
          <w:rtl/>
        </w:rPr>
        <w:t xml:space="preserve">עצמים נוספים ולזהות תבניות אחרות. </w:t>
      </w:r>
      <w:r w:rsidR="008D523A">
        <w:rPr>
          <w:rtl/>
        </w:rPr>
        <w:br/>
      </w:r>
    </w:p>
    <w:p w14:paraId="4739DD30" w14:textId="316B792B" w:rsidR="000F29D3" w:rsidRDefault="00442FE4" w:rsidP="00A03600">
      <w:pPr>
        <w:bidi/>
        <w:rPr>
          <w:rtl/>
        </w:rPr>
      </w:pPr>
      <w:r>
        <w:rPr>
          <w:rFonts w:hint="cs"/>
          <w:rtl/>
        </w:rPr>
        <w:t>קיי</w:t>
      </w:r>
      <w:r w:rsidR="00161B87">
        <w:rPr>
          <w:rFonts w:hint="cs"/>
          <w:rtl/>
        </w:rPr>
        <w:t>מת פשרה (</w:t>
      </w:r>
      <w:r w:rsidR="00161B87">
        <w:t>trade</w:t>
      </w:r>
      <w:r w:rsidR="00E465DF">
        <w:t>-off</w:t>
      </w:r>
      <w:r w:rsidR="00E465DF">
        <w:rPr>
          <w:rFonts w:hint="cs"/>
          <w:rtl/>
        </w:rPr>
        <w:t xml:space="preserve">)  </w:t>
      </w:r>
      <w:r w:rsidR="000C3BA2">
        <w:rPr>
          <w:rFonts w:hint="cs"/>
          <w:rtl/>
        </w:rPr>
        <w:t xml:space="preserve">בין ביצועי המערכת לבין ההספק וכוח העיבוד שנדרש לביצוע המשימה מה שהפך את </w:t>
      </w:r>
      <w:r w:rsidR="00A03600">
        <w:rPr>
          <w:rFonts w:hint="cs"/>
          <w:rtl/>
        </w:rPr>
        <w:t>ה</w:t>
      </w:r>
      <w:r w:rsidR="000C3BA2">
        <w:rPr>
          <w:rFonts w:hint="cs"/>
          <w:rtl/>
        </w:rPr>
        <w:t>פרויקט לבעיית אופטימיזציה מעניינת</w:t>
      </w:r>
      <w:r w:rsidR="00F072F7">
        <w:rPr>
          <w:rFonts w:hint="cs"/>
          <w:rtl/>
        </w:rPr>
        <w:t xml:space="preserve"> ומאתגרת. </w:t>
      </w:r>
      <w:r w:rsidR="00A03600">
        <w:rPr>
          <w:rFonts w:hint="cs"/>
          <w:rtl/>
        </w:rPr>
        <w:t>ב</w:t>
      </w:r>
      <w:r w:rsidR="00F072F7">
        <w:rPr>
          <w:rFonts w:hint="cs"/>
          <w:rtl/>
        </w:rPr>
        <w:t>חרנו ב</w:t>
      </w:r>
      <w:r w:rsidR="006832AF">
        <w:rPr>
          <w:rFonts w:hint="cs"/>
          <w:rtl/>
        </w:rPr>
        <w:t>רשת הלמידה לזיהוי אובייקטים</w:t>
      </w:r>
      <w:r w:rsidR="00F072F7">
        <w:rPr>
          <w:rFonts w:hint="cs"/>
          <w:rtl/>
        </w:rPr>
        <w:t xml:space="preserve"> </w:t>
      </w:r>
      <w:r w:rsidR="00F072F7">
        <w:rPr>
          <w:rFonts w:hint="cs"/>
        </w:rPr>
        <w:t>YOLO</w:t>
      </w:r>
      <w:r w:rsidR="00F072F7">
        <w:t>v4</w:t>
      </w:r>
      <w:r w:rsidR="00F072F7">
        <w:rPr>
          <w:rFonts w:hint="cs"/>
          <w:rtl/>
        </w:rPr>
        <w:t xml:space="preserve"> </w:t>
      </w:r>
      <w:r w:rsidR="006832AF">
        <w:rPr>
          <w:rFonts w:hint="cs"/>
          <w:rtl/>
        </w:rPr>
        <w:t>מכיוון ש</w:t>
      </w:r>
      <w:r w:rsidR="00F27A74">
        <w:rPr>
          <w:rFonts w:hint="cs"/>
          <w:rtl/>
        </w:rPr>
        <w:t xml:space="preserve">הגענו למסקנה שהיא </w:t>
      </w:r>
      <w:r w:rsidR="000969EA">
        <w:rPr>
          <w:rFonts w:hint="cs"/>
          <w:rtl/>
        </w:rPr>
        <w:t>מחד גיסא</w:t>
      </w:r>
      <w:r w:rsidR="00610F98">
        <w:rPr>
          <w:rFonts w:hint="cs"/>
          <w:rtl/>
        </w:rPr>
        <w:t xml:space="preserve"> </w:t>
      </w:r>
      <w:r w:rsidR="00F27A74">
        <w:rPr>
          <w:rFonts w:hint="cs"/>
          <w:rtl/>
        </w:rPr>
        <w:t xml:space="preserve">תביא לנו ביצועים </w:t>
      </w:r>
      <w:r w:rsidR="00610F98">
        <w:rPr>
          <w:rFonts w:hint="cs"/>
          <w:rtl/>
        </w:rPr>
        <w:t>טובים</w:t>
      </w:r>
      <w:r w:rsidR="000B4A09">
        <w:rPr>
          <w:rFonts w:hint="cs"/>
          <w:rtl/>
        </w:rPr>
        <w:t xml:space="preserve"> ומאידך גיסא תעמוד בדרישות הספק ו</w:t>
      </w:r>
      <w:r w:rsidR="000F29D3">
        <w:rPr>
          <w:rFonts w:hint="cs"/>
          <w:rtl/>
        </w:rPr>
        <w:t xml:space="preserve">יעילות חישובית שיאפשרו קצב גבוה מספיק שיאפשר הרצה בזמן אמת. </w:t>
      </w:r>
    </w:p>
    <w:p w14:paraId="7530FB96" w14:textId="77777777" w:rsidR="000F29D3" w:rsidRDefault="000F29D3" w:rsidP="00A03600">
      <w:pPr>
        <w:bidi/>
        <w:rPr>
          <w:rtl/>
        </w:rPr>
      </w:pPr>
    </w:p>
    <w:p w14:paraId="26CCDC3B" w14:textId="7C0E9DB2" w:rsidR="00B1461D" w:rsidRDefault="004B16D0" w:rsidP="00A03600">
      <w:pPr>
        <w:bidi/>
        <w:rPr>
          <w:rtl/>
        </w:rPr>
      </w:pPr>
      <w:r>
        <w:rPr>
          <w:rFonts w:hint="cs"/>
          <w:rtl/>
        </w:rPr>
        <w:t>מבחירת הרשת ועד לתפקוד והצגת בי</w:t>
      </w:r>
      <w:r w:rsidR="00E93855">
        <w:rPr>
          <w:rFonts w:hint="cs"/>
          <w:rtl/>
        </w:rPr>
        <w:t xml:space="preserve">צועיה, עברנו תהליך </w:t>
      </w:r>
      <w:r w:rsidR="0002033C">
        <w:rPr>
          <w:rFonts w:hint="cs"/>
          <w:rtl/>
        </w:rPr>
        <w:t xml:space="preserve">ארוך שכלל </w:t>
      </w:r>
      <w:r w:rsidR="00B1461D">
        <w:rPr>
          <w:rFonts w:hint="cs"/>
          <w:rtl/>
        </w:rPr>
        <w:t>מחקר על אופן אימון הרשת</w:t>
      </w:r>
      <w:r w:rsidR="00552E0D">
        <w:rPr>
          <w:rFonts w:hint="cs"/>
          <w:rtl/>
        </w:rPr>
        <w:t>:</w:t>
      </w:r>
    </w:p>
    <w:p w14:paraId="03978762" w14:textId="4B6293CD" w:rsidR="008D523A" w:rsidRDefault="00B1461D" w:rsidP="00A03600">
      <w:pPr>
        <w:pStyle w:val="ListParagraph"/>
        <w:numPr>
          <w:ilvl w:val="0"/>
          <w:numId w:val="15"/>
        </w:numPr>
        <w:bidi/>
      </w:pPr>
      <w:r>
        <w:rPr>
          <w:rFonts w:hint="cs"/>
          <w:rtl/>
        </w:rPr>
        <w:t xml:space="preserve">שימוש נכון במאגר המידע </w:t>
      </w:r>
      <w:r w:rsidR="00927BC8">
        <w:rPr>
          <w:rFonts w:hint="cs"/>
          <w:rtl/>
        </w:rPr>
        <w:t xml:space="preserve">שיצרנו </w:t>
      </w:r>
      <w:r>
        <w:rPr>
          <w:rFonts w:hint="cs"/>
          <w:rtl/>
        </w:rPr>
        <w:t>וחלוקתו</w:t>
      </w:r>
      <w:r w:rsidR="00927BC8">
        <w:rPr>
          <w:rFonts w:hint="cs"/>
          <w:rtl/>
        </w:rPr>
        <w:t xml:space="preserve"> </w:t>
      </w:r>
      <w:r w:rsidR="00734B06">
        <w:rPr>
          <w:rFonts w:hint="cs"/>
          <w:rtl/>
        </w:rPr>
        <w:t xml:space="preserve">לקבוצות אימון ומבחן </w:t>
      </w:r>
    </w:p>
    <w:p w14:paraId="17C9DF90" w14:textId="65D96EE1" w:rsidR="00B1461D" w:rsidRDefault="005B7038" w:rsidP="00A03600">
      <w:pPr>
        <w:pStyle w:val="ListParagraph"/>
        <w:numPr>
          <w:ilvl w:val="0"/>
          <w:numId w:val="15"/>
        </w:numPr>
        <w:bidi/>
      </w:pPr>
      <w:r>
        <w:rPr>
          <w:rFonts w:hint="cs"/>
          <w:rtl/>
        </w:rPr>
        <w:t>אופטימיזציות לשיפור ביצועים באימון רשת</w:t>
      </w:r>
      <w:r w:rsidR="005A375D">
        <w:rPr>
          <w:rFonts w:hint="cs"/>
          <w:rtl/>
        </w:rPr>
        <w:t xml:space="preserve"> </w:t>
      </w:r>
    </w:p>
    <w:p w14:paraId="617F8EC5" w14:textId="1E0833EA" w:rsidR="005A375D" w:rsidRDefault="005B57B1" w:rsidP="00A03600">
      <w:pPr>
        <w:pStyle w:val="ListParagraph"/>
        <w:numPr>
          <w:ilvl w:val="0"/>
          <w:numId w:val="15"/>
        </w:numPr>
        <w:bidi/>
      </w:pPr>
      <w:r>
        <w:rPr>
          <w:rFonts w:hint="cs"/>
          <w:rtl/>
        </w:rPr>
        <w:t xml:space="preserve">שימוש בסביבות עבודה מקובלות בתחום כמו </w:t>
      </w:r>
      <w:r w:rsidR="00464A13">
        <w:t>O</w:t>
      </w:r>
      <w:r>
        <w:t>penCV</w:t>
      </w:r>
      <w:r w:rsidR="00464A13">
        <w:rPr>
          <w:rFonts w:hint="cs"/>
          <w:rtl/>
        </w:rPr>
        <w:t xml:space="preserve"> ועבודה ע</w:t>
      </w:r>
      <w:r w:rsidR="00CB7C23">
        <w:rPr>
          <w:rFonts w:hint="cs"/>
          <w:rtl/>
        </w:rPr>
        <w:t xml:space="preserve">ל </w:t>
      </w:r>
      <w:r w:rsidR="00CB7C23">
        <w:rPr>
          <w:rFonts w:hint="cs"/>
        </w:rPr>
        <w:t>GPU</w:t>
      </w:r>
      <w:r w:rsidR="00CB7C23">
        <w:t>s</w:t>
      </w:r>
    </w:p>
    <w:p w14:paraId="3BBC5A9F" w14:textId="41E769DB" w:rsidR="00CB7C23" w:rsidRDefault="00552E0D" w:rsidP="00A03600">
      <w:pPr>
        <w:bidi/>
        <w:rPr>
          <w:rtl/>
        </w:rPr>
      </w:pPr>
      <w:r>
        <w:rPr>
          <w:rFonts w:hint="cs"/>
          <w:rtl/>
        </w:rPr>
        <w:t xml:space="preserve">בנוסף עסקנו בהטמעת הרשת לכרטיס </w:t>
      </w:r>
      <w:r w:rsidR="00D2023C">
        <w:rPr>
          <w:rFonts w:hint="cs"/>
          <w:rtl/>
        </w:rPr>
        <w:t>שיישב על הרחפן</w:t>
      </w:r>
      <w:r w:rsidR="00B00722">
        <w:rPr>
          <w:rFonts w:hint="cs"/>
          <w:rtl/>
        </w:rPr>
        <w:t xml:space="preserve">, </w:t>
      </w:r>
      <w:r w:rsidR="00CB2FF5">
        <w:rPr>
          <w:rFonts w:hint="cs"/>
          <w:rtl/>
        </w:rPr>
        <w:t xml:space="preserve">שכללה אינטגרציה עם רכיבי הכרטיס ובנוסף </w:t>
      </w:r>
      <w:r w:rsidR="00EE3FF5">
        <w:rPr>
          <w:rFonts w:hint="cs"/>
          <w:rtl/>
        </w:rPr>
        <w:t xml:space="preserve">עסקנו במציאת נקודות איזון </w:t>
      </w:r>
      <w:r w:rsidR="0060653F">
        <w:rPr>
          <w:rFonts w:hint="cs"/>
          <w:rtl/>
        </w:rPr>
        <w:t xml:space="preserve">של פרמטרים </w:t>
      </w:r>
      <w:r w:rsidR="00EE2B50">
        <w:rPr>
          <w:rFonts w:hint="cs"/>
          <w:rtl/>
        </w:rPr>
        <w:t xml:space="preserve">ושימוש באופטימיזציות </w:t>
      </w:r>
      <w:r w:rsidR="0060653F">
        <w:rPr>
          <w:rFonts w:hint="cs"/>
          <w:rtl/>
        </w:rPr>
        <w:t xml:space="preserve">לשם קצב גבוה </w:t>
      </w:r>
      <w:r w:rsidR="00B00722">
        <w:rPr>
          <w:rFonts w:hint="cs"/>
          <w:rtl/>
        </w:rPr>
        <w:t xml:space="preserve">ומניעת התחממות יתר. </w:t>
      </w:r>
    </w:p>
    <w:p w14:paraId="00556DD5" w14:textId="77777777" w:rsidR="00884965" w:rsidRDefault="00884965" w:rsidP="00A03600">
      <w:pPr>
        <w:bidi/>
        <w:rPr>
          <w:rtl/>
        </w:rPr>
      </w:pPr>
    </w:p>
    <w:p w14:paraId="3E4941ED" w14:textId="671F92EF" w:rsidR="00884965" w:rsidRDefault="0073480D" w:rsidP="00A03600">
      <w:pPr>
        <w:bidi/>
        <w:rPr>
          <w:rtl/>
        </w:rPr>
      </w:pPr>
      <w:r>
        <w:rPr>
          <w:rFonts w:hint="cs"/>
          <w:rtl/>
        </w:rPr>
        <w:t xml:space="preserve">לפי התוצאות המוצגות, מטרתנו הכללית הושגה. </w:t>
      </w:r>
      <w:r w:rsidR="00CB09EA">
        <w:rPr>
          <w:rFonts w:hint="cs"/>
          <w:rtl/>
        </w:rPr>
        <w:t>נציין כי</w:t>
      </w:r>
      <w:r w:rsidR="00644A08">
        <w:rPr>
          <w:rFonts w:hint="cs"/>
          <w:rtl/>
        </w:rPr>
        <w:t xml:space="preserve"> הפתרון </w:t>
      </w:r>
      <w:r w:rsidR="009833E9">
        <w:rPr>
          <w:rFonts w:hint="cs"/>
          <w:rtl/>
        </w:rPr>
        <w:t>שבחרנו הוא אחד מני רבים</w:t>
      </w:r>
      <w:r w:rsidR="00CB09EA">
        <w:rPr>
          <w:rFonts w:hint="cs"/>
          <w:rtl/>
        </w:rPr>
        <w:t xml:space="preserve"> </w:t>
      </w:r>
      <w:r w:rsidR="009833E9">
        <w:rPr>
          <w:rFonts w:hint="cs"/>
          <w:rtl/>
        </w:rPr>
        <w:t>ו</w:t>
      </w:r>
      <w:r w:rsidR="00CB09EA">
        <w:rPr>
          <w:rFonts w:hint="cs"/>
          <w:rtl/>
        </w:rPr>
        <w:t>ניתן להגיע ל</w:t>
      </w:r>
      <w:r w:rsidR="00220D19">
        <w:rPr>
          <w:rFonts w:hint="cs"/>
          <w:rtl/>
        </w:rPr>
        <w:t>פתרונות לבעיה</w:t>
      </w:r>
      <w:r w:rsidR="00CB09EA">
        <w:rPr>
          <w:rFonts w:hint="cs"/>
          <w:rtl/>
        </w:rPr>
        <w:t xml:space="preserve"> בכל מיני דרכים </w:t>
      </w:r>
      <w:r w:rsidR="00220D19">
        <w:rPr>
          <w:rFonts w:hint="cs"/>
          <w:rtl/>
        </w:rPr>
        <w:t>וגישות</w:t>
      </w:r>
      <w:r w:rsidR="00FE4798">
        <w:rPr>
          <w:rFonts w:hint="cs"/>
          <w:rtl/>
        </w:rPr>
        <w:t>.</w:t>
      </w:r>
      <w:r w:rsidR="009833E9">
        <w:rPr>
          <w:rFonts w:hint="cs"/>
          <w:rtl/>
        </w:rPr>
        <w:t xml:space="preserve"> אך לדעתנו </w:t>
      </w:r>
      <w:r w:rsidR="004015DE">
        <w:rPr>
          <w:rFonts w:hint="cs"/>
          <w:rtl/>
        </w:rPr>
        <w:t xml:space="preserve">במסגרת הפרויקט והיקף העבודה, הפתרון בו בחרנו </w:t>
      </w:r>
      <w:r w:rsidR="006A09BB">
        <w:rPr>
          <w:rFonts w:hint="cs"/>
          <w:rtl/>
        </w:rPr>
        <w:t xml:space="preserve">הניב תוצאות יפות </w:t>
      </w:r>
      <w:r w:rsidR="00D21D66">
        <w:rPr>
          <w:rFonts w:hint="cs"/>
          <w:rtl/>
        </w:rPr>
        <w:t xml:space="preserve">בהשוואה לדרכים אחרות עם היקף עבודה זהה ואף יותר רחב. </w:t>
      </w:r>
      <w:r w:rsidR="005D5DCE">
        <w:rPr>
          <w:rFonts w:hint="cs"/>
          <w:rtl/>
        </w:rPr>
        <w:t xml:space="preserve">הכלים </w:t>
      </w:r>
      <w:r w:rsidR="00092703">
        <w:rPr>
          <w:rFonts w:hint="cs"/>
          <w:rtl/>
        </w:rPr>
        <w:t xml:space="preserve">והידע </w:t>
      </w:r>
      <w:r w:rsidR="005D5DCE">
        <w:rPr>
          <w:rFonts w:hint="cs"/>
          <w:rtl/>
        </w:rPr>
        <w:t xml:space="preserve">שרכשנו תוך כדי הפרויקט הקנו לנו את היכולת להתמודד עם בעיות לא צפויות ולהיות יצירתיים בפתירת </w:t>
      </w:r>
      <w:r w:rsidR="00092703">
        <w:rPr>
          <w:rFonts w:hint="cs"/>
          <w:rtl/>
        </w:rPr>
        <w:t>בעיות בתחום</w:t>
      </w:r>
      <w:r w:rsidR="00857769">
        <w:rPr>
          <w:rFonts w:hint="cs"/>
          <w:rtl/>
        </w:rPr>
        <w:t>, ונתנו לנו</w:t>
      </w:r>
      <w:r w:rsidR="00D32A2A">
        <w:rPr>
          <w:rFonts w:hint="cs"/>
          <w:rtl/>
        </w:rPr>
        <w:t xml:space="preserve"> אינטואיציה לגבי שקלול גישות והשוואתן. </w:t>
      </w:r>
    </w:p>
    <w:p w14:paraId="266A2CDA" w14:textId="3F48A996" w:rsidR="00C400A7" w:rsidRDefault="00C400A7" w:rsidP="00A03600">
      <w:pPr>
        <w:bidi/>
        <w:rPr>
          <w:rtl/>
        </w:rPr>
      </w:pPr>
    </w:p>
    <w:p w14:paraId="619EA6AC" w14:textId="4D6983D5" w:rsidR="00C400A7" w:rsidRDefault="00C400A7" w:rsidP="00A03600">
      <w:pPr>
        <w:bidi/>
        <w:rPr>
          <w:rtl/>
        </w:rPr>
      </w:pPr>
      <w:r>
        <w:rPr>
          <w:rFonts w:hint="cs"/>
          <w:rtl/>
        </w:rPr>
        <w:t xml:space="preserve">בנוסף נציין כי הפרויקט לימד אותנו בנוסף על עבודה מרחוק, שכן כל הפרויקט נעשה </w:t>
      </w:r>
      <w:r w:rsidR="00A325BF">
        <w:rPr>
          <w:rFonts w:hint="cs"/>
          <w:rtl/>
        </w:rPr>
        <w:t xml:space="preserve">בתקופת סגרים והגבלות שלא אפשרו עבודה פנים אל פנים </w:t>
      </w:r>
      <w:r w:rsidR="00A325BF">
        <w:rPr>
          <w:rtl/>
        </w:rPr>
        <w:t>–</w:t>
      </w:r>
      <w:r w:rsidR="00A325BF">
        <w:rPr>
          <w:rFonts w:hint="cs"/>
          <w:rtl/>
        </w:rPr>
        <w:t xml:space="preserve"> לא עם המנחה ו</w:t>
      </w:r>
      <w:r w:rsidR="006927F0">
        <w:rPr>
          <w:rFonts w:hint="cs"/>
          <w:rtl/>
        </w:rPr>
        <w:t>לרוב לא אחד עם השני. כלל מפגשי הפרויקט עם המנחה התקיימו בשיחת וידאו</w:t>
      </w:r>
      <w:r w:rsidR="008577ED">
        <w:rPr>
          <w:rFonts w:hint="cs"/>
          <w:rtl/>
        </w:rPr>
        <w:t xml:space="preserve"> אך לדעתנו </w:t>
      </w:r>
      <w:r w:rsidR="00095250">
        <w:rPr>
          <w:rFonts w:hint="cs"/>
          <w:rtl/>
        </w:rPr>
        <w:t xml:space="preserve">התגברנו גם על קושי זה בצורה טובה. </w:t>
      </w:r>
    </w:p>
    <w:p w14:paraId="5ED3A93D" w14:textId="44537761" w:rsidR="00805899" w:rsidRDefault="00805899">
      <w:pPr>
        <w:spacing w:after="160" w:line="259" w:lineRule="auto"/>
        <w:jc w:val="left"/>
        <w:rPr>
          <w:b/>
          <w:bCs/>
        </w:rPr>
      </w:pPr>
      <w:r>
        <w:rPr>
          <w:b/>
          <w:bCs/>
        </w:rPr>
        <w:br w:type="page"/>
      </w:r>
    </w:p>
    <w:p w14:paraId="5117972F" w14:textId="77777777" w:rsidR="00C400A7" w:rsidRDefault="00C400A7">
      <w:pPr>
        <w:spacing w:after="160" w:line="259" w:lineRule="auto"/>
        <w:jc w:val="left"/>
        <w:rPr>
          <w:b/>
          <w:bCs/>
        </w:rPr>
      </w:pPr>
    </w:p>
    <w:p w14:paraId="774E52D5" w14:textId="6A87223B" w:rsidR="001A75E5" w:rsidRDefault="007D1D4F" w:rsidP="001A75E5">
      <w:pPr>
        <w:pStyle w:val="Heading1"/>
        <w:numPr>
          <w:ilvl w:val="0"/>
          <w:numId w:val="0"/>
        </w:numPr>
        <w:ind w:left="432" w:hanging="432"/>
        <w:rPr>
          <w:rtl/>
        </w:rPr>
      </w:pPr>
      <w:bookmarkStart w:id="17" w:name="_Toc53293944"/>
      <w:r>
        <w:rPr>
          <w:rFonts w:hint="cs"/>
          <w:rtl/>
        </w:rPr>
        <w:t>בבליוגרפיה</w:t>
      </w:r>
      <w:bookmarkEnd w:id="17"/>
    </w:p>
    <w:p w14:paraId="2CCFA47F" w14:textId="1138B848" w:rsidR="003B533C" w:rsidRDefault="003B533C" w:rsidP="003B533C">
      <w:pPr>
        <w:bidi/>
      </w:pPr>
      <w:r>
        <w:rPr>
          <w:rFonts w:hint="cs"/>
        </w:rPr>
        <w:t>A</w:t>
      </w:r>
      <w:r>
        <w:t xml:space="preserve">lexeyAB </w:t>
      </w:r>
      <w:r w:rsidR="00047345">
        <w:t>–</w:t>
      </w:r>
      <w:r>
        <w:t xml:space="preserve"> </w:t>
      </w:r>
      <w:r w:rsidR="00047345">
        <w:t>darknet YOLOv4</w:t>
      </w:r>
      <w:r w:rsidR="006A5CCB">
        <w:rPr>
          <w:rFonts w:hint="cs"/>
          <w:rtl/>
        </w:rPr>
        <w:t xml:space="preserve"> </w:t>
      </w:r>
      <w:hyperlink r:id="rId37" w:history="1">
        <w:r w:rsidRPr="003B533C">
          <w:rPr>
            <w:rStyle w:val="Hyperlink"/>
          </w:rPr>
          <w:t>https://github.com/AlexeyAB/darknet</w:t>
        </w:r>
      </w:hyperlink>
    </w:p>
    <w:p w14:paraId="28DFA71D" w14:textId="271AC5C6" w:rsidR="00F87076" w:rsidRDefault="00F87076" w:rsidP="00F87076">
      <w:pPr>
        <w:bidi/>
        <w:rPr>
          <w:rtl/>
        </w:rPr>
      </w:pPr>
    </w:p>
    <w:p w14:paraId="49220649" w14:textId="3957F1B1" w:rsidR="00F87076" w:rsidRDefault="00F87076" w:rsidP="00F87076">
      <w:pPr>
        <w:bidi/>
        <w:rPr>
          <w:rtl/>
        </w:rPr>
      </w:pPr>
    </w:p>
    <w:p w14:paraId="106BA8D8" w14:textId="7C3D8B05" w:rsidR="00F87076" w:rsidRDefault="00F87076" w:rsidP="00F87076">
      <w:pPr>
        <w:pStyle w:val="Heading1"/>
        <w:numPr>
          <w:ilvl w:val="0"/>
          <w:numId w:val="0"/>
        </w:numPr>
        <w:ind w:left="432" w:hanging="432"/>
        <w:rPr>
          <w:rtl/>
        </w:rPr>
      </w:pPr>
      <w:bookmarkStart w:id="18" w:name="_Toc53293945"/>
      <w:r>
        <w:rPr>
          <w:rFonts w:hint="cs"/>
          <w:rtl/>
        </w:rPr>
        <w:t>תודות</w:t>
      </w:r>
      <w:bookmarkEnd w:id="18"/>
    </w:p>
    <w:p w14:paraId="7DDFDE9A" w14:textId="5E26CE99" w:rsidR="00F87076" w:rsidRDefault="00F87076" w:rsidP="00AC41E6">
      <w:pPr>
        <w:pStyle w:val="ListParagraph"/>
        <w:numPr>
          <w:ilvl w:val="0"/>
          <w:numId w:val="7"/>
        </w:numPr>
        <w:bidi/>
      </w:pPr>
      <w:r>
        <w:rPr>
          <w:rFonts w:hint="cs"/>
          <w:rtl/>
        </w:rPr>
        <w:t xml:space="preserve">תודה </w:t>
      </w:r>
      <w:r w:rsidR="00095250">
        <w:rPr>
          <w:rFonts w:hint="cs"/>
          <w:rtl/>
        </w:rPr>
        <w:t xml:space="preserve">רבה </w:t>
      </w:r>
      <w:r>
        <w:rPr>
          <w:rFonts w:hint="cs"/>
          <w:rtl/>
        </w:rPr>
        <w:t>לאיליה שהנחה אותנו ו</w:t>
      </w:r>
      <w:r w:rsidR="00BA2BC7">
        <w:rPr>
          <w:rFonts w:hint="cs"/>
          <w:rtl/>
        </w:rPr>
        <w:t>סיפק לנו את הכלים להרצת פרויקט זה</w:t>
      </w:r>
      <w:r w:rsidR="005E0FC9">
        <w:rPr>
          <w:rFonts w:hint="cs"/>
          <w:rtl/>
        </w:rPr>
        <w:t xml:space="preserve"> </w:t>
      </w:r>
    </w:p>
    <w:p w14:paraId="7243C710" w14:textId="05F45D92" w:rsidR="00A761B5" w:rsidRDefault="00AA6317" w:rsidP="00A761B5">
      <w:pPr>
        <w:pStyle w:val="ListParagraph"/>
        <w:numPr>
          <w:ilvl w:val="0"/>
          <w:numId w:val="7"/>
        </w:numPr>
        <w:bidi/>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7C9EAC63" w14:textId="01DEBB51" w:rsidR="00EC683E" w:rsidRDefault="00EC683E" w:rsidP="00EC683E">
      <w:pPr>
        <w:pStyle w:val="ListParagraph"/>
        <w:numPr>
          <w:ilvl w:val="0"/>
          <w:numId w:val="7"/>
        </w:numPr>
        <w:bidi/>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58C4B498" w14:textId="571C9EB8" w:rsidR="00703ADD" w:rsidRDefault="00703ADD" w:rsidP="00703ADD">
      <w:pPr>
        <w:pStyle w:val="ListParagraph"/>
        <w:numPr>
          <w:ilvl w:val="0"/>
          <w:numId w:val="7"/>
        </w:numPr>
        <w:bidi/>
      </w:pPr>
      <w:r w:rsidRPr="00703ADD">
        <w:rPr>
          <w:rFonts w:cs="Arial"/>
          <w:rtl/>
        </w:rPr>
        <w:t>תודה לפבל מהמעבדה של פרופ' מרק זילברשטיין שע</w:t>
      </w:r>
      <w:r>
        <w:rPr>
          <w:rFonts w:cs="Arial" w:hint="cs"/>
          <w:rtl/>
        </w:rPr>
        <w:t>ז</w:t>
      </w:r>
      <w:r w:rsidRPr="00703ADD">
        <w:rPr>
          <w:rFonts w:cs="Arial"/>
          <w:rtl/>
        </w:rPr>
        <w:t>ר למצוא את צוואר הבקבוק החישובי במערכת</w:t>
      </w:r>
    </w:p>
    <w:p w14:paraId="0FDFD41C" w14:textId="77777777" w:rsidR="00BA2BC7" w:rsidRDefault="00BA2BC7" w:rsidP="00BA2BC7">
      <w:pPr>
        <w:bidi/>
      </w:pPr>
    </w:p>
    <w:p w14:paraId="1B33B2D5" w14:textId="445BF5BD" w:rsidR="00C5468B" w:rsidRPr="00947D89" w:rsidRDefault="00C5468B" w:rsidP="00A761B5">
      <w:pPr>
        <w:pStyle w:val="ListParagraph"/>
        <w:bidi/>
        <w:rPr>
          <w:rtl/>
        </w:rPr>
      </w:pPr>
    </w:p>
    <w:sectPr w:rsidR="00C5468B" w:rsidRPr="00947D89" w:rsidSect="00D160B5">
      <w:footerReference w:type="default" r:id="rId38"/>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89451" w14:textId="77777777" w:rsidR="00D046E6" w:rsidRDefault="00D046E6" w:rsidP="001E6209">
      <w:pPr>
        <w:spacing w:line="240" w:lineRule="auto"/>
      </w:pPr>
      <w:r>
        <w:separator/>
      </w:r>
    </w:p>
  </w:endnote>
  <w:endnote w:type="continuationSeparator" w:id="0">
    <w:p w14:paraId="365B3C67" w14:textId="77777777" w:rsidR="00D046E6" w:rsidRDefault="00D046E6" w:rsidP="001E6209">
      <w:pPr>
        <w:spacing w:line="240" w:lineRule="auto"/>
      </w:pPr>
      <w:r>
        <w:continuationSeparator/>
      </w:r>
    </w:p>
  </w:endnote>
  <w:endnote w:type="continuationNotice" w:id="1">
    <w:p w14:paraId="715B5697" w14:textId="77777777" w:rsidR="00D046E6" w:rsidRDefault="00D046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A29CA" w14:textId="77777777" w:rsidR="0098690D" w:rsidRDefault="00986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A90A9" w14:textId="53F0CA17" w:rsidR="003F78DE" w:rsidRDefault="003F78DE">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3F78DE" w:rsidRDefault="003F78DE"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5B1EE" w14:textId="77777777" w:rsidR="0098690D" w:rsidRDefault="009869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2852791"/>
      <w:docPartObj>
        <w:docPartGallery w:val="Page Numbers (Bottom of Page)"/>
        <w:docPartUnique/>
      </w:docPartObj>
    </w:sdtPr>
    <w:sdtEndPr>
      <w:rPr>
        <w:noProof/>
      </w:rPr>
    </w:sdtEndPr>
    <w:sdtContent>
      <w:p w14:paraId="5C32BCB0" w14:textId="39CEBCD0" w:rsidR="003F78DE" w:rsidRDefault="003F78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3F78DE" w:rsidRDefault="003F78DE"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8BC9E" w14:textId="77777777" w:rsidR="00D046E6" w:rsidRDefault="00D046E6" w:rsidP="001E6209">
      <w:pPr>
        <w:spacing w:line="240" w:lineRule="auto"/>
      </w:pPr>
      <w:r>
        <w:separator/>
      </w:r>
    </w:p>
  </w:footnote>
  <w:footnote w:type="continuationSeparator" w:id="0">
    <w:p w14:paraId="0F2BAA3B" w14:textId="77777777" w:rsidR="00D046E6" w:rsidRDefault="00D046E6" w:rsidP="001E6209">
      <w:pPr>
        <w:spacing w:line="240" w:lineRule="auto"/>
      </w:pPr>
      <w:r>
        <w:continuationSeparator/>
      </w:r>
    </w:p>
  </w:footnote>
  <w:footnote w:type="continuationNotice" w:id="1">
    <w:p w14:paraId="1E860C9F" w14:textId="77777777" w:rsidR="00D046E6" w:rsidRDefault="00D046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20E76" w14:textId="77777777" w:rsidR="0098690D" w:rsidRDefault="009869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BE489" w14:textId="77777777" w:rsidR="003F78DE" w:rsidRDefault="003F78DE"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D4057" w14:textId="77777777" w:rsidR="0098690D" w:rsidRDefault="00986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54604"/>
    <w:multiLevelType w:val="multilevel"/>
    <w:tmpl w:val="8F2E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6D85FF1"/>
    <w:multiLevelType w:val="hybridMultilevel"/>
    <w:tmpl w:val="C74E88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03B3B"/>
    <w:multiLevelType w:val="hybridMultilevel"/>
    <w:tmpl w:val="9EF23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6764F"/>
    <w:multiLevelType w:val="hybridMultilevel"/>
    <w:tmpl w:val="E99EF74A"/>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B78F4"/>
    <w:multiLevelType w:val="hybridMultilevel"/>
    <w:tmpl w:val="7256D9B4"/>
    <w:lvl w:ilvl="0" w:tplc="8D3001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92C23"/>
    <w:multiLevelType w:val="multilevel"/>
    <w:tmpl w:val="A1A01A14"/>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81E3F"/>
    <w:multiLevelType w:val="multilevel"/>
    <w:tmpl w:val="ED44E91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1"/>
  </w:num>
  <w:num w:numId="5">
    <w:abstractNumId w:val="7"/>
  </w:num>
  <w:num w:numId="6">
    <w:abstractNumId w:val="3"/>
  </w:num>
  <w:num w:numId="7">
    <w:abstractNumId w:val="10"/>
  </w:num>
  <w:num w:numId="8">
    <w:abstractNumId w:val="11"/>
  </w:num>
  <w:num w:numId="9">
    <w:abstractNumId w:val="15"/>
  </w:num>
  <w:num w:numId="10">
    <w:abstractNumId w:val="14"/>
  </w:num>
  <w:num w:numId="11">
    <w:abstractNumId w:val="13"/>
  </w:num>
  <w:num w:numId="12">
    <w:abstractNumId w:val="5"/>
  </w:num>
  <w:num w:numId="13">
    <w:abstractNumId w:val="0"/>
  </w:num>
  <w:num w:numId="14">
    <w:abstractNumId w:val="9"/>
  </w:num>
  <w:num w:numId="15">
    <w:abstractNumId w:val="2"/>
  </w:num>
  <w:num w:numId="16">
    <w:abstractNumId w:va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45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mwqAUAp/kgQSwAAAA="/>
  </w:docVars>
  <w:rsids>
    <w:rsidRoot w:val="00DB1630"/>
    <w:rsid w:val="000000ED"/>
    <w:rsid w:val="0000145D"/>
    <w:rsid w:val="0000167C"/>
    <w:rsid w:val="000023B9"/>
    <w:rsid w:val="00002760"/>
    <w:rsid w:val="00002AD3"/>
    <w:rsid w:val="00002F9B"/>
    <w:rsid w:val="00003A6D"/>
    <w:rsid w:val="00003C41"/>
    <w:rsid w:val="00004A15"/>
    <w:rsid w:val="00006406"/>
    <w:rsid w:val="00007081"/>
    <w:rsid w:val="00007207"/>
    <w:rsid w:val="0001045C"/>
    <w:rsid w:val="000141A0"/>
    <w:rsid w:val="00014336"/>
    <w:rsid w:val="0002033C"/>
    <w:rsid w:val="0002048F"/>
    <w:rsid w:val="00020CFA"/>
    <w:rsid w:val="0002162A"/>
    <w:rsid w:val="00021863"/>
    <w:rsid w:val="0002208C"/>
    <w:rsid w:val="000236CD"/>
    <w:rsid w:val="0002475B"/>
    <w:rsid w:val="000254B0"/>
    <w:rsid w:val="000254B8"/>
    <w:rsid w:val="00026C98"/>
    <w:rsid w:val="00026F6A"/>
    <w:rsid w:val="000271A4"/>
    <w:rsid w:val="0002742D"/>
    <w:rsid w:val="00030599"/>
    <w:rsid w:val="00030969"/>
    <w:rsid w:val="0003165B"/>
    <w:rsid w:val="0003249F"/>
    <w:rsid w:val="00032DAF"/>
    <w:rsid w:val="00033723"/>
    <w:rsid w:val="00033FBA"/>
    <w:rsid w:val="00034473"/>
    <w:rsid w:val="00034B07"/>
    <w:rsid w:val="00034D44"/>
    <w:rsid w:val="00035849"/>
    <w:rsid w:val="00036C6F"/>
    <w:rsid w:val="000370E8"/>
    <w:rsid w:val="00037B66"/>
    <w:rsid w:val="00041B15"/>
    <w:rsid w:val="00041E29"/>
    <w:rsid w:val="000443A6"/>
    <w:rsid w:val="00045BCE"/>
    <w:rsid w:val="00046322"/>
    <w:rsid w:val="00047345"/>
    <w:rsid w:val="00050A24"/>
    <w:rsid w:val="0005124E"/>
    <w:rsid w:val="000518EA"/>
    <w:rsid w:val="00053308"/>
    <w:rsid w:val="00053C31"/>
    <w:rsid w:val="00054EE4"/>
    <w:rsid w:val="00055297"/>
    <w:rsid w:val="00055816"/>
    <w:rsid w:val="000564CC"/>
    <w:rsid w:val="0005656C"/>
    <w:rsid w:val="00056B02"/>
    <w:rsid w:val="00056C3C"/>
    <w:rsid w:val="0005789A"/>
    <w:rsid w:val="00057D80"/>
    <w:rsid w:val="00060DA7"/>
    <w:rsid w:val="00061047"/>
    <w:rsid w:val="00061CE4"/>
    <w:rsid w:val="00062B07"/>
    <w:rsid w:val="00064176"/>
    <w:rsid w:val="00064515"/>
    <w:rsid w:val="000646B1"/>
    <w:rsid w:val="00065784"/>
    <w:rsid w:val="00065B7A"/>
    <w:rsid w:val="00066DBE"/>
    <w:rsid w:val="00066F50"/>
    <w:rsid w:val="00067B80"/>
    <w:rsid w:val="0007076B"/>
    <w:rsid w:val="00071D51"/>
    <w:rsid w:val="000720B3"/>
    <w:rsid w:val="00072163"/>
    <w:rsid w:val="0007244D"/>
    <w:rsid w:val="00073A88"/>
    <w:rsid w:val="00073C1B"/>
    <w:rsid w:val="00073E2B"/>
    <w:rsid w:val="00073E53"/>
    <w:rsid w:val="00075272"/>
    <w:rsid w:val="00075BED"/>
    <w:rsid w:val="000765BE"/>
    <w:rsid w:val="00080768"/>
    <w:rsid w:val="00080E76"/>
    <w:rsid w:val="00081441"/>
    <w:rsid w:val="0008268E"/>
    <w:rsid w:val="00082944"/>
    <w:rsid w:val="00082EAF"/>
    <w:rsid w:val="000837FF"/>
    <w:rsid w:val="00083E81"/>
    <w:rsid w:val="000853A1"/>
    <w:rsid w:val="00085A3D"/>
    <w:rsid w:val="00086359"/>
    <w:rsid w:val="00086A53"/>
    <w:rsid w:val="0009026C"/>
    <w:rsid w:val="00091048"/>
    <w:rsid w:val="000918B2"/>
    <w:rsid w:val="00092703"/>
    <w:rsid w:val="0009436F"/>
    <w:rsid w:val="00095250"/>
    <w:rsid w:val="000954EE"/>
    <w:rsid w:val="000955DF"/>
    <w:rsid w:val="000969EA"/>
    <w:rsid w:val="00096B6D"/>
    <w:rsid w:val="000A1787"/>
    <w:rsid w:val="000A4128"/>
    <w:rsid w:val="000A6D89"/>
    <w:rsid w:val="000A71F5"/>
    <w:rsid w:val="000A7446"/>
    <w:rsid w:val="000A74CB"/>
    <w:rsid w:val="000A7D7D"/>
    <w:rsid w:val="000B0919"/>
    <w:rsid w:val="000B092E"/>
    <w:rsid w:val="000B2948"/>
    <w:rsid w:val="000B3D0D"/>
    <w:rsid w:val="000B43B0"/>
    <w:rsid w:val="000B490B"/>
    <w:rsid w:val="000B4A09"/>
    <w:rsid w:val="000B5B12"/>
    <w:rsid w:val="000B7703"/>
    <w:rsid w:val="000B7CDB"/>
    <w:rsid w:val="000C19C9"/>
    <w:rsid w:val="000C2F34"/>
    <w:rsid w:val="000C3091"/>
    <w:rsid w:val="000C328E"/>
    <w:rsid w:val="000C3BA2"/>
    <w:rsid w:val="000C615C"/>
    <w:rsid w:val="000C7B48"/>
    <w:rsid w:val="000C7B6A"/>
    <w:rsid w:val="000C7C57"/>
    <w:rsid w:val="000D0867"/>
    <w:rsid w:val="000D0FD7"/>
    <w:rsid w:val="000D1329"/>
    <w:rsid w:val="000D1E4E"/>
    <w:rsid w:val="000D1F5D"/>
    <w:rsid w:val="000D2C47"/>
    <w:rsid w:val="000D3280"/>
    <w:rsid w:val="000D4214"/>
    <w:rsid w:val="000D656C"/>
    <w:rsid w:val="000D686B"/>
    <w:rsid w:val="000E16E7"/>
    <w:rsid w:val="000E17D7"/>
    <w:rsid w:val="000E43F3"/>
    <w:rsid w:val="000E4BA7"/>
    <w:rsid w:val="000E5DB2"/>
    <w:rsid w:val="000E748A"/>
    <w:rsid w:val="000F29D3"/>
    <w:rsid w:val="000F343C"/>
    <w:rsid w:val="000F491A"/>
    <w:rsid w:val="000F5015"/>
    <w:rsid w:val="000F5120"/>
    <w:rsid w:val="000F51D0"/>
    <w:rsid w:val="000F5E2C"/>
    <w:rsid w:val="000F6706"/>
    <w:rsid w:val="000F6FB5"/>
    <w:rsid w:val="000F7E88"/>
    <w:rsid w:val="00100977"/>
    <w:rsid w:val="0010170A"/>
    <w:rsid w:val="0010196C"/>
    <w:rsid w:val="00101FD3"/>
    <w:rsid w:val="00102F54"/>
    <w:rsid w:val="001034D0"/>
    <w:rsid w:val="001036BD"/>
    <w:rsid w:val="00103BED"/>
    <w:rsid w:val="0010472D"/>
    <w:rsid w:val="00105327"/>
    <w:rsid w:val="00106694"/>
    <w:rsid w:val="00106751"/>
    <w:rsid w:val="001075D5"/>
    <w:rsid w:val="00110F91"/>
    <w:rsid w:val="00112E46"/>
    <w:rsid w:val="00113B60"/>
    <w:rsid w:val="001142F6"/>
    <w:rsid w:val="0011641E"/>
    <w:rsid w:val="0011659C"/>
    <w:rsid w:val="00116FCB"/>
    <w:rsid w:val="00117674"/>
    <w:rsid w:val="00120B75"/>
    <w:rsid w:val="0012128E"/>
    <w:rsid w:val="001220F3"/>
    <w:rsid w:val="001221A1"/>
    <w:rsid w:val="00125ADD"/>
    <w:rsid w:val="00130275"/>
    <w:rsid w:val="00130846"/>
    <w:rsid w:val="00131649"/>
    <w:rsid w:val="0013211C"/>
    <w:rsid w:val="00132551"/>
    <w:rsid w:val="00133F4B"/>
    <w:rsid w:val="001351DA"/>
    <w:rsid w:val="00137EF7"/>
    <w:rsid w:val="00140064"/>
    <w:rsid w:val="0014175A"/>
    <w:rsid w:val="00141959"/>
    <w:rsid w:val="001434A4"/>
    <w:rsid w:val="00143E51"/>
    <w:rsid w:val="00143E7E"/>
    <w:rsid w:val="00144115"/>
    <w:rsid w:val="00145C82"/>
    <w:rsid w:val="00146D61"/>
    <w:rsid w:val="00147AAA"/>
    <w:rsid w:val="00150721"/>
    <w:rsid w:val="001507D6"/>
    <w:rsid w:val="00154D27"/>
    <w:rsid w:val="00155358"/>
    <w:rsid w:val="00155D40"/>
    <w:rsid w:val="001572FC"/>
    <w:rsid w:val="00157A4F"/>
    <w:rsid w:val="001602B7"/>
    <w:rsid w:val="00160F4C"/>
    <w:rsid w:val="00161B87"/>
    <w:rsid w:val="00162154"/>
    <w:rsid w:val="00164000"/>
    <w:rsid w:val="0016430F"/>
    <w:rsid w:val="00164FFE"/>
    <w:rsid w:val="00165CA7"/>
    <w:rsid w:val="001662F9"/>
    <w:rsid w:val="0016644C"/>
    <w:rsid w:val="00171232"/>
    <w:rsid w:val="00171AF8"/>
    <w:rsid w:val="00171B6F"/>
    <w:rsid w:val="00173704"/>
    <w:rsid w:val="00173F6C"/>
    <w:rsid w:val="00174713"/>
    <w:rsid w:val="00174C4A"/>
    <w:rsid w:val="00175803"/>
    <w:rsid w:val="001760B5"/>
    <w:rsid w:val="001810F3"/>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6C8F"/>
    <w:rsid w:val="0019708A"/>
    <w:rsid w:val="00197875"/>
    <w:rsid w:val="001A0C2E"/>
    <w:rsid w:val="001A1F53"/>
    <w:rsid w:val="001A2202"/>
    <w:rsid w:val="001A24E1"/>
    <w:rsid w:val="001A2D01"/>
    <w:rsid w:val="001A394B"/>
    <w:rsid w:val="001A3F8F"/>
    <w:rsid w:val="001A44B5"/>
    <w:rsid w:val="001A4A74"/>
    <w:rsid w:val="001A5628"/>
    <w:rsid w:val="001A63BF"/>
    <w:rsid w:val="001A6EA6"/>
    <w:rsid w:val="001A75E5"/>
    <w:rsid w:val="001B0D51"/>
    <w:rsid w:val="001B1228"/>
    <w:rsid w:val="001B1488"/>
    <w:rsid w:val="001B17A1"/>
    <w:rsid w:val="001B19DE"/>
    <w:rsid w:val="001B2298"/>
    <w:rsid w:val="001B261E"/>
    <w:rsid w:val="001B2779"/>
    <w:rsid w:val="001B3163"/>
    <w:rsid w:val="001B33A5"/>
    <w:rsid w:val="001B41B8"/>
    <w:rsid w:val="001B4452"/>
    <w:rsid w:val="001B47B3"/>
    <w:rsid w:val="001B4D4D"/>
    <w:rsid w:val="001B55F6"/>
    <w:rsid w:val="001B6AF9"/>
    <w:rsid w:val="001B7CEA"/>
    <w:rsid w:val="001C19AA"/>
    <w:rsid w:val="001C2E83"/>
    <w:rsid w:val="001C3CE8"/>
    <w:rsid w:val="001C41FF"/>
    <w:rsid w:val="001C470D"/>
    <w:rsid w:val="001C7D42"/>
    <w:rsid w:val="001D1C73"/>
    <w:rsid w:val="001D1E59"/>
    <w:rsid w:val="001D2099"/>
    <w:rsid w:val="001D2B25"/>
    <w:rsid w:val="001D332E"/>
    <w:rsid w:val="001D39E2"/>
    <w:rsid w:val="001D51AA"/>
    <w:rsid w:val="001D5B1A"/>
    <w:rsid w:val="001D73A0"/>
    <w:rsid w:val="001D7DB7"/>
    <w:rsid w:val="001E074E"/>
    <w:rsid w:val="001E26AE"/>
    <w:rsid w:val="001E3DF1"/>
    <w:rsid w:val="001E43F0"/>
    <w:rsid w:val="001E6209"/>
    <w:rsid w:val="001E62BC"/>
    <w:rsid w:val="001E67D3"/>
    <w:rsid w:val="001E7484"/>
    <w:rsid w:val="001E7B39"/>
    <w:rsid w:val="001F053D"/>
    <w:rsid w:val="001F0BA9"/>
    <w:rsid w:val="001F29E1"/>
    <w:rsid w:val="001F2C49"/>
    <w:rsid w:val="001F2D7C"/>
    <w:rsid w:val="001F3405"/>
    <w:rsid w:val="001F5A24"/>
    <w:rsid w:val="001F5EA3"/>
    <w:rsid w:val="001F61EC"/>
    <w:rsid w:val="00201398"/>
    <w:rsid w:val="002028B2"/>
    <w:rsid w:val="002040A9"/>
    <w:rsid w:val="002067B7"/>
    <w:rsid w:val="002071E2"/>
    <w:rsid w:val="00210CF0"/>
    <w:rsid w:val="0021103B"/>
    <w:rsid w:val="00211372"/>
    <w:rsid w:val="0021204B"/>
    <w:rsid w:val="00213138"/>
    <w:rsid w:val="0021394A"/>
    <w:rsid w:val="00214D7C"/>
    <w:rsid w:val="00214FB3"/>
    <w:rsid w:val="002155CC"/>
    <w:rsid w:val="00215B3C"/>
    <w:rsid w:val="00215C9F"/>
    <w:rsid w:val="0021791E"/>
    <w:rsid w:val="00217B45"/>
    <w:rsid w:val="00217DC9"/>
    <w:rsid w:val="00220D19"/>
    <w:rsid w:val="0022278A"/>
    <w:rsid w:val="0022367B"/>
    <w:rsid w:val="00223AC6"/>
    <w:rsid w:val="00225701"/>
    <w:rsid w:val="00227B07"/>
    <w:rsid w:val="002303AA"/>
    <w:rsid w:val="00231045"/>
    <w:rsid w:val="002315BF"/>
    <w:rsid w:val="002317BE"/>
    <w:rsid w:val="00232070"/>
    <w:rsid w:val="00233401"/>
    <w:rsid w:val="002337A7"/>
    <w:rsid w:val="00233BD5"/>
    <w:rsid w:val="002357A5"/>
    <w:rsid w:val="002376E6"/>
    <w:rsid w:val="00237C8C"/>
    <w:rsid w:val="002413F8"/>
    <w:rsid w:val="002424AD"/>
    <w:rsid w:val="00243023"/>
    <w:rsid w:val="002435E8"/>
    <w:rsid w:val="002441AD"/>
    <w:rsid w:val="002443D6"/>
    <w:rsid w:val="002447D4"/>
    <w:rsid w:val="0024666F"/>
    <w:rsid w:val="00246C0F"/>
    <w:rsid w:val="00251117"/>
    <w:rsid w:val="00251E7E"/>
    <w:rsid w:val="0025242D"/>
    <w:rsid w:val="00252600"/>
    <w:rsid w:val="002527D1"/>
    <w:rsid w:val="0025333A"/>
    <w:rsid w:val="002534A3"/>
    <w:rsid w:val="00253530"/>
    <w:rsid w:val="002538C1"/>
    <w:rsid w:val="00253DC3"/>
    <w:rsid w:val="00255A22"/>
    <w:rsid w:val="00255BEE"/>
    <w:rsid w:val="00255DBA"/>
    <w:rsid w:val="002562DA"/>
    <w:rsid w:val="00256F97"/>
    <w:rsid w:val="0025751B"/>
    <w:rsid w:val="002601CA"/>
    <w:rsid w:val="00261A04"/>
    <w:rsid w:val="0026246C"/>
    <w:rsid w:val="00262E71"/>
    <w:rsid w:val="00264E13"/>
    <w:rsid w:val="0026576D"/>
    <w:rsid w:val="00265A35"/>
    <w:rsid w:val="002661A6"/>
    <w:rsid w:val="00266DCC"/>
    <w:rsid w:val="0026769E"/>
    <w:rsid w:val="00270B19"/>
    <w:rsid w:val="00270E70"/>
    <w:rsid w:val="0027106F"/>
    <w:rsid w:val="002749A3"/>
    <w:rsid w:val="00275B6C"/>
    <w:rsid w:val="00276333"/>
    <w:rsid w:val="00277357"/>
    <w:rsid w:val="00277DE3"/>
    <w:rsid w:val="00277EAD"/>
    <w:rsid w:val="002807F0"/>
    <w:rsid w:val="00282EBE"/>
    <w:rsid w:val="002831C8"/>
    <w:rsid w:val="00283709"/>
    <w:rsid w:val="00283A24"/>
    <w:rsid w:val="00283F16"/>
    <w:rsid w:val="0028511D"/>
    <w:rsid w:val="0028776A"/>
    <w:rsid w:val="00287F14"/>
    <w:rsid w:val="00290AB5"/>
    <w:rsid w:val="00290EE2"/>
    <w:rsid w:val="00291AF0"/>
    <w:rsid w:val="00291C48"/>
    <w:rsid w:val="00292D4A"/>
    <w:rsid w:val="00294480"/>
    <w:rsid w:val="00295DD4"/>
    <w:rsid w:val="00296ACC"/>
    <w:rsid w:val="002A04AC"/>
    <w:rsid w:val="002A2ED8"/>
    <w:rsid w:val="002A33BF"/>
    <w:rsid w:val="002A4B2E"/>
    <w:rsid w:val="002A4E15"/>
    <w:rsid w:val="002A5837"/>
    <w:rsid w:val="002A68AC"/>
    <w:rsid w:val="002A6BA9"/>
    <w:rsid w:val="002A6D36"/>
    <w:rsid w:val="002B30D9"/>
    <w:rsid w:val="002B400E"/>
    <w:rsid w:val="002C071F"/>
    <w:rsid w:val="002C145F"/>
    <w:rsid w:val="002C165D"/>
    <w:rsid w:val="002C16E6"/>
    <w:rsid w:val="002C1866"/>
    <w:rsid w:val="002C241B"/>
    <w:rsid w:val="002C2933"/>
    <w:rsid w:val="002C3B1B"/>
    <w:rsid w:val="002C65D2"/>
    <w:rsid w:val="002C7D77"/>
    <w:rsid w:val="002C7FCA"/>
    <w:rsid w:val="002D0491"/>
    <w:rsid w:val="002D1177"/>
    <w:rsid w:val="002D20CC"/>
    <w:rsid w:val="002D3EE7"/>
    <w:rsid w:val="002D51FC"/>
    <w:rsid w:val="002D5921"/>
    <w:rsid w:val="002D5FC1"/>
    <w:rsid w:val="002D6A4E"/>
    <w:rsid w:val="002D6C27"/>
    <w:rsid w:val="002E029E"/>
    <w:rsid w:val="002E0C0E"/>
    <w:rsid w:val="002E1462"/>
    <w:rsid w:val="002E16EF"/>
    <w:rsid w:val="002E21C3"/>
    <w:rsid w:val="002E42D3"/>
    <w:rsid w:val="002E566C"/>
    <w:rsid w:val="002E5999"/>
    <w:rsid w:val="002E5C37"/>
    <w:rsid w:val="002E626E"/>
    <w:rsid w:val="002E6AF9"/>
    <w:rsid w:val="002E6B9F"/>
    <w:rsid w:val="002E6F4C"/>
    <w:rsid w:val="002E7621"/>
    <w:rsid w:val="002E7774"/>
    <w:rsid w:val="002E7834"/>
    <w:rsid w:val="002E78D0"/>
    <w:rsid w:val="002E7E2C"/>
    <w:rsid w:val="002F1B3B"/>
    <w:rsid w:val="002F23B1"/>
    <w:rsid w:val="002F54FF"/>
    <w:rsid w:val="002F566A"/>
    <w:rsid w:val="002F6059"/>
    <w:rsid w:val="002F70AC"/>
    <w:rsid w:val="002F732B"/>
    <w:rsid w:val="002F74BF"/>
    <w:rsid w:val="00301977"/>
    <w:rsid w:val="0030233A"/>
    <w:rsid w:val="00302ED6"/>
    <w:rsid w:val="003036CD"/>
    <w:rsid w:val="00303C54"/>
    <w:rsid w:val="00305718"/>
    <w:rsid w:val="00311540"/>
    <w:rsid w:val="00312282"/>
    <w:rsid w:val="00312EE8"/>
    <w:rsid w:val="00314638"/>
    <w:rsid w:val="00314E6E"/>
    <w:rsid w:val="00314FE1"/>
    <w:rsid w:val="00314FE4"/>
    <w:rsid w:val="00316D15"/>
    <w:rsid w:val="00317129"/>
    <w:rsid w:val="00320F71"/>
    <w:rsid w:val="003212C8"/>
    <w:rsid w:val="00321F5D"/>
    <w:rsid w:val="003222D8"/>
    <w:rsid w:val="0032300D"/>
    <w:rsid w:val="0032335E"/>
    <w:rsid w:val="00323C92"/>
    <w:rsid w:val="00323F18"/>
    <w:rsid w:val="0032406C"/>
    <w:rsid w:val="0032485B"/>
    <w:rsid w:val="003259D9"/>
    <w:rsid w:val="00325BFF"/>
    <w:rsid w:val="00330003"/>
    <w:rsid w:val="00330B55"/>
    <w:rsid w:val="00331181"/>
    <w:rsid w:val="003313D8"/>
    <w:rsid w:val="003316BD"/>
    <w:rsid w:val="00335860"/>
    <w:rsid w:val="00335C08"/>
    <w:rsid w:val="00335DBE"/>
    <w:rsid w:val="003368E5"/>
    <w:rsid w:val="003376A1"/>
    <w:rsid w:val="00337A82"/>
    <w:rsid w:val="0033BE70"/>
    <w:rsid w:val="00341624"/>
    <w:rsid w:val="00341C43"/>
    <w:rsid w:val="00342759"/>
    <w:rsid w:val="0034551E"/>
    <w:rsid w:val="00346576"/>
    <w:rsid w:val="00346B9D"/>
    <w:rsid w:val="00351624"/>
    <w:rsid w:val="003517F2"/>
    <w:rsid w:val="00351DAE"/>
    <w:rsid w:val="00352124"/>
    <w:rsid w:val="0035259C"/>
    <w:rsid w:val="00353407"/>
    <w:rsid w:val="00354483"/>
    <w:rsid w:val="003545DE"/>
    <w:rsid w:val="00354EB8"/>
    <w:rsid w:val="003556A3"/>
    <w:rsid w:val="003565EF"/>
    <w:rsid w:val="00357257"/>
    <w:rsid w:val="00360128"/>
    <w:rsid w:val="00360F19"/>
    <w:rsid w:val="00362190"/>
    <w:rsid w:val="00362FFF"/>
    <w:rsid w:val="00363BD1"/>
    <w:rsid w:val="00364328"/>
    <w:rsid w:val="003652F0"/>
    <w:rsid w:val="0036640E"/>
    <w:rsid w:val="003664EC"/>
    <w:rsid w:val="0037049E"/>
    <w:rsid w:val="0037155E"/>
    <w:rsid w:val="00373952"/>
    <w:rsid w:val="00373A7F"/>
    <w:rsid w:val="00374493"/>
    <w:rsid w:val="00375C82"/>
    <w:rsid w:val="00376F89"/>
    <w:rsid w:val="00377507"/>
    <w:rsid w:val="00380436"/>
    <w:rsid w:val="00381325"/>
    <w:rsid w:val="003825DE"/>
    <w:rsid w:val="00383F2E"/>
    <w:rsid w:val="0038456D"/>
    <w:rsid w:val="00384E7C"/>
    <w:rsid w:val="003865D2"/>
    <w:rsid w:val="00387763"/>
    <w:rsid w:val="003900CD"/>
    <w:rsid w:val="00390FD2"/>
    <w:rsid w:val="003912A5"/>
    <w:rsid w:val="00391E08"/>
    <w:rsid w:val="00392774"/>
    <w:rsid w:val="00392E2F"/>
    <w:rsid w:val="00393340"/>
    <w:rsid w:val="00395150"/>
    <w:rsid w:val="0039565B"/>
    <w:rsid w:val="00396208"/>
    <w:rsid w:val="0039682E"/>
    <w:rsid w:val="00396BC1"/>
    <w:rsid w:val="00397C04"/>
    <w:rsid w:val="00397DB5"/>
    <w:rsid w:val="00397F85"/>
    <w:rsid w:val="003A0AEC"/>
    <w:rsid w:val="003A1F03"/>
    <w:rsid w:val="003A2774"/>
    <w:rsid w:val="003A4E11"/>
    <w:rsid w:val="003A532B"/>
    <w:rsid w:val="003A5396"/>
    <w:rsid w:val="003A5D09"/>
    <w:rsid w:val="003B05C0"/>
    <w:rsid w:val="003B11BB"/>
    <w:rsid w:val="003B24BC"/>
    <w:rsid w:val="003B2CEC"/>
    <w:rsid w:val="003B444C"/>
    <w:rsid w:val="003B49C8"/>
    <w:rsid w:val="003B4ACA"/>
    <w:rsid w:val="003B533C"/>
    <w:rsid w:val="003B5486"/>
    <w:rsid w:val="003B5BE8"/>
    <w:rsid w:val="003B6E12"/>
    <w:rsid w:val="003B7CA2"/>
    <w:rsid w:val="003B7F27"/>
    <w:rsid w:val="003C0344"/>
    <w:rsid w:val="003C07FE"/>
    <w:rsid w:val="003C0F98"/>
    <w:rsid w:val="003C1AA5"/>
    <w:rsid w:val="003C250C"/>
    <w:rsid w:val="003C300F"/>
    <w:rsid w:val="003C36F8"/>
    <w:rsid w:val="003C5073"/>
    <w:rsid w:val="003C5B68"/>
    <w:rsid w:val="003C5CA1"/>
    <w:rsid w:val="003C64A2"/>
    <w:rsid w:val="003C6864"/>
    <w:rsid w:val="003C729E"/>
    <w:rsid w:val="003D0AED"/>
    <w:rsid w:val="003D0E36"/>
    <w:rsid w:val="003D2C8C"/>
    <w:rsid w:val="003D3638"/>
    <w:rsid w:val="003D42AA"/>
    <w:rsid w:val="003D48D4"/>
    <w:rsid w:val="003D490D"/>
    <w:rsid w:val="003D4997"/>
    <w:rsid w:val="003D4DEF"/>
    <w:rsid w:val="003D5EBD"/>
    <w:rsid w:val="003D6933"/>
    <w:rsid w:val="003D6A29"/>
    <w:rsid w:val="003D7E3A"/>
    <w:rsid w:val="003E06F6"/>
    <w:rsid w:val="003E0C88"/>
    <w:rsid w:val="003E1148"/>
    <w:rsid w:val="003E1211"/>
    <w:rsid w:val="003E13E8"/>
    <w:rsid w:val="003E1B14"/>
    <w:rsid w:val="003E38A7"/>
    <w:rsid w:val="003E5EDA"/>
    <w:rsid w:val="003E6623"/>
    <w:rsid w:val="003E6862"/>
    <w:rsid w:val="003E7703"/>
    <w:rsid w:val="003F066D"/>
    <w:rsid w:val="003F072C"/>
    <w:rsid w:val="003F416E"/>
    <w:rsid w:val="003F4667"/>
    <w:rsid w:val="003F4B3D"/>
    <w:rsid w:val="003F5185"/>
    <w:rsid w:val="003F578A"/>
    <w:rsid w:val="003F5E0B"/>
    <w:rsid w:val="003F78DE"/>
    <w:rsid w:val="00400A36"/>
    <w:rsid w:val="004015DE"/>
    <w:rsid w:val="00402A37"/>
    <w:rsid w:val="004030FE"/>
    <w:rsid w:val="00403BC8"/>
    <w:rsid w:val="004051E0"/>
    <w:rsid w:val="00405932"/>
    <w:rsid w:val="00406578"/>
    <w:rsid w:val="00407769"/>
    <w:rsid w:val="00410FCF"/>
    <w:rsid w:val="0041127B"/>
    <w:rsid w:val="00415814"/>
    <w:rsid w:val="0041630A"/>
    <w:rsid w:val="00416AB8"/>
    <w:rsid w:val="00416F15"/>
    <w:rsid w:val="00420CD8"/>
    <w:rsid w:val="004210CA"/>
    <w:rsid w:val="00421428"/>
    <w:rsid w:val="004218D6"/>
    <w:rsid w:val="00424F4D"/>
    <w:rsid w:val="004259A1"/>
    <w:rsid w:val="00426188"/>
    <w:rsid w:val="00426ECC"/>
    <w:rsid w:val="004315F9"/>
    <w:rsid w:val="00431F4C"/>
    <w:rsid w:val="004327E1"/>
    <w:rsid w:val="004358FB"/>
    <w:rsid w:val="00437652"/>
    <w:rsid w:val="00437D28"/>
    <w:rsid w:val="00440C20"/>
    <w:rsid w:val="00441170"/>
    <w:rsid w:val="00441303"/>
    <w:rsid w:val="00442FE4"/>
    <w:rsid w:val="0044528A"/>
    <w:rsid w:val="0044535F"/>
    <w:rsid w:val="004453C5"/>
    <w:rsid w:val="00447930"/>
    <w:rsid w:val="00450702"/>
    <w:rsid w:val="00451E6B"/>
    <w:rsid w:val="004523A5"/>
    <w:rsid w:val="00454527"/>
    <w:rsid w:val="00454BA1"/>
    <w:rsid w:val="00455337"/>
    <w:rsid w:val="00457289"/>
    <w:rsid w:val="004572AE"/>
    <w:rsid w:val="00457AD6"/>
    <w:rsid w:val="004605E3"/>
    <w:rsid w:val="0046084E"/>
    <w:rsid w:val="00461299"/>
    <w:rsid w:val="00464865"/>
    <w:rsid w:val="00464A13"/>
    <w:rsid w:val="004674FA"/>
    <w:rsid w:val="0046776B"/>
    <w:rsid w:val="0046789D"/>
    <w:rsid w:val="00470207"/>
    <w:rsid w:val="00470427"/>
    <w:rsid w:val="004725BB"/>
    <w:rsid w:val="00472B6D"/>
    <w:rsid w:val="00472CBF"/>
    <w:rsid w:val="004730DC"/>
    <w:rsid w:val="0047327B"/>
    <w:rsid w:val="00474307"/>
    <w:rsid w:val="00474C0C"/>
    <w:rsid w:val="0048045D"/>
    <w:rsid w:val="00480BDE"/>
    <w:rsid w:val="0048113C"/>
    <w:rsid w:val="0048174D"/>
    <w:rsid w:val="00481C04"/>
    <w:rsid w:val="00481E05"/>
    <w:rsid w:val="004821AF"/>
    <w:rsid w:val="00486049"/>
    <w:rsid w:val="004870DF"/>
    <w:rsid w:val="00487401"/>
    <w:rsid w:val="00490687"/>
    <w:rsid w:val="004923C7"/>
    <w:rsid w:val="0049371B"/>
    <w:rsid w:val="00494711"/>
    <w:rsid w:val="004950E1"/>
    <w:rsid w:val="00495276"/>
    <w:rsid w:val="00496EDB"/>
    <w:rsid w:val="0049702C"/>
    <w:rsid w:val="004A11DD"/>
    <w:rsid w:val="004A325A"/>
    <w:rsid w:val="004A371B"/>
    <w:rsid w:val="004A60F8"/>
    <w:rsid w:val="004A61A8"/>
    <w:rsid w:val="004A6954"/>
    <w:rsid w:val="004A71E3"/>
    <w:rsid w:val="004A7A49"/>
    <w:rsid w:val="004B0847"/>
    <w:rsid w:val="004B0BD1"/>
    <w:rsid w:val="004B102C"/>
    <w:rsid w:val="004B16D0"/>
    <w:rsid w:val="004B214B"/>
    <w:rsid w:val="004B5461"/>
    <w:rsid w:val="004B68F6"/>
    <w:rsid w:val="004B75FC"/>
    <w:rsid w:val="004B7801"/>
    <w:rsid w:val="004C20CA"/>
    <w:rsid w:val="004C296C"/>
    <w:rsid w:val="004C31D0"/>
    <w:rsid w:val="004C3B58"/>
    <w:rsid w:val="004C3C9E"/>
    <w:rsid w:val="004C3D58"/>
    <w:rsid w:val="004C430D"/>
    <w:rsid w:val="004C537A"/>
    <w:rsid w:val="004C61A2"/>
    <w:rsid w:val="004C65A8"/>
    <w:rsid w:val="004C7D37"/>
    <w:rsid w:val="004C7EAD"/>
    <w:rsid w:val="004D0384"/>
    <w:rsid w:val="004D19C5"/>
    <w:rsid w:val="004D2961"/>
    <w:rsid w:val="004D2B34"/>
    <w:rsid w:val="004D32C7"/>
    <w:rsid w:val="004D3E11"/>
    <w:rsid w:val="004D5E0F"/>
    <w:rsid w:val="004E1977"/>
    <w:rsid w:val="004E1C2F"/>
    <w:rsid w:val="004E20A0"/>
    <w:rsid w:val="004E2E7C"/>
    <w:rsid w:val="004E33BC"/>
    <w:rsid w:val="004E3981"/>
    <w:rsid w:val="004E4643"/>
    <w:rsid w:val="004E6540"/>
    <w:rsid w:val="004E702D"/>
    <w:rsid w:val="004F0B67"/>
    <w:rsid w:val="004F0C59"/>
    <w:rsid w:val="004F0EF1"/>
    <w:rsid w:val="004F1582"/>
    <w:rsid w:val="004F1F94"/>
    <w:rsid w:val="004F2F6E"/>
    <w:rsid w:val="004F416F"/>
    <w:rsid w:val="004F6316"/>
    <w:rsid w:val="004F63F0"/>
    <w:rsid w:val="004F7836"/>
    <w:rsid w:val="00500F27"/>
    <w:rsid w:val="00501C39"/>
    <w:rsid w:val="00502405"/>
    <w:rsid w:val="0050286A"/>
    <w:rsid w:val="00502A0E"/>
    <w:rsid w:val="00503579"/>
    <w:rsid w:val="0050358D"/>
    <w:rsid w:val="00504FDC"/>
    <w:rsid w:val="0050542C"/>
    <w:rsid w:val="00505EC1"/>
    <w:rsid w:val="00506478"/>
    <w:rsid w:val="005065BB"/>
    <w:rsid w:val="005068D5"/>
    <w:rsid w:val="00510BEF"/>
    <w:rsid w:val="005111A3"/>
    <w:rsid w:val="00512C6D"/>
    <w:rsid w:val="005138A0"/>
    <w:rsid w:val="00513B3C"/>
    <w:rsid w:val="00513FCE"/>
    <w:rsid w:val="0051443E"/>
    <w:rsid w:val="00514FA8"/>
    <w:rsid w:val="00515789"/>
    <w:rsid w:val="0051578B"/>
    <w:rsid w:val="00515CB1"/>
    <w:rsid w:val="00516D5C"/>
    <w:rsid w:val="005171C3"/>
    <w:rsid w:val="005203B8"/>
    <w:rsid w:val="00521C05"/>
    <w:rsid w:val="00524370"/>
    <w:rsid w:val="00524D47"/>
    <w:rsid w:val="005260A6"/>
    <w:rsid w:val="00526186"/>
    <w:rsid w:val="0053052E"/>
    <w:rsid w:val="00530F75"/>
    <w:rsid w:val="00531DF9"/>
    <w:rsid w:val="005320BB"/>
    <w:rsid w:val="00532664"/>
    <w:rsid w:val="00534530"/>
    <w:rsid w:val="00534CD1"/>
    <w:rsid w:val="005351CB"/>
    <w:rsid w:val="0053544D"/>
    <w:rsid w:val="00535C26"/>
    <w:rsid w:val="005363E9"/>
    <w:rsid w:val="005370F2"/>
    <w:rsid w:val="00540795"/>
    <w:rsid w:val="00541032"/>
    <w:rsid w:val="00541522"/>
    <w:rsid w:val="00541528"/>
    <w:rsid w:val="00541AD0"/>
    <w:rsid w:val="00541C86"/>
    <w:rsid w:val="00542E8A"/>
    <w:rsid w:val="0054304C"/>
    <w:rsid w:val="0054324F"/>
    <w:rsid w:val="0054466E"/>
    <w:rsid w:val="00545B16"/>
    <w:rsid w:val="00545E88"/>
    <w:rsid w:val="005463CE"/>
    <w:rsid w:val="0054692D"/>
    <w:rsid w:val="00546C39"/>
    <w:rsid w:val="00546CE4"/>
    <w:rsid w:val="00547519"/>
    <w:rsid w:val="00547ECB"/>
    <w:rsid w:val="0055017C"/>
    <w:rsid w:val="0055050D"/>
    <w:rsid w:val="0055122E"/>
    <w:rsid w:val="005524F3"/>
    <w:rsid w:val="005529DB"/>
    <w:rsid w:val="00552E0D"/>
    <w:rsid w:val="00552FB0"/>
    <w:rsid w:val="00553505"/>
    <w:rsid w:val="005535D2"/>
    <w:rsid w:val="005541FB"/>
    <w:rsid w:val="0055484B"/>
    <w:rsid w:val="00554CA7"/>
    <w:rsid w:val="00556AA9"/>
    <w:rsid w:val="00556B02"/>
    <w:rsid w:val="00557E8E"/>
    <w:rsid w:val="0056000E"/>
    <w:rsid w:val="00560882"/>
    <w:rsid w:val="005608AB"/>
    <w:rsid w:val="00560A16"/>
    <w:rsid w:val="005619A5"/>
    <w:rsid w:val="00562198"/>
    <w:rsid w:val="005644B4"/>
    <w:rsid w:val="00565CE6"/>
    <w:rsid w:val="005665A2"/>
    <w:rsid w:val="00571F3B"/>
    <w:rsid w:val="00571F71"/>
    <w:rsid w:val="00572769"/>
    <w:rsid w:val="00573894"/>
    <w:rsid w:val="0057407D"/>
    <w:rsid w:val="005742D0"/>
    <w:rsid w:val="00575125"/>
    <w:rsid w:val="00577594"/>
    <w:rsid w:val="005803EF"/>
    <w:rsid w:val="00580636"/>
    <w:rsid w:val="00582021"/>
    <w:rsid w:val="005827D2"/>
    <w:rsid w:val="00582D53"/>
    <w:rsid w:val="00582DF3"/>
    <w:rsid w:val="0058371D"/>
    <w:rsid w:val="00583A7C"/>
    <w:rsid w:val="005842DF"/>
    <w:rsid w:val="00586F19"/>
    <w:rsid w:val="005871A5"/>
    <w:rsid w:val="00590333"/>
    <w:rsid w:val="0059174E"/>
    <w:rsid w:val="00592474"/>
    <w:rsid w:val="005935BC"/>
    <w:rsid w:val="005944B4"/>
    <w:rsid w:val="005944D4"/>
    <w:rsid w:val="005948B0"/>
    <w:rsid w:val="0059726D"/>
    <w:rsid w:val="0059731D"/>
    <w:rsid w:val="00597733"/>
    <w:rsid w:val="005A0887"/>
    <w:rsid w:val="005A0D32"/>
    <w:rsid w:val="005A21E2"/>
    <w:rsid w:val="005A31A6"/>
    <w:rsid w:val="005A375D"/>
    <w:rsid w:val="005A4427"/>
    <w:rsid w:val="005A5D6E"/>
    <w:rsid w:val="005A5E07"/>
    <w:rsid w:val="005A6BFC"/>
    <w:rsid w:val="005A7008"/>
    <w:rsid w:val="005A7C0E"/>
    <w:rsid w:val="005A9BF9"/>
    <w:rsid w:val="005B06DF"/>
    <w:rsid w:val="005B0F6E"/>
    <w:rsid w:val="005B2E9A"/>
    <w:rsid w:val="005B2EA6"/>
    <w:rsid w:val="005B3A91"/>
    <w:rsid w:val="005B4CB4"/>
    <w:rsid w:val="005B57B1"/>
    <w:rsid w:val="005B651F"/>
    <w:rsid w:val="005B6E78"/>
    <w:rsid w:val="005B7038"/>
    <w:rsid w:val="005B71EF"/>
    <w:rsid w:val="005B7D9D"/>
    <w:rsid w:val="005C0B1F"/>
    <w:rsid w:val="005C0FDD"/>
    <w:rsid w:val="005C100B"/>
    <w:rsid w:val="005C2E83"/>
    <w:rsid w:val="005C5ACA"/>
    <w:rsid w:val="005C6EC0"/>
    <w:rsid w:val="005C721B"/>
    <w:rsid w:val="005D0F47"/>
    <w:rsid w:val="005D25FD"/>
    <w:rsid w:val="005D2B10"/>
    <w:rsid w:val="005D442C"/>
    <w:rsid w:val="005D5C23"/>
    <w:rsid w:val="005D5DCE"/>
    <w:rsid w:val="005D7361"/>
    <w:rsid w:val="005D7A3D"/>
    <w:rsid w:val="005E0FC9"/>
    <w:rsid w:val="005E191E"/>
    <w:rsid w:val="005E1F91"/>
    <w:rsid w:val="005E2307"/>
    <w:rsid w:val="005E29E9"/>
    <w:rsid w:val="005E3143"/>
    <w:rsid w:val="005E459F"/>
    <w:rsid w:val="005E5BD3"/>
    <w:rsid w:val="005E5FD6"/>
    <w:rsid w:val="005E78A8"/>
    <w:rsid w:val="005E7F7F"/>
    <w:rsid w:val="005F0500"/>
    <w:rsid w:val="005F2DB1"/>
    <w:rsid w:val="005F3C31"/>
    <w:rsid w:val="005F4A05"/>
    <w:rsid w:val="005F5566"/>
    <w:rsid w:val="005F5FC4"/>
    <w:rsid w:val="005F660F"/>
    <w:rsid w:val="0060015F"/>
    <w:rsid w:val="0060133B"/>
    <w:rsid w:val="00602018"/>
    <w:rsid w:val="006029BA"/>
    <w:rsid w:val="006030F8"/>
    <w:rsid w:val="006032A8"/>
    <w:rsid w:val="00604C68"/>
    <w:rsid w:val="0060570B"/>
    <w:rsid w:val="0060653F"/>
    <w:rsid w:val="006074C8"/>
    <w:rsid w:val="006076D7"/>
    <w:rsid w:val="00610530"/>
    <w:rsid w:val="00610F98"/>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1479"/>
    <w:rsid w:val="00632539"/>
    <w:rsid w:val="00632CB2"/>
    <w:rsid w:val="00632F1C"/>
    <w:rsid w:val="00633DE7"/>
    <w:rsid w:val="00634684"/>
    <w:rsid w:val="006355EB"/>
    <w:rsid w:val="006367BD"/>
    <w:rsid w:val="00636C46"/>
    <w:rsid w:val="00640699"/>
    <w:rsid w:val="00641408"/>
    <w:rsid w:val="006423B0"/>
    <w:rsid w:val="0064264E"/>
    <w:rsid w:val="00642729"/>
    <w:rsid w:val="00642E42"/>
    <w:rsid w:val="006431D2"/>
    <w:rsid w:val="006435B4"/>
    <w:rsid w:val="00643A4D"/>
    <w:rsid w:val="00644A08"/>
    <w:rsid w:val="00644B6D"/>
    <w:rsid w:val="00645140"/>
    <w:rsid w:val="006509F5"/>
    <w:rsid w:val="00651547"/>
    <w:rsid w:val="006518A9"/>
    <w:rsid w:val="00651E55"/>
    <w:rsid w:val="00653141"/>
    <w:rsid w:val="00653322"/>
    <w:rsid w:val="006558EC"/>
    <w:rsid w:val="00656407"/>
    <w:rsid w:val="006571E8"/>
    <w:rsid w:val="00660131"/>
    <w:rsid w:val="00661AD1"/>
    <w:rsid w:val="00661B21"/>
    <w:rsid w:val="006627C7"/>
    <w:rsid w:val="00663813"/>
    <w:rsid w:val="006641C4"/>
    <w:rsid w:val="0066534C"/>
    <w:rsid w:val="006661A3"/>
    <w:rsid w:val="00670D38"/>
    <w:rsid w:val="00672909"/>
    <w:rsid w:val="006733A9"/>
    <w:rsid w:val="006735E7"/>
    <w:rsid w:val="006739FA"/>
    <w:rsid w:val="00674302"/>
    <w:rsid w:val="006746D3"/>
    <w:rsid w:val="00674953"/>
    <w:rsid w:val="006768C6"/>
    <w:rsid w:val="0067692A"/>
    <w:rsid w:val="006804A4"/>
    <w:rsid w:val="00680D68"/>
    <w:rsid w:val="006832AF"/>
    <w:rsid w:val="006836B7"/>
    <w:rsid w:val="0068493D"/>
    <w:rsid w:val="00687128"/>
    <w:rsid w:val="00687ABD"/>
    <w:rsid w:val="00690FE1"/>
    <w:rsid w:val="0069219E"/>
    <w:rsid w:val="006921D2"/>
    <w:rsid w:val="006927F0"/>
    <w:rsid w:val="0069294F"/>
    <w:rsid w:val="00693492"/>
    <w:rsid w:val="00693781"/>
    <w:rsid w:val="006952CA"/>
    <w:rsid w:val="00697D65"/>
    <w:rsid w:val="006A09BB"/>
    <w:rsid w:val="006A3632"/>
    <w:rsid w:val="006A4249"/>
    <w:rsid w:val="006A53AC"/>
    <w:rsid w:val="006A5CCB"/>
    <w:rsid w:val="006A6F62"/>
    <w:rsid w:val="006A7500"/>
    <w:rsid w:val="006B12CA"/>
    <w:rsid w:val="006B1364"/>
    <w:rsid w:val="006B1894"/>
    <w:rsid w:val="006B1C15"/>
    <w:rsid w:val="006B2B7B"/>
    <w:rsid w:val="006B2E78"/>
    <w:rsid w:val="006B458E"/>
    <w:rsid w:val="006B58ED"/>
    <w:rsid w:val="006B638C"/>
    <w:rsid w:val="006B6EB2"/>
    <w:rsid w:val="006B7106"/>
    <w:rsid w:val="006B789E"/>
    <w:rsid w:val="006B7C6C"/>
    <w:rsid w:val="006C2028"/>
    <w:rsid w:val="006C6580"/>
    <w:rsid w:val="006C6667"/>
    <w:rsid w:val="006C6FE0"/>
    <w:rsid w:val="006C7464"/>
    <w:rsid w:val="006C7B7B"/>
    <w:rsid w:val="006C7BF6"/>
    <w:rsid w:val="006D1298"/>
    <w:rsid w:val="006D1945"/>
    <w:rsid w:val="006D205B"/>
    <w:rsid w:val="006D2B3B"/>
    <w:rsid w:val="006D30A3"/>
    <w:rsid w:val="006D3B18"/>
    <w:rsid w:val="006D3E00"/>
    <w:rsid w:val="006D5DAB"/>
    <w:rsid w:val="006D6085"/>
    <w:rsid w:val="006D646A"/>
    <w:rsid w:val="006D6484"/>
    <w:rsid w:val="006E1184"/>
    <w:rsid w:val="006E14FC"/>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48A4"/>
    <w:rsid w:val="006F5406"/>
    <w:rsid w:val="006F6042"/>
    <w:rsid w:val="006F6223"/>
    <w:rsid w:val="006F6F42"/>
    <w:rsid w:val="006F7018"/>
    <w:rsid w:val="006F761B"/>
    <w:rsid w:val="00700076"/>
    <w:rsid w:val="007027D2"/>
    <w:rsid w:val="00703702"/>
    <w:rsid w:val="00703ADD"/>
    <w:rsid w:val="00703DE6"/>
    <w:rsid w:val="007047D8"/>
    <w:rsid w:val="007050AB"/>
    <w:rsid w:val="0070543F"/>
    <w:rsid w:val="007059C0"/>
    <w:rsid w:val="00706A4E"/>
    <w:rsid w:val="00706F57"/>
    <w:rsid w:val="00710838"/>
    <w:rsid w:val="0071289E"/>
    <w:rsid w:val="00713273"/>
    <w:rsid w:val="007136AD"/>
    <w:rsid w:val="00713769"/>
    <w:rsid w:val="00713D01"/>
    <w:rsid w:val="00715030"/>
    <w:rsid w:val="0071763E"/>
    <w:rsid w:val="00717DED"/>
    <w:rsid w:val="007202AA"/>
    <w:rsid w:val="0072067A"/>
    <w:rsid w:val="00720E5F"/>
    <w:rsid w:val="007213F0"/>
    <w:rsid w:val="007219FD"/>
    <w:rsid w:val="00721B0A"/>
    <w:rsid w:val="007233E3"/>
    <w:rsid w:val="00723AF7"/>
    <w:rsid w:val="00723C5E"/>
    <w:rsid w:val="0072444F"/>
    <w:rsid w:val="0072495C"/>
    <w:rsid w:val="00724AAB"/>
    <w:rsid w:val="00727852"/>
    <w:rsid w:val="00731172"/>
    <w:rsid w:val="00731B74"/>
    <w:rsid w:val="00732A00"/>
    <w:rsid w:val="0073330E"/>
    <w:rsid w:val="00733BDC"/>
    <w:rsid w:val="0073480D"/>
    <w:rsid w:val="00734B06"/>
    <w:rsid w:val="007363FF"/>
    <w:rsid w:val="007368FC"/>
    <w:rsid w:val="00737E43"/>
    <w:rsid w:val="00737ECA"/>
    <w:rsid w:val="007401DC"/>
    <w:rsid w:val="007409D4"/>
    <w:rsid w:val="00742B3F"/>
    <w:rsid w:val="00742C39"/>
    <w:rsid w:val="00743F56"/>
    <w:rsid w:val="007444E1"/>
    <w:rsid w:val="0074453B"/>
    <w:rsid w:val="00744D59"/>
    <w:rsid w:val="0074553C"/>
    <w:rsid w:val="0074592E"/>
    <w:rsid w:val="007462B6"/>
    <w:rsid w:val="007462F4"/>
    <w:rsid w:val="00747100"/>
    <w:rsid w:val="00747E5D"/>
    <w:rsid w:val="00750B60"/>
    <w:rsid w:val="0075252F"/>
    <w:rsid w:val="00753268"/>
    <w:rsid w:val="00753B9A"/>
    <w:rsid w:val="00754844"/>
    <w:rsid w:val="00755B0D"/>
    <w:rsid w:val="00755FC4"/>
    <w:rsid w:val="00757DEC"/>
    <w:rsid w:val="007602BF"/>
    <w:rsid w:val="00761B02"/>
    <w:rsid w:val="00761CDF"/>
    <w:rsid w:val="00762262"/>
    <w:rsid w:val="00762A99"/>
    <w:rsid w:val="00762B78"/>
    <w:rsid w:val="00763667"/>
    <w:rsid w:val="00763FAF"/>
    <w:rsid w:val="0076510A"/>
    <w:rsid w:val="007658C6"/>
    <w:rsid w:val="00765B86"/>
    <w:rsid w:val="007663B8"/>
    <w:rsid w:val="00766E85"/>
    <w:rsid w:val="00767639"/>
    <w:rsid w:val="0077001A"/>
    <w:rsid w:val="00770596"/>
    <w:rsid w:val="00771BE4"/>
    <w:rsid w:val="007724BA"/>
    <w:rsid w:val="00772C41"/>
    <w:rsid w:val="00772C6A"/>
    <w:rsid w:val="00774486"/>
    <w:rsid w:val="007749D0"/>
    <w:rsid w:val="00781D96"/>
    <w:rsid w:val="007826BC"/>
    <w:rsid w:val="00782B54"/>
    <w:rsid w:val="00785655"/>
    <w:rsid w:val="0078643D"/>
    <w:rsid w:val="00786E36"/>
    <w:rsid w:val="007875E5"/>
    <w:rsid w:val="00787C6B"/>
    <w:rsid w:val="00787EB4"/>
    <w:rsid w:val="0079079B"/>
    <w:rsid w:val="00790A8C"/>
    <w:rsid w:val="00790AA1"/>
    <w:rsid w:val="00790B08"/>
    <w:rsid w:val="00790E45"/>
    <w:rsid w:val="00791287"/>
    <w:rsid w:val="007912FA"/>
    <w:rsid w:val="0079234E"/>
    <w:rsid w:val="00796562"/>
    <w:rsid w:val="00796AD8"/>
    <w:rsid w:val="007A02EA"/>
    <w:rsid w:val="007A1C3B"/>
    <w:rsid w:val="007A2E91"/>
    <w:rsid w:val="007A5638"/>
    <w:rsid w:val="007A61D8"/>
    <w:rsid w:val="007A7E43"/>
    <w:rsid w:val="007B0106"/>
    <w:rsid w:val="007B0A0D"/>
    <w:rsid w:val="007B0FC3"/>
    <w:rsid w:val="007B1621"/>
    <w:rsid w:val="007B3CEC"/>
    <w:rsid w:val="007B4453"/>
    <w:rsid w:val="007B517A"/>
    <w:rsid w:val="007B53FB"/>
    <w:rsid w:val="007B6A2C"/>
    <w:rsid w:val="007B7041"/>
    <w:rsid w:val="007C0FAD"/>
    <w:rsid w:val="007C12F5"/>
    <w:rsid w:val="007C2435"/>
    <w:rsid w:val="007C26B1"/>
    <w:rsid w:val="007C4546"/>
    <w:rsid w:val="007C5C93"/>
    <w:rsid w:val="007C639D"/>
    <w:rsid w:val="007C67DD"/>
    <w:rsid w:val="007C7CC7"/>
    <w:rsid w:val="007D0539"/>
    <w:rsid w:val="007D1900"/>
    <w:rsid w:val="007D1D4F"/>
    <w:rsid w:val="007D3199"/>
    <w:rsid w:val="007D3F7D"/>
    <w:rsid w:val="007D4BBC"/>
    <w:rsid w:val="007D4ECE"/>
    <w:rsid w:val="007D5220"/>
    <w:rsid w:val="007D5A57"/>
    <w:rsid w:val="007D5B17"/>
    <w:rsid w:val="007D60F3"/>
    <w:rsid w:val="007D643D"/>
    <w:rsid w:val="007D6C8E"/>
    <w:rsid w:val="007D7283"/>
    <w:rsid w:val="007E16E6"/>
    <w:rsid w:val="007E2407"/>
    <w:rsid w:val="007E24A4"/>
    <w:rsid w:val="007E24B5"/>
    <w:rsid w:val="007E2808"/>
    <w:rsid w:val="007E323C"/>
    <w:rsid w:val="007E44EB"/>
    <w:rsid w:val="007E4746"/>
    <w:rsid w:val="007E5BA0"/>
    <w:rsid w:val="007E64C7"/>
    <w:rsid w:val="007E7086"/>
    <w:rsid w:val="007E7746"/>
    <w:rsid w:val="007E7EA9"/>
    <w:rsid w:val="007F0054"/>
    <w:rsid w:val="007F0626"/>
    <w:rsid w:val="007F0B8D"/>
    <w:rsid w:val="007F0BFB"/>
    <w:rsid w:val="007F2E6A"/>
    <w:rsid w:val="007F33EB"/>
    <w:rsid w:val="007F3B56"/>
    <w:rsid w:val="007F3BE2"/>
    <w:rsid w:val="007F3D4F"/>
    <w:rsid w:val="007F425B"/>
    <w:rsid w:val="007F5655"/>
    <w:rsid w:val="007F617A"/>
    <w:rsid w:val="00800185"/>
    <w:rsid w:val="008007DF"/>
    <w:rsid w:val="00800A57"/>
    <w:rsid w:val="0080131C"/>
    <w:rsid w:val="00801463"/>
    <w:rsid w:val="0080189F"/>
    <w:rsid w:val="00802144"/>
    <w:rsid w:val="0080273E"/>
    <w:rsid w:val="008032F2"/>
    <w:rsid w:val="00803C8E"/>
    <w:rsid w:val="00804115"/>
    <w:rsid w:val="00804B33"/>
    <w:rsid w:val="00805899"/>
    <w:rsid w:val="00805F64"/>
    <w:rsid w:val="0080751D"/>
    <w:rsid w:val="00807B64"/>
    <w:rsid w:val="00807E85"/>
    <w:rsid w:val="00810922"/>
    <w:rsid w:val="0081296F"/>
    <w:rsid w:val="0081350E"/>
    <w:rsid w:val="00814A0F"/>
    <w:rsid w:val="0081557D"/>
    <w:rsid w:val="008164CF"/>
    <w:rsid w:val="0081749A"/>
    <w:rsid w:val="00817E3D"/>
    <w:rsid w:val="00817E7B"/>
    <w:rsid w:val="00821B54"/>
    <w:rsid w:val="0082280D"/>
    <w:rsid w:val="008249ED"/>
    <w:rsid w:val="00826846"/>
    <w:rsid w:val="00826AED"/>
    <w:rsid w:val="00826D88"/>
    <w:rsid w:val="0082721B"/>
    <w:rsid w:val="008273DC"/>
    <w:rsid w:val="00827D87"/>
    <w:rsid w:val="00827F11"/>
    <w:rsid w:val="00831537"/>
    <w:rsid w:val="00832A76"/>
    <w:rsid w:val="00832CA9"/>
    <w:rsid w:val="00833988"/>
    <w:rsid w:val="00835D84"/>
    <w:rsid w:val="008363BA"/>
    <w:rsid w:val="008363DA"/>
    <w:rsid w:val="00836F19"/>
    <w:rsid w:val="0083766B"/>
    <w:rsid w:val="008417FA"/>
    <w:rsid w:val="00842192"/>
    <w:rsid w:val="00842B92"/>
    <w:rsid w:val="00842CC3"/>
    <w:rsid w:val="008431BC"/>
    <w:rsid w:val="00844741"/>
    <w:rsid w:val="0084571C"/>
    <w:rsid w:val="00846F04"/>
    <w:rsid w:val="00847BEE"/>
    <w:rsid w:val="0085076B"/>
    <w:rsid w:val="0085141D"/>
    <w:rsid w:val="00851D31"/>
    <w:rsid w:val="0085221D"/>
    <w:rsid w:val="00853386"/>
    <w:rsid w:val="008538C9"/>
    <w:rsid w:val="00853B5B"/>
    <w:rsid w:val="00853DC2"/>
    <w:rsid w:val="00854C51"/>
    <w:rsid w:val="00854F6C"/>
    <w:rsid w:val="0085524A"/>
    <w:rsid w:val="008552A3"/>
    <w:rsid w:val="0085678C"/>
    <w:rsid w:val="008576FB"/>
    <w:rsid w:val="00857769"/>
    <w:rsid w:val="008577ED"/>
    <w:rsid w:val="008577F4"/>
    <w:rsid w:val="0086007D"/>
    <w:rsid w:val="008600AE"/>
    <w:rsid w:val="00862286"/>
    <w:rsid w:val="008635DA"/>
    <w:rsid w:val="00865238"/>
    <w:rsid w:val="00865778"/>
    <w:rsid w:val="00866517"/>
    <w:rsid w:val="00866567"/>
    <w:rsid w:val="00867331"/>
    <w:rsid w:val="00867D0C"/>
    <w:rsid w:val="008704CD"/>
    <w:rsid w:val="008712F0"/>
    <w:rsid w:val="00871B68"/>
    <w:rsid w:val="00871F09"/>
    <w:rsid w:val="0087390F"/>
    <w:rsid w:val="00873EC6"/>
    <w:rsid w:val="008744E0"/>
    <w:rsid w:val="008747CA"/>
    <w:rsid w:val="00874993"/>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84965"/>
    <w:rsid w:val="00884F19"/>
    <w:rsid w:val="00887218"/>
    <w:rsid w:val="00890A4E"/>
    <w:rsid w:val="00891415"/>
    <w:rsid w:val="008918D3"/>
    <w:rsid w:val="0089366D"/>
    <w:rsid w:val="00894039"/>
    <w:rsid w:val="00895541"/>
    <w:rsid w:val="0089650C"/>
    <w:rsid w:val="00896E79"/>
    <w:rsid w:val="00897541"/>
    <w:rsid w:val="00897C4E"/>
    <w:rsid w:val="00897FFB"/>
    <w:rsid w:val="008A0BF6"/>
    <w:rsid w:val="008A1391"/>
    <w:rsid w:val="008A23DC"/>
    <w:rsid w:val="008A70CD"/>
    <w:rsid w:val="008A73CC"/>
    <w:rsid w:val="008A7AFF"/>
    <w:rsid w:val="008B0980"/>
    <w:rsid w:val="008B1289"/>
    <w:rsid w:val="008B3A0E"/>
    <w:rsid w:val="008B497C"/>
    <w:rsid w:val="008B4E8E"/>
    <w:rsid w:val="008B5DCD"/>
    <w:rsid w:val="008B760D"/>
    <w:rsid w:val="008C0E9B"/>
    <w:rsid w:val="008C0F83"/>
    <w:rsid w:val="008C1130"/>
    <w:rsid w:val="008C114B"/>
    <w:rsid w:val="008C14D4"/>
    <w:rsid w:val="008C1524"/>
    <w:rsid w:val="008C1C11"/>
    <w:rsid w:val="008C200B"/>
    <w:rsid w:val="008C2D2C"/>
    <w:rsid w:val="008C732A"/>
    <w:rsid w:val="008D2E57"/>
    <w:rsid w:val="008D342A"/>
    <w:rsid w:val="008D429F"/>
    <w:rsid w:val="008D4B54"/>
    <w:rsid w:val="008D4BB9"/>
    <w:rsid w:val="008D523A"/>
    <w:rsid w:val="008D667B"/>
    <w:rsid w:val="008D6CE1"/>
    <w:rsid w:val="008D7775"/>
    <w:rsid w:val="008E150D"/>
    <w:rsid w:val="008E1999"/>
    <w:rsid w:val="008E2471"/>
    <w:rsid w:val="008E3BC3"/>
    <w:rsid w:val="008E481A"/>
    <w:rsid w:val="008E4A40"/>
    <w:rsid w:val="008E5B3F"/>
    <w:rsid w:val="008E5B57"/>
    <w:rsid w:val="008E65A0"/>
    <w:rsid w:val="008E662E"/>
    <w:rsid w:val="008E6A08"/>
    <w:rsid w:val="008F009B"/>
    <w:rsid w:val="008F10BF"/>
    <w:rsid w:val="008F13CE"/>
    <w:rsid w:val="008F15D0"/>
    <w:rsid w:val="008F2AE1"/>
    <w:rsid w:val="008F3086"/>
    <w:rsid w:val="008F3676"/>
    <w:rsid w:val="008F5542"/>
    <w:rsid w:val="008F5E0D"/>
    <w:rsid w:val="008F7BE7"/>
    <w:rsid w:val="008F7FCB"/>
    <w:rsid w:val="00900EBF"/>
    <w:rsid w:val="0090202C"/>
    <w:rsid w:val="0090286E"/>
    <w:rsid w:val="00903504"/>
    <w:rsid w:val="0090363B"/>
    <w:rsid w:val="00903791"/>
    <w:rsid w:val="00906EC1"/>
    <w:rsid w:val="009072D1"/>
    <w:rsid w:val="009135EA"/>
    <w:rsid w:val="009143CF"/>
    <w:rsid w:val="00914401"/>
    <w:rsid w:val="00914783"/>
    <w:rsid w:val="00914928"/>
    <w:rsid w:val="00915D1D"/>
    <w:rsid w:val="00915DCC"/>
    <w:rsid w:val="0091765F"/>
    <w:rsid w:val="009215F2"/>
    <w:rsid w:val="00923876"/>
    <w:rsid w:val="0092389B"/>
    <w:rsid w:val="00925CB8"/>
    <w:rsid w:val="00926810"/>
    <w:rsid w:val="00927735"/>
    <w:rsid w:val="00927BC8"/>
    <w:rsid w:val="00931195"/>
    <w:rsid w:val="00931785"/>
    <w:rsid w:val="00931C4E"/>
    <w:rsid w:val="00932B38"/>
    <w:rsid w:val="00932D3A"/>
    <w:rsid w:val="009339BA"/>
    <w:rsid w:val="009344C5"/>
    <w:rsid w:val="00935E1A"/>
    <w:rsid w:val="00936760"/>
    <w:rsid w:val="0094081F"/>
    <w:rsid w:val="00941D1E"/>
    <w:rsid w:val="00941D35"/>
    <w:rsid w:val="0094207D"/>
    <w:rsid w:val="00942584"/>
    <w:rsid w:val="00942DE4"/>
    <w:rsid w:val="0094470C"/>
    <w:rsid w:val="00944B71"/>
    <w:rsid w:val="0094511C"/>
    <w:rsid w:val="0094543B"/>
    <w:rsid w:val="00945ABF"/>
    <w:rsid w:val="009464B0"/>
    <w:rsid w:val="00946E2E"/>
    <w:rsid w:val="00947D89"/>
    <w:rsid w:val="00950E65"/>
    <w:rsid w:val="0095196E"/>
    <w:rsid w:val="009522A2"/>
    <w:rsid w:val="0095233B"/>
    <w:rsid w:val="0095353F"/>
    <w:rsid w:val="00953A82"/>
    <w:rsid w:val="009541E9"/>
    <w:rsid w:val="00954E85"/>
    <w:rsid w:val="00955B3C"/>
    <w:rsid w:val="0095798A"/>
    <w:rsid w:val="00960B38"/>
    <w:rsid w:val="00960BF2"/>
    <w:rsid w:val="00960D22"/>
    <w:rsid w:val="00960EF3"/>
    <w:rsid w:val="009635EA"/>
    <w:rsid w:val="00964652"/>
    <w:rsid w:val="00964C77"/>
    <w:rsid w:val="009651A4"/>
    <w:rsid w:val="009653FC"/>
    <w:rsid w:val="009658F1"/>
    <w:rsid w:val="00966380"/>
    <w:rsid w:val="00966980"/>
    <w:rsid w:val="00967A3C"/>
    <w:rsid w:val="00967B24"/>
    <w:rsid w:val="0097111F"/>
    <w:rsid w:val="00971371"/>
    <w:rsid w:val="009714A8"/>
    <w:rsid w:val="0097246B"/>
    <w:rsid w:val="009727ED"/>
    <w:rsid w:val="009729DF"/>
    <w:rsid w:val="00972A5E"/>
    <w:rsid w:val="009739F3"/>
    <w:rsid w:val="00973B0B"/>
    <w:rsid w:val="00973BC3"/>
    <w:rsid w:val="00974106"/>
    <w:rsid w:val="009753AF"/>
    <w:rsid w:val="0097714D"/>
    <w:rsid w:val="00981D2A"/>
    <w:rsid w:val="00981F43"/>
    <w:rsid w:val="00983016"/>
    <w:rsid w:val="009833E9"/>
    <w:rsid w:val="00983AFA"/>
    <w:rsid w:val="00984706"/>
    <w:rsid w:val="0098690D"/>
    <w:rsid w:val="009910DB"/>
    <w:rsid w:val="009921D5"/>
    <w:rsid w:val="00992D9C"/>
    <w:rsid w:val="009944D3"/>
    <w:rsid w:val="009950DD"/>
    <w:rsid w:val="009952D2"/>
    <w:rsid w:val="00995AC8"/>
    <w:rsid w:val="00995ED2"/>
    <w:rsid w:val="00997348"/>
    <w:rsid w:val="00997946"/>
    <w:rsid w:val="009A0C10"/>
    <w:rsid w:val="009A331A"/>
    <w:rsid w:val="009A44AB"/>
    <w:rsid w:val="009A44D3"/>
    <w:rsid w:val="009A5778"/>
    <w:rsid w:val="009A6BE9"/>
    <w:rsid w:val="009A79A4"/>
    <w:rsid w:val="009B07CC"/>
    <w:rsid w:val="009B1039"/>
    <w:rsid w:val="009B3307"/>
    <w:rsid w:val="009B33FE"/>
    <w:rsid w:val="009B3A3F"/>
    <w:rsid w:val="009B3ECC"/>
    <w:rsid w:val="009B4147"/>
    <w:rsid w:val="009B4452"/>
    <w:rsid w:val="009B56D7"/>
    <w:rsid w:val="009B5EFA"/>
    <w:rsid w:val="009C04B8"/>
    <w:rsid w:val="009C0675"/>
    <w:rsid w:val="009C1321"/>
    <w:rsid w:val="009C2419"/>
    <w:rsid w:val="009C28A6"/>
    <w:rsid w:val="009C2DF3"/>
    <w:rsid w:val="009C46F1"/>
    <w:rsid w:val="009C487B"/>
    <w:rsid w:val="009C4AAF"/>
    <w:rsid w:val="009C65C6"/>
    <w:rsid w:val="009C6D2A"/>
    <w:rsid w:val="009C6D45"/>
    <w:rsid w:val="009C70D6"/>
    <w:rsid w:val="009D0AD4"/>
    <w:rsid w:val="009D16C1"/>
    <w:rsid w:val="009D1EBE"/>
    <w:rsid w:val="009D224C"/>
    <w:rsid w:val="009D2BC2"/>
    <w:rsid w:val="009D2E1E"/>
    <w:rsid w:val="009D35E3"/>
    <w:rsid w:val="009D595E"/>
    <w:rsid w:val="009D64F9"/>
    <w:rsid w:val="009E14DE"/>
    <w:rsid w:val="009E1D5F"/>
    <w:rsid w:val="009E208B"/>
    <w:rsid w:val="009E2C8C"/>
    <w:rsid w:val="009E44B5"/>
    <w:rsid w:val="009E6326"/>
    <w:rsid w:val="009E7813"/>
    <w:rsid w:val="009F109C"/>
    <w:rsid w:val="009F3E16"/>
    <w:rsid w:val="009F3FAA"/>
    <w:rsid w:val="009F446C"/>
    <w:rsid w:val="009F4AE8"/>
    <w:rsid w:val="009F5263"/>
    <w:rsid w:val="009F5B30"/>
    <w:rsid w:val="009F68F4"/>
    <w:rsid w:val="009F7BE0"/>
    <w:rsid w:val="00A00418"/>
    <w:rsid w:val="00A02107"/>
    <w:rsid w:val="00A02D11"/>
    <w:rsid w:val="00A02FF7"/>
    <w:rsid w:val="00A030E3"/>
    <w:rsid w:val="00A03600"/>
    <w:rsid w:val="00A03639"/>
    <w:rsid w:val="00A038D5"/>
    <w:rsid w:val="00A03CED"/>
    <w:rsid w:val="00A045EE"/>
    <w:rsid w:val="00A04B6B"/>
    <w:rsid w:val="00A06E34"/>
    <w:rsid w:val="00A07013"/>
    <w:rsid w:val="00A07BAF"/>
    <w:rsid w:val="00A10104"/>
    <w:rsid w:val="00A1062F"/>
    <w:rsid w:val="00A11E10"/>
    <w:rsid w:val="00A14AD9"/>
    <w:rsid w:val="00A16004"/>
    <w:rsid w:val="00A16A39"/>
    <w:rsid w:val="00A16A59"/>
    <w:rsid w:val="00A16A8D"/>
    <w:rsid w:val="00A16ACC"/>
    <w:rsid w:val="00A17C51"/>
    <w:rsid w:val="00A17CDB"/>
    <w:rsid w:val="00A20498"/>
    <w:rsid w:val="00A20602"/>
    <w:rsid w:val="00A207AA"/>
    <w:rsid w:val="00A213DF"/>
    <w:rsid w:val="00A22105"/>
    <w:rsid w:val="00A25CA2"/>
    <w:rsid w:val="00A276DA"/>
    <w:rsid w:val="00A30F29"/>
    <w:rsid w:val="00A310A1"/>
    <w:rsid w:val="00A325BF"/>
    <w:rsid w:val="00A32848"/>
    <w:rsid w:val="00A328DC"/>
    <w:rsid w:val="00A32E4D"/>
    <w:rsid w:val="00A347F8"/>
    <w:rsid w:val="00A35977"/>
    <w:rsid w:val="00A359BD"/>
    <w:rsid w:val="00A36287"/>
    <w:rsid w:val="00A3685A"/>
    <w:rsid w:val="00A41CE2"/>
    <w:rsid w:val="00A42756"/>
    <w:rsid w:val="00A42F0C"/>
    <w:rsid w:val="00A44439"/>
    <w:rsid w:val="00A44536"/>
    <w:rsid w:val="00A44663"/>
    <w:rsid w:val="00A4549F"/>
    <w:rsid w:val="00A46371"/>
    <w:rsid w:val="00A46F0D"/>
    <w:rsid w:val="00A46F86"/>
    <w:rsid w:val="00A47057"/>
    <w:rsid w:val="00A47CC2"/>
    <w:rsid w:val="00A47FD6"/>
    <w:rsid w:val="00A502DE"/>
    <w:rsid w:val="00A510D8"/>
    <w:rsid w:val="00A516C9"/>
    <w:rsid w:val="00A51B97"/>
    <w:rsid w:val="00A51E93"/>
    <w:rsid w:val="00A52A41"/>
    <w:rsid w:val="00A53518"/>
    <w:rsid w:val="00A542D8"/>
    <w:rsid w:val="00A54FF8"/>
    <w:rsid w:val="00A554C7"/>
    <w:rsid w:val="00A55CE6"/>
    <w:rsid w:val="00A56FA3"/>
    <w:rsid w:val="00A57B0A"/>
    <w:rsid w:val="00A6027E"/>
    <w:rsid w:val="00A61744"/>
    <w:rsid w:val="00A62EB8"/>
    <w:rsid w:val="00A65C76"/>
    <w:rsid w:val="00A6706F"/>
    <w:rsid w:val="00A6745C"/>
    <w:rsid w:val="00A67583"/>
    <w:rsid w:val="00A67B78"/>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3FFA"/>
    <w:rsid w:val="00A948CF"/>
    <w:rsid w:val="00A94C54"/>
    <w:rsid w:val="00A94F7A"/>
    <w:rsid w:val="00A9509F"/>
    <w:rsid w:val="00A97AB8"/>
    <w:rsid w:val="00AA0E85"/>
    <w:rsid w:val="00AA14C1"/>
    <w:rsid w:val="00AA2499"/>
    <w:rsid w:val="00AA266B"/>
    <w:rsid w:val="00AA28AA"/>
    <w:rsid w:val="00AA3109"/>
    <w:rsid w:val="00AA4FDD"/>
    <w:rsid w:val="00AA5137"/>
    <w:rsid w:val="00AA6317"/>
    <w:rsid w:val="00AA78A4"/>
    <w:rsid w:val="00AA793D"/>
    <w:rsid w:val="00AA7B55"/>
    <w:rsid w:val="00AA7BC2"/>
    <w:rsid w:val="00AB1B6C"/>
    <w:rsid w:val="00AB1EEE"/>
    <w:rsid w:val="00AB28A4"/>
    <w:rsid w:val="00AB4337"/>
    <w:rsid w:val="00AB4716"/>
    <w:rsid w:val="00AB48BE"/>
    <w:rsid w:val="00AB537D"/>
    <w:rsid w:val="00AB5F7C"/>
    <w:rsid w:val="00AB6DD9"/>
    <w:rsid w:val="00AB79C2"/>
    <w:rsid w:val="00AB7A2D"/>
    <w:rsid w:val="00AC22BA"/>
    <w:rsid w:val="00AC2699"/>
    <w:rsid w:val="00AC3A21"/>
    <w:rsid w:val="00AC3E5B"/>
    <w:rsid w:val="00AC4034"/>
    <w:rsid w:val="00AC41E6"/>
    <w:rsid w:val="00AC4B06"/>
    <w:rsid w:val="00AC54A0"/>
    <w:rsid w:val="00AC561F"/>
    <w:rsid w:val="00AC735C"/>
    <w:rsid w:val="00AC7439"/>
    <w:rsid w:val="00AD0516"/>
    <w:rsid w:val="00AD1430"/>
    <w:rsid w:val="00AD1769"/>
    <w:rsid w:val="00AD1984"/>
    <w:rsid w:val="00AD30CA"/>
    <w:rsid w:val="00AD46DD"/>
    <w:rsid w:val="00AD4AED"/>
    <w:rsid w:val="00AD5585"/>
    <w:rsid w:val="00AD623E"/>
    <w:rsid w:val="00AD7265"/>
    <w:rsid w:val="00AE1DEA"/>
    <w:rsid w:val="00AE3BC8"/>
    <w:rsid w:val="00AE3D7B"/>
    <w:rsid w:val="00AE487B"/>
    <w:rsid w:val="00AE48EF"/>
    <w:rsid w:val="00AE52CE"/>
    <w:rsid w:val="00AE5DB4"/>
    <w:rsid w:val="00AE6CA7"/>
    <w:rsid w:val="00AE7056"/>
    <w:rsid w:val="00AE7A1D"/>
    <w:rsid w:val="00AF0FA3"/>
    <w:rsid w:val="00AF11DD"/>
    <w:rsid w:val="00AF19D4"/>
    <w:rsid w:val="00AF1C23"/>
    <w:rsid w:val="00AF2E93"/>
    <w:rsid w:val="00AF324E"/>
    <w:rsid w:val="00AF383B"/>
    <w:rsid w:val="00AF383C"/>
    <w:rsid w:val="00AF3BEE"/>
    <w:rsid w:val="00AF40AE"/>
    <w:rsid w:val="00AF43BA"/>
    <w:rsid w:val="00AF44DF"/>
    <w:rsid w:val="00AF5E7A"/>
    <w:rsid w:val="00B00722"/>
    <w:rsid w:val="00B01CC6"/>
    <w:rsid w:val="00B0411F"/>
    <w:rsid w:val="00B055E3"/>
    <w:rsid w:val="00B10EAD"/>
    <w:rsid w:val="00B11E99"/>
    <w:rsid w:val="00B12402"/>
    <w:rsid w:val="00B13103"/>
    <w:rsid w:val="00B137A7"/>
    <w:rsid w:val="00B14205"/>
    <w:rsid w:val="00B1461D"/>
    <w:rsid w:val="00B14A5F"/>
    <w:rsid w:val="00B204F7"/>
    <w:rsid w:val="00B2081C"/>
    <w:rsid w:val="00B212B6"/>
    <w:rsid w:val="00B212D1"/>
    <w:rsid w:val="00B21761"/>
    <w:rsid w:val="00B220D1"/>
    <w:rsid w:val="00B22494"/>
    <w:rsid w:val="00B22AF2"/>
    <w:rsid w:val="00B233F2"/>
    <w:rsid w:val="00B23981"/>
    <w:rsid w:val="00B241E1"/>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1F09"/>
    <w:rsid w:val="00B423E1"/>
    <w:rsid w:val="00B4337C"/>
    <w:rsid w:val="00B43537"/>
    <w:rsid w:val="00B44271"/>
    <w:rsid w:val="00B44434"/>
    <w:rsid w:val="00B44585"/>
    <w:rsid w:val="00B449DE"/>
    <w:rsid w:val="00B461B4"/>
    <w:rsid w:val="00B51302"/>
    <w:rsid w:val="00B51AEA"/>
    <w:rsid w:val="00B51B48"/>
    <w:rsid w:val="00B51F6F"/>
    <w:rsid w:val="00B52195"/>
    <w:rsid w:val="00B5328B"/>
    <w:rsid w:val="00B532E3"/>
    <w:rsid w:val="00B53D75"/>
    <w:rsid w:val="00B53E03"/>
    <w:rsid w:val="00B53E5F"/>
    <w:rsid w:val="00B546E0"/>
    <w:rsid w:val="00B55D85"/>
    <w:rsid w:val="00B56F98"/>
    <w:rsid w:val="00B60441"/>
    <w:rsid w:val="00B60AE2"/>
    <w:rsid w:val="00B62197"/>
    <w:rsid w:val="00B62DE8"/>
    <w:rsid w:val="00B67980"/>
    <w:rsid w:val="00B67A4E"/>
    <w:rsid w:val="00B700AF"/>
    <w:rsid w:val="00B71BB1"/>
    <w:rsid w:val="00B72255"/>
    <w:rsid w:val="00B72BCE"/>
    <w:rsid w:val="00B74B78"/>
    <w:rsid w:val="00B74E92"/>
    <w:rsid w:val="00B7659C"/>
    <w:rsid w:val="00B76C25"/>
    <w:rsid w:val="00B77396"/>
    <w:rsid w:val="00B8093F"/>
    <w:rsid w:val="00B81041"/>
    <w:rsid w:val="00B82202"/>
    <w:rsid w:val="00B82659"/>
    <w:rsid w:val="00B84565"/>
    <w:rsid w:val="00B8466D"/>
    <w:rsid w:val="00B852A7"/>
    <w:rsid w:val="00B85C41"/>
    <w:rsid w:val="00B86154"/>
    <w:rsid w:val="00B87943"/>
    <w:rsid w:val="00B87E2D"/>
    <w:rsid w:val="00B87EFA"/>
    <w:rsid w:val="00B90294"/>
    <w:rsid w:val="00B906E2"/>
    <w:rsid w:val="00B90778"/>
    <w:rsid w:val="00B90BB6"/>
    <w:rsid w:val="00B91623"/>
    <w:rsid w:val="00B918FA"/>
    <w:rsid w:val="00B91EA5"/>
    <w:rsid w:val="00B9209C"/>
    <w:rsid w:val="00B924E3"/>
    <w:rsid w:val="00B92F70"/>
    <w:rsid w:val="00B92F8A"/>
    <w:rsid w:val="00B93C92"/>
    <w:rsid w:val="00B9448D"/>
    <w:rsid w:val="00B9483C"/>
    <w:rsid w:val="00B9535E"/>
    <w:rsid w:val="00B9575D"/>
    <w:rsid w:val="00BA26C7"/>
    <w:rsid w:val="00BA2BC7"/>
    <w:rsid w:val="00BA3593"/>
    <w:rsid w:val="00BA3B80"/>
    <w:rsid w:val="00BA4E3C"/>
    <w:rsid w:val="00BA5B1A"/>
    <w:rsid w:val="00BA602F"/>
    <w:rsid w:val="00BB0085"/>
    <w:rsid w:val="00BB06C9"/>
    <w:rsid w:val="00BB0E55"/>
    <w:rsid w:val="00BB26D3"/>
    <w:rsid w:val="00BB2E66"/>
    <w:rsid w:val="00BB5889"/>
    <w:rsid w:val="00BB5CA2"/>
    <w:rsid w:val="00BB6F88"/>
    <w:rsid w:val="00BB7210"/>
    <w:rsid w:val="00BB7F69"/>
    <w:rsid w:val="00BC0546"/>
    <w:rsid w:val="00BC0605"/>
    <w:rsid w:val="00BC0F6C"/>
    <w:rsid w:val="00BC30CD"/>
    <w:rsid w:val="00BC35E5"/>
    <w:rsid w:val="00BC3A25"/>
    <w:rsid w:val="00BC4045"/>
    <w:rsid w:val="00BC5E89"/>
    <w:rsid w:val="00BC7070"/>
    <w:rsid w:val="00BC76FD"/>
    <w:rsid w:val="00BD11F7"/>
    <w:rsid w:val="00BD14FA"/>
    <w:rsid w:val="00BD19A8"/>
    <w:rsid w:val="00BD1B6A"/>
    <w:rsid w:val="00BD3A50"/>
    <w:rsid w:val="00BD3BE4"/>
    <w:rsid w:val="00BD431C"/>
    <w:rsid w:val="00BD582F"/>
    <w:rsid w:val="00BD5DC3"/>
    <w:rsid w:val="00BD76E3"/>
    <w:rsid w:val="00BD7892"/>
    <w:rsid w:val="00BE2F1E"/>
    <w:rsid w:val="00BE2F46"/>
    <w:rsid w:val="00BE409C"/>
    <w:rsid w:val="00BE60EF"/>
    <w:rsid w:val="00BE69B0"/>
    <w:rsid w:val="00BE784F"/>
    <w:rsid w:val="00BF043C"/>
    <w:rsid w:val="00BF0FCA"/>
    <w:rsid w:val="00BF1E56"/>
    <w:rsid w:val="00BF2A72"/>
    <w:rsid w:val="00BF55B4"/>
    <w:rsid w:val="00BF6246"/>
    <w:rsid w:val="00C03D0D"/>
    <w:rsid w:val="00C040C5"/>
    <w:rsid w:val="00C0539D"/>
    <w:rsid w:val="00C06449"/>
    <w:rsid w:val="00C06E21"/>
    <w:rsid w:val="00C11093"/>
    <w:rsid w:val="00C1117E"/>
    <w:rsid w:val="00C11825"/>
    <w:rsid w:val="00C127F2"/>
    <w:rsid w:val="00C14A5C"/>
    <w:rsid w:val="00C15380"/>
    <w:rsid w:val="00C153A5"/>
    <w:rsid w:val="00C155D5"/>
    <w:rsid w:val="00C15F62"/>
    <w:rsid w:val="00C16866"/>
    <w:rsid w:val="00C17E43"/>
    <w:rsid w:val="00C2139F"/>
    <w:rsid w:val="00C2152F"/>
    <w:rsid w:val="00C2237F"/>
    <w:rsid w:val="00C2252E"/>
    <w:rsid w:val="00C23158"/>
    <w:rsid w:val="00C239A8"/>
    <w:rsid w:val="00C25745"/>
    <w:rsid w:val="00C25F49"/>
    <w:rsid w:val="00C265C7"/>
    <w:rsid w:val="00C26F26"/>
    <w:rsid w:val="00C308B0"/>
    <w:rsid w:val="00C31B6A"/>
    <w:rsid w:val="00C31F9D"/>
    <w:rsid w:val="00C33461"/>
    <w:rsid w:val="00C33D75"/>
    <w:rsid w:val="00C3617B"/>
    <w:rsid w:val="00C369FA"/>
    <w:rsid w:val="00C3726C"/>
    <w:rsid w:val="00C37A1A"/>
    <w:rsid w:val="00C400A7"/>
    <w:rsid w:val="00C41478"/>
    <w:rsid w:val="00C41E3A"/>
    <w:rsid w:val="00C45919"/>
    <w:rsid w:val="00C460C9"/>
    <w:rsid w:val="00C46D1E"/>
    <w:rsid w:val="00C46EA6"/>
    <w:rsid w:val="00C46F24"/>
    <w:rsid w:val="00C47D42"/>
    <w:rsid w:val="00C52072"/>
    <w:rsid w:val="00C5295C"/>
    <w:rsid w:val="00C5387D"/>
    <w:rsid w:val="00C5468B"/>
    <w:rsid w:val="00C54B18"/>
    <w:rsid w:val="00C54C5D"/>
    <w:rsid w:val="00C54FFA"/>
    <w:rsid w:val="00C55504"/>
    <w:rsid w:val="00C55CAB"/>
    <w:rsid w:val="00C56DD5"/>
    <w:rsid w:val="00C572DF"/>
    <w:rsid w:val="00C61873"/>
    <w:rsid w:val="00C61D25"/>
    <w:rsid w:val="00C6201E"/>
    <w:rsid w:val="00C63022"/>
    <w:rsid w:val="00C63B4D"/>
    <w:rsid w:val="00C63C3D"/>
    <w:rsid w:val="00C64E5D"/>
    <w:rsid w:val="00C65DDA"/>
    <w:rsid w:val="00C65E2C"/>
    <w:rsid w:val="00C66E93"/>
    <w:rsid w:val="00C67638"/>
    <w:rsid w:val="00C67918"/>
    <w:rsid w:val="00C67A2C"/>
    <w:rsid w:val="00C67AA1"/>
    <w:rsid w:val="00C70341"/>
    <w:rsid w:val="00C7075D"/>
    <w:rsid w:val="00C72348"/>
    <w:rsid w:val="00C7243C"/>
    <w:rsid w:val="00C73293"/>
    <w:rsid w:val="00C741A7"/>
    <w:rsid w:val="00C75840"/>
    <w:rsid w:val="00C764A6"/>
    <w:rsid w:val="00C7663A"/>
    <w:rsid w:val="00C7765B"/>
    <w:rsid w:val="00C77CAF"/>
    <w:rsid w:val="00C80D13"/>
    <w:rsid w:val="00C83171"/>
    <w:rsid w:val="00C83A8A"/>
    <w:rsid w:val="00C8564A"/>
    <w:rsid w:val="00C861FF"/>
    <w:rsid w:val="00C87C8D"/>
    <w:rsid w:val="00C87F0A"/>
    <w:rsid w:val="00C90541"/>
    <w:rsid w:val="00C906A7"/>
    <w:rsid w:val="00C91996"/>
    <w:rsid w:val="00C92476"/>
    <w:rsid w:val="00C92843"/>
    <w:rsid w:val="00C93192"/>
    <w:rsid w:val="00C93D09"/>
    <w:rsid w:val="00C94D19"/>
    <w:rsid w:val="00C96033"/>
    <w:rsid w:val="00C97505"/>
    <w:rsid w:val="00C97A10"/>
    <w:rsid w:val="00CA1048"/>
    <w:rsid w:val="00CA3253"/>
    <w:rsid w:val="00CA3710"/>
    <w:rsid w:val="00CA38F6"/>
    <w:rsid w:val="00CA3A2A"/>
    <w:rsid w:val="00CA3BF0"/>
    <w:rsid w:val="00CA3D90"/>
    <w:rsid w:val="00CA56BD"/>
    <w:rsid w:val="00CA6E98"/>
    <w:rsid w:val="00CA7BA6"/>
    <w:rsid w:val="00CA7C54"/>
    <w:rsid w:val="00CB02DE"/>
    <w:rsid w:val="00CB09EA"/>
    <w:rsid w:val="00CB0BFE"/>
    <w:rsid w:val="00CB0F71"/>
    <w:rsid w:val="00CB1C23"/>
    <w:rsid w:val="00CB2903"/>
    <w:rsid w:val="00CB2FBA"/>
    <w:rsid w:val="00CB2FF5"/>
    <w:rsid w:val="00CB3F23"/>
    <w:rsid w:val="00CB5CBA"/>
    <w:rsid w:val="00CB72DB"/>
    <w:rsid w:val="00CB7C23"/>
    <w:rsid w:val="00CC0B26"/>
    <w:rsid w:val="00CC1E48"/>
    <w:rsid w:val="00CC2504"/>
    <w:rsid w:val="00CC2CC6"/>
    <w:rsid w:val="00CC3C95"/>
    <w:rsid w:val="00CC3D6E"/>
    <w:rsid w:val="00CC54E3"/>
    <w:rsid w:val="00CC7622"/>
    <w:rsid w:val="00CC76FC"/>
    <w:rsid w:val="00CD00D4"/>
    <w:rsid w:val="00CD201A"/>
    <w:rsid w:val="00CD22FF"/>
    <w:rsid w:val="00CD278B"/>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BA0"/>
    <w:rsid w:val="00CD7CEE"/>
    <w:rsid w:val="00CE00EE"/>
    <w:rsid w:val="00CE0C16"/>
    <w:rsid w:val="00CE148F"/>
    <w:rsid w:val="00CE30D4"/>
    <w:rsid w:val="00CE3458"/>
    <w:rsid w:val="00CE3C9F"/>
    <w:rsid w:val="00CE471F"/>
    <w:rsid w:val="00CE5FA5"/>
    <w:rsid w:val="00CE64B9"/>
    <w:rsid w:val="00CE6F1F"/>
    <w:rsid w:val="00CE7A2C"/>
    <w:rsid w:val="00CE7D50"/>
    <w:rsid w:val="00CF07CC"/>
    <w:rsid w:val="00CF0840"/>
    <w:rsid w:val="00CF1772"/>
    <w:rsid w:val="00CF1B9C"/>
    <w:rsid w:val="00CF3251"/>
    <w:rsid w:val="00CF5252"/>
    <w:rsid w:val="00CF5419"/>
    <w:rsid w:val="00CF5468"/>
    <w:rsid w:val="00CF5AB4"/>
    <w:rsid w:val="00CF6A28"/>
    <w:rsid w:val="00CF6CF1"/>
    <w:rsid w:val="00D01179"/>
    <w:rsid w:val="00D01B0C"/>
    <w:rsid w:val="00D046E6"/>
    <w:rsid w:val="00D04974"/>
    <w:rsid w:val="00D04BAE"/>
    <w:rsid w:val="00D05361"/>
    <w:rsid w:val="00D06836"/>
    <w:rsid w:val="00D06EC5"/>
    <w:rsid w:val="00D072CA"/>
    <w:rsid w:val="00D07BE9"/>
    <w:rsid w:val="00D100D2"/>
    <w:rsid w:val="00D10A58"/>
    <w:rsid w:val="00D10F8C"/>
    <w:rsid w:val="00D11630"/>
    <w:rsid w:val="00D1199C"/>
    <w:rsid w:val="00D1272B"/>
    <w:rsid w:val="00D12815"/>
    <w:rsid w:val="00D1342C"/>
    <w:rsid w:val="00D14A8B"/>
    <w:rsid w:val="00D15193"/>
    <w:rsid w:val="00D160B5"/>
    <w:rsid w:val="00D164A7"/>
    <w:rsid w:val="00D1692B"/>
    <w:rsid w:val="00D16FFE"/>
    <w:rsid w:val="00D2023C"/>
    <w:rsid w:val="00D2164C"/>
    <w:rsid w:val="00D21B35"/>
    <w:rsid w:val="00D21D66"/>
    <w:rsid w:val="00D248A1"/>
    <w:rsid w:val="00D25C9B"/>
    <w:rsid w:val="00D26699"/>
    <w:rsid w:val="00D2690F"/>
    <w:rsid w:val="00D30172"/>
    <w:rsid w:val="00D30274"/>
    <w:rsid w:val="00D310E1"/>
    <w:rsid w:val="00D31865"/>
    <w:rsid w:val="00D31E19"/>
    <w:rsid w:val="00D32805"/>
    <w:rsid w:val="00D32A2A"/>
    <w:rsid w:val="00D32CC3"/>
    <w:rsid w:val="00D330DC"/>
    <w:rsid w:val="00D3316A"/>
    <w:rsid w:val="00D33F5E"/>
    <w:rsid w:val="00D35970"/>
    <w:rsid w:val="00D359AB"/>
    <w:rsid w:val="00D35AE5"/>
    <w:rsid w:val="00D41095"/>
    <w:rsid w:val="00D410B7"/>
    <w:rsid w:val="00D41322"/>
    <w:rsid w:val="00D41352"/>
    <w:rsid w:val="00D41875"/>
    <w:rsid w:val="00D4218C"/>
    <w:rsid w:val="00D42589"/>
    <w:rsid w:val="00D42E52"/>
    <w:rsid w:val="00D4333B"/>
    <w:rsid w:val="00D43BB5"/>
    <w:rsid w:val="00D43FB7"/>
    <w:rsid w:val="00D442E9"/>
    <w:rsid w:val="00D44BC2"/>
    <w:rsid w:val="00D45E24"/>
    <w:rsid w:val="00D4611A"/>
    <w:rsid w:val="00D4745A"/>
    <w:rsid w:val="00D50FBF"/>
    <w:rsid w:val="00D5119A"/>
    <w:rsid w:val="00D514B2"/>
    <w:rsid w:val="00D51DE2"/>
    <w:rsid w:val="00D52069"/>
    <w:rsid w:val="00D521F2"/>
    <w:rsid w:val="00D528D0"/>
    <w:rsid w:val="00D52C78"/>
    <w:rsid w:val="00D53286"/>
    <w:rsid w:val="00D54884"/>
    <w:rsid w:val="00D54CCE"/>
    <w:rsid w:val="00D553D7"/>
    <w:rsid w:val="00D55EAA"/>
    <w:rsid w:val="00D5622A"/>
    <w:rsid w:val="00D565B4"/>
    <w:rsid w:val="00D568B1"/>
    <w:rsid w:val="00D569A0"/>
    <w:rsid w:val="00D56D46"/>
    <w:rsid w:val="00D60247"/>
    <w:rsid w:val="00D602FE"/>
    <w:rsid w:val="00D60426"/>
    <w:rsid w:val="00D609B4"/>
    <w:rsid w:val="00D626CD"/>
    <w:rsid w:val="00D64B2B"/>
    <w:rsid w:val="00D66377"/>
    <w:rsid w:val="00D70043"/>
    <w:rsid w:val="00D71ABB"/>
    <w:rsid w:val="00D71C5A"/>
    <w:rsid w:val="00D71EFC"/>
    <w:rsid w:val="00D72D49"/>
    <w:rsid w:val="00D72D9F"/>
    <w:rsid w:val="00D73433"/>
    <w:rsid w:val="00D756EB"/>
    <w:rsid w:val="00D7651A"/>
    <w:rsid w:val="00D77826"/>
    <w:rsid w:val="00D77CC7"/>
    <w:rsid w:val="00D80007"/>
    <w:rsid w:val="00D80117"/>
    <w:rsid w:val="00D8104E"/>
    <w:rsid w:val="00D8144D"/>
    <w:rsid w:val="00D819E1"/>
    <w:rsid w:val="00D826DC"/>
    <w:rsid w:val="00D83E06"/>
    <w:rsid w:val="00D840CD"/>
    <w:rsid w:val="00D8412A"/>
    <w:rsid w:val="00D8601E"/>
    <w:rsid w:val="00D876E9"/>
    <w:rsid w:val="00D8798B"/>
    <w:rsid w:val="00D87B2F"/>
    <w:rsid w:val="00D91934"/>
    <w:rsid w:val="00D91AE8"/>
    <w:rsid w:val="00D93BB3"/>
    <w:rsid w:val="00D94FD2"/>
    <w:rsid w:val="00D96849"/>
    <w:rsid w:val="00D96D5F"/>
    <w:rsid w:val="00D972D7"/>
    <w:rsid w:val="00D97C43"/>
    <w:rsid w:val="00D97D33"/>
    <w:rsid w:val="00DA0011"/>
    <w:rsid w:val="00DA05EE"/>
    <w:rsid w:val="00DA10A4"/>
    <w:rsid w:val="00DA1FA7"/>
    <w:rsid w:val="00DA24CA"/>
    <w:rsid w:val="00DA3375"/>
    <w:rsid w:val="00DA48C6"/>
    <w:rsid w:val="00DA7205"/>
    <w:rsid w:val="00DB05A0"/>
    <w:rsid w:val="00DB1630"/>
    <w:rsid w:val="00DB20C9"/>
    <w:rsid w:val="00DB2AD6"/>
    <w:rsid w:val="00DB2BC4"/>
    <w:rsid w:val="00DB3930"/>
    <w:rsid w:val="00DB5CC4"/>
    <w:rsid w:val="00DB632D"/>
    <w:rsid w:val="00DB6D50"/>
    <w:rsid w:val="00DB7259"/>
    <w:rsid w:val="00DB750D"/>
    <w:rsid w:val="00DB7516"/>
    <w:rsid w:val="00DB7B3B"/>
    <w:rsid w:val="00DC0A53"/>
    <w:rsid w:val="00DC0E6A"/>
    <w:rsid w:val="00DC20C3"/>
    <w:rsid w:val="00DC2136"/>
    <w:rsid w:val="00DC29ED"/>
    <w:rsid w:val="00DC483E"/>
    <w:rsid w:val="00DC484B"/>
    <w:rsid w:val="00DC4FB8"/>
    <w:rsid w:val="00DC5791"/>
    <w:rsid w:val="00DC5F54"/>
    <w:rsid w:val="00DC7107"/>
    <w:rsid w:val="00DC7609"/>
    <w:rsid w:val="00DD16FF"/>
    <w:rsid w:val="00DD2EDE"/>
    <w:rsid w:val="00DD3582"/>
    <w:rsid w:val="00DD53D4"/>
    <w:rsid w:val="00DD62CB"/>
    <w:rsid w:val="00DD661F"/>
    <w:rsid w:val="00DD6FCF"/>
    <w:rsid w:val="00DD7EC9"/>
    <w:rsid w:val="00DE0447"/>
    <w:rsid w:val="00DE138D"/>
    <w:rsid w:val="00DE14D9"/>
    <w:rsid w:val="00DE1E39"/>
    <w:rsid w:val="00DE1E85"/>
    <w:rsid w:val="00DE2E99"/>
    <w:rsid w:val="00DE37C7"/>
    <w:rsid w:val="00DE5731"/>
    <w:rsid w:val="00DE63C7"/>
    <w:rsid w:val="00DE64E4"/>
    <w:rsid w:val="00DE6C9A"/>
    <w:rsid w:val="00DE712F"/>
    <w:rsid w:val="00DF02C7"/>
    <w:rsid w:val="00DF1794"/>
    <w:rsid w:val="00DF293C"/>
    <w:rsid w:val="00DF3578"/>
    <w:rsid w:val="00DF3FFD"/>
    <w:rsid w:val="00DF41F9"/>
    <w:rsid w:val="00DF5266"/>
    <w:rsid w:val="00DF5840"/>
    <w:rsid w:val="00DF5EBB"/>
    <w:rsid w:val="00DF7075"/>
    <w:rsid w:val="00DF7D13"/>
    <w:rsid w:val="00DF7DF8"/>
    <w:rsid w:val="00E006CB"/>
    <w:rsid w:val="00E0098D"/>
    <w:rsid w:val="00E00B4F"/>
    <w:rsid w:val="00E01354"/>
    <w:rsid w:val="00E02749"/>
    <w:rsid w:val="00E036CB"/>
    <w:rsid w:val="00E04A71"/>
    <w:rsid w:val="00E0597B"/>
    <w:rsid w:val="00E0616D"/>
    <w:rsid w:val="00E07A6B"/>
    <w:rsid w:val="00E10888"/>
    <w:rsid w:val="00E10E70"/>
    <w:rsid w:val="00E126A6"/>
    <w:rsid w:val="00E12AFD"/>
    <w:rsid w:val="00E137C8"/>
    <w:rsid w:val="00E13C29"/>
    <w:rsid w:val="00E16E65"/>
    <w:rsid w:val="00E1712A"/>
    <w:rsid w:val="00E17420"/>
    <w:rsid w:val="00E17E8E"/>
    <w:rsid w:val="00E2103F"/>
    <w:rsid w:val="00E23008"/>
    <w:rsid w:val="00E23265"/>
    <w:rsid w:val="00E234F2"/>
    <w:rsid w:val="00E23A40"/>
    <w:rsid w:val="00E25C73"/>
    <w:rsid w:val="00E2618C"/>
    <w:rsid w:val="00E2654C"/>
    <w:rsid w:val="00E267F6"/>
    <w:rsid w:val="00E27304"/>
    <w:rsid w:val="00E3245B"/>
    <w:rsid w:val="00E33236"/>
    <w:rsid w:val="00E36012"/>
    <w:rsid w:val="00E37916"/>
    <w:rsid w:val="00E37FC8"/>
    <w:rsid w:val="00E40F88"/>
    <w:rsid w:val="00E41316"/>
    <w:rsid w:val="00E4234A"/>
    <w:rsid w:val="00E43F59"/>
    <w:rsid w:val="00E465DF"/>
    <w:rsid w:val="00E4660A"/>
    <w:rsid w:val="00E47923"/>
    <w:rsid w:val="00E47CB2"/>
    <w:rsid w:val="00E47DDC"/>
    <w:rsid w:val="00E47F94"/>
    <w:rsid w:val="00E509EF"/>
    <w:rsid w:val="00E50F40"/>
    <w:rsid w:val="00E519DC"/>
    <w:rsid w:val="00E51CA4"/>
    <w:rsid w:val="00E51EC9"/>
    <w:rsid w:val="00E53B14"/>
    <w:rsid w:val="00E55957"/>
    <w:rsid w:val="00E560AF"/>
    <w:rsid w:val="00E618C3"/>
    <w:rsid w:val="00E61979"/>
    <w:rsid w:val="00E61F02"/>
    <w:rsid w:val="00E62188"/>
    <w:rsid w:val="00E628DD"/>
    <w:rsid w:val="00E62AF4"/>
    <w:rsid w:val="00E655B0"/>
    <w:rsid w:val="00E65EA3"/>
    <w:rsid w:val="00E71550"/>
    <w:rsid w:val="00E720B9"/>
    <w:rsid w:val="00E72B03"/>
    <w:rsid w:val="00E7377B"/>
    <w:rsid w:val="00E73E6F"/>
    <w:rsid w:val="00E7450C"/>
    <w:rsid w:val="00E7572F"/>
    <w:rsid w:val="00E7713C"/>
    <w:rsid w:val="00E772E2"/>
    <w:rsid w:val="00E8174C"/>
    <w:rsid w:val="00E84156"/>
    <w:rsid w:val="00E8442F"/>
    <w:rsid w:val="00E851D8"/>
    <w:rsid w:val="00E86FC1"/>
    <w:rsid w:val="00E874C4"/>
    <w:rsid w:val="00E92A0E"/>
    <w:rsid w:val="00E92BB6"/>
    <w:rsid w:val="00E93855"/>
    <w:rsid w:val="00E943E5"/>
    <w:rsid w:val="00E949EC"/>
    <w:rsid w:val="00E9549F"/>
    <w:rsid w:val="00E96127"/>
    <w:rsid w:val="00E961C6"/>
    <w:rsid w:val="00E96A0F"/>
    <w:rsid w:val="00E97B45"/>
    <w:rsid w:val="00EA0B99"/>
    <w:rsid w:val="00EA1434"/>
    <w:rsid w:val="00EA1D0B"/>
    <w:rsid w:val="00EA23AF"/>
    <w:rsid w:val="00EA32E9"/>
    <w:rsid w:val="00EA3345"/>
    <w:rsid w:val="00EA3F70"/>
    <w:rsid w:val="00EA4850"/>
    <w:rsid w:val="00EA5FB7"/>
    <w:rsid w:val="00EA6096"/>
    <w:rsid w:val="00EA6172"/>
    <w:rsid w:val="00EA6A40"/>
    <w:rsid w:val="00EA724A"/>
    <w:rsid w:val="00EA7CF6"/>
    <w:rsid w:val="00EB1621"/>
    <w:rsid w:val="00EB1712"/>
    <w:rsid w:val="00EB2621"/>
    <w:rsid w:val="00EB3F37"/>
    <w:rsid w:val="00EB467F"/>
    <w:rsid w:val="00EB4FB6"/>
    <w:rsid w:val="00EB5200"/>
    <w:rsid w:val="00EB525F"/>
    <w:rsid w:val="00EB6265"/>
    <w:rsid w:val="00EB7EBF"/>
    <w:rsid w:val="00EC015F"/>
    <w:rsid w:val="00EC19EB"/>
    <w:rsid w:val="00EC4FC0"/>
    <w:rsid w:val="00EC65C1"/>
    <w:rsid w:val="00EC683E"/>
    <w:rsid w:val="00EC69C0"/>
    <w:rsid w:val="00EC72BC"/>
    <w:rsid w:val="00EC7F75"/>
    <w:rsid w:val="00ED0EA3"/>
    <w:rsid w:val="00ED2929"/>
    <w:rsid w:val="00ED34C7"/>
    <w:rsid w:val="00ED3552"/>
    <w:rsid w:val="00ED4117"/>
    <w:rsid w:val="00ED44E2"/>
    <w:rsid w:val="00ED720A"/>
    <w:rsid w:val="00EE0752"/>
    <w:rsid w:val="00EE0A1A"/>
    <w:rsid w:val="00EE0EB9"/>
    <w:rsid w:val="00EE2091"/>
    <w:rsid w:val="00EE2B50"/>
    <w:rsid w:val="00EE2E30"/>
    <w:rsid w:val="00EE3831"/>
    <w:rsid w:val="00EE391B"/>
    <w:rsid w:val="00EE3FF5"/>
    <w:rsid w:val="00EE47F2"/>
    <w:rsid w:val="00EE4F8B"/>
    <w:rsid w:val="00EE5C72"/>
    <w:rsid w:val="00EE7940"/>
    <w:rsid w:val="00EF08A0"/>
    <w:rsid w:val="00EF1B63"/>
    <w:rsid w:val="00EF33D2"/>
    <w:rsid w:val="00EF36A4"/>
    <w:rsid w:val="00EF3DF1"/>
    <w:rsid w:val="00EF5333"/>
    <w:rsid w:val="00EF5C2F"/>
    <w:rsid w:val="00EF6424"/>
    <w:rsid w:val="00EF6F46"/>
    <w:rsid w:val="00F01844"/>
    <w:rsid w:val="00F02382"/>
    <w:rsid w:val="00F02BED"/>
    <w:rsid w:val="00F03338"/>
    <w:rsid w:val="00F039BA"/>
    <w:rsid w:val="00F04FB5"/>
    <w:rsid w:val="00F05494"/>
    <w:rsid w:val="00F06D86"/>
    <w:rsid w:val="00F072F7"/>
    <w:rsid w:val="00F11A78"/>
    <w:rsid w:val="00F11B2A"/>
    <w:rsid w:val="00F12BD6"/>
    <w:rsid w:val="00F137C5"/>
    <w:rsid w:val="00F15588"/>
    <w:rsid w:val="00F1578C"/>
    <w:rsid w:val="00F15D92"/>
    <w:rsid w:val="00F17D52"/>
    <w:rsid w:val="00F206C2"/>
    <w:rsid w:val="00F20AC9"/>
    <w:rsid w:val="00F20D4D"/>
    <w:rsid w:val="00F21494"/>
    <w:rsid w:val="00F219B7"/>
    <w:rsid w:val="00F22633"/>
    <w:rsid w:val="00F22691"/>
    <w:rsid w:val="00F26841"/>
    <w:rsid w:val="00F26AE5"/>
    <w:rsid w:val="00F27734"/>
    <w:rsid w:val="00F27A74"/>
    <w:rsid w:val="00F305F9"/>
    <w:rsid w:val="00F30787"/>
    <w:rsid w:val="00F31617"/>
    <w:rsid w:val="00F359EA"/>
    <w:rsid w:val="00F35AE6"/>
    <w:rsid w:val="00F36C9A"/>
    <w:rsid w:val="00F37FC5"/>
    <w:rsid w:val="00F40AE6"/>
    <w:rsid w:val="00F42570"/>
    <w:rsid w:val="00F4295E"/>
    <w:rsid w:val="00F43D26"/>
    <w:rsid w:val="00F44FD7"/>
    <w:rsid w:val="00F46562"/>
    <w:rsid w:val="00F47393"/>
    <w:rsid w:val="00F47670"/>
    <w:rsid w:val="00F478EF"/>
    <w:rsid w:val="00F501A1"/>
    <w:rsid w:val="00F503FA"/>
    <w:rsid w:val="00F5084D"/>
    <w:rsid w:val="00F50EFD"/>
    <w:rsid w:val="00F51298"/>
    <w:rsid w:val="00F513FE"/>
    <w:rsid w:val="00F51BAE"/>
    <w:rsid w:val="00F53353"/>
    <w:rsid w:val="00F54240"/>
    <w:rsid w:val="00F54388"/>
    <w:rsid w:val="00F546C5"/>
    <w:rsid w:val="00F54B17"/>
    <w:rsid w:val="00F568A9"/>
    <w:rsid w:val="00F572D8"/>
    <w:rsid w:val="00F613C2"/>
    <w:rsid w:val="00F61A57"/>
    <w:rsid w:val="00F66334"/>
    <w:rsid w:val="00F668CC"/>
    <w:rsid w:val="00F66CA9"/>
    <w:rsid w:val="00F66DD2"/>
    <w:rsid w:val="00F66F0D"/>
    <w:rsid w:val="00F671F3"/>
    <w:rsid w:val="00F7114A"/>
    <w:rsid w:val="00F71DBF"/>
    <w:rsid w:val="00F73475"/>
    <w:rsid w:val="00F73C96"/>
    <w:rsid w:val="00F74D26"/>
    <w:rsid w:val="00F74F53"/>
    <w:rsid w:val="00F7765E"/>
    <w:rsid w:val="00F80337"/>
    <w:rsid w:val="00F810D1"/>
    <w:rsid w:val="00F8180F"/>
    <w:rsid w:val="00F8297C"/>
    <w:rsid w:val="00F83DAA"/>
    <w:rsid w:val="00F8439F"/>
    <w:rsid w:val="00F84FDA"/>
    <w:rsid w:val="00F85BEF"/>
    <w:rsid w:val="00F86332"/>
    <w:rsid w:val="00F86D67"/>
    <w:rsid w:val="00F87076"/>
    <w:rsid w:val="00F91282"/>
    <w:rsid w:val="00F92284"/>
    <w:rsid w:val="00F930CF"/>
    <w:rsid w:val="00F93106"/>
    <w:rsid w:val="00F93D3A"/>
    <w:rsid w:val="00F9420D"/>
    <w:rsid w:val="00F94C96"/>
    <w:rsid w:val="00F95787"/>
    <w:rsid w:val="00F95907"/>
    <w:rsid w:val="00F95D05"/>
    <w:rsid w:val="00F9618D"/>
    <w:rsid w:val="00F96F49"/>
    <w:rsid w:val="00F97B47"/>
    <w:rsid w:val="00FA0293"/>
    <w:rsid w:val="00FA1059"/>
    <w:rsid w:val="00FA2C4C"/>
    <w:rsid w:val="00FA55EF"/>
    <w:rsid w:val="00FA5BE4"/>
    <w:rsid w:val="00FB06FF"/>
    <w:rsid w:val="00FB0C02"/>
    <w:rsid w:val="00FB11F7"/>
    <w:rsid w:val="00FB1C7A"/>
    <w:rsid w:val="00FB22AB"/>
    <w:rsid w:val="00FB24F0"/>
    <w:rsid w:val="00FB2E3F"/>
    <w:rsid w:val="00FB4702"/>
    <w:rsid w:val="00FB4F6E"/>
    <w:rsid w:val="00FB5023"/>
    <w:rsid w:val="00FB6272"/>
    <w:rsid w:val="00FB78C7"/>
    <w:rsid w:val="00FB7C6A"/>
    <w:rsid w:val="00FB7CAD"/>
    <w:rsid w:val="00FC2E60"/>
    <w:rsid w:val="00FC2FC7"/>
    <w:rsid w:val="00FC6F87"/>
    <w:rsid w:val="00FC73D9"/>
    <w:rsid w:val="00FC7A43"/>
    <w:rsid w:val="00FD05F6"/>
    <w:rsid w:val="00FD0ADE"/>
    <w:rsid w:val="00FD24D8"/>
    <w:rsid w:val="00FD270C"/>
    <w:rsid w:val="00FD5474"/>
    <w:rsid w:val="00FD5B33"/>
    <w:rsid w:val="00FD6475"/>
    <w:rsid w:val="00FD660B"/>
    <w:rsid w:val="00FD6618"/>
    <w:rsid w:val="00FD686A"/>
    <w:rsid w:val="00FD7013"/>
    <w:rsid w:val="00FD79C2"/>
    <w:rsid w:val="00FD7A00"/>
    <w:rsid w:val="00FE0283"/>
    <w:rsid w:val="00FE10AA"/>
    <w:rsid w:val="00FE3597"/>
    <w:rsid w:val="00FE35FE"/>
    <w:rsid w:val="00FE39BA"/>
    <w:rsid w:val="00FE4798"/>
    <w:rsid w:val="00FE5444"/>
    <w:rsid w:val="00FE6219"/>
    <w:rsid w:val="00FE6317"/>
    <w:rsid w:val="00FF18B5"/>
    <w:rsid w:val="00FF2A42"/>
    <w:rsid w:val="00FF4069"/>
    <w:rsid w:val="00FF4538"/>
    <w:rsid w:val="00FF491C"/>
    <w:rsid w:val="00FF4EBB"/>
    <w:rsid w:val="00FF57BA"/>
    <w:rsid w:val="00FF5F2C"/>
    <w:rsid w:val="00FF6B6D"/>
    <w:rsid w:val="022A52A1"/>
    <w:rsid w:val="02E815E4"/>
    <w:rsid w:val="02F8EC14"/>
    <w:rsid w:val="03001D53"/>
    <w:rsid w:val="036A54A0"/>
    <w:rsid w:val="037E5400"/>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0C0C58"/>
    <w:rsid w:val="1B9377F8"/>
    <w:rsid w:val="1CC82E19"/>
    <w:rsid w:val="1D3EA16F"/>
    <w:rsid w:val="1DF2357D"/>
    <w:rsid w:val="1E72587B"/>
    <w:rsid w:val="1ED84219"/>
    <w:rsid w:val="1EE9B822"/>
    <w:rsid w:val="1F605D17"/>
    <w:rsid w:val="1F874843"/>
    <w:rsid w:val="20DE4014"/>
    <w:rsid w:val="2349F955"/>
    <w:rsid w:val="255D34DD"/>
    <w:rsid w:val="25635D90"/>
    <w:rsid w:val="25EB8C4A"/>
    <w:rsid w:val="26065172"/>
    <w:rsid w:val="2667F119"/>
    <w:rsid w:val="285E5124"/>
    <w:rsid w:val="2966422E"/>
    <w:rsid w:val="2A52B5C3"/>
    <w:rsid w:val="2A5936FE"/>
    <w:rsid w:val="2AD46EB3"/>
    <w:rsid w:val="2B867753"/>
    <w:rsid w:val="2F4893C7"/>
    <w:rsid w:val="2FAC3B4D"/>
    <w:rsid w:val="30723AFC"/>
    <w:rsid w:val="31DD5F11"/>
    <w:rsid w:val="31DE31E7"/>
    <w:rsid w:val="321B9CD7"/>
    <w:rsid w:val="329FE760"/>
    <w:rsid w:val="3321E138"/>
    <w:rsid w:val="33582150"/>
    <w:rsid w:val="340E3AAC"/>
    <w:rsid w:val="35E64EA6"/>
    <w:rsid w:val="362C0196"/>
    <w:rsid w:val="36AA519D"/>
    <w:rsid w:val="37D3D761"/>
    <w:rsid w:val="3A4D4155"/>
    <w:rsid w:val="3BBA4592"/>
    <w:rsid w:val="3C1C6A9A"/>
    <w:rsid w:val="3CB19877"/>
    <w:rsid w:val="3E8436BC"/>
    <w:rsid w:val="3E936CB6"/>
    <w:rsid w:val="405657FE"/>
    <w:rsid w:val="427377D5"/>
    <w:rsid w:val="4351CF6F"/>
    <w:rsid w:val="43820E22"/>
    <w:rsid w:val="43B94902"/>
    <w:rsid w:val="4832B378"/>
    <w:rsid w:val="4852B1CC"/>
    <w:rsid w:val="49299890"/>
    <w:rsid w:val="49FCA2CC"/>
    <w:rsid w:val="4A04C4F6"/>
    <w:rsid w:val="4C192C60"/>
    <w:rsid w:val="4C519BAA"/>
    <w:rsid w:val="4D0A62A2"/>
    <w:rsid w:val="4DC3DB57"/>
    <w:rsid w:val="504370C0"/>
    <w:rsid w:val="50C0FDF0"/>
    <w:rsid w:val="50C9ABB7"/>
    <w:rsid w:val="5136E9FE"/>
    <w:rsid w:val="517ED7FA"/>
    <w:rsid w:val="52070E57"/>
    <w:rsid w:val="52357C7C"/>
    <w:rsid w:val="546D740F"/>
    <w:rsid w:val="5547A3A2"/>
    <w:rsid w:val="57801163"/>
    <w:rsid w:val="58A3F4B2"/>
    <w:rsid w:val="59611E7A"/>
    <w:rsid w:val="599AF403"/>
    <w:rsid w:val="5A13BC56"/>
    <w:rsid w:val="5C94F627"/>
    <w:rsid w:val="5D0F95F4"/>
    <w:rsid w:val="5D4C78A5"/>
    <w:rsid w:val="5E2437AA"/>
    <w:rsid w:val="5E54E776"/>
    <w:rsid w:val="5F3D63DF"/>
    <w:rsid w:val="5F45B933"/>
    <w:rsid w:val="602B9384"/>
    <w:rsid w:val="6036523A"/>
    <w:rsid w:val="61425795"/>
    <w:rsid w:val="61DA7C3D"/>
    <w:rsid w:val="63351E8A"/>
    <w:rsid w:val="641C6434"/>
    <w:rsid w:val="644178A0"/>
    <w:rsid w:val="6701ACBE"/>
    <w:rsid w:val="671576E3"/>
    <w:rsid w:val="6852220A"/>
    <w:rsid w:val="687C9BDC"/>
    <w:rsid w:val="68E28277"/>
    <w:rsid w:val="699A97AF"/>
    <w:rsid w:val="6A5CD2A5"/>
    <w:rsid w:val="6B46EB4B"/>
    <w:rsid w:val="6B52CCE1"/>
    <w:rsid w:val="6C7932EA"/>
    <w:rsid w:val="6C9BBACD"/>
    <w:rsid w:val="6CB29DA5"/>
    <w:rsid w:val="6D22DDBE"/>
    <w:rsid w:val="6FB9FD2F"/>
    <w:rsid w:val="720813CF"/>
    <w:rsid w:val="72CD8E95"/>
    <w:rsid w:val="733D5534"/>
    <w:rsid w:val="74446E79"/>
    <w:rsid w:val="74475841"/>
    <w:rsid w:val="747032D1"/>
    <w:rsid w:val="74C83016"/>
    <w:rsid w:val="7886A265"/>
    <w:rsid w:val="78A20708"/>
    <w:rsid w:val="791DF4C8"/>
    <w:rsid w:val="79980305"/>
    <w:rsid w:val="79FC1A16"/>
    <w:rsid w:val="7A0439FE"/>
    <w:rsid w:val="7A39036E"/>
    <w:rsid w:val="7AF78A62"/>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BE3F0"/>
  <w15:chartTrackingRefBased/>
  <w15:docId w15:val="{FA47BE2A-604D-40AF-AE9D-DA05D517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030969"/>
    <w:pPr>
      <w:tabs>
        <w:tab w:val="right" w:leader="dot" w:pos="9350"/>
      </w:tabs>
      <w:bidi/>
      <w:spacing w:before="360" w:after="360"/>
      <w:jc w:val="left"/>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3B533C"/>
    <w:rPr>
      <w:color w:val="605E5C"/>
      <w:shd w:val="clear" w:color="auto" w:fill="E1DFDD"/>
    </w:rPr>
  </w:style>
  <w:style w:type="character" w:styleId="Strong">
    <w:name w:val="Strong"/>
    <w:basedOn w:val="DefaultParagraphFont"/>
    <w:uiPriority w:val="22"/>
    <w:qFormat/>
    <w:rsid w:val="00F54B17"/>
    <w:rPr>
      <w:b/>
      <w:bCs/>
    </w:rPr>
  </w:style>
  <w:style w:type="character" w:styleId="HTMLCode">
    <w:name w:val="HTML Code"/>
    <w:basedOn w:val="DefaultParagraphFont"/>
    <w:uiPriority w:val="99"/>
    <w:semiHidden/>
    <w:unhideWhenUsed/>
    <w:rsid w:val="00F54B17"/>
    <w:rPr>
      <w:rFonts w:ascii="Courier New" w:eastAsia="Times New Roman" w:hAnsi="Courier New" w:cs="Courier New"/>
      <w:sz w:val="20"/>
      <w:szCs w:val="20"/>
    </w:rPr>
  </w:style>
  <w:style w:type="character" w:customStyle="1" w:styleId="s-0">
    <w:name w:val="s-0"/>
    <w:basedOn w:val="DefaultParagraphFont"/>
    <w:rsid w:val="00EE2091"/>
  </w:style>
  <w:style w:type="character" w:customStyle="1" w:styleId="s-1">
    <w:name w:val="s-1"/>
    <w:basedOn w:val="DefaultParagraphFont"/>
    <w:rsid w:val="00EE2091"/>
  </w:style>
  <w:style w:type="character" w:customStyle="1" w:styleId="s-2">
    <w:name w:val="s-2"/>
    <w:basedOn w:val="DefaultParagraphFont"/>
    <w:rsid w:val="00EE2091"/>
  </w:style>
  <w:style w:type="character" w:customStyle="1" w:styleId="s-3">
    <w:name w:val="s-3"/>
    <w:basedOn w:val="DefaultParagraphFont"/>
    <w:rsid w:val="00EE2091"/>
  </w:style>
  <w:style w:type="character" w:customStyle="1" w:styleId="s-4">
    <w:name w:val="s-4"/>
    <w:basedOn w:val="DefaultParagraphFont"/>
    <w:rsid w:val="00EE2091"/>
  </w:style>
  <w:style w:type="character" w:customStyle="1" w:styleId="s-5">
    <w:name w:val="s-5"/>
    <w:basedOn w:val="DefaultParagraphFont"/>
    <w:rsid w:val="00EE2091"/>
  </w:style>
  <w:style w:type="character" w:customStyle="1" w:styleId="s-6">
    <w:name w:val="s-6"/>
    <w:basedOn w:val="DefaultParagraphFont"/>
    <w:rsid w:val="00EE2091"/>
  </w:style>
  <w:style w:type="character" w:customStyle="1" w:styleId="s-7">
    <w:name w:val="s-7"/>
    <w:basedOn w:val="DefaultParagraphFont"/>
    <w:rsid w:val="00EE2091"/>
  </w:style>
  <w:style w:type="character" w:customStyle="1" w:styleId="s-8">
    <w:name w:val="s-8"/>
    <w:basedOn w:val="DefaultParagraphFont"/>
    <w:rsid w:val="00EE2091"/>
  </w:style>
  <w:style w:type="character" w:customStyle="1" w:styleId="s-9">
    <w:name w:val="s-9"/>
    <w:basedOn w:val="DefaultParagraphFont"/>
    <w:rsid w:val="00A20602"/>
  </w:style>
  <w:style w:type="character" w:customStyle="1" w:styleId="s-10">
    <w:name w:val="s-10"/>
    <w:basedOn w:val="DefaultParagraphFont"/>
    <w:rsid w:val="006768C6"/>
  </w:style>
  <w:style w:type="character" w:customStyle="1" w:styleId="s-11">
    <w:name w:val="s-11"/>
    <w:basedOn w:val="DefaultParagraphFont"/>
    <w:rsid w:val="006768C6"/>
  </w:style>
  <w:style w:type="character" w:customStyle="1" w:styleId="s-12">
    <w:name w:val="s-12"/>
    <w:basedOn w:val="DefaultParagraphFont"/>
    <w:rsid w:val="006768C6"/>
  </w:style>
  <w:style w:type="character" w:customStyle="1" w:styleId="s-13">
    <w:name w:val="s-13"/>
    <w:basedOn w:val="DefaultParagraphFont"/>
    <w:rsid w:val="006768C6"/>
  </w:style>
  <w:style w:type="character" w:customStyle="1" w:styleId="s-14">
    <w:name w:val="s-14"/>
    <w:basedOn w:val="DefaultParagraphFont"/>
    <w:rsid w:val="006768C6"/>
  </w:style>
  <w:style w:type="character" w:customStyle="1" w:styleId="s-15">
    <w:name w:val="s-15"/>
    <w:basedOn w:val="DefaultParagraphFont"/>
    <w:rsid w:val="00676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19805048">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773479117">
      <w:bodyDiv w:val="1"/>
      <w:marLeft w:val="0"/>
      <w:marRight w:val="0"/>
      <w:marTop w:val="0"/>
      <w:marBottom w:val="0"/>
      <w:divBdr>
        <w:top w:val="none" w:sz="0" w:space="0" w:color="auto"/>
        <w:left w:val="none" w:sz="0" w:space="0" w:color="auto"/>
        <w:bottom w:val="none" w:sz="0" w:space="0" w:color="auto"/>
        <w:right w:val="none" w:sz="0" w:space="0" w:color="auto"/>
      </w:divBdr>
      <w:divsChild>
        <w:div w:id="1389180904">
          <w:marLeft w:val="0"/>
          <w:marRight w:val="0"/>
          <w:marTop w:val="0"/>
          <w:marBottom w:val="0"/>
          <w:divBdr>
            <w:top w:val="none" w:sz="0" w:space="0" w:color="auto"/>
            <w:left w:val="none" w:sz="0" w:space="0" w:color="auto"/>
            <w:bottom w:val="none" w:sz="0" w:space="0" w:color="auto"/>
            <w:right w:val="none" w:sz="0" w:space="0" w:color="auto"/>
          </w:divBdr>
        </w:div>
      </w:divsChild>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076123883">
      <w:bodyDiv w:val="1"/>
      <w:marLeft w:val="0"/>
      <w:marRight w:val="0"/>
      <w:marTop w:val="0"/>
      <w:marBottom w:val="0"/>
      <w:divBdr>
        <w:top w:val="none" w:sz="0" w:space="0" w:color="auto"/>
        <w:left w:val="none" w:sz="0" w:space="0" w:color="auto"/>
        <w:bottom w:val="none" w:sz="0" w:space="0" w:color="auto"/>
        <w:right w:val="none" w:sz="0" w:space="0" w:color="auto"/>
      </w:divBdr>
      <w:divsChild>
        <w:div w:id="1329870758">
          <w:marLeft w:val="0"/>
          <w:marRight w:val="0"/>
          <w:marTop w:val="0"/>
          <w:marBottom w:val="0"/>
          <w:divBdr>
            <w:top w:val="none" w:sz="0" w:space="0" w:color="auto"/>
            <w:left w:val="none" w:sz="0" w:space="0" w:color="auto"/>
            <w:bottom w:val="none" w:sz="0" w:space="0" w:color="auto"/>
            <w:right w:val="none" w:sz="0" w:space="0" w:color="auto"/>
          </w:divBdr>
        </w:div>
      </w:divsChild>
    </w:div>
    <w:div w:id="2130664829">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jpe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hyperlink" Target="https://drive.google.com/file/d/1zU43xv_nh4M0in1JhqWPMN7T5VTQlIMn/view?usp=sharing" TargetMode="External"/><Relationship Id="rId37" Type="http://schemas.openxmlformats.org/officeDocument/2006/relationships/hyperlink" Target="https://github.com/AlexeyAB/darknet" TargetMode="Externa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ithub.com/avivpaskaro/drones_project_data_augmentation"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youtube.com/watch?v=1_SiUOYUoOI&amp;feature=youtu.be"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github.com/avivpaskaro/drones_project_yolov4_nn.gi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github.com/AlexeyAB/darknet" TargetMode="External"/><Relationship Id="rId33" Type="http://schemas.openxmlformats.org/officeDocument/2006/relationships/image" Target="media/image15.png"/><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B3DA3"/>
    <w:rsid w:val="0020279A"/>
    <w:rsid w:val="002243AA"/>
    <w:rsid w:val="002A1F77"/>
    <w:rsid w:val="0037155E"/>
    <w:rsid w:val="003A2D7E"/>
    <w:rsid w:val="003B52A0"/>
    <w:rsid w:val="00455CB4"/>
    <w:rsid w:val="00467F71"/>
    <w:rsid w:val="004C0928"/>
    <w:rsid w:val="00554CD7"/>
    <w:rsid w:val="005A5281"/>
    <w:rsid w:val="0061664A"/>
    <w:rsid w:val="00665700"/>
    <w:rsid w:val="00674D18"/>
    <w:rsid w:val="006E316D"/>
    <w:rsid w:val="007714A6"/>
    <w:rsid w:val="007B05CB"/>
    <w:rsid w:val="007E6E3F"/>
    <w:rsid w:val="00803669"/>
    <w:rsid w:val="008C717D"/>
    <w:rsid w:val="008E1FF9"/>
    <w:rsid w:val="00961DE3"/>
    <w:rsid w:val="00AD0447"/>
    <w:rsid w:val="00B23902"/>
    <w:rsid w:val="00B74611"/>
    <w:rsid w:val="00B85B40"/>
    <w:rsid w:val="00B91088"/>
    <w:rsid w:val="00B96E52"/>
    <w:rsid w:val="00C0398D"/>
    <w:rsid w:val="00C562FF"/>
    <w:rsid w:val="00CB3471"/>
    <w:rsid w:val="00D83D46"/>
    <w:rsid w:val="00DB20C9"/>
    <w:rsid w:val="00DE4E64"/>
    <w:rsid w:val="00E543AB"/>
    <w:rsid w:val="00E95829"/>
    <w:rsid w:val="00EF1B89"/>
    <w:rsid w:val="00F03A86"/>
    <w:rsid w:val="00F444E4"/>
    <w:rsid w:val="00F4577E"/>
    <w:rsid w:val="00F66BFE"/>
    <w:rsid w:val="00FB1DED"/>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09E0AF9E-865D-4C89-B833-BA5D48525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21</Pages>
  <Words>2795</Words>
  <Characters>1593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v</dc:creator>
  <cp:keywords>CTPClassification=CTP_NT</cp:keywords>
  <dc:description/>
  <cp:lastModifiedBy>Aviv Paskaro</cp:lastModifiedBy>
  <cp:revision>573</cp:revision>
  <cp:lastPrinted>2020-10-12T06:58:00Z</cp:lastPrinted>
  <dcterms:created xsi:type="dcterms:W3CDTF">2020-09-04T05:52:00Z</dcterms:created>
  <dcterms:modified xsi:type="dcterms:W3CDTF">2020-12-1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